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D0C09" w14:textId="5A7C850D" w:rsidR="00B417D1" w:rsidRDefault="00F74821" w:rsidP="003E5E1F">
      <w:pPr>
        <w:widowControl w:val="0"/>
        <w:spacing w:before="24"/>
        <w:jc w:val="center"/>
        <w:rPr>
          <w:b/>
          <w:sz w:val="28"/>
          <w:szCs w:val="28"/>
          <w:lang w:val="en-GB"/>
        </w:rPr>
      </w:pPr>
      <w:r w:rsidRPr="009B51B8">
        <w:rPr>
          <w:b/>
          <w:sz w:val="28"/>
          <w:szCs w:val="28"/>
          <w:lang w:val="en-GB"/>
        </w:rPr>
        <w:t xml:space="preserve">Frontable and </w:t>
      </w:r>
      <w:r w:rsidR="007C6B3E">
        <w:rPr>
          <w:b/>
          <w:sz w:val="28"/>
          <w:szCs w:val="28"/>
          <w:lang w:val="en-GB"/>
        </w:rPr>
        <w:t>u</w:t>
      </w:r>
      <w:r w:rsidR="008C2114" w:rsidRPr="009B51B8">
        <w:rPr>
          <w:b/>
          <w:sz w:val="28"/>
          <w:szCs w:val="28"/>
          <w:lang w:val="en-GB"/>
        </w:rPr>
        <w:t xml:space="preserve">nfrontable </w:t>
      </w:r>
      <w:r w:rsidR="007C6B3E">
        <w:rPr>
          <w:b/>
          <w:sz w:val="28"/>
          <w:szCs w:val="28"/>
          <w:lang w:val="en-GB"/>
        </w:rPr>
        <w:t>f</w:t>
      </w:r>
      <w:bookmarkStart w:id="0" w:name="_GoBack"/>
      <w:bookmarkEnd w:id="0"/>
      <w:r w:rsidR="008C2114" w:rsidRPr="009B51B8">
        <w:rPr>
          <w:b/>
          <w:sz w:val="28"/>
          <w:szCs w:val="28"/>
          <w:lang w:val="en-GB"/>
        </w:rPr>
        <w:t>oci</w:t>
      </w:r>
    </w:p>
    <w:p w14:paraId="3B7D2FFB" w14:textId="77777777" w:rsidR="003E5E1F" w:rsidRDefault="003E5E1F" w:rsidP="003E5E1F">
      <w:pPr>
        <w:widowControl w:val="0"/>
        <w:spacing w:before="24"/>
        <w:jc w:val="center"/>
        <w:rPr>
          <w:b/>
          <w:sz w:val="28"/>
          <w:szCs w:val="28"/>
          <w:lang w:val="en-GB"/>
        </w:rPr>
      </w:pPr>
    </w:p>
    <w:p w14:paraId="1E0340FE" w14:textId="0CCC1BF9" w:rsidR="009B51B8" w:rsidRDefault="009B51B8" w:rsidP="003E5E1F">
      <w:pPr>
        <w:widowControl w:val="0"/>
        <w:spacing w:before="24"/>
        <w:jc w:val="center"/>
        <w:rPr>
          <w:bCs w:val="0"/>
          <w:lang w:val="en-GB"/>
        </w:rPr>
      </w:pPr>
      <w:r w:rsidRPr="009B51B8">
        <w:rPr>
          <w:bCs w:val="0"/>
          <w:lang w:val="en-GB"/>
        </w:rPr>
        <w:t>Vieri Samek-Lodovici</w:t>
      </w:r>
    </w:p>
    <w:p w14:paraId="0D59C84C" w14:textId="4CA67318" w:rsidR="009B51B8" w:rsidRDefault="009B51B8" w:rsidP="003E5E1F">
      <w:pPr>
        <w:widowControl w:val="0"/>
        <w:spacing w:before="24" w:line="360" w:lineRule="auto"/>
        <w:jc w:val="center"/>
        <w:rPr>
          <w:bCs w:val="0"/>
          <w:lang w:val="en-GB"/>
        </w:rPr>
      </w:pPr>
      <w:r>
        <w:rPr>
          <w:bCs w:val="0"/>
          <w:lang w:val="en-GB"/>
        </w:rPr>
        <w:t>(University College London)</w:t>
      </w:r>
    </w:p>
    <w:p w14:paraId="289A416D" w14:textId="77777777" w:rsidR="003E5E1F" w:rsidRDefault="003E5E1F" w:rsidP="003E5E1F">
      <w:pPr>
        <w:widowControl w:val="0"/>
        <w:spacing w:before="24"/>
        <w:jc w:val="center"/>
        <w:rPr>
          <w:bCs w:val="0"/>
          <w:lang w:val="en-GB"/>
        </w:rPr>
      </w:pPr>
    </w:p>
    <w:p w14:paraId="146E832C" w14:textId="3E72B73B" w:rsidR="003E5E1F" w:rsidRDefault="003E5E1F" w:rsidP="003E5E1F">
      <w:pPr>
        <w:rPr>
          <w:lang w:val="en-GB"/>
        </w:rPr>
      </w:pPr>
      <w:r>
        <w:rPr>
          <w:lang w:val="en-GB"/>
        </w:rPr>
        <w:t xml:space="preserve">Keywords: </w:t>
      </w:r>
      <w:r>
        <w:rPr>
          <w:lang w:val="en-GB"/>
        </w:rPr>
        <w:t xml:space="preserve">fronting, contrastive focus, corrective focus, </w:t>
      </w:r>
      <w:r w:rsidR="004B7888">
        <w:rPr>
          <w:lang w:val="en-GB"/>
        </w:rPr>
        <w:t xml:space="preserve">right </w:t>
      </w:r>
      <w:r>
        <w:rPr>
          <w:lang w:val="en-GB"/>
        </w:rPr>
        <w:t>dislocation</w:t>
      </w:r>
      <w:r w:rsidR="003D5E67">
        <w:rPr>
          <w:lang w:val="en-GB"/>
        </w:rPr>
        <w:t>, Italian</w:t>
      </w:r>
    </w:p>
    <w:p w14:paraId="7CFD1729" w14:textId="77777777" w:rsidR="003E5E1F" w:rsidRPr="009B51B8" w:rsidRDefault="003E5E1F" w:rsidP="009B51B8">
      <w:pPr>
        <w:widowControl w:val="0"/>
        <w:spacing w:before="24" w:line="360" w:lineRule="auto"/>
        <w:jc w:val="center"/>
        <w:rPr>
          <w:bCs w:val="0"/>
          <w:lang w:val="en-GB"/>
        </w:rPr>
      </w:pPr>
    </w:p>
    <w:p w14:paraId="10338452" w14:textId="00D0984D" w:rsidR="0091680B" w:rsidRPr="009B51B8" w:rsidRDefault="00BC1DF2" w:rsidP="008C2114">
      <w:pPr>
        <w:widowControl w:val="0"/>
        <w:jc w:val="both"/>
      </w:pPr>
      <w:r w:rsidRPr="009B51B8">
        <w:t xml:space="preserve">Under </w:t>
      </w:r>
      <w:r w:rsidR="00D60922" w:rsidRPr="009B51B8">
        <w:t>Rizzi (199</w:t>
      </w:r>
      <w:r w:rsidRPr="009B51B8">
        <w:t>7</w:t>
      </w:r>
      <w:r w:rsidR="00FB77D0">
        <w:t>, 2004</w:t>
      </w:r>
      <w:r w:rsidR="00D60922" w:rsidRPr="009B51B8">
        <w:t>)</w:t>
      </w:r>
      <w:r w:rsidRPr="009B51B8">
        <w:t>,</w:t>
      </w:r>
      <w:r w:rsidR="00D60922" w:rsidRPr="009B51B8">
        <w:t xml:space="preserve"> c</w:t>
      </w:r>
      <w:r w:rsidR="008C2114" w:rsidRPr="009B51B8">
        <w:t xml:space="preserve">ontrastive foci </w:t>
      </w:r>
      <w:r w:rsidR="00F74821" w:rsidRPr="009B51B8">
        <w:t>may always front</w:t>
      </w:r>
      <w:r w:rsidR="008C2114" w:rsidRPr="009B51B8">
        <w:t xml:space="preserve"> left-peripheral</w:t>
      </w:r>
      <w:r w:rsidR="00F74821" w:rsidRPr="009B51B8">
        <w:t>ly</w:t>
      </w:r>
      <w:r w:rsidR="008C2114" w:rsidRPr="009B51B8">
        <w:t xml:space="preserve">. </w:t>
      </w:r>
      <w:r w:rsidR="0091680B" w:rsidRPr="009B51B8">
        <w:t>U</w:t>
      </w:r>
      <w:r w:rsidR="008C2114" w:rsidRPr="009B51B8">
        <w:t xml:space="preserve">nfrontable contrastive foci should not exist. </w:t>
      </w:r>
      <w:r w:rsidRPr="009B51B8">
        <w:t xml:space="preserve">Under </w:t>
      </w:r>
      <w:r w:rsidR="00D60922" w:rsidRPr="009B51B8">
        <w:t xml:space="preserve">Samek-Lodovici (2015), </w:t>
      </w:r>
      <w:r w:rsidR="0091142B" w:rsidRPr="009B51B8">
        <w:t xml:space="preserve">contrastive foci </w:t>
      </w:r>
      <w:r w:rsidR="00F74821" w:rsidRPr="009B51B8">
        <w:t>remain</w:t>
      </w:r>
      <w:r w:rsidR="00D60922" w:rsidRPr="009B51B8">
        <w:t xml:space="preserve"> in</w:t>
      </w:r>
      <w:r w:rsidRPr="009B51B8">
        <w:noBreakHyphen/>
      </w:r>
      <w:r w:rsidR="00D60922" w:rsidRPr="009B51B8">
        <w:t>situ</w:t>
      </w:r>
      <w:r w:rsidR="00D1533C" w:rsidRPr="009B51B8">
        <w:t>.</w:t>
      </w:r>
      <w:r w:rsidR="00D60922" w:rsidRPr="009B51B8">
        <w:t xml:space="preserve"> </w:t>
      </w:r>
      <w:r w:rsidR="00D1533C" w:rsidRPr="009B51B8">
        <w:t>They</w:t>
      </w:r>
      <w:r w:rsidR="00D60922" w:rsidRPr="009B51B8">
        <w:t xml:space="preserve"> </w:t>
      </w:r>
      <w:r w:rsidR="00C432B3">
        <w:t>only</w:t>
      </w:r>
      <w:r w:rsidR="00F74821" w:rsidRPr="009B51B8">
        <w:t xml:space="preserve"> front</w:t>
      </w:r>
      <w:r w:rsidR="0091142B" w:rsidRPr="009B51B8">
        <w:t xml:space="preserve"> </w:t>
      </w:r>
      <w:r w:rsidR="00D60922" w:rsidRPr="009B51B8">
        <w:t>when</w:t>
      </w:r>
      <w:r w:rsidR="008C2114" w:rsidRPr="009B51B8">
        <w:t xml:space="preserve"> the clause containing them </w:t>
      </w:r>
      <w:r w:rsidR="004513C1" w:rsidRPr="009B51B8">
        <w:t>is discourse-given and</w:t>
      </w:r>
      <w:r w:rsidR="00C432B3">
        <w:t>,</w:t>
      </w:r>
      <w:r w:rsidR="004513C1" w:rsidRPr="009B51B8">
        <w:t xml:space="preserve"> </w:t>
      </w:r>
      <w:r w:rsidR="00C432B3">
        <w:t xml:space="preserve">as such, </w:t>
      </w:r>
      <w:r w:rsidR="004513C1" w:rsidRPr="009B51B8">
        <w:t xml:space="preserve">allowed to </w:t>
      </w:r>
      <w:r w:rsidR="008C2114" w:rsidRPr="009B51B8">
        <w:t>right-dislocate</w:t>
      </w:r>
      <w:r w:rsidR="0055565E">
        <w:t xml:space="preserve"> into rightmost position</w:t>
      </w:r>
      <w:r w:rsidR="008C2114" w:rsidRPr="009B51B8">
        <w:t>.</w:t>
      </w:r>
      <w:r w:rsidR="0091680B" w:rsidRPr="009B51B8">
        <w:t xml:space="preserve"> Which analysis is </w:t>
      </w:r>
      <w:r w:rsidR="00D60922" w:rsidRPr="009B51B8">
        <w:t xml:space="preserve">empirically </w:t>
      </w:r>
      <w:r w:rsidR="00513A76" w:rsidRPr="009B51B8">
        <w:t>supported</w:t>
      </w:r>
      <w:r w:rsidR="0091680B" w:rsidRPr="009B51B8">
        <w:t>?</w:t>
      </w:r>
    </w:p>
    <w:p w14:paraId="23680978" w14:textId="77777777" w:rsidR="0091680B" w:rsidRPr="009B51B8" w:rsidRDefault="0091680B" w:rsidP="008C2114">
      <w:pPr>
        <w:widowControl w:val="0"/>
        <w:jc w:val="both"/>
      </w:pPr>
    </w:p>
    <w:p w14:paraId="6940059A" w14:textId="5A6B997A" w:rsidR="00D1533C" w:rsidRPr="009B51B8" w:rsidRDefault="0080375B" w:rsidP="009B51B8">
      <w:pPr>
        <w:widowControl w:val="0"/>
        <w:spacing w:before="24"/>
        <w:jc w:val="both"/>
      </w:pPr>
      <w:r w:rsidRPr="009B51B8">
        <w:rPr>
          <w:lang w:val="en-GB"/>
        </w:rPr>
        <w:t>Bianchi</w:t>
      </w:r>
      <w:r w:rsidR="004513C1" w:rsidRPr="009B51B8">
        <w:rPr>
          <w:lang w:val="en-GB"/>
        </w:rPr>
        <w:t xml:space="preserve"> et al.</w:t>
      </w:r>
      <w:r w:rsidR="002A3757">
        <w:rPr>
          <w:lang w:val="en-GB"/>
        </w:rPr>
        <w:t>’s</w:t>
      </w:r>
      <w:r w:rsidRPr="009B51B8">
        <w:rPr>
          <w:lang w:val="en-GB"/>
        </w:rPr>
        <w:t xml:space="preserve"> (2015</w:t>
      </w:r>
      <w:r w:rsidR="002A3757">
        <w:rPr>
          <w:lang w:val="en-GB"/>
        </w:rPr>
        <w:t>)</w:t>
      </w:r>
      <w:r w:rsidR="00D60922" w:rsidRPr="009B51B8">
        <w:rPr>
          <w:lang w:val="en-GB"/>
        </w:rPr>
        <w:t xml:space="preserve"> data</w:t>
      </w:r>
      <w:r w:rsidR="008C2114" w:rsidRPr="009B51B8">
        <w:t xml:space="preserve"> favor the right-dislocation analysis. </w:t>
      </w:r>
      <w:r w:rsidR="007534E5" w:rsidRPr="009B51B8">
        <w:t>Sentence</w:t>
      </w:r>
      <w:r w:rsidR="002A3757">
        <w:t>s</w:t>
      </w:r>
      <w:r w:rsidR="008C2114" w:rsidRPr="009B51B8">
        <w:t xml:space="preserve"> </w:t>
      </w:r>
      <w:r w:rsidR="007307B9">
        <w:t>(</w:t>
      </w:r>
      <w:r w:rsidR="008C2114" w:rsidRPr="009B51B8">
        <w:t>1B</w:t>
      </w:r>
      <w:r w:rsidR="002A3757">
        <w:t>-1</w:t>
      </w:r>
      <w:r w:rsidR="008C2114" w:rsidRPr="009B51B8">
        <w:t>D</w:t>
      </w:r>
      <w:r w:rsidR="007307B9">
        <w:t>)</w:t>
      </w:r>
      <w:r w:rsidR="00BC1DF2" w:rsidRPr="009B51B8">
        <w:t xml:space="preserve"> are</w:t>
      </w:r>
      <w:r w:rsidR="0091142B" w:rsidRPr="009B51B8">
        <w:t xml:space="preserve"> </w:t>
      </w:r>
      <w:r w:rsidR="008C2114" w:rsidRPr="009B51B8">
        <w:t>repl</w:t>
      </w:r>
      <w:r w:rsidR="0091680B" w:rsidRPr="009B51B8">
        <w:t>ies</w:t>
      </w:r>
      <w:r w:rsidR="008C2114" w:rsidRPr="009B51B8">
        <w:t xml:space="preserve"> to </w:t>
      </w:r>
      <w:r w:rsidR="007307B9">
        <w:t>(</w:t>
      </w:r>
      <w:r w:rsidR="008C2114" w:rsidRPr="009B51B8">
        <w:t>1A</w:t>
      </w:r>
      <w:r w:rsidR="007307B9">
        <w:t>)</w:t>
      </w:r>
      <w:r w:rsidR="008C2114" w:rsidRPr="009B51B8">
        <w:t xml:space="preserve"> focusing ‘</w:t>
      </w:r>
      <w:r w:rsidR="00871B99" w:rsidRPr="009B51B8">
        <w:t>MILANO</w:t>
      </w:r>
      <w:r w:rsidR="008C2114" w:rsidRPr="009B51B8">
        <w:t xml:space="preserve">’. </w:t>
      </w:r>
      <w:r w:rsidR="00F74821" w:rsidRPr="009B51B8">
        <w:t>F</w:t>
      </w:r>
      <w:r w:rsidR="008C2114" w:rsidRPr="009B51B8">
        <w:t xml:space="preserve">ronting is possible </w:t>
      </w:r>
      <w:r w:rsidR="00D60922" w:rsidRPr="009B51B8">
        <w:t>in (1B)</w:t>
      </w:r>
      <w:r w:rsidR="007534E5" w:rsidRPr="009B51B8">
        <w:t>,</w:t>
      </w:r>
      <w:r w:rsidR="00D60922" w:rsidRPr="009B51B8">
        <w:t xml:space="preserve"> </w:t>
      </w:r>
      <w:r w:rsidR="008C2114" w:rsidRPr="009B51B8">
        <w:t>whe</w:t>
      </w:r>
      <w:r w:rsidR="00D60922" w:rsidRPr="009B51B8">
        <w:t>re</w:t>
      </w:r>
      <w:r w:rsidR="008C2114" w:rsidRPr="009B51B8">
        <w:t xml:space="preserve"> </w:t>
      </w:r>
      <w:r w:rsidR="0091680B" w:rsidRPr="009B51B8">
        <w:t xml:space="preserve">focus is </w:t>
      </w:r>
      <w:r w:rsidR="008C2114" w:rsidRPr="009B51B8">
        <w:t>followed</w:t>
      </w:r>
      <w:r w:rsidR="00FB6CE6" w:rsidRPr="009B51B8">
        <w:t xml:space="preserve"> by </w:t>
      </w:r>
      <w:r w:rsidR="008C2114" w:rsidRPr="009B51B8">
        <w:t xml:space="preserve">a discourse-given </w:t>
      </w:r>
      <w:r w:rsidR="0091142B" w:rsidRPr="009B51B8">
        <w:t>clause</w:t>
      </w:r>
      <w:r w:rsidR="00FB6CE6" w:rsidRPr="009B51B8">
        <w:t xml:space="preserve">. </w:t>
      </w:r>
      <w:r w:rsidR="002000EC">
        <w:t>If</w:t>
      </w:r>
      <w:r w:rsidR="008C2114" w:rsidRPr="009B51B8">
        <w:t xml:space="preserve"> </w:t>
      </w:r>
      <w:r w:rsidR="00F74821" w:rsidRPr="009B51B8">
        <w:t xml:space="preserve">the </w:t>
      </w:r>
      <w:r w:rsidR="008C2114" w:rsidRPr="009B51B8">
        <w:t xml:space="preserve">new information </w:t>
      </w:r>
      <w:r w:rsidR="00F74821" w:rsidRPr="009B51B8">
        <w:rPr>
          <w:i/>
        </w:rPr>
        <w:t>fisica</w:t>
      </w:r>
      <w:r w:rsidR="00F74821" w:rsidRPr="009B51B8">
        <w:t xml:space="preserve"> (physics) </w:t>
      </w:r>
      <w:r w:rsidR="008C2114" w:rsidRPr="009B51B8">
        <w:t xml:space="preserve">is </w:t>
      </w:r>
      <w:r w:rsidR="0091142B" w:rsidRPr="009B51B8">
        <w:t>present</w:t>
      </w:r>
      <w:r w:rsidR="00F74821" w:rsidRPr="009B51B8">
        <w:t>,</w:t>
      </w:r>
      <w:r w:rsidR="0091680B" w:rsidRPr="009B51B8">
        <w:t xml:space="preserve"> </w:t>
      </w:r>
      <w:r w:rsidR="00D60922" w:rsidRPr="009B51B8">
        <w:t>focus</w:t>
      </w:r>
      <w:r w:rsidR="008C2114" w:rsidRPr="009B51B8">
        <w:t xml:space="preserve"> </w:t>
      </w:r>
      <w:r w:rsidR="00E917CB" w:rsidRPr="009B51B8">
        <w:t>occur</w:t>
      </w:r>
      <w:r w:rsidR="008A6685" w:rsidRPr="009B51B8">
        <w:t>s</w:t>
      </w:r>
      <w:r w:rsidR="00E917CB" w:rsidRPr="009B51B8">
        <w:t xml:space="preserve"> in-situ (1C)</w:t>
      </w:r>
      <w:r w:rsidR="00D1533C" w:rsidRPr="009B51B8">
        <w:t xml:space="preserve"> </w:t>
      </w:r>
      <w:r w:rsidR="007534E5" w:rsidRPr="009B51B8">
        <w:t>but</w:t>
      </w:r>
      <w:r w:rsidR="00D1533C" w:rsidRPr="009B51B8">
        <w:t xml:space="preserve"> cannot be fronted (1D)</w:t>
      </w:r>
      <w:r w:rsidR="008C2114" w:rsidRPr="009B51B8">
        <w:t xml:space="preserve">. </w:t>
      </w:r>
    </w:p>
    <w:p w14:paraId="5823C9F3" w14:textId="77777777" w:rsidR="00D1533C" w:rsidRPr="009B51B8" w:rsidRDefault="00D1533C" w:rsidP="00D1533C">
      <w:pPr>
        <w:widowControl w:val="0"/>
        <w:ind w:left="720"/>
        <w:jc w:val="both"/>
      </w:pPr>
    </w:p>
    <w:p w14:paraId="7007436B" w14:textId="08017298" w:rsidR="00D1533C" w:rsidRPr="009B51B8" w:rsidRDefault="00D1533C" w:rsidP="007C4165">
      <w:pPr>
        <w:pStyle w:val="Examples"/>
        <w:widowControl w:val="0"/>
        <w:numPr>
          <w:ilvl w:val="0"/>
          <w:numId w:val="2"/>
        </w:numPr>
        <w:tabs>
          <w:tab w:val="left" w:pos="851"/>
          <w:tab w:val="left" w:pos="1276"/>
        </w:tabs>
        <w:rPr>
          <w:lang w:val="en-GB"/>
        </w:rPr>
      </w:pPr>
      <w:r w:rsidRPr="009B51B8">
        <w:tab/>
        <w:t>A:</w:t>
      </w:r>
      <w:r w:rsidRPr="009B51B8">
        <w:tab/>
        <w:t>Gianni</w:t>
      </w:r>
      <w:r w:rsidR="007C4165">
        <w:tab/>
      </w:r>
      <w:r w:rsidRPr="009B51B8">
        <w:t>studia</w:t>
      </w:r>
      <w:r w:rsidR="007C4165">
        <w:tab/>
      </w:r>
      <w:r w:rsidRPr="009B51B8">
        <w:t>a</w:t>
      </w:r>
      <w:r w:rsidR="007C4165">
        <w:tab/>
      </w:r>
      <w:r w:rsidRPr="009B51B8">
        <w:t>Roma.</w:t>
      </w:r>
      <w:r w:rsidRPr="009B51B8">
        <w:tab/>
      </w:r>
      <w:r w:rsidRPr="009B51B8">
        <w:tab/>
      </w:r>
      <w:r w:rsidR="007C4165">
        <w:tab/>
      </w:r>
      <w:r w:rsidRPr="009B51B8">
        <w:t xml:space="preserve">C: </w:t>
      </w:r>
      <w:r w:rsidRPr="009B51B8">
        <w:tab/>
        <w:t>No.</w:t>
      </w:r>
      <w:r w:rsidR="007C4165">
        <w:t xml:space="preserve"> </w:t>
      </w:r>
      <w:r w:rsidRPr="009B51B8">
        <w:t>Studia</w:t>
      </w:r>
      <w:r w:rsidR="007C4165">
        <w:tab/>
      </w:r>
      <w:r w:rsidR="007C4165">
        <w:tab/>
      </w:r>
      <w:r w:rsidR="007C4165">
        <w:tab/>
      </w:r>
      <w:r w:rsidRPr="009B51B8">
        <w:t>fisica</w:t>
      </w:r>
      <w:r w:rsidR="007C4165">
        <w:tab/>
      </w:r>
      <w:r w:rsidR="007C4165">
        <w:tab/>
      </w:r>
      <w:r w:rsidRPr="009B51B8">
        <w:t>a</w:t>
      </w:r>
      <w:r w:rsidR="007C4165">
        <w:tab/>
      </w:r>
      <w:r w:rsidRPr="009B51B8">
        <w:t>MILANO</w:t>
      </w:r>
      <w:r w:rsidRPr="009B51B8">
        <w:rPr>
          <w:vertAlign w:val="subscript"/>
        </w:rPr>
        <w:t>F</w:t>
      </w:r>
      <w:r w:rsidRPr="009B51B8">
        <w:t>.</w:t>
      </w:r>
    </w:p>
    <w:p w14:paraId="61B25F66" w14:textId="036310D8" w:rsidR="00D1533C" w:rsidRPr="009B51B8" w:rsidRDefault="00D1533C" w:rsidP="007C4165">
      <w:pPr>
        <w:widowControl w:val="0"/>
        <w:tabs>
          <w:tab w:val="left" w:pos="851"/>
          <w:tab w:val="left" w:pos="1276"/>
        </w:tabs>
        <w:ind w:left="1080"/>
        <w:jc w:val="both"/>
        <w:rPr>
          <w:i/>
        </w:rPr>
      </w:pPr>
      <w:r w:rsidRPr="009B51B8">
        <w:rPr>
          <w:i/>
        </w:rPr>
        <w:tab/>
        <w:t>John</w:t>
      </w:r>
      <w:r w:rsidR="007C4165">
        <w:rPr>
          <w:i/>
        </w:rPr>
        <w:tab/>
      </w:r>
      <w:r w:rsidRPr="009B51B8">
        <w:rPr>
          <w:i/>
        </w:rPr>
        <w:t>studies</w:t>
      </w:r>
      <w:r w:rsidR="007C4165">
        <w:rPr>
          <w:i/>
        </w:rPr>
        <w:tab/>
      </w:r>
      <w:r w:rsidRPr="009B51B8">
        <w:rPr>
          <w:i/>
        </w:rPr>
        <w:t>in</w:t>
      </w:r>
      <w:r w:rsidR="007C4165">
        <w:rPr>
          <w:i/>
        </w:rPr>
        <w:tab/>
      </w:r>
      <w:r w:rsidRPr="009B51B8">
        <w:rPr>
          <w:i/>
        </w:rPr>
        <w:t>Rome.</w:t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  <w:t>No.</w:t>
      </w:r>
      <w:r w:rsidR="007C4165">
        <w:rPr>
          <w:i/>
        </w:rPr>
        <w:t xml:space="preserve"> </w:t>
      </w:r>
      <w:r w:rsidRPr="009B51B8">
        <w:rPr>
          <w:i/>
        </w:rPr>
        <w:t>(He)</w:t>
      </w:r>
      <w:r w:rsidR="007C4165">
        <w:rPr>
          <w:i/>
        </w:rPr>
        <w:tab/>
      </w:r>
      <w:r w:rsidRPr="009B51B8">
        <w:rPr>
          <w:i/>
        </w:rPr>
        <w:t>studies</w:t>
      </w:r>
      <w:r w:rsidR="007C4165">
        <w:rPr>
          <w:i/>
        </w:rPr>
        <w:tab/>
      </w:r>
      <w:r w:rsidRPr="009B51B8">
        <w:rPr>
          <w:i/>
        </w:rPr>
        <w:t>physics</w:t>
      </w:r>
      <w:r w:rsidR="007C4165">
        <w:rPr>
          <w:i/>
        </w:rPr>
        <w:tab/>
      </w:r>
      <w:r w:rsidRPr="009B51B8">
        <w:rPr>
          <w:i/>
        </w:rPr>
        <w:t>in</w:t>
      </w:r>
      <w:r w:rsidR="007C4165">
        <w:rPr>
          <w:i/>
        </w:rPr>
        <w:tab/>
      </w:r>
      <w:r w:rsidRPr="009B51B8">
        <w:rPr>
          <w:i/>
        </w:rPr>
        <w:t>Milan.</w:t>
      </w:r>
    </w:p>
    <w:p w14:paraId="1302ABE4" w14:textId="77777777" w:rsidR="00D1533C" w:rsidRPr="009B51B8" w:rsidRDefault="00D1533C" w:rsidP="007C4165">
      <w:pPr>
        <w:widowControl w:val="0"/>
        <w:tabs>
          <w:tab w:val="left" w:pos="851"/>
          <w:tab w:val="left" w:pos="1276"/>
        </w:tabs>
        <w:jc w:val="both"/>
      </w:pPr>
    </w:p>
    <w:p w14:paraId="68890984" w14:textId="4314CFE3" w:rsidR="00D1533C" w:rsidRPr="009B51B8" w:rsidRDefault="00D1533C" w:rsidP="007C4165">
      <w:pPr>
        <w:widowControl w:val="0"/>
        <w:tabs>
          <w:tab w:val="left" w:pos="851"/>
          <w:tab w:val="left" w:pos="1276"/>
        </w:tabs>
        <w:ind w:right="-425"/>
        <w:jc w:val="both"/>
      </w:pPr>
      <w:r w:rsidRPr="009B51B8">
        <w:tab/>
        <w:t xml:space="preserve">B: </w:t>
      </w:r>
      <w:r w:rsidRPr="009B51B8">
        <w:tab/>
        <w:t>No.</w:t>
      </w:r>
      <w:r w:rsidR="007C4165">
        <w:tab/>
      </w:r>
      <w:r w:rsidRPr="009B51B8">
        <w:t>A</w:t>
      </w:r>
      <w:r w:rsidR="007C4165">
        <w:tab/>
      </w:r>
      <w:r w:rsidRPr="009B51B8">
        <w:t>MILANO</w:t>
      </w:r>
      <w:r w:rsidRPr="009B51B8">
        <w:rPr>
          <w:vertAlign w:val="subscript"/>
        </w:rPr>
        <w:t>F</w:t>
      </w:r>
      <w:r w:rsidRPr="009B51B8">
        <w:t>,</w:t>
      </w:r>
      <w:r w:rsidR="007C4165">
        <w:tab/>
      </w:r>
      <w:r w:rsidRPr="009B51B8">
        <w:t xml:space="preserve">studia. </w:t>
      </w:r>
      <w:r w:rsidRPr="009B51B8">
        <w:tab/>
      </w:r>
      <w:r w:rsidRPr="009B51B8">
        <w:tab/>
      </w:r>
      <w:r w:rsidRPr="009B51B8">
        <w:tab/>
        <w:t>D:  *</w:t>
      </w:r>
      <w:r w:rsidRPr="009B51B8">
        <w:tab/>
        <w:t>No.</w:t>
      </w:r>
      <w:r w:rsidR="007C4165">
        <w:t xml:space="preserve"> </w:t>
      </w:r>
      <w:r w:rsidRPr="009B51B8">
        <w:t>A</w:t>
      </w:r>
      <w:r w:rsidR="007C4165">
        <w:tab/>
      </w:r>
      <w:r w:rsidRPr="009B51B8">
        <w:t>MILANO</w:t>
      </w:r>
      <w:r w:rsidRPr="009B51B8">
        <w:rPr>
          <w:vertAlign w:val="subscript"/>
        </w:rPr>
        <w:t>F</w:t>
      </w:r>
      <w:r w:rsidRPr="009B51B8">
        <w:t>,</w:t>
      </w:r>
      <w:r w:rsidR="007C4165">
        <w:tab/>
      </w:r>
      <w:r w:rsidR="007C4165">
        <w:tab/>
      </w:r>
      <w:r w:rsidRPr="009B51B8">
        <w:t>studia</w:t>
      </w:r>
      <w:r w:rsidR="007C4165">
        <w:tab/>
      </w:r>
      <w:r w:rsidRPr="009B51B8">
        <w:t>fisica.</w:t>
      </w:r>
    </w:p>
    <w:p w14:paraId="6C3EF5ED" w14:textId="3FA98323" w:rsidR="00D1533C" w:rsidRPr="009B51B8" w:rsidRDefault="00D1533C" w:rsidP="007C4165">
      <w:pPr>
        <w:widowControl w:val="0"/>
        <w:tabs>
          <w:tab w:val="left" w:pos="851"/>
          <w:tab w:val="left" w:pos="1276"/>
        </w:tabs>
        <w:ind w:right="-425"/>
        <w:jc w:val="both"/>
        <w:rPr>
          <w:i/>
        </w:rPr>
      </w:pPr>
      <w:r w:rsidRPr="009B51B8">
        <w:tab/>
      </w:r>
      <w:r w:rsidRPr="009B51B8">
        <w:tab/>
      </w:r>
      <w:r w:rsidRPr="009B51B8">
        <w:rPr>
          <w:i/>
        </w:rPr>
        <w:t>No.</w:t>
      </w:r>
      <w:r w:rsidR="007C4165">
        <w:rPr>
          <w:i/>
        </w:rPr>
        <w:tab/>
      </w:r>
      <w:r w:rsidRPr="009B51B8">
        <w:rPr>
          <w:i/>
        </w:rPr>
        <w:t>In</w:t>
      </w:r>
      <w:r w:rsidR="007C4165">
        <w:rPr>
          <w:i/>
        </w:rPr>
        <w:tab/>
      </w:r>
      <w:r w:rsidRPr="009B51B8">
        <w:rPr>
          <w:i/>
        </w:rPr>
        <w:t>Milan, (he)</w:t>
      </w:r>
      <w:r w:rsidR="007C4165">
        <w:rPr>
          <w:i/>
        </w:rPr>
        <w:tab/>
      </w:r>
      <w:r w:rsidRPr="009B51B8">
        <w:rPr>
          <w:i/>
        </w:rPr>
        <w:t>studies.</w:t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  <w:t>No. In</w:t>
      </w:r>
      <w:r w:rsidR="007C4165">
        <w:rPr>
          <w:i/>
        </w:rPr>
        <w:tab/>
      </w:r>
      <w:r w:rsidRPr="009B51B8">
        <w:rPr>
          <w:i/>
        </w:rPr>
        <w:t xml:space="preserve">Milan, </w:t>
      </w:r>
      <w:r w:rsidR="002000EC">
        <w:rPr>
          <w:i/>
        </w:rPr>
        <w:tab/>
      </w:r>
      <w:r w:rsidRPr="009B51B8">
        <w:rPr>
          <w:i/>
        </w:rPr>
        <w:t>(he)</w:t>
      </w:r>
      <w:r w:rsidR="007C4165">
        <w:rPr>
          <w:i/>
        </w:rPr>
        <w:tab/>
      </w:r>
      <w:r w:rsidRPr="009B51B8">
        <w:rPr>
          <w:i/>
        </w:rPr>
        <w:t>studies</w:t>
      </w:r>
      <w:r w:rsidR="007C4165">
        <w:rPr>
          <w:i/>
        </w:rPr>
        <w:tab/>
      </w:r>
      <w:r w:rsidRPr="009B51B8">
        <w:rPr>
          <w:i/>
        </w:rPr>
        <w:t>physics.</w:t>
      </w:r>
    </w:p>
    <w:p w14:paraId="466D714B" w14:textId="77777777" w:rsidR="00D1533C" w:rsidRPr="009B51B8" w:rsidRDefault="00D1533C" w:rsidP="00D1533C">
      <w:pPr>
        <w:widowControl w:val="0"/>
        <w:jc w:val="both"/>
      </w:pPr>
    </w:p>
    <w:p w14:paraId="6FA02F2C" w14:textId="38E5DD84" w:rsidR="005F3A2E" w:rsidRPr="009B51B8" w:rsidRDefault="007534E5" w:rsidP="008C2114">
      <w:pPr>
        <w:widowControl w:val="0"/>
        <w:jc w:val="both"/>
      </w:pPr>
      <w:r w:rsidRPr="009B51B8">
        <w:t>T</w:t>
      </w:r>
      <w:r w:rsidR="004C0184" w:rsidRPr="009B51B8">
        <w:t>he right-dislocation analysis</w:t>
      </w:r>
      <w:r w:rsidRPr="009B51B8">
        <w:t xml:space="preserve"> accounts for these data</w:t>
      </w:r>
      <w:r w:rsidR="004C0184" w:rsidRPr="009B51B8">
        <w:t xml:space="preserve">. </w:t>
      </w:r>
      <w:r w:rsidR="00D1533C" w:rsidRPr="009B51B8">
        <w:t>In (1B), right-dislocation of ‘</w:t>
      </w:r>
      <w:r w:rsidR="00D1533C" w:rsidRPr="009B51B8">
        <w:rPr>
          <w:i/>
        </w:rPr>
        <w:t>pro</w:t>
      </w:r>
      <w:r w:rsidR="00944EDC" w:rsidRPr="009B51B8">
        <w:rPr>
          <w:i/>
        </w:rPr>
        <w:t> </w:t>
      </w:r>
      <w:r w:rsidR="00D1533C" w:rsidRPr="009B51B8">
        <w:t>studia’ (he</w:t>
      </w:r>
      <w:r w:rsidR="008A6685" w:rsidRPr="009B51B8">
        <w:t> </w:t>
      </w:r>
      <w:r w:rsidR="00D1533C" w:rsidRPr="009B51B8">
        <w:t xml:space="preserve">studies) is licensed because the corresponding </w:t>
      </w:r>
      <w:r w:rsidR="008150AC" w:rsidRPr="009B51B8">
        <w:t>proposition</w:t>
      </w:r>
      <w:r w:rsidR="004C0184" w:rsidRPr="009B51B8">
        <w:t xml:space="preserve"> </w:t>
      </w:r>
      <w:r w:rsidR="008150AC" w:rsidRPr="009B51B8">
        <w:t>‘</w:t>
      </w:r>
      <w:r w:rsidR="00871B99" w:rsidRPr="009B51B8">
        <w:t>John</w:t>
      </w:r>
      <w:r w:rsidR="008150AC" w:rsidRPr="009B51B8">
        <w:t xml:space="preserve"> studies </w:t>
      </w:r>
      <w:r w:rsidR="00871B99" w:rsidRPr="009B51B8">
        <w:t>somewhere</w:t>
      </w:r>
      <w:r w:rsidR="008150AC" w:rsidRPr="009B51B8">
        <w:t xml:space="preserve">’ </w:t>
      </w:r>
      <w:r w:rsidR="00D1533C" w:rsidRPr="009B51B8">
        <w:t xml:space="preserve">is </w:t>
      </w:r>
      <w:r w:rsidR="00871B99" w:rsidRPr="009B51B8">
        <w:t>entailed by</w:t>
      </w:r>
      <w:r w:rsidR="008150AC" w:rsidRPr="009B51B8">
        <w:t xml:space="preserve"> (1A)</w:t>
      </w:r>
      <w:r w:rsidR="00D1533C" w:rsidRPr="009B51B8">
        <w:t xml:space="preserve"> and hence discourse-given</w:t>
      </w:r>
      <w:r w:rsidR="00E917CB" w:rsidRPr="009B51B8">
        <w:t>.</w:t>
      </w:r>
      <w:r w:rsidR="00871B99" w:rsidRPr="009B51B8">
        <w:t xml:space="preserve"> </w:t>
      </w:r>
      <w:r w:rsidR="008A6685" w:rsidRPr="009B51B8">
        <w:t>Its r</w:t>
      </w:r>
      <w:r w:rsidR="00871B99" w:rsidRPr="009B51B8">
        <w:t>ight-dislocation</w:t>
      </w:r>
      <w:r w:rsidR="00944EDC" w:rsidRPr="009B51B8">
        <w:t xml:space="preserve"> </w:t>
      </w:r>
      <w:r w:rsidR="00535BBC">
        <w:t>determines</w:t>
      </w:r>
      <w:r w:rsidR="002007DF" w:rsidRPr="009B51B8">
        <w:t xml:space="preserve"> </w:t>
      </w:r>
      <w:r w:rsidR="00871B99" w:rsidRPr="009B51B8">
        <w:t>focus-fronting</w:t>
      </w:r>
      <w:r w:rsidR="00535BBC">
        <w:t xml:space="preserve"> </w:t>
      </w:r>
      <w:r w:rsidR="00535BBC">
        <w:t>in (1B)</w:t>
      </w:r>
      <w:r w:rsidR="00871B99" w:rsidRPr="009B51B8">
        <w:t>.</w:t>
      </w:r>
      <w:r w:rsidR="004C0184" w:rsidRPr="009B51B8">
        <w:t xml:space="preserve"> </w:t>
      </w:r>
      <w:r w:rsidR="002007DF" w:rsidRPr="009B51B8">
        <w:t>In (1D)</w:t>
      </w:r>
      <w:r w:rsidR="00535BBC">
        <w:t xml:space="preserve"> </w:t>
      </w:r>
      <w:r w:rsidR="00E917CB" w:rsidRPr="009B51B8">
        <w:t xml:space="preserve">right-dislocation </w:t>
      </w:r>
      <w:r w:rsidR="002007DF" w:rsidRPr="009B51B8">
        <w:t>of ‘</w:t>
      </w:r>
      <w:r w:rsidR="002007DF" w:rsidRPr="009B51B8">
        <w:rPr>
          <w:i/>
        </w:rPr>
        <w:t xml:space="preserve">pro </w:t>
      </w:r>
      <w:r w:rsidR="002007DF" w:rsidRPr="009B51B8">
        <w:t xml:space="preserve">studia fisica’ </w:t>
      </w:r>
      <w:r w:rsidR="00E917CB" w:rsidRPr="009B51B8">
        <w:t xml:space="preserve">is </w:t>
      </w:r>
      <w:r w:rsidR="00871B99" w:rsidRPr="009B51B8">
        <w:t>un</w:t>
      </w:r>
      <w:r w:rsidR="00E917CB" w:rsidRPr="009B51B8">
        <w:t>licensed</w:t>
      </w:r>
      <w:r w:rsidR="002007DF" w:rsidRPr="009B51B8">
        <w:t xml:space="preserve"> </w:t>
      </w:r>
      <w:r w:rsidR="008150AC" w:rsidRPr="009B51B8">
        <w:t xml:space="preserve">because ‘he studies physics </w:t>
      </w:r>
      <w:r w:rsidR="00871B99" w:rsidRPr="009B51B8">
        <w:t>somewhere</w:t>
      </w:r>
      <w:r w:rsidR="008150AC" w:rsidRPr="009B51B8">
        <w:t>’ is no</w:t>
      </w:r>
      <w:r w:rsidR="002654A5" w:rsidRPr="009B51B8">
        <w:t>t</w:t>
      </w:r>
      <w:r w:rsidR="008150AC" w:rsidRPr="009B51B8">
        <w:t xml:space="preserve"> </w:t>
      </w:r>
      <w:r w:rsidR="00944EDC" w:rsidRPr="009B51B8">
        <w:t xml:space="preserve">entailed by (1A) and hence not </w:t>
      </w:r>
      <w:r w:rsidR="002654A5" w:rsidRPr="009B51B8">
        <w:t>discourse-</w:t>
      </w:r>
      <w:r w:rsidR="008150AC" w:rsidRPr="009B51B8">
        <w:t>given.</w:t>
      </w:r>
      <w:r w:rsidR="00E917CB" w:rsidRPr="009B51B8">
        <w:t xml:space="preserve"> </w:t>
      </w:r>
      <w:r w:rsidR="008150AC" w:rsidRPr="009B51B8">
        <w:t xml:space="preserve">Consequently, </w:t>
      </w:r>
      <w:r w:rsidR="00E917CB" w:rsidRPr="009B51B8">
        <w:t xml:space="preserve">focus-fronting </w:t>
      </w:r>
      <w:r w:rsidR="00DE563B" w:rsidRPr="009B51B8">
        <w:t>can</w:t>
      </w:r>
      <w:r w:rsidR="00871B99" w:rsidRPr="009B51B8">
        <w:t>not occur</w:t>
      </w:r>
      <w:r w:rsidR="004C0184" w:rsidRPr="009B51B8">
        <w:t xml:space="preserve">. </w:t>
      </w:r>
      <w:r w:rsidR="004513C1" w:rsidRPr="009B51B8">
        <w:t>Rizzi’s</w:t>
      </w:r>
      <w:r w:rsidR="004C0184" w:rsidRPr="009B51B8">
        <w:t xml:space="preserve"> analysis</w:t>
      </w:r>
      <w:r w:rsidR="00DE563B" w:rsidRPr="009B51B8">
        <w:t>, instead,</w:t>
      </w:r>
      <w:r w:rsidR="008A6685" w:rsidRPr="009B51B8">
        <w:t xml:space="preserve"> incorrectly predicts</w:t>
      </w:r>
      <w:r w:rsidR="00E917CB" w:rsidRPr="009B51B8">
        <w:t xml:space="preserve"> </w:t>
      </w:r>
      <w:r w:rsidR="004513C1" w:rsidRPr="009B51B8">
        <w:t>focus-</w:t>
      </w:r>
      <w:r w:rsidR="004C0184" w:rsidRPr="009B51B8">
        <w:t>front</w:t>
      </w:r>
      <w:r w:rsidR="004513C1" w:rsidRPr="009B51B8">
        <w:t>ing</w:t>
      </w:r>
      <w:r w:rsidR="004C0184" w:rsidRPr="009B51B8">
        <w:t xml:space="preserve"> </w:t>
      </w:r>
      <w:r w:rsidR="0091680B" w:rsidRPr="009B51B8">
        <w:t xml:space="preserve">in </w:t>
      </w:r>
      <w:r w:rsidR="004C0184" w:rsidRPr="009B51B8">
        <w:t>(1D)</w:t>
      </w:r>
      <w:r w:rsidR="004513C1" w:rsidRPr="009B51B8">
        <w:t xml:space="preserve"> </w:t>
      </w:r>
      <w:r w:rsidR="008A6685" w:rsidRPr="009B51B8">
        <w:t>to</w:t>
      </w:r>
      <w:r w:rsidR="004513C1" w:rsidRPr="009B51B8">
        <w:t xml:space="preserve"> remain possible</w:t>
      </w:r>
      <w:r w:rsidR="004C0184" w:rsidRPr="009B51B8">
        <w:t>.</w:t>
      </w:r>
    </w:p>
    <w:p w14:paraId="6F3E9E85" w14:textId="77777777" w:rsidR="00007366" w:rsidRPr="009B51B8" w:rsidRDefault="00007366" w:rsidP="00007366">
      <w:pPr>
        <w:widowControl w:val="0"/>
        <w:jc w:val="both"/>
      </w:pPr>
    </w:p>
    <w:p w14:paraId="5054581D" w14:textId="6F912462" w:rsidR="0080375B" w:rsidRPr="009B51B8" w:rsidRDefault="00D23A66" w:rsidP="0080375B">
      <w:pPr>
        <w:widowControl w:val="0"/>
        <w:jc w:val="both"/>
        <w:rPr>
          <w:lang w:val="en-GB"/>
        </w:rPr>
      </w:pPr>
      <w:r w:rsidRPr="009B51B8">
        <w:rPr>
          <w:lang w:val="en-GB"/>
        </w:rPr>
        <w:t xml:space="preserve">Bianchi </w:t>
      </w:r>
      <w:r w:rsidR="00FA1B70">
        <w:rPr>
          <w:lang w:val="en-GB"/>
        </w:rPr>
        <w:t xml:space="preserve">(2013) and Bianchi </w:t>
      </w:r>
      <w:r w:rsidR="00D833A8">
        <w:rPr>
          <w:lang w:val="en-GB"/>
        </w:rPr>
        <w:t>and Bocci</w:t>
      </w:r>
      <w:r w:rsidR="00DE563B" w:rsidRPr="009B51B8">
        <w:rPr>
          <w:lang w:val="en-GB"/>
        </w:rPr>
        <w:t xml:space="preserve"> </w:t>
      </w:r>
      <w:r w:rsidR="00FA1B70">
        <w:rPr>
          <w:lang w:val="en-GB"/>
        </w:rPr>
        <w:t>(201</w:t>
      </w:r>
      <w:r w:rsidR="00D833A8">
        <w:rPr>
          <w:lang w:val="en-GB"/>
        </w:rPr>
        <w:t>2</w:t>
      </w:r>
      <w:r w:rsidR="00FA1B70">
        <w:rPr>
          <w:lang w:val="en-GB"/>
        </w:rPr>
        <w:t xml:space="preserve">) </w:t>
      </w:r>
      <w:r w:rsidR="00DE563B" w:rsidRPr="009B51B8">
        <w:rPr>
          <w:lang w:val="en-GB"/>
        </w:rPr>
        <w:t>rescue Rizzi</w:t>
      </w:r>
      <w:r w:rsidR="00535BBC">
        <w:rPr>
          <w:lang w:val="en-GB"/>
        </w:rPr>
        <w:t>’s analysis</w:t>
      </w:r>
      <w:r w:rsidR="00C95FF0" w:rsidRPr="009B51B8">
        <w:rPr>
          <w:lang w:val="en-GB"/>
        </w:rPr>
        <w:t xml:space="preserve"> </w:t>
      </w:r>
      <w:r w:rsidR="00DE563B" w:rsidRPr="009B51B8">
        <w:rPr>
          <w:lang w:val="en-GB"/>
        </w:rPr>
        <w:t xml:space="preserve">by </w:t>
      </w:r>
      <w:r w:rsidR="004513C1" w:rsidRPr="009B51B8">
        <w:rPr>
          <w:lang w:val="en-GB"/>
        </w:rPr>
        <w:t>propos</w:t>
      </w:r>
      <w:r w:rsidR="00DE563B" w:rsidRPr="009B51B8">
        <w:rPr>
          <w:lang w:val="en-GB"/>
        </w:rPr>
        <w:t>ing</w:t>
      </w:r>
      <w:r w:rsidR="004513C1" w:rsidRPr="009B51B8">
        <w:rPr>
          <w:lang w:val="en-GB"/>
        </w:rPr>
        <w:t xml:space="preserve"> that</w:t>
      </w:r>
      <w:r w:rsidR="0080375B" w:rsidRPr="009B51B8">
        <w:rPr>
          <w:lang w:val="en-GB"/>
        </w:rPr>
        <w:t xml:space="preserve"> (1B) </w:t>
      </w:r>
      <w:r w:rsidR="00875B50" w:rsidRPr="009B51B8">
        <w:rPr>
          <w:lang w:val="en-GB"/>
        </w:rPr>
        <w:t>involve</w:t>
      </w:r>
      <w:r w:rsidR="008A6685" w:rsidRPr="009B51B8">
        <w:rPr>
          <w:lang w:val="en-GB"/>
        </w:rPr>
        <w:t>s</w:t>
      </w:r>
      <w:r w:rsidRPr="009B51B8">
        <w:rPr>
          <w:lang w:val="en-GB"/>
        </w:rPr>
        <w:t xml:space="preserve"> </w:t>
      </w:r>
      <w:r w:rsidRPr="009B51B8">
        <w:rPr>
          <w:i/>
          <w:lang w:val="en-GB"/>
        </w:rPr>
        <w:t xml:space="preserve">corrective </w:t>
      </w:r>
      <w:r w:rsidR="008E08BE" w:rsidRPr="009B51B8">
        <w:rPr>
          <w:lang w:val="en-GB"/>
        </w:rPr>
        <w:t>focus</w:t>
      </w:r>
      <w:r w:rsidRPr="009B51B8">
        <w:rPr>
          <w:lang w:val="en-GB"/>
        </w:rPr>
        <w:t xml:space="preserve"> and</w:t>
      </w:r>
      <w:r w:rsidR="008A6685" w:rsidRPr="009B51B8">
        <w:rPr>
          <w:lang w:val="en-GB"/>
        </w:rPr>
        <w:t xml:space="preserve"> (1C)</w:t>
      </w:r>
      <w:r w:rsidRPr="009B51B8">
        <w:rPr>
          <w:lang w:val="en-GB"/>
        </w:rPr>
        <w:t xml:space="preserve"> </w:t>
      </w:r>
      <w:r w:rsidRPr="009B51B8">
        <w:rPr>
          <w:i/>
          <w:lang w:val="en-GB"/>
        </w:rPr>
        <w:t xml:space="preserve">contrastive </w:t>
      </w:r>
      <w:r w:rsidR="008E08BE" w:rsidRPr="009B51B8">
        <w:rPr>
          <w:lang w:val="en-GB"/>
        </w:rPr>
        <w:t>focus</w:t>
      </w:r>
      <w:r w:rsidR="0083579C" w:rsidRPr="009B51B8">
        <w:rPr>
          <w:lang w:val="en-GB"/>
        </w:rPr>
        <w:t xml:space="preserve">, </w:t>
      </w:r>
      <w:r w:rsidR="008A6685" w:rsidRPr="009B51B8">
        <w:rPr>
          <w:lang w:val="en-GB"/>
        </w:rPr>
        <w:t>and that</w:t>
      </w:r>
      <w:r w:rsidR="005D1238" w:rsidRPr="009B51B8">
        <w:rPr>
          <w:lang w:val="en-GB"/>
        </w:rPr>
        <w:t xml:space="preserve"> only</w:t>
      </w:r>
      <w:r w:rsidR="0083579C" w:rsidRPr="009B51B8">
        <w:rPr>
          <w:lang w:val="en-GB"/>
        </w:rPr>
        <w:t xml:space="preserve"> </w:t>
      </w:r>
      <w:r w:rsidR="0083579C" w:rsidRPr="009B51B8">
        <w:rPr>
          <w:i/>
          <w:lang w:val="en-GB"/>
        </w:rPr>
        <w:t xml:space="preserve">corrective </w:t>
      </w:r>
      <w:r w:rsidR="0083579C" w:rsidRPr="009B51B8">
        <w:rPr>
          <w:lang w:val="en-GB"/>
        </w:rPr>
        <w:t>foc</w:t>
      </w:r>
      <w:r w:rsidR="00535BBC">
        <w:rPr>
          <w:lang w:val="en-GB"/>
        </w:rPr>
        <w:t>i</w:t>
      </w:r>
      <w:r w:rsidR="0083579C" w:rsidRPr="009B51B8">
        <w:rPr>
          <w:lang w:val="en-GB"/>
        </w:rPr>
        <w:t xml:space="preserve"> </w:t>
      </w:r>
      <w:r w:rsidR="00007366" w:rsidRPr="009B51B8">
        <w:rPr>
          <w:lang w:val="en-GB"/>
        </w:rPr>
        <w:t>front</w:t>
      </w:r>
      <w:r w:rsidR="001B2F07" w:rsidRPr="009B51B8">
        <w:rPr>
          <w:lang w:val="en-GB"/>
        </w:rPr>
        <w:t>.</w:t>
      </w:r>
      <w:r w:rsidR="0080375B" w:rsidRPr="009B51B8">
        <w:rPr>
          <w:lang w:val="en-GB"/>
        </w:rPr>
        <w:t xml:space="preserve"> </w:t>
      </w:r>
      <w:r w:rsidR="00007366" w:rsidRPr="009B51B8">
        <w:rPr>
          <w:lang w:val="en-GB"/>
        </w:rPr>
        <w:t>T</w:t>
      </w:r>
      <w:r w:rsidR="00871B99" w:rsidRPr="009B51B8">
        <w:rPr>
          <w:lang w:val="en-GB"/>
        </w:rPr>
        <w:t xml:space="preserve">hey </w:t>
      </w:r>
      <w:r w:rsidR="00007366" w:rsidRPr="009B51B8">
        <w:rPr>
          <w:lang w:val="en-GB"/>
        </w:rPr>
        <w:t xml:space="preserve">also </w:t>
      </w:r>
      <w:r w:rsidR="00871B99" w:rsidRPr="009B51B8">
        <w:rPr>
          <w:lang w:val="en-GB"/>
        </w:rPr>
        <w:t xml:space="preserve">maintain that </w:t>
      </w:r>
      <w:r w:rsidR="008E08BE" w:rsidRPr="009B51B8">
        <w:rPr>
          <w:lang w:val="en-GB"/>
        </w:rPr>
        <w:t>the clause following</w:t>
      </w:r>
      <w:r w:rsidR="0080375B" w:rsidRPr="009B51B8">
        <w:rPr>
          <w:lang w:val="en-GB"/>
        </w:rPr>
        <w:t xml:space="preserve"> </w:t>
      </w:r>
      <w:r w:rsidR="00875B50" w:rsidRPr="009B51B8">
        <w:rPr>
          <w:i/>
          <w:lang w:val="en-GB"/>
        </w:rPr>
        <w:t xml:space="preserve">corrective </w:t>
      </w:r>
      <w:r w:rsidR="00875B50" w:rsidRPr="009B51B8">
        <w:rPr>
          <w:lang w:val="en-GB"/>
        </w:rPr>
        <w:t>foc</w:t>
      </w:r>
      <w:r w:rsidR="008A6685" w:rsidRPr="009B51B8">
        <w:rPr>
          <w:lang w:val="en-GB"/>
        </w:rPr>
        <w:t xml:space="preserve">us </w:t>
      </w:r>
      <w:r w:rsidR="00871B99" w:rsidRPr="009B51B8">
        <w:rPr>
          <w:lang w:val="en-GB"/>
        </w:rPr>
        <w:t xml:space="preserve">is </w:t>
      </w:r>
      <w:r w:rsidR="00535BBC">
        <w:rPr>
          <w:lang w:val="en-GB"/>
        </w:rPr>
        <w:t>always</w:t>
      </w:r>
      <w:r w:rsidR="008A6685" w:rsidRPr="009B51B8">
        <w:rPr>
          <w:lang w:val="en-GB"/>
        </w:rPr>
        <w:t xml:space="preserve"> </w:t>
      </w:r>
      <w:r w:rsidR="0080375B" w:rsidRPr="009B51B8">
        <w:rPr>
          <w:lang w:val="en-GB"/>
        </w:rPr>
        <w:t>discourse-given because</w:t>
      </w:r>
      <w:r w:rsidR="008E08BE" w:rsidRPr="009B51B8">
        <w:rPr>
          <w:lang w:val="en-GB"/>
        </w:rPr>
        <w:t xml:space="preserve"> </w:t>
      </w:r>
      <w:r w:rsidR="00F41F67" w:rsidRPr="009B51B8">
        <w:rPr>
          <w:lang w:val="en-GB"/>
        </w:rPr>
        <w:t>co</w:t>
      </w:r>
      <w:r w:rsidR="001B2F07" w:rsidRPr="009B51B8">
        <w:rPr>
          <w:lang w:val="en-GB"/>
        </w:rPr>
        <w:t>rrecting proposition</w:t>
      </w:r>
      <w:r w:rsidR="00DE563B" w:rsidRPr="009B51B8">
        <w:rPr>
          <w:lang w:val="en-GB"/>
        </w:rPr>
        <w:t>s</w:t>
      </w:r>
      <w:r w:rsidR="001B2F07" w:rsidRPr="009B51B8">
        <w:rPr>
          <w:lang w:val="en-GB"/>
        </w:rPr>
        <w:t xml:space="preserve"> </w:t>
      </w:r>
      <w:r w:rsidR="008A6685" w:rsidRPr="009B51B8">
        <w:rPr>
          <w:lang w:val="en-GB"/>
        </w:rPr>
        <w:t>must match</w:t>
      </w:r>
      <w:r w:rsidR="00F41F67" w:rsidRPr="009B51B8">
        <w:rPr>
          <w:lang w:val="en-GB"/>
        </w:rPr>
        <w:t xml:space="preserve"> </w:t>
      </w:r>
      <w:r w:rsidR="00583411" w:rsidRPr="009B51B8">
        <w:rPr>
          <w:lang w:val="en-GB"/>
        </w:rPr>
        <w:t xml:space="preserve">the </w:t>
      </w:r>
      <w:r w:rsidR="00F41F67" w:rsidRPr="009B51B8">
        <w:rPr>
          <w:lang w:val="en-GB"/>
        </w:rPr>
        <w:t>corrected one</w:t>
      </w:r>
      <w:r w:rsidR="00DE563B" w:rsidRPr="009B51B8">
        <w:rPr>
          <w:lang w:val="en-GB"/>
        </w:rPr>
        <w:t>s</w:t>
      </w:r>
      <w:r w:rsidR="00871B99" w:rsidRPr="009B51B8">
        <w:rPr>
          <w:lang w:val="en-GB"/>
        </w:rPr>
        <w:t xml:space="preserve"> </w:t>
      </w:r>
      <w:r w:rsidR="008E08BE" w:rsidRPr="009B51B8">
        <w:rPr>
          <w:lang w:val="en-GB"/>
        </w:rPr>
        <w:t xml:space="preserve">but for </w:t>
      </w:r>
      <w:r w:rsidR="00007366" w:rsidRPr="009B51B8">
        <w:rPr>
          <w:lang w:val="en-GB"/>
        </w:rPr>
        <w:t>focus</w:t>
      </w:r>
      <w:r w:rsidR="00875B50" w:rsidRPr="009B51B8">
        <w:rPr>
          <w:lang w:val="en-GB"/>
        </w:rPr>
        <w:t>.</w:t>
      </w:r>
      <w:r w:rsidR="001B2F07" w:rsidRPr="009B51B8">
        <w:rPr>
          <w:lang w:val="en-GB"/>
        </w:rPr>
        <w:t xml:space="preserve"> </w:t>
      </w:r>
      <w:r w:rsidR="00DE563B" w:rsidRPr="009B51B8">
        <w:rPr>
          <w:lang w:val="en-GB"/>
        </w:rPr>
        <w:t xml:space="preserve">Only </w:t>
      </w:r>
      <w:r w:rsidR="00DE563B" w:rsidRPr="009B51B8">
        <w:rPr>
          <w:i/>
          <w:lang w:val="en-GB"/>
        </w:rPr>
        <w:t>c</w:t>
      </w:r>
      <w:r w:rsidR="0080375B" w:rsidRPr="009B51B8">
        <w:rPr>
          <w:i/>
          <w:lang w:val="en-GB"/>
        </w:rPr>
        <w:t xml:space="preserve">ontrastive </w:t>
      </w:r>
      <w:r w:rsidR="0080375B" w:rsidRPr="009B51B8">
        <w:rPr>
          <w:lang w:val="en-GB"/>
        </w:rPr>
        <w:t>foci</w:t>
      </w:r>
      <w:r w:rsidR="00583411" w:rsidRPr="009B51B8">
        <w:rPr>
          <w:lang w:val="en-GB"/>
        </w:rPr>
        <w:t>, with no match requirement,</w:t>
      </w:r>
      <w:r w:rsidR="0080375B" w:rsidRPr="009B51B8">
        <w:rPr>
          <w:lang w:val="en-GB"/>
        </w:rPr>
        <w:t xml:space="preserve"> </w:t>
      </w:r>
      <w:r w:rsidR="008A6685" w:rsidRPr="009B51B8">
        <w:rPr>
          <w:lang w:val="en-GB"/>
        </w:rPr>
        <w:t xml:space="preserve">can </w:t>
      </w:r>
      <w:r w:rsidR="00583411" w:rsidRPr="009B51B8">
        <w:rPr>
          <w:lang w:val="en-GB"/>
        </w:rPr>
        <w:t>add</w:t>
      </w:r>
      <w:r w:rsidR="0083579C" w:rsidRPr="009B51B8">
        <w:rPr>
          <w:lang w:val="en-GB"/>
        </w:rPr>
        <w:t xml:space="preserve"> </w:t>
      </w:r>
      <w:r w:rsidR="00007366" w:rsidRPr="009B51B8">
        <w:rPr>
          <w:lang w:val="en-GB"/>
        </w:rPr>
        <w:t>new</w:t>
      </w:r>
      <w:r w:rsidR="0083579C" w:rsidRPr="009B51B8">
        <w:rPr>
          <w:lang w:val="en-GB"/>
        </w:rPr>
        <w:t xml:space="preserve"> material</w:t>
      </w:r>
      <w:r w:rsidR="00461BC8" w:rsidRPr="009B51B8">
        <w:rPr>
          <w:lang w:val="en-GB"/>
        </w:rPr>
        <w:t>.</w:t>
      </w:r>
      <w:r w:rsidR="00703526" w:rsidRPr="009B51B8">
        <w:rPr>
          <w:lang w:val="en-GB"/>
        </w:rPr>
        <w:t xml:space="preserve"> </w:t>
      </w:r>
    </w:p>
    <w:p w14:paraId="4EC53DDB" w14:textId="77777777" w:rsidR="00210E97" w:rsidRPr="009B51B8" w:rsidRDefault="00210E97" w:rsidP="00210E97">
      <w:pPr>
        <w:widowControl w:val="0"/>
        <w:jc w:val="both"/>
      </w:pPr>
    </w:p>
    <w:p w14:paraId="7FE2D4EB" w14:textId="5D8C23EA" w:rsidR="00F24DEF" w:rsidRPr="009B51B8" w:rsidRDefault="008A6685" w:rsidP="00E2106E">
      <w:pPr>
        <w:widowControl w:val="0"/>
        <w:jc w:val="both"/>
        <w:rPr>
          <w:lang w:val="en-GB"/>
        </w:rPr>
      </w:pPr>
      <w:r w:rsidRPr="009B51B8">
        <w:rPr>
          <w:lang w:val="en-GB"/>
        </w:rPr>
        <w:t>My</w:t>
      </w:r>
      <w:r w:rsidR="007F0358" w:rsidRPr="009B51B8">
        <w:rPr>
          <w:lang w:val="en-GB"/>
        </w:rPr>
        <w:t xml:space="preserve"> talk </w:t>
      </w:r>
      <w:r w:rsidR="00DE563B" w:rsidRPr="009B51B8">
        <w:rPr>
          <w:lang w:val="en-GB"/>
        </w:rPr>
        <w:t>shows</w:t>
      </w:r>
      <w:r w:rsidR="0080375B" w:rsidRPr="009B51B8">
        <w:rPr>
          <w:lang w:val="en-GB"/>
        </w:rPr>
        <w:t xml:space="preserve"> that </w:t>
      </w:r>
      <w:r w:rsidR="00583411" w:rsidRPr="009B51B8">
        <w:rPr>
          <w:lang w:val="en-GB"/>
        </w:rPr>
        <w:t>their</w:t>
      </w:r>
      <w:r w:rsidR="00DE563B" w:rsidRPr="009B51B8">
        <w:rPr>
          <w:lang w:val="en-GB"/>
        </w:rPr>
        <w:t xml:space="preserve"> analysis</w:t>
      </w:r>
      <w:r w:rsidR="0080375B" w:rsidRPr="009B51B8">
        <w:rPr>
          <w:lang w:val="en-GB"/>
        </w:rPr>
        <w:t xml:space="preserve"> is </w:t>
      </w:r>
      <w:r w:rsidR="00DE563B" w:rsidRPr="009B51B8">
        <w:rPr>
          <w:lang w:val="en-GB"/>
        </w:rPr>
        <w:t xml:space="preserve">not tenable. </w:t>
      </w:r>
      <w:r w:rsidR="00535BBC">
        <w:rPr>
          <w:lang w:val="en-GB"/>
        </w:rPr>
        <w:t>I</w:t>
      </w:r>
      <w:r w:rsidR="00007366" w:rsidRPr="009B51B8">
        <w:rPr>
          <w:lang w:val="en-GB"/>
        </w:rPr>
        <w:t xml:space="preserve">f corrections require </w:t>
      </w:r>
      <w:r w:rsidR="00535BBC">
        <w:rPr>
          <w:lang w:val="en-GB"/>
        </w:rPr>
        <w:t>a</w:t>
      </w:r>
      <w:r w:rsidR="00007366" w:rsidRPr="009B51B8">
        <w:rPr>
          <w:lang w:val="en-GB"/>
        </w:rPr>
        <w:t xml:space="preserve"> match, then </w:t>
      </w:r>
      <w:r w:rsidR="00E2106E" w:rsidRPr="009B51B8">
        <w:rPr>
          <w:lang w:val="en-GB"/>
        </w:rPr>
        <w:t xml:space="preserve">(1C), </w:t>
      </w:r>
      <w:r w:rsidRPr="009B51B8">
        <w:rPr>
          <w:lang w:val="en-GB"/>
        </w:rPr>
        <w:t>with</w:t>
      </w:r>
      <w:r w:rsidR="00E2106E" w:rsidRPr="009B51B8">
        <w:rPr>
          <w:lang w:val="en-GB"/>
        </w:rPr>
        <w:t xml:space="preserve"> </w:t>
      </w:r>
      <w:r w:rsidRPr="009B51B8">
        <w:rPr>
          <w:lang w:val="en-GB"/>
        </w:rPr>
        <w:t xml:space="preserve">its </w:t>
      </w:r>
      <w:r w:rsidR="00DE563B" w:rsidRPr="009B51B8">
        <w:rPr>
          <w:lang w:val="en-GB"/>
        </w:rPr>
        <w:t>unmatch</w:t>
      </w:r>
      <w:r w:rsidR="00583411" w:rsidRPr="009B51B8">
        <w:rPr>
          <w:lang w:val="en-GB"/>
        </w:rPr>
        <w:t>ed</w:t>
      </w:r>
      <w:r w:rsidR="00DE563B" w:rsidRPr="009B51B8">
        <w:rPr>
          <w:lang w:val="en-GB"/>
        </w:rPr>
        <w:t xml:space="preserve"> </w:t>
      </w:r>
      <w:r w:rsidR="00E2106E" w:rsidRPr="009B51B8">
        <w:rPr>
          <w:lang w:val="en-GB"/>
        </w:rPr>
        <w:t xml:space="preserve">new material, should </w:t>
      </w:r>
      <w:r w:rsidR="00535BBC">
        <w:rPr>
          <w:lang w:val="en-GB"/>
        </w:rPr>
        <w:t>lack</w:t>
      </w:r>
      <w:r w:rsidR="00E2106E" w:rsidRPr="009B51B8">
        <w:rPr>
          <w:lang w:val="en-GB"/>
        </w:rPr>
        <w:t xml:space="preserve"> a corrective interpretation</w:t>
      </w:r>
      <w:r w:rsidR="00535BBC">
        <w:rPr>
          <w:lang w:val="en-GB"/>
        </w:rPr>
        <w:t>, contrary to observation</w:t>
      </w:r>
      <w:r w:rsidR="00007366" w:rsidRPr="009B51B8">
        <w:rPr>
          <w:lang w:val="en-GB"/>
        </w:rPr>
        <w:t xml:space="preserve">. </w:t>
      </w:r>
      <w:r w:rsidR="00535BBC">
        <w:rPr>
          <w:lang w:val="en-GB"/>
        </w:rPr>
        <w:t>Furthermore</w:t>
      </w:r>
      <w:r w:rsidR="00785351" w:rsidRPr="009B51B8">
        <w:rPr>
          <w:lang w:val="en-GB"/>
        </w:rPr>
        <w:t xml:space="preserve">, </w:t>
      </w:r>
      <w:r w:rsidR="00F24DEF" w:rsidRPr="009B51B8">
        <w:rPr>
          <w:lang w:val="en-GB"/>
        </w:rPr>
        <w:t xml:space="preserve">new data </w:t>
      </w:r>
      <w:r w:rsidR="00785351" w:rsidRPr="009B51B8">
        <w:rPr>
          <w:lang w:val="en-GB"/>
        </w:rPr>
        <w:t>show</w:t>
      </w:r>
      <w:r w:rsidR="00F24DEF" w:rsidRPr="009B51B8">
        <w:rPr>
          <w:lang w:val="en-GB"/>
        </w:rPr>
        <w:t xml:space="preserve"> </w:t>
      </w:r>
      <w:r w:rsidR="00785351" w:rsidRPr="009B51B8">
        <w:rPr>
          <w:lang w:val="en-GB"/>
        </w:rPr>
        <w:t>that</w:t>
      </w:r>
      <w:r w:rsidR="00F24DEF" w:rsidRPr="009B51B8">
        <w:rPr>
          <w:lang w:val="en-GB"/>
        </w:rPr>
        <w:t xml:space="preserve"> </w:t>
      </w:r>
      <w:r w:rsidR="003E264B" w:rsidRPr="009B51B8">
        <w:rPr>
          <w:lang w:val="en-GB"/>
        </w:rPr>
        <w:t xml:space="preserve">alternation (1) </w:t>
      </w:r>
      <w:r w:rsidR="00DE563B" w:rsidRPr="009B51B8">
        <w:rPr>
          <w:lang w:val="en-GB"/>
        </w:rPr>
        <w:t>extends to</w:t>
      </w:r>
      <w:r w:rsidR="00F24DEF" w:rsidRPr="009B51B8">
        <w:rPr>
          <w:lang w:val="en-GB"/>
        </w:rPr>
        <w:t xml:space="preserve"> </w:t>
      </w:r>
      <w:r w:rsidR="00785351" w:rsidRPr="009B51B8">
        <w:rPr>
          <w:lang w:val="en-GB"/>
        </w:rPr>
        <w:t xml:space="preserve">confirmative </w:t>
      </w:r>
      <w:r w:rsidR="00F24DEF" w:rsidRPr="009B51B8">
        <w:rPr>
          <w:lang w:val="en-GB"/>
        </w:rPr>
        <w:t>foci</w:t>
      </w:r>
      <w:r w:rsidR="00785351" w:rsidRPr="009B51B8">
        <w:rPr>
          <w:lang w:val="en-GB"/>
        </w:rPr>
        <w:t>, which</w:t>
      </w:r>
      <w:r w:rsidR="003E264B" w:rsidRPr="009B51B8">
        <w:rPr>
          <w:lang w:val="en-GB"/>
        </w:rPr>
        <w:t xml:space="preserve"> </w:t>
      </w:r>
      <w:r w:rsidR="00F24DEF" w:rsidRPr="009B51B8">
        <w:rPr>
          <w:lang w:val="en-GB"/>
        </w:rPr>
        <w:t xml:space="preserve">lack </w:t>
      </w:r>
      <w:r w:rsidR="00535BBC">
        <w:rPr>
          <w:lang w:val="en-GB"/>
        </w:rPr>
        <w:t xml:space="preserve">a </w:t>
      </w:r>
      <w:r w:rsidR="003E264B" w:rsidRPr="009B51B8">
        <w:rPr>
          <w:lang w:val="en-GB"/>
        </w:rPr>
        <w:t xml:space="preserve">corrective import. </w:t>
      </w:r>
      <w:r w:rsidR="006A028A" w:rsidRPr="009B51B8">
        <w:rPr>
          <w:lang w:val="en-GB"/>
        </w:rPr>
        <w:t>Consider</w:t>
      </w:r>
      <w:r w:rsidR="00F24DEF" w:rsidRPr="009B51B8">
        <w:rPr>
          <w:lang w:val="en-GB"/>
        </w:rPr>
        <w:t xml:space="preserve"> </w:t>
      </w:r>
      <w:r w:rsidR="006A028A" w:rsidRPr="009B51B8">
        <w:rPr>
          <w:lang w:val="en-GB"/>
        </w:rPr>
        <w:t xml:space="preserve">(2), where </w:t>
      </w:r>
      <w:r w:rsidR="00C852B3" w:rsidRPr="009B51B8">
        <w:rPr>
          <w:lang w:val="en-GB"/>
        </w:rPr>
        <w:t xml:space="preserve">replies </w:t>
      </w:r>
      <w:r w:rsidR="006A028A" w:rsidRPr="009B51B8">
        <w:rPr>
          <w:lang w:val="en-GB"/>
        </w:rPr>
        <w:t>(2</w:t>
      </w:r>
      <w:proofErr w:type="gramStart"/>
      <w:r w:rsidR="00F24DEF" w:rsidRPr="009B51B8">
        <w:rPr>
          <w:lang w:val="en-GB"/>
        </w:rPr>
        <w:t>B</w:t>
      </w:r>
      <w:r w:rsidR="006A028A" w:rsidRPr="009B51B8">
        <w:rPr>
          <w:lang w:val="en-GB"/>
        </w:rPr>
        <w:t>)-(</w:t>
      </w:r>
      <w:proofErr w:type="gramEnd"/>
      <w:r w:rsidR="006A028A" w:rsidRPr="009B51B8">
        <w:rPr>
          <w:lang w:val="en-GB"/>
        </w:rPr>
        <w:t>2</w:t>
      </w:r>
      <w:r w:rsidR="00C852B3" w:rsidRPr="009B51B8">
        <w:rPr>
          <w:lang w:val="en-GB"/>
        </w:rPr>
        <w:t>D</w:t>
      </w:r>
      <w:r w:rsidR="006A028A" w:rsidRPr="009B51B8">
        <w:rPr>
          <w:lang w:val="en-GB"/>
        </w:rPr>
        <w:t>) focus ‘</w:t>
      </w:r>
      <w:r w:rsidR="00C852B3" w:rsidRPr="009B51B8">
        <w:rPr>
          <w:lang w:val="en-GB"/>
        </w:rPr>
        <w:t>ROMA</w:t>
      </w:r>
      <w:r w:rsidR="006A028A" w:rsidRPr="009B51B8">
        <w:rPr>
          <w:lang w:val="en-GB"/>
        </w:rPr>
        <w:t xml:space="preserve">’. </w:t>
      </w:r>
      <w:r w:rsidR="00583411" w:rsidRPr="009B51B8">
        <w:rPr>
          <w:lang w:val="en-GB"/>
        </w:rPr>
        <w:t xml:space="preserve">As </w:t>
      </w:r>
      <w:r w:rsidR="00535BBC">
        <w:rPr>
          <w:lang w:val="en-GB"/>
        </w:rPr>
        <w:t>before</w:t>
      </w:r>
      <w:r w:rsidR="006A028A" w:rsidRPr="009B51B8">
        <w:rPr>
          <w:lang w:val="en-GB"/>
        </w:rPr>
        <w:t>, focus front</w:t>
      </w:r>
      <w:r w:rsidR="00583411" w:rsidRPr="009B51B8">
        <w:rPr>
          <w:lang w:val="en-GB"/>
        </w:rPr>
        <w:t>s</w:t>
      </w:r>
      <w:r w:rsidR="006A028A" w:rsidRPr="009B51B8">
        <w:rPr>
          <w:lang w:val="en-GB"/>
        </w:rPr>
        <w:t xml:space="preserve"> </w:t>
      </w:r>
      <w:r w:rsidR="00535BBC">
        <w:rPr>
          <w:lang w:val="en-GB"/>
        </w:rPr>
        <w:t xml:space="preserve">in (2B) </w:t>
      </w:r>
      <w:r w:rsidR="006A028A" w:rsidRPr="009B51B8">
        <w:rPr>
          <w:lang w:val="en-GB"/>
        </w:rPr>
        <w:t>whe</w:t>
      </w:r>
      <w:r w:rsidR="00535BBC">
        <w:rPr>
          <w:lang w:val="en-GB"/>
        </w:rPr>
        <w:t>re</w:t>
      </w:r>
      <w:r w:rsidR="006A028A" w:rsidRPr="009B51B8">
        <w:rPr>
          <w:lang w:val="en-GB"/>
        </w:rPr>
        <w:t xml:space="preserve"> the rest of the clause is discourse-given, but </w:t>
      </w:r>
      <w:r w:rsidR="00181FCF" w:rsidRPr="009B51B8">
        <w:rPr>
          <w:lang w:val="en-GB"/>
        </w:rPr>
        <w:t>not</w:t>
      </w:r>
      <w:r w:rsidR="006A028A" w:rsidRPr="009B51B8">
        <w:rPr>
          <w:lang w:val="en-GB"/>
        </w:rPr>
        <w:t xml:space="preserve"> </w:t>
      </w:r>
      <w:r w:rsidR="00535BBC">
        <w:rPr>
          <w:lang w:val="en-GB"/>
        </w:rPr>
        <w:t xml:space="preserve">in (2D) </w:t>
      </w:r>
      <w:r w:rsidR="00F24DEF" w:rsidRPr="009B51B8">
        <w:rPr>
          <w:lang w:val="en-GB"/>
        </w:rPr>
        <w:t>whe</w:t>
      </w:r>
      <w:r w:rsidR="00535BBC">
        <w:rPr>
          <w:lang w:val="en-GB"/>
        </w:rPr>
        <w:t>re</w:t>
      </w:r>
      <w:r w:rsidR="006A028A" w:rsidRPr="009B51B8">
        <w:rPr>
          <w:lang w:val="en-GB"/>
        </w:rPr>
        <w:t xml:space="preserve"> new information is </w:t>
      </w:r>
      <w:proofErr w:type="gramStart"/>
      <w:r w:rsidR="00C852B3" w:rsidRPr="009B51B8">
        <w:rPr>
          <w:lang w:val="en-GB"/>
        </w:rPr>
        <w:t>added</w:t>
      </w:r>
      <w:proofErr w:type="gramEnd"/>
      <w:r w:rsidR="006A028A" w:rsidRPr="009B51B8">
        <w:rPr>
          <w:lang w:val="en-GB"/>
        </w:rPr>
        <w:t xml:space="preserve"> </w:t>
      </w:r>
      <w:r w:rsidR="00535BBC">
        <w:rPr>
          <w:lang w:val="en-GB"/>
        </w:rPr>
        <w:t>and right-dislocation blocked</w:t>
      </w:r>
      <w:r w:rsidR="006A028A" w:rsidRPr="009B51B8">
        <w:rPr>
          <w:lang w:val="en-GB"/>
        </w:rPr>
        <w:t>.</w:t>
      </w:r>
      <w:r w:rsidR="003E264B" w:rsidRPr="009B51B8">
        <w:rPr>
          <w:lang w:val="en-GB"/>
        </w:rPr>
        <w:t xml:space="preserve"> </w:t>
      </w:r>
      <w:r w:rsidR="00583411" w:rsidRPr="009B51B8">
        <w:rPr>
          <w:lang w:val="en-GB"/>
        </w:rPr>
        <w:t>Since</w:t>
      </w:r>
      <w:r w:rsidR="00AA10B9" w:rsidRPr="009B51B8">
        <w:rPr>
          <w:lang w:val="en-GB"/>
        </w:rPr>
        <w:t xml:space="preserve"> focus is</w:t>
      </w:r>
      <w:r w:rsidR="006A028A" w:rsidRPr="009B51B8">
        <w:rPr>
          <w:lang w:val="en-GB"/>
        </w:rPr>
        <w:t xml:space="preserve"> </w:t>
      </w:r>
      <w:r w:rsidR="00B853F2" w:rsidRPr="009B51B8">
        <w:rPr>
          <w:lang w:val="en-GB"/>
        </w:rPr>
        <w:t>confirmative</w:t>
      </w:r>
      <w:r w:rsidR="00AA10B9" w:rsidRPr="009B51B8">
        <w:rPr>
          <w:lang w:val="en-GB"/>
        </w:rPr>
        <w:t>,</w:t>
      </w:r>
      <w:r w:rsidR="00261E0F" w:rsidRPr="009B51B8">
        <w:rPr>
          <w:lang w:val="en-GB"/>
        </w:rPr>
        <w:t xml:space="preserve"> </w:t>
      </w:r>
      <w:r w:rsidR="00F24DEF" w:rsidRPr="009B51B8">
        <w:rPr>
          <w:lang w:val="en-GB"/>
        </w:rPr>
        <w:t xml:space="preserve">the </w:t>
      </w:r>
      <w:r w:rsidR="00181FCF" w:rsidRPr="009B51B8">
        <w:rPr>
          <w:lang w:val="en-GB"/>
        </w:rPr>
        <w:t>s</w:t>
      </w:r>
      <w:r w:rsidR="00F24DEF" w:rsidRPr="009B51B8">
        <w:rPr>
          <w:lang w:val="en-GB"/>
        </w:rPr>
        <w:t>emantics of correction</w:t>
      </w:r>
      <w:r w:rsidR="008D3793" w:rsidRPr="009B51B8">
        <w:rPr>
          <w:lang w:val="en-GB"/>
        </w:rPr>
        <w:t xml:space="preserve"> </w:t>
      </w:r>
      <w:r w:rsidR="00181FCF" w:rsidRPr="009B51B8">
        <w:rPr>
          <w:lang w:val="en-GB"/>
        </w:rPr>
        <w:t>cannot account for th</w:t>
      </w:r>
      <w:r w:rsidR="00583411" w:rsidRPr="009B51B8">
        <w:rPr>
          <w:lang w:val="en-GB"/>
        </w:rPr>
        <w:t>is</w:t>
      </w:r>
      <w:r w:rsidR="00181FCF" w:rsidRPr="009B51B8">
        <w:rPr>
          <w:lang w:val="en-GB"/>
        </w:rPr>
        <w:t xml:space="preserve"> paradigm</w:t>
      </w:r>
      <w:r w:rsidR="00F24DEF" w:rsidRPr="009B51B8">
        <w:rPr>
          <w:lang w:val="en-GB"/>
        </w:rPr>
        <w:t>.</w:t>
      </w:r>
    </w:p>
    <w:p w14:paraId="3C0F3DD2" w14:textId="77777777" w:rsidR="00210E97" w:rsidRPr="009B51B8" w:rsidRDefault="00210E97" w:rsidP="00210E97">
      <w:pPr>
        <w:widowControl w:val="0"/>
        <w:ind w:left="720"/>
        <w:jc w:val="both"/>
      </w:pPr>
    </w:p>
    <w:p w14:paraId="2FC38445" w14:textId="64C06ACB" w:rsidR="007F0358" w:rsidRPr="009B51B8" w:rsidRDefault="007F0358" w:rsidP="007F0358">
      <w:pPr>
        <w:pStyle w:val="Examples"/>
        <w:widowControl w:val="0"/>
        <w:numPr>
          <w:ilvl w:val="0"/>
          <w:numId w:val="2"/>
        </w:numPr>
        <w:rPr>
          <w:lang w:val="en-GB"/>
        </w:rPr>
      </w:pPr>
      <w:r w:rsidRPr="009B51B8">
        <w:lastRenderedPageBreak/>
        <w:tab/>
        <w:t>A:</w:t>
      </w:r>
      <w:r w:rsidRPr="009B51B8">
        <w:tab/>
        <w:t>Gianni</w:t>
      </w:r>
      <w:r w:rsidR="00064970">
        <w:tab/>
      </w:r>
      <w:r w:rsidRPr="009B51B8">
        <w:t>studia</w:t>
      </w:r>
      <w:r w:rsidR="00064970">
        <w:tab/>
      </w:r>
      <w:r w:rsidRPr="009B51B8">
        <w:t>a</w:t>
      </w:r>
      <w:r w:rsidR="00064970">
        <w:tab/>
      </w:r>
      <w:r w:rsidRPr="009B51B8">
        <w:t>Roma.</w:t>
      </w:r>
      <w:r w:rsidRPr="009B51B8">
        <w:tab/>
      </w:r>
      <w:r w:rsidRPr="009B51B8">
        <w:tab/>
      </w:r>
      <w:r w:rsidRPr="009B51B8">
        <w:tab/>
        <w:t>C:</w:t>
      </w:r>
      <w:r w:rsidR="00064970">
        <w:tab/>
      </w:r>
      <w:r w:rsidRPr="009B51B8">
        <w:t>Sì.</w:t>
      </w:r>
      <w:r w:rsidR="00064970">
        <w:tab/>
      </w:r>
      <w:r w:rsidR="00064970">
        <w:tab/>
      </w:r>
      <w:r w:rsidRPr="009B51B8">
        <w:t>Studia</w:t>
      </w:r>
      <w:r w:rsidR="00064970">
        <w:tab/>
      </w:r>
      <w:r w:rsidR="00064970">
        <w:tab/>
      </w:r>
      <w:r w:rsidR="00064970">
        <w:tab/>
      </w:r>
      <w:r w:rsidR="000D4C87" w:rsidRPr="009B51B8">
        <w:t>fisica</w:t>
      </w:r>
      <w:r w:rsidR="00064970">
        <w:tab/>
      </w:r>
      <w:r w:rsidR="00064970">
        <w:tab/>
      </w:r>
      <w:r w:rsidRPr="009B51B8">
        <w:t>a</w:t>
      </w:r>
      <w:r w:rsidR="00064970">
        <w:tab/>
      </w:r>
      <w:r w:rsidRPr="009B51B8">
        <w:t>ROMA</w:t>
      </w:r>
      <w:r w:rsidRPr="009B51B8">
        <w:rPr>
          <w:vertAlign w:val="subscript"/>
        </w:rPr>
        <w:t>F</w:t>
      </w:r>
      <w:r w:rsidRPr="009B51B8">
        <w:t>.</w:t>
      </w:r>
    </w:p>
    <w:p w14:paraId="7AB622E1" w14:textId="2A95FBCE" w:rsidR="007F0358" w:rsidRPr="009B51B8" w:rsidRDefault="007F0358" w:rsidP="007F0358">
      <w:pPr>
        <w:widowControl w:val="0"/>
        <w:ind w:left="1080"/>
        <w:jc w:val="both"/>
        <w:rPr>
          <w:i/>
        </w:rPr>
      </w:pPr>
      <w:r w:rsidRPr="009B51B8">
        <w:rPr>
          <w:i/>
        </w:rPr>
        <w:tab/>
        <w:t>John</w:t>
      </w:r>
      <w:r w:rsidR="00064970">
        <w:rPr>
          <w:i/>
        </w:rPr>
        <w:tab/>
      </w:r>
      <w:r w:rsidR="00064970">
        <w:rPr>
          <w:i/>
        </w:rPr>
        <w:tab/>
      </w:r>
      <w:r w:rsidRPr="009B51B8">
        <w:rPr>
          <w:i/>
        </w:rPr>
        <w:t>studies</w:t>
      </w:r>
      <w:r w:rsidR="00064970">
        <w:rPr>
          <w:i/>
        </w:rPr>
        <w:tab/>
      </w:r>
      <w:r w:rsidRPr="009B51B8">
        <w:rPr>
          <w:i/>
        </w:rPr>
        <w:t>in</w:t>
      </w:r>
      <w:r w:rsidR="00064970">
        <w:rPr>
          <w:i/>
        </w:rPr>
        <w:tab/>
      </w:r>
      <w:r w:rsidRPr="009B51B8">
        <w:rPr>
          <w:i/>
        </w:rPr>
        <w:t>Rome.</w:t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  <w:t>Yes.</w:t>
      </w:r>
      <w:r w:rsidR="00064970">
        <w:rPr>
          <w:i/>
        </w:rPr>
        <w:t xml:space="preserve"> </w:t>
      </w:r>
      <w:r w:rsidR="00064970">
        <w:rPr>
          <w:i/>
        </w:rPr>
        <w:tab/>
      </w:r>
      <w:r w:rsidRPr="009B51B8">
        <w:rPr>
          <w:i/>
        </w:rPr>
        <w:t xml:space="preserve">(He) studies </w:t>
      </w:r>
      <w:r w:rsidR="00064970">
        <w:rPr>
          <w:i/>
        </w:rPr>
        <w:tab/>
      </w:r>
      <w:r w:rsidR="000D4C87" w:rsidRPr="009B51B8">
        <w:rPr>
          <w:i/>
        </w:rPr>
        <w:t>physics</w:t>
      </w:r>
      <w:r w:rsidR="00064970">
        <w:rPr>
          <w:i/>
        </w:rPr>
        <w:tab/>
      </w:r>
      <w:r w:rsidRPr="009B51B8">
        <w:rPr>
          <w:i/>
        </w:rPr>
        <w:t>in</w:t>
      </w:r>
      <w:r w:rsidR="00064970">
        <w:rPr>
          <w:i/>
        </w:rPr>
        <w:tab/>
      </w:r>
      <w:r w:rsidRPr="009B51B8">
        <w:rPr>
          <w:i/>
        </w:rPr>
        <w:t>Rome.</w:t>
      </w:r>
    </w:p>
    <w:p w14:paraId="38650D72" w14:textId="77777777" w:rsidR="007F0358" w:rsidRPr="009B51B8" w:rsidRDefault="007F0358" w:rsidP="007F0358">
      <w:pPr>
        <w:widowControl w:val="0"/>
        <w:jc w:val="both"/>
      </w:pPr>
    </w:p>
    <w:p w14:paraId="17C1A40F" w14:textId="444D9A73" w:rsidR="007F0358" w:rsidRPr="009B51B8" w:rsidRDefault="007F0358" w:rsidP="00181FCF">
      <w:pPr>
        <w:keepNext/>
        <w:keepLines/>
        <w:widowControl w:val="0"/>
        <w:ind w:right="-425"/>
        <w:jc w:val="both"/>
      </w:pPr>
      <w:r w:rsidRPr="009B51B8">
        <w:tab/>
      </w:r>
      <w:r w:rsidRPr="009B51B8">
        <w:tab/>
      </w:r>
      <w:r w:rsidRPr="009B51B8">
        <w:tab/>
        <w:t>B: Sì.</w:t>
      </w:r>
      <w:r w:rsidR="00064970">
        <w:tab/>
      </w:r>
      <w:r w:rsidR="00064970">
        <w:tab/>
      </w:r>
      <w:r w:rsidRPr="009B51B8">
        <w:t>A</w:t>
      </w:r>
      <w:r w:rsidR="00064970">
        <w:tab/>
      </w:r>
      <w:r w:rsidRPr="009B51B8">
        <w:t>ROMA</w:t>
      </w:r>
      <w:r w:rsidR="00B853F2" w:rsidRPr="009B51B8">
        <w:rPr>
          <w:vertAlign w:val="subscript"/>
        </w:rPr>
        <w:t>F</w:t>
      </w:r>
      <w:r w:rsidRPr="009B51B8">
        <w:t>,</w:t>
      </w:r>
      <w:r w:rsidR="00064970">
        <w:tab/>
      </w:r>
      <w:r w:rsidRPr="009B51B8">
        <w:t xml:space="preserve">studia. </w:t>
      </w:r>
      <w:r w:rsidRPr="009B51B8">
        <w:tab/>
      </w:r>
      <w:r w:rsidRPr="009B51B8">
        <w:tab/>
      </w:r>
      <w:r w:rsidRPr="009B51B8">
        <w:tab/>
      </w:r>
      <w:r w:rsidRPr="009B51B8">
        <w:tab/>
        <w:t>D:  *</w:t>
      </w:r>
      <w:r w:rsidRPr="009B51B8">
        <w:tab/>
        <w:t>Sì.</w:t>
      </w:r>
      <w:r w:rsidR="00064970">
        <w:tab/>
      </w:r>
      <w:r w:rsidR="00064970">
        <w:tab/>
      </w:r>
      <w:r w:rsidRPr="009B51B8">
        <w:t>A</w:t>
      </w:r>
      <w:r w:rsidR="00064970">
        <w:tab/>
      </w:r>
      <w:r w:rsidRPr="009B51B8">
        <w:t>ROM</w:t>
      </w:r>
      <w:r w:rsidR="004808C4" w:rsidRPr="009B51B8">
        <w:t>A</w:t>
      </w:r>
      <w:r w:rsidR="00B853F2" w:rsidRPr="009B51B8">
        <w:rPr>
          <w:vertAlign w:val="subscript"/>
        </w:rPr>
        <w:t>F</w:t>
      </w:r>
      <w:r w:rsidRPr="009B51B8">
        <w:t>,</w:t>
      </w:r>
      <w:r w:rsidR="00064970">
        <w:tab/>
      </w:r>
      <w:r w:rsidRPr="009B51B8">
        <w:t>studia</w:t>
      </w:r>
      <w:r w:rsidR="00064970">
        <w:tab/>
      </w:r>
      <w:r w:rsidR="000D4C87" w:rsidRPr="009B51B8">
        <w:t>fisica</w:t>
      </w:r>
      <w:r w:rsidRPr="009B51B8">
        <w:t>.</w:t>
      </w:r>
    </w:p>
    <w:p w14:paraId="7ABF9E86" w14:textId="73BD4A04" w:rsidR="007F0358" w:rsidRPr="009B51B8" w:rsidRDefault="007F0358" w:rsidP="007F0358">
      <w:pPr>
        <w:widowControl w:val="0"/>
        <w:ind w:right="-425"/>
        <w:jc w:val="both"/>
        <w:rPr>
          <w:i/>
        </w:rPr>
      </w:pPr>
      <w:r w:rsidRPr="009B51B8">
        <w:tab/>
      </w:r>
      <w:r w:rsidRPr="009B51B8">
        <w:tab/>
      </w:r>
      <w:r w:rsidRPr="009B51B8">
        <w:tab/>
      </w:r>
      <w:r w:rsidRPr="009B51B8">
        <w:tab/>
      </w:r>
      <w:r w:rsidRPr="009B51B8">
        <w:rPr>
          <w:i/>
        </w:rPr>
        <w:t>Yes.</w:t>
      </w:r>
      <w:r w:rsidR="00064970">
        <w:rPr>
          <w:i/>
        </w:rPr>
        <w:tab/>
      </w:r>
      <w:r w:rsidRPr="009B51B8">
        <w:rPr>
          <w:i/>
        </w:rPr>
        <w:t>In</w:t>
      </w:r>
      <w:r w:rsidR="00064970">
        <w:rPr>
          <w:i/>
        </w:rPr>
        <w:tab/>
      </w:r>
      <w:r w:rsidRPr="009B51B8">
        <w:rPr>
          <w:i/>
        </w:rPr>
        <w:t>Rome, (he)</w:t>
      </w:r>
      <w:r w:rsidR="00064970">
        <w:rPr>
          <w:i/>
        </w:rPr>
        <w:tab/>
      </w:r>
      <w:r w:rsidRPr="009B51B8">
        <w:rPr>
          <w:i/>
        </w:rPr>
        <w:t>studies.</w:t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</w:r>
      <w:r w:rsidRPr="009B51B8">
        <w:rPr>
          <w:i/>
        </w:rPr>
        <w:tab/>
        <w:t>Yes.</w:t>
      </w:r>
      <w:r w:rsidR="00064970">
        <w:rPr>
          <w:i/>
        </w:rPr>
        <w:tab/>
      </w:r>
      <w:r w:rsidRPr="009B51B8">
        <w:rPr>
          <w:i/>
        </w:rPr>
        <w:t xml:space="preserve">In </w:t>
      </w:r>
      <w:r w:rsidR="00064970">
        <w:rPr>
          <w:i/>
        </w:rPr>
        <w:tab/>
      </w:r>
      <w:r w:rsidRPr="009B51B8">
        <w:rPr>
          <w:i/>
        </w:rPr>
        <w:t>Rome,</w:t>
      </w:r>
      <w:r w:rsidR="00064970">
        <w:rPr>
          <w:i/>
        </w:rPr>
        <w:t xml:space="preserve"> </w:t>
      </w:r>
      <w:r w:rsidRPr="009B51B8">
        <w:rPr>
          <w:i/>
        </w:rPr>
        <w:t>(he)</w:t>
      </w:r>
      <w:r w:rsidR="00064970">
        <w:rPr>
          <w:i/>
        </w:rPr>
        <w:t xml:space="preserve"> </w:t>
      </w:r>
      <w:r w:rsidRPr="009B51B8">
        <w:rPr>
          <w:i/>
        </w:rPr>
        <w:t>studies</w:t>
      </w:r>
      <w:r w:rsidR="00064970">
        <w:rPr>
          <w:i/>
        </w:rPr>
        <w:tab/>
      </w:r>
      <w:r w:rsidR="000D4C87" w:rsidRPr="009B51B8">
        <w:rPr>
          <w:i/>
        </w:rPr>
        <w:t>physics</w:t>
      </w:r>
      <w:r w:rsidRPr="009B51B8">
        <w:rPr>
          <w:i/>
        </w:rPr>
        <w:t>.</w:t>
      </w:r>
    </w:p>
    <w:p w14:paraId="24317B09" w14:textId="77777777" w:rsidR="00210E97" w:rsidRPr="009B51B8" w:rsidRDefault="00210E97" w:rsidP="00210E97">
      <w:pPr>
        <w:widowControl w:val="0"/>
        <w:jc w:val="both"/>
      </w:pPr>
    </w:p>
    <w:p w14:paraId="1949C198" w14:textId="1618E8BD" w:rsidR="006A028A" w:rsidRPr="009B51B8" w:rsidRDefault="007E408E" w:rsidP="006A028A">
      <w:pPr>
        <w:widowControl w:val="0"/>
        <w:jc w:val="both"/>
        <w:rPr>
          <w:lang w:val="en-GB"/>
        </w:rPr>
      </w:pPr>
      <w:r w:rsidRPr="009B51B8">
        <w:rPr>
          <w:lang w:val="en-GB"/>
        </w:rPr>
        <w:t>T</w:t>
      </w:r>
      <w:r w:rsidR="00F24DEF" w:rsidRPr="009B51B8">
        <w:rPr>
          <w:lang w:val="en-GB"/>
        </w:rPr>
        <w:t xml:space="preserve">he </w:t>
      </w:r>
      <w:r w:rsidR="00261E0F" w:rsidRPr="009B51B8">
        <w:rPr>
          <w:lang w:val="en-GB"/>
        </w:rPr>
        <w:t>key</w:t>
      </w:r>
      <w:r w:rsidR="00F24DEF" w:rsidRPr="009B51B8">
        <w:rPr>
          <w:lang w:val="en-GB"/>
        </w:rPr>
        <w:t xml:space="preserve"> </w:t>
      </w:r>
      <w:r w:rsidR="00261E0F" w:rsidRPr="009B51B8">
        <w:rPr>
          <w:lang w:val="en-GB"/>
        </w:rPr>
        <w:t>factor</w:t>
      </w:r>
      <w:r w:rsidR="00F24DEF" w:rsidRPr="009B51B8">
        <w:rPr>
          <w:lang w:val="en-GB"/>
        </w:rPr>
        <w:t xml:space="preserve"> </w:t>
      </w:r>
      <w:r w:rsidR="00261E0F" w:rsidRPr="009B51B8">
        <w:rPr>
          <w:lang w:val="en-GB"/>
        </w:rPr>
        <w:t>across (</w:t>
      </w:r>
      <w:proofErr w:type="gramStart"/>
      <w:r w:rsidR="00261E0F" w:rsidRPr="009B51B8">
        <w:rPr>
          <w:lang w:val="en-GB"/>
        </w:rPr>
        <w:t>1)</w:t>
      </w:r>
      <w:r w:rsidR="007534E5" w:rsidRPr="009B51B8">
        <w:rPr>
          <w:lang w:val="en-GB"/>
        </w:rPr>
        <w:t>&amp;</w:t>
      </w:r>
      <w:proofErr w:type="gramEnd"/>
      <w:r w:rsidR="00261E0F" w:rsidRPr="009B51B8">
        <w:rPr>
          <w:lang w:val="en-GB"/>
        </w:rPr>
        <w:t>(2) is the discourse-given status of the clause following focus</w:t>
      </w:r>
      <w:r w:rsidRPr="009B51B8">
        <w:rPr>
          <w:lang w:val="en-GB"/>
        </w:rPr>
        <w:t xml:space="preserve">. </w:t>
      </w:r>
      <w:r w:rsidR="00261E0F" w:rsidRPr="009B51B8">
        <w:rPr>
          <w:lang w:val="en-GB"/>
        </w:rPr>
        <w:t>F</w:t>
      </w:r>
      <w:r w:rsidR="006A028A" w:rsidRPr="009B51B8">
        <w:rPr>
          <w:lang w:val="en-GB"/>
        </w:rPr>
        <w:t>ronting is possible in (</w:t>
      </w:r>
      <w:r w:rsidR="00BC1DF2" w:rsidRPr="009B51B8">
        <w:rPr>
          <w:lang w:val="en-GB"/>
        </w:rPr>
        <w:t>1</w:t>
      </w:r>
      <w:r w:rsidR="007534E5" w:rsidRPr="009B51B8">
        <w:rPr>
          <w:lang w:val="en-GB"/>
        </w:rPr>
        <w:t>B</w:t>
      </w:r>
      <w:r w:rsidR="00BC1DF2" w:rsidRPr="009B51B8">
        <w:rPr>
          <w:lang w:val="en-GB"/>
        </w:rPr>
        <w:t>&amp;2</w:t>
      </w:r>
      <w:r w:rsidR="006A028A" w:rsidRPr="009B51B8">
        <w:rPr>
          <w:lang w:val="en-GB"/>
        </w:rPr>
        <w:t xml:space="preserve">B) because </w:t>
      </w:r>
      <w:r w:rsidR="00064970">
        <w:rPr>
          <w:lang w:val="en-GB"/>
        </w:rPr>
        <w:t>the</w:t>
      </w:r>
      <w:r w:rsidR="006A028A" w:rsidRPr="009B51B8">
        <w:rPr>
          <w:lang w:val="en-GB"/>
        </w:rPr>
        <w:t xml:space="preserve"> clause </w:t>
      </w:r>
      <w:r w:rsidR="00B853F2" w:rsidRPr="009B51B8">
        <w:rPr>
          <w:lang w:val="en-GB"/>
        </w:rPr>
        <w:t xml:space="preserve">is </w:t>
      </w:r>
      <w:r w:rsidR="006A028A" w:rsidRPr="009B51B8">
        <w:rPr>
          <w:lang w:val="en-GB"/>
        </w:rPr>
        <w:t>discourse-given</w:t>
      </w:r>
      <w:r w:rsidR="00F24DEF" w:rsidRPr="009B51B8">
        <w:rPr>
          <w:lang w:val="en-GB"/>
        </w:rPr>
        <w:t xml:space="preserve">, </w:t>
      </w:r>
      <w:r w:rsidR="00064970">
        <w:rPr>
          <w:lang w:val="en-GB"/>
        </w:rPr>
        <w:t>thus</w:t>
      </w:r>
      <w:r w:rsidR="00F24DEF" w:rsidRPr="009B51B8">
        <w:rPr>
          <w:lang w:val="en-GB"/>
        </w:rPr>
        <w:t xml:space="preserve"> licens</w:t>
      </w:r>
      <w:r w:rsidR="00064970">
        <w:rPr>
          <w:lang w:val="en-GB"/>
        </w:rPr>
        <w:t>ing</w:t>
      </w:r>
      <w:r w:rsidR="00F24DEF" w:rsidRPr="009B51B8">
        <w:rPr>
          <w:lang w:val="en-GB"/>
        </w:rPr>
        <w:t xml:space="preserve"> its right-dislocation</w:t>
      </w:r>
      <w:r w:rsidR="006A028A" w:rsidRPr="009B51B8">
        <w:rPr>
          <w:lang w:val="en-GB"/>
        </w:rPr>
        <w:t xml:space="preserve">. </w:t>
      </w:r>
      <w:r w:rsidR="00B853F2" w:rsidRPr="009B51B8">
        <w:rPr>
          <w:lang w:val="en-GB"/>
        </w:rPr>
        <w:t xml:space="preserve">In </w:t>
      </w:r>
      <w:r w:rsidR="006A028A" w:rsidRPr="009B51B8">
        <w:rPr>
          <w:lang w:val="en-GB"/>
        </w:rPr>
        <w:t>(</w:t>
      </w:r>
      <w:r w:rsidR="00BC1DF2" w:rsidRPr="009B51B8">
        <w:rPr>
          <w:lang w:val="en-GB"/>
        </w:rPr>
        <w:t>1</w:t>
      </w:r>
      <w:r w:rsidR="007534E5" w:rsidRPr="009B51B8">
        <w:rPr>
          <w:lang w:val="en-GB"/>
        </w:rPr>
        <w:t>D</w:t>
      </w:r>
      <w:r w:rsidR="00BC1DF2" w:rsidRPr="009B51B8">
        <w:rPr>
          <w:lang w:val="en-GB"/>
        </w:rPr>
        <w:t>&amp;2</w:t>
      </w:r>
      <w:r w:rsidR="006A028A" w:rsidRPr="009B51B8">
        <w:rPr>
          <w:lang w:val="en-GB"/>
        </w:rPr>
        <w:t>D)</w:t>
      </w:r>
      <w:r w:rsidR="00B853F2" w:rsidRPr="009B51B8">
        <w:rPr>
          <w:lang w:val="en-GB"/>
        </w:rPr>
        <w:t xml:space="preserve">, instead, the </w:t>
      </w:r>
      <w:r w:rsidR="00583411" w:rsidRPr="009B51B8">
        <w:rPr>
          <w:lang w:val="en-GB"/>
        </w:rPr>
        <w:t xml:space="preserve">added </w:t>
      </w:r>
      <w:r w:rsidR="00B853F2" w:rsidRPr="009B51B8">
        <w:rPr>
          <w:lang w:val="en-GB"/>
        </w:rPr>
        <w:t xml:space="preserve">material </w:t>
      </w:r>
      <w:r w:rsidR="00BC1DF2" w:rsidRPr="009B51B8">
        <w:rPr>
          <w:lang w:val="en-GB"/>
        </w:rPr>
        <w:t>leaves</w:t>
      </w:r>
      <w:r w:rsidR="006A028A" w:rsidRPr="009B51B8">
        <w:rPr>
          <w:lang w:val="en-GB"/>
        </w:rPr>
        <w:t xml:space="preserve"> right-dislocation</w:t>
      </w:r>
      <w:r w:rsidR="00F24DEF" w:rsidRPr="009B51B8">
        <w:rPr>
          <w:lang w:val="en-GB"/>
        </w:rPr>
        <w:t xml:space="preserve"> </w:t>
      </w:r>
      <w:r w:rsidR="00261E0F" w:rsidRPr="009B51B8">
        <w:rPr>
          <w:lang w:val="en-GB"/>
        </w:rPr>
        <w:t>unlicensed</w:t>
      </w:r>
      <w:r w:rsidR="006A028A" w:rsidRPr="009B51B8">
        <w:rPr>
          <w:lang w:val="en-GB"/>
        </w:rPr>
        <w:t xml:space="preserve">, </w:t>
      </w:r>
      <w:r w:rsidR="00064970">
        <w:rPr>
          <w:lang w:val="en-GB"/>
        </w:rPr>
        <w:t>preventing</w:t>
      </w:r>
      <w:r w:rsidR="00F24DEF" w:rsidRPr="009B51B8">
        <w:rPr>
          <w:lang w:val="en-GB"/>
        </w:rPr>
        <w:t xml:space="preserve"> fronting</w:t>
      </w:r>
      <w:r w:rsidR="006A028A" w:rsidRPr="009B51B8">
        <w:rPr>
          <w:lang w:val="en-GB"/>
        </w:rPr>
        <w:t>.</w:t>
      </w:r>
    </w:p>
    <w:p w14:paraId="3D9495F9" w14:textId="77777777" w:rsidR="00210E97" w:rsidRPr="009B51B8" w:rsidRDefault="00210E97" w:rsidP="00210E97">
      <w:pPr>
        <w:widowControl w:val="0"/>
        <w:jc w:val="both"/>
      </w:pPr>
    </w:p>
    <w:p w14:paraId="084A3C50" w14:textId="41AC656A" w:rsidR="003B03A8" w:rsidRPr="009B51B8" w:rsidRDefault="007534E5" w:rsidP="006A028A">
      <w:pPr>
        <w:widowControl w:val="0"/>
        <w:jc w:val="both"/>
        <w:rPr>
          <w:lang w:val="en-GB"/>
        </w:rPr>
      </w:pPr>
      <w:r w:rsidRPr="009B51B8">
        <w:rPr>
          <w:lang w:val="en-GB"/>
        </w:rPr>
        <w:t>T</w:t>
      </w:r>
      <w:r w:rsidR="00BC1DF2" w:rsidRPr="009B51B8">
        <w:rPr>
          <w:lang w:val="en-GB"/>
        </w:rPr>
        <w:t xml:space="preserve">he above observations </w:t>
      </w:r>
      <w:r w:rsidR="00583411" w:rsidRPr="009B51B8">
        <w:rPr>
          <w:lang w:val="en-GB"/>
        </w:rPr>
        <w:t>will be</w:t>
      </w:r>
      <w:r w:rsidR="00261E0F" w:rsidRPr="009B51B8">
        <w:rPr>
          <w:lang w:val="en-GB"/>
        </w:rPr>
        <w:t xml:space="preserve"> extend</w:t>
      </w:r>
      <w:r w:rsidR="00583411" w:rsidRPr="009B51B8">
        <w:rPr>
          <w:lang w:val="en-GB"/>
        </w:rPr>
        <w:t>ed</w:t>
      </w:r>
      <w:r w:rsidR="00261E0F" w:rsidRPr="009B51B8">
        <w:rPr>
          <w:lang w:val="en-GB"/>
        </w:rPr>
        <w:t xml:space="preserve"> to additive focus alternations</w:t>
      </w:r>
      <w:r w:rsidR="000E7E53" w:rsidRPr="009B51B8">
        <w:rPr>
          <w:lang w:val="en-GB"/>
        </w:rPr>
        <w:t xml:space="preserve">, enabling a unified analysis across corrective, confirmative, and additive foci. </w:t>
      </w:r>
      <w:r w:rsidRPr="009B51B8">
        <w:rPr>
          <w:lang w:val="en-GB"/>
        </w:rPr>
        <w:t>I will also</w:t>
      </w:r>
      <w:r w:rsidR="000E7E53" w:rsidRPr="009B51B8">
        <w:rPr>
          <w:lang w:val="en-GB"/>
        </w:rPr>
        <w:t xml:space="preserve"> show </w:t>
      </w:r>
      <w:r w:rsidR="00C65D42">
        <w:rPr>
          <w:lang w:val="en-GB"/>
        </w:rPr>
        <w:t>that</w:t>
      </w:r>
      <w:r w:rsidR="000E7E53" w:rsidRPr="009B51B8">
        <w:rPr>
          <w:lang w:val="en-GB"/>
        </w:rPr>
        <w:t xml:space="preserve"> the optionality of focus fronting </w:t>
      </w:r>
      <w:r w:rsidRPr="009B51B8">
        <w:rPr>
          <w:lang w:val="en-GB"/>
        </w:rPr>
        <w:t>follows</w:t>
      </w:r>
      <w:r w:rsidR="000E7E53" w:rsidRPr="009B51B8">
        <w:rPr>
          <w:lang w:val="en-GB"/>
        </w:rPr>
        <w:t xml:space="preserve"> </w:t>
      </w:r>
      <w:r w:rsidRPr="009B51B8">
        <w:rPr>
          <w:lang w:val="en-GB"/>
        </w:rPr>
        <w:t xml:space="preserve">from </w:t>
      </w:r>
      <w:r w:rsidR="000E7E53" w:rsidRPr="009B51B8">
        <w:rPr>
          <w:lang w:val="en-GB"/>
        </w:rPr>
        <w:t>the optional</w:t>
      </w:r>
      <w:r w:rsidRPr="009B51B8">
        <w:rPr>
          <w:lang w:val="en-GB"/>
        </w:rPr>
        <w:t xml:space="preserve">ity </w:t>
      </w:r>
      <w:r w:rsidR="000E7E53" w:rsidRPr="009B51B8">
        <w:rPr>
          <w:lang w:val="en-GB"/>
        </w:rPr>
        <w:t>of right-dislocation</w:t>
      </w:r>
      <w:r w:rsidR="00F24DEF" w:rsidRPr="009B51B8">
        <w:rPr>
          <w:lang w:val="en-GB"/>
        </w:rPr>
        <w:t>.</w:t>
      </w:r>
    </w:p>
    <w:p w14:paraId="22F88E26" w14:textId="77777777" w:rsidR="0080375B" w:rsidRPr="009B51B8" w:rsidRDefault="0080375B" w:rsidP="001535D9">
      <w:pPr>
        <w:keepNext/>
        <w:ind w:left="360"/>
        <w:jc w:val="both"/>
      </w:pPr>
    </w:p>
    <w:p w14:paraId="64192617" w14:textId="77777777" w:rsidR="007C4165" w:rsidRDefault="007C4165" w:rsidP="00717946">
      <w:pPr>
        <w:keepNext/>
        <w:jc w:val="both"/>
        <w:rPr>
          <w:b/>
        </w:rPr>
      </w:pPr>
      <w:r>
        <w:rPr>
          <w:b/>
          <w:lang w:val="en-GB"/>
        </w:rPr>
        <w:t>R</w:t>
      </w:r>
      <w:r w:rsidR="00866540" w:rsidRPr="009B51B8">
        <w:rPr>
          <w:b/>
          <w:lang w:val="en-GB"/>
        </w:rPr>
        <w:t>eferences</w:t>
      </w:r>
      <w:r w:rsidR="00717946" w:rsidRPr="009B51B8">
        <w:rPr>
          <w:b/>
        </w:rPr>
        <w:t xml:space="preserve"> </w:t>
      </w:r>
    </w:p>
    <w:p w14:paraId="6381235F" w14:textId="5B7DB651" w:rsidR="007C4165" w:rsidRPr="00D833A8" w:rsidRDefault="00CD7912" w:rsidP="00360250">
      <w:pPr>
        <w:keepNext/>
        <w:spacing w:line="276" w:lineRule="auto"/>
        <w:ind w:left="567" w:hanging="567"/>
        <w:jc w:val="both"/>
        <w:rPr>
          <w:bCs w:val="0"/>
        </w:rPr>
      </w:pPr>
      <w:r w:rsidRPr="00D833A8">
        <w:rPr>
          <w:bCs w:val="0"/>
        </w:rPr>
        <w:t xml:space="preserve">Bianchi, </w:t>
      </w:r>
      <w:r w:rsidR="007C4165" w:rsidRPr="00D833A8">
        <w:rPr>
          <w:bCs w:val="0"/>
          <w:lang w:val="en-GB" w:eastAsia="en-GB"/>
        </w:rPr>
        <w:t>Valentina</w:t>
      </w:r>
      <w:r w:rsidRPr="00D833A8">
        <w:rPr>
          <w:bCs w:val="0"/>
        </w:rPr>
        <w:t xml:space="preserve"> </w:t>
      </w:r>
      <w:r w:rsidR="007C4165" w:rsidRPr="00D833A8">
        <w:rPr>
          <w:bCs w:val="0"/>
        </w:rPr>
        <w:t>(</w:t>
      </w:r>
      <w:r w:rsidRPr="00D833A8">
        <w:rPr>
          <w:bCs w:val="0"/>
        </w:rPr>
        <w:t>2013</w:t>
      </w:r>
      <w:r w:rsidR="007C4165" w:rsidRPr="00D833A8">
        <w:rPr>
          <w:bCs w:val="0"/>
        </w:rPr>
        <w:t>),</w:t>
      </w:r>
      <w:r w:rsidRPr="00D833A8">
        <w:rPr>
          <w:bCs w:val="0"/>
        </w:rPr>
        <w:t xml:space="preserve"> On ‘focus movement’ in Italian. In M</w:t>
      </w:r>
      <w:r w:rsidR="00C94357" w:rsidRPr="00D833A8">
        <w:rPr>
          <w:bCs w:val="0"/>
        </w:rPr>
        <w:t>.</w:t>
      </w:r>
      <w:r w:rsidRPr="00D833A8">
        <w:rPr>
          <w:bCs w:val="0"/>
        </w:rPr>
        <w:t xml:space="preserve"> V</w:t>
      </w:r>
      <w:r w:rsidR="00C94357" w:rsidRPr="00D833A8">
        <w:rPr>
          <w:bCs w:val="0"/>
        </w:rPr>
        <w:t>.</w:t>
      </w:r>
      <w:r w:rsidRPr="00D833A8">
        <w:rPr>
          <w:bCs w:val="0"/>
        </w:rPr>
        <w:t>a Camacho, Á</w:t>
      </w:r>
      <w:r w:rsidR="00C94357" w:rsidRPr="00D833A8">
        <w:rPr>
          <w:bCs w:val="0"/>
        </w:rPr>
        <w:t>.</w:t>
      </w:r>
      <w:r w:rsidRPr="00D833A8">
        <w:rPr>
          <w:bCs w:val="0"/>
        </w:rPr>
        <w:t xml:space="preserve"> Jiménez-Fernández, J</w:t>
      </w:r>
      <w:r w:rsidR="00C94357" w:rsidRPr="00D833A8">
        <w:rPr>
          <w:bCs w:val="0"/>
        </w:rPr>
        <w:t>.</w:t>
      </w:r>
      <w:r w:rsidRPr="00D833A8">
        <w:rPr>
          <w:bCs w:val="0"/>
        </w:rPr>
        <w:t xml:space="preserve"> Martín-González, </w:t>
      </w:r>
      <w:r w:rsidR="00253CFC" w:rsidRPr="00D833A8">
        <w:rPr>
          <w:bCs w:val="0"/>
        </w:rPr>
        <w:t>and</w:t>
      </w:r>
      <w:r w:rsidRPr="00D833A8">
        <w:rPr>
          <w:bCs w:val="0"/>
        </w:rPr>
        <w:t xml:space="preserve"> M Reyes-Tejedor (eds),</w:t>
      </w:r>
      <w:r w:rsidR="00234387" w:rsidRPr="00D833A8">
        <w:rPr>
          <w:bCs w:val="0"/>
        </w:rPr>
        <w:t xml:space="preserve"> (2013),</w:t>
      </w:r>
      <w:r w:rsidRPr="00D833A8">
        <w:rPr>
          <w:bCs w:val="0"/>
        </w:rPr>
        <w:t xml:space="preserve"> </w:t>
      </w:r>
      <w:r w:rsidRPr="00D833A8">
        <w:rPr>
          <w:bCs w:val="0"/>
          <w:i/>
          <w:iCs/>
        </w:rPr>
        <w:t>Information Structure and Agreement</w:t>
      </w:r>
      <w:r w:rsidR="00253CFC" w:rsidRPr="00D833A8">
        <w:rPr>
          <w:bCs w:val="0"/>
        </w:rPr>
        <w:t>,</w:t>
      </w:r>
      <w:r w:rsidRPr="00D833A8">
        <w:rPr>
          <w:bCs w:val="0"/>
        </w:rPr>
        <w:t xml:space="preserve"> Amsterdam</w:t>
      </w:r>
      <w:r w:rsidR="00253CFC" w:rsidRPr="00D833A8">
        <w:rPr>
          <w:bCs w:val="0"/>
        </w:rPr>
        <w:t xml:space="preserve"> </w:t>
      </w:r>
      <w:r w:rsidRPr="00D833A8">
        <w:rPr>
          <w:bCs w:val="0"/>
        </w:rPr>
        <w:t>/</w:t>
      </w:r>
      <w:r w:rsidR="00253CFC" w:rsidRPr="00D833A8">
        <w:rPr>
          <w:bCs w:val="0"/>
        </w:rPr>
        <w:t xml:space="preserve"> </w:t>
      </w:r>
      <w:r w:rsidRPr="00D833A8">
        <w:rPr>
          <w:bCs w:val="0"/>
        </w:rPr>
        <w:t>Philadelphia: John Benjamins</w:t>
      </w:r>
      <w:r w:rsidR="00253CFC" w:rsidRPr="00D833A8">
        <w:rPr>
          <w:bCs w:val="0"/>
        </w:rPr>
        <w:t xml:space="preserve">, </w:t>
      </w:r>
      <w:r w:rsidR="00253CFC" w:rsidRPr="00D833A8">
        <w:rPr>
          <w:bCs w:val="0"/>
        </w:rPr>
        <w:t>193</w:t>
      </w:r>
      <w:r w:rsidR="00253CFC" w:rsidRPr="00D833A8">
        <w:rPr>
          <w:bCs w:val="0"/>
        </w:rPr>
        <w:t>-</w:t>
      </w:r>
      <w:r w:rsidR="00253CFC" w:rsidRPr="00D833A8">
        <w:rPr>
          <w:bCs w:val="0"/>
        </w:rPr>
        <w:t>216</w:t>
      </w:r>
      <w:r w:rsidR="00253CFC" w:rsidRPr="00D833A8">
        <w:rPr>
          <w:bCs w:val="0"/>
        </w:rPr>
        <w:t>.</w:t>
      </w:r>
    </w:p>
    <w:p w14:paraId="0E092084" w14:textId="2BEAE4C3" w:rsidR="007C4165" w:rsidRPr="00D833A8" w:rsidRDefault="00F21C97" w:rsidP="00360250">
      <w:pPr>
        <w:keepNext/>
        <w:spacing w:line="276" w:lineRule="auto"/>
        <w:ind w:left="567" w:hanging="567"/>
        <w:jc w:val="both"/>
        <w:rPr>
          <w:bCs w:val="0"/>
        </w:rPr>
      </w:pPr>
      <w:r w:rsidRPr="00D833A8">
        <w:rPr>
          <w:bCs w:val="0"/>
          <w:lang w:val="it-IT" w:eastAsia="en-GB"/>
        </w:rPr>
        <w:t xml:space="preserve">Bianchi, </w:t>
      </w:r>
      <w:r w:rsidR="007C4165" w:rsidRPr="00D833A8">
        <w:rPr>
          <w:bCs w:val="0"/>
          <w:lang w:val="en-GB" w:eastAsia="en-GB"/>
        </w:rPr>
        <w:t>Valentina</w:t>
      </w:r>
      <w:r w:rsidRPr="00D833A8">
        <w:rPr>
          <w:bCs w:val="0"/>
          <w:lang w:val="it-IT" w:eastAsia="en-GB"/>
        </w:rPr>
        <w:t xml:space="preserve">, </w:t>
      </w:r>
      <w:r w:rsidR="00253CFC" w:rsidRPr="00D833A8">
        <w:rPr>
          <w:bCs w:val="0"/>
          <w:lang w:val="it-IT" w:eastAsia="en-GB"/>
        </w:rPr>
        <w:t>and</w:t>
      </w:r>
      <w:r w:rsidRPr="00D833A8">
        <w:rPr>
          <w:bCs w:val="0"/>
          <w:lang w:val="it-IT" w:eastAsia="en-GB"/>
        </w:rPr>
        <w:t xml:space="preserve"> G</w:t>
      </w:r>
      <w:r w:rsidR="007C4165" w:rsidRPr="00D833A8">
        <w:rPr>
          <w:bCs w:val="0"/>
          <w:lang w:val="it-IT" w:eastAsia="en-GB"/>
        </w:rPr>
        <w:t>iuliano</w:t>
      </w:r>
      <w:r w:rsidRPr="00D833A8">
        <w:rPr>
          <w:bCs w:val="0"/>
          <w:lang w:val="it-IT" w:eastAsia="en-GB"/>
        </w:rPr>
        <w:t xml:space="preserve"> Bocci</w:t>
      </w:r>
      <w:r w:rsidR="007C4165" w:rsidRPr="00D833A8">
        <w:rPr>
          <w:bCs w:val="0"/>
          <w:lang w:val="it-IT" w:eastAsia="en-GB"/>
        </w:rPr>
        <w:t xml:space="preserve"> (</w:t>
      </w:r>
      <w:r w:rsidR="00DB4FBC" w:rsidRPr="00D833A8">
        <w:rPr>
          <w:bCs w:val="0"/>
          <w:lang w:val="en-GB" w:eastAsia="en-GB"/>
        </w:rPr>
        <w:t>2012</w:t>
      </w:r>
      <w:r w:rsidR="007C4165" w:rsidRPr="00D833A8">
        <w:rPr>
          <w:bCs w:val="0"/>
        </w:rPr>
        <w:t>),</w:t>
      </w:r>
      <w:r w:rsidR="00DB4FBC" w:rsidRPr="00D833A8">
        <w:rPr>
          <w:bCs w:val="0"/>
          <w:lang w:val="en-GB" w:eastAsia="en-GB"/>
        </w:rPr>
        <w:t xml:space="preserve"> </w:t>
      </w:r>
      <w:r w:rsidRPr="00D833A8">
        <w:rPr>
          <w:bCs w:val="0"/>
          <w:lang w:val="en-GB" w:eastAsia="en-GB"/>
        </w:rPr>
        <w:t>Should I Stay or Should I Go? Opti</w:t>
      </w:r>
      <w:r w:rsidR="00DB4FBC" w:rsidRPr="00D833A8">
        <w:rPr>
          <w:bCs w:val="0"/>
          <w:lang w:val="en-GB" w:eastAsia="en-GB"/>
        </w:rPr>
        <w:t>onal Focus Movement in Italian</w:t>
      </w:r>
      <w:r w:rsidR="00F62BB0" w:rsidRPr="00D833A8">
        <w:rPr>
          <w:bCs w:val="0"/>
          <w:lang w:val="en-GB" w:eastAsia="en-GB"/>
        </w:rPr>
        <w:t>,</w:t>
      </w:r>
      <w:r w:rsidRPr="00D833A8">
        <w:rPr>
          <w:bCs w:val="0"/>
          <w:lang w:val="en-GB" w:eastAsia="en-GB"/>
        </w:rPr>
        <w:t xml:space="preserve"> </w:t>
      </w:r>
      <w:r w:rsidRPr="00D833A8">
        <w:rPr>
          <w:bCs w:val="0"/>
          <w:i/>
          <w:iCs/>
          <w:lang w:val="en-GB" w:eastAsia="en-GB"/>
        </w:rPr>
        <w:t>Empirical Issues in Syntax and Semantics 9</w:t>
      </w:r>
      <w:r w:rsidR="00AD7231" w:rsidRPr="00D833A8">
        <w:rPr>
          <w:bCs w:val="0"/>
          <w:i/>
          <w:iCs/>
          <w:lang w:val="en-GB" w:eastAsia="en-GB"/>
        </w:rPr>
        <w:t>,</w:t>
      </w:r>
      <w:r w:rsidR="00AD7231" w:rsidRPr="00D833A8">
        <w:rPr>
          <w:bCs w:val="0"/>
          <w:lang w:val="en-GB" w:eastAsia="en-GB"/>
        </w:rPr>
        <w:t xml:space="preserve"> 1</w:t>
      </w:r>
      <w:r w:rsidR="00AD7231" w:rsidRPr="00D833A8">
        <w:rPr>
          <w:bCs w:val="0"/>
        </w:rPr>
        <w:t>–</w:t>
      </w:r>
      <w:r w:rsidR="00AD7231" w:rsidRPr="00D833A8">
        <w:rPr>
          <w:bCs w:val="0"/>
          <w:lang w:val="en-GB" w:eastAsia="en-GB"/>
        </w:rPr>
        <w:t>18</w:t>
      </w:r>
      <w:r w:rsidRPr="00D833A8">
        <w:rPr>
          <w:bCs w:val="0"/>
          <w:lang w:val="en-GB" w:eastAsia="en-GB"/>
        </w:rPr>
        <w:t>.</w:t>
      </w:r>
      <w:r w:rsidRPr="00D833A8">
        <w:rPr>
          <w:bCs w:val="0"/>
        </w:rPr>
        <w:t xml:space="preserve"> </w:t>
      </w:r>
    </w:p>
    <w:p w14:paraId="7BB94582" w14:textId="56A452D7" w:rsidR="007C4165" w:rsidRPr="00D833A8" w:rsidRDefault="00F21C97" w:rsidP="00360250">
      <w:pPr>
        <w:keepNext/>
        <w:spacing w:line="276" w:lineRule="auto"/>
        <w:ind w:left="567" w:hanging="567"/>
        <w:jc w:val="both"/>
        <w:rPr>
          <w:bCs w:val="0"/>
        </w:rPr>
      </w:pPr>
      <w:r w:rsidRPr="00D833A8">
        <w:rPr>
          <w:bCs w:val="0"/>
        </w:rPr>
        <w:t>Rizzi, L</w:t>
      </w:r>
      <w:r w:rsidR="007C4165" w:rsidRPr="00D833A8">
        <w:rPr>
          <w:bCs w:val="0"/>
        </w:rPr>
        <w:t>uigi</w:t>
      </w:r>
      <w:r w:rsidRPr="00D833A8">
        <w:rPr>
          <w:bCs w:val="0"/>
        </w:rPr>
        <w:t xml:space="preserve"> </w:t>
      </w:r>
      <w:r w:rsidR="007C4165" w:rsidRPr="00D833A8">
        <w:rPr>
          <w:bCs w:val="0"/>
        </w:rPr>
        <w:t>(</w:t>
      </w:r>
      <w:r w:rsidRPr="00D833A8">
        <w:rPr>
          <w:bCs w:val="0"/>
        </w:rPr>
        <w:t>1997</w:t>
      </w:r>
      <w:r w:rsidR="007C4165" w:rsidRPr="00D833A8">
        <w:rPr>
          <w:bCs w:val="0"/>
        </w:rPr>
        <w:t>),</w:t>
      </w:r>
      <w:r w:rsidRPr="00D833A8">
        <w:rPr>
          <w:bCs w:val="0"/>
        </w:rPr>
        <w:t xml:space="preserve"> The fine structure of the left periphery. In </w:t>
      </w:r>
      <w:r w:rsidR="00234387" w:rsidRPr="00D833A8">
        <w:rPr>
          <w:bCs w:val="0"/>
        </w:rPr>
        <w:t>L. Haegemann (ed),</w:t>
      </w:r>
      <w:r w:rsidR="00234387" w:rsidRPr="00D833A8">
        <w:rPr>
          <w:bCs w:val="0"/>
        </w:rPr>
        <w:t xml:space="preserve"> (1997), </w:t>
      </w:r>
      <w:r w:rsidRPr="00D833A8">
        <w:rPr>
          <w:bCs w:val="0"/>
          <w:i/>
        </w:rPr>
        <w:t>Elements of Grammar. Handbook of Generative Syntax</w:t>
      </w:r>
      <w:r w:rsidR="00253CFC" w:rsidRPr="00D833A8">
        <w:rPr>
          <w:bCs w:val="0"/>
          <w:i/>
        </w:rPr>
        <w:t xml:space="preserve">, </w:t>
      </w:r>
      <w:r w:rsidR="00483695" w:rsidRPr="00D833A8">
        <w:rPr>
          <w:bCs w:val="0"/>
        </w:rPr>
        <w:t>Dor</w:t>
      </w:r>
      <w:r w:rsidR="005D1238" w:rsidRPr="00D833A8">
        <w:rPr>
          <w:bCs w:val="0"/>
        </w:rPr>
        <w:t>d</w:t>
      </w:r>
      <w:r w:rsidR="00483695" w:rsidRPr="00D833A8">
        <w:rPr>
          <w:bCs w:val="0"/>
        </w:rPr>
        <w:t>recht: Kluwer</w:t>
      </w:r>
      <w:r w:rsidR="00253CFC" w:rsidRPr="00D833A8">
        <w:rPr>
          <w:bCs w:val="0"/>
        </w:rPr>
        <w:t xml:space="preserve">, </w:t>
      </w:r>
      <w:r w:rsidR="00253CFC" w:rsidRPr="00D833A8">
        <w:rPr>
          <w:bCs w:val="0"/>
        </w:rPr>
        <w:t xml:space="preserve">281-337. </w:t>
      </w:r>
      <w:r w:rsidR="00534C88" w:rsidRPr="00D833A8">
        <w:rPr>
          <w:bCs w:val="0"/>
        </w:rPr>
        <w:t xml:space="preserve"> </w:t>
      </w:r>
    </w:p>
    <w:p w14:paraId="2D5DE343" w14:textId="13B07C4A" w:rsidR="007C4165" w:rsidRPr="00D833A8" w:rsidRDefault="0091680B" w:rsidP="00360250">
      <w:pPr>
        <w:keepNext/>
        <w:spacing w:line="276" w:lineRule="auto"/>
        <w:ind w:left="567" w:hanging="567"/>
        <w:jc w:val="both"/>
        <w:rPr>
          <w:bCs w:val="0"/>
        </w:rPr>
      </w:pPr>
      <w:r w:rsidRPr="00D833A8">
        <w:rPr>
          <w:bCs w:val="0"/>
        </w:rPr>
        <w:t>Rizzi, L</w:t>
      </w:r>
      <w:r w:rsidR="007C4165" w:rsidRPr="00D833A8">
        <w:rPr>
          <w:bCs w:val="0"/>
        </w:rPr>
        <w:t>uigi</w:t>
      </w:r>
      <w:r w:rsidRPr="00D833A8">
        <w:rPr>
          <w:bCs w:val="0"/>
        </w:rPr>
        <w:t xml:space="preserve"> </w:t>
      </w:r>
      <w:r w:rsidR="007C4165" w:rsidRPr="00D833A8">
        <w:rPr>
          <w:bCs w:val="0"/>
        </w:rPr>
        <w:t>(</w:t>
      </w:r>
      <w:r w:rsidR="00F21C97" w:rsidRPr="00D833A8">
        <w:rPr>
          <w:bCs w:val="0"/>
        </w:rPr>
        <w:t>2004</w:t>
      </w:r>
      <w:r w:rsidR="007C4165" w:rsidRPr="00D833A8">
        <w:rPr>
          <w:bCs w:val="0"/>
        </w:rPr>
        <w:t>),</w:t>
      </w:r>
      <w:r w:rsidR="00F21C97" w:rsidRPr="00D833A8">
        <w:rPr>
          <w:bCs w:val="0"/>
        </w:rPr>
        <w:t xml:space="preserve"> Locality and the left periphery. In </w:t>
      </w:r>
      <w:r w:rsidR="00234387" w:rsidRPr="00D833A8">
        <w:rPr>
          <w:bCs w:val="0"/>
        </w:rPr>
        <w:t>A. Belletti (ed),</w:t>
      </w:r>
      <w:r w:rsidR="00234387" w:rsidRPr="00D833A8">
        <w:rPr>
          <w:bCs w:val="0"/>
        </w:rPr>
        <w:t xml:space="preserve"> (2004), </w:t>
      </w:r>
      <w:r w:rsidR="00F21C97" w:rsidRPr="00D833A8">
        <w:rPr>
          <w:bCs w:val="0"/>
          <w:i/>
          <w:iCs/>
        </w:rPr>
        <w:t xml:space="preserve">Structures and Beyond: </w:t>
      </w:r>
      <w:proofErr w:type="gramStart"/>
      <w:r w:rsidR="00F21C97" w:rsidRPr="00D833A8">
        <w:rPr>
          <w:bCs w:val="0"/>
          <w:i/>
          <w:iCs/>
        </w:rPr>
        <w:t>the</w:t>
      </w:r>
      <w:proofErr w:type="gramEnd"/>
      <w:r w:rsidR="00F21C97" w:rsidRPr="00D833A8">
        <w:rPr>
          <w:bCs w:val="0"/>
          <w:i/>
          <w:iCs/>
        </w:rPr>
        <w:t xml:space="preserve"> Cartography of Syntactic Structures</w:t>
      </w:r>
      <w:r w:rsidR="00253CFC" w:rsidRPr="00D833A8">
        <w:rPr>
          <w:bCs w:val="0"/>
          <w:i/>
          <w:iCs/>
        </w:rPr>
        <w:t>, Vol</w:t>
      </w:r>
      <w:r w:rsidR="00F21C97" w:rsidRPr="00D833A8">
        <w:rPr>
          <w:bCs w:val="0"/>
          <w:i/>
          <w:iCs/>
        </w:rPr>
        <w:t xml:space="preserve"> 3</w:t>
      </w:r>
      <w:r w:rsidR="00253CFC" w:rsidRPr="00D833A8">
        <w:rPr>
          <w:bCs w:val="0"/>
        </w:rPr>
        <w:t>,</w:t>
      </w:r>
      <w:r w:rsidR="00F21C97" w:rsidRPr="00D833A8">
        <w:rPr>
          <w:bCs w:val="0"/>
        </w:rPr>
        <w:t xml:space="preserve"> Oxford: Oxford University Press</w:t>
      </w:r>
      <w:r w:rsidR="00253CFC" w:rsidRPr="00D833A8">
        <w:rPr>
          <w:bCs w:val="0"/>
        </w:rPr>
        <w:t xml:space="preserve">, </w:t>
      </w:r>
      <w:r w:rsidR="00253CFC" w:rsidRPr="00D833A8">
        <w:rPr>
          <w:bCs w:val="0"/>
        </w:rPr>
        <w:t xml:space="preserve">223-251. </w:t>
      </w:r>
      <w:r w:rsidR="00717946" w:rsidRPr="00D833A8">
        <w:rPr>
          <w:bCs w:val="0"/>
        </w:rPr>
        <w:t xml:space="preserve"> </w:t>
      </w:r>
    </w:p>
    <w:p w14:paraId="34720D6A" w14:textId="295BB286" w:rsidR="00F21C97" w:rsidRPr="00D833A8" w:rsidRDefault="005B5ED9" w:rsidP="00360250">
      <w:pPr>
        <w:keepNext/>
        <w:spacing w:line="276" w:lineRule="auto"/>
        <w:ind w:left="567" w:hanging="567"/>
        <w:jc w:val="both"/>
        <w:rPr>
          <w:bCs w:val="0"/>
        </w:rPr>
      </w:pPr>
      <w:r w:rsidRPr="00D833A8">
        <w:rPr>
          <w:bCs w:val="0"/>
        </w:rPr>
        <w:t>Samek-Lodovici, V</w:t>
      </w:r>
      <w:r w:rsidR="007C4165" w:rsidRPr="00D833A8">
        <w:rPr>
          <w:bCs w:val="0"/>
        </w:rPr>
        <w:t>ieri</w:t>
      </w:r>
      <w:r w:rsidRPr="00D833A8">
        <w:rPr>
          <w:bCs w:val="0"/>
        </w:rPr>
        <w:t xml:space="preserve"> </w:t>
      </w:r>
      <w:r w:rsidR="00253CFC" w:rsidRPr="00D833A8">
        <w:rPr>
          <w:bCs w:val="0"/>
        </w:rPr>
        <w:t>(</w:t>
      </w:r>
      <w:r w:rsidR="00951F58" w:rsidRPr="00D833A8">
        <w:rPr>
          <w:bCs w:val="0"/>
        </w:rPr>
        <w:t>2015</w:t>
      </w:r>
      <w:r w:rsidR="007C4165" w:rsidRPr="00D833A8">
        <w:rPr>
          <w:bCs w:val="0"/>
        </w:rPr>
        <w:t>),</w:t>
      </w:r>
      <w:r w:rsidR="00F21C97" w:rsidRPr="00D833A8">
        <w:rPr>
          <w:bCs w:val="0"/>
        </w:rPr>
        <w:t xml:space="preserve"> </w:t>
      </w:r>
      <w:r w:rsidR="00F21C97" w:rsidRPr="00D833A8">
        <w:rPr>
          <w:bCs w:val="0"/>
          <w:i/>
        </w:rPr>
        <w:t>The In</w:t>
      </w:r>
      <w:r w:rsidR="001625B2" w:rsidRPr="00D833A8">
        <w:rPr>
          <w:bCs w:val="0"/>
          <w:i/>
        </w:rPr>
        <w:t xml:space="preserve">teraction of Focus, </w:t>
      </w:r>
      <w:r w:rsidR="00F21C97" w:rsidRPr="00D833A8">
        <w:rPr>
          <w:bCs w:val="0"/>
          <w:i/>
        </w:rPr>
        <w:t>Givenness</w:t>
      </w:r>
      <w:r w:rsidR="001625B2" w:rsidRPr="00D833A8">
        <w:rPr>
          <w:bCs w:val="0"/>
          <w:i/>
        </w:rPr>
        <w:t>, and Prosody. A Study of Italian Clause Structure</w:t>
      </w:r>
      <w:r w:rsidR="00253CFC" w:rsidRPr="00D833A8">
        <w:rPr>
          <w:bCs w:val="0"/>
          <w:i/>
        </w:rPr>
        <w:t>,</w:t>
      </w:r>
      <w:r w:rsidR="00F21C97" w:rsidRPr="00D833A8">
        <w:rPr>
          <w:bCs w:val="0"/>
        </w:rPr>
        <w:t xml:space="preserve"> </w:t>
      </w:r>
      <w:r w:rsidR="001625B2" w:rsidRPr="00D833A8">
        <w:rPr>
          <w:bCs w:val="0"/>
        </w:rPr>
        <w:t xml:space="preserve">Oxford: </w:t>
      </w:r>
      <w:r w:rsidR="004269D5" w:rsidRPr="00D833A8">
        <w:rPr>
          <w:bCs w:val="0"/>
        </w:rPr>
        <w:t>Oxford University Press</w:t>
      </w:r>
      <w:r w:rsidR="00717946" w:rsidRPr="00D833A8">
        <w:rPr>
          <w:bCs w:val="0"/>
        </w:rPr>
        <w:t xml:space="preserve"> (o</w:t>
      </w:r>
      <w:r w:rsidR="006A31D4" w:rsidRPr="00D833A8">
        <w:rPr>
          <w:bCs w:val="0"/>
        </w:rPr>
        <w:t xml:space="preserve">pen </w:t>
      </w:r>
      <w:r w:rsidR="00717946" w:rsidRPr="00D833A8">
        <w:rPr>
          <w:bCs w:val="0"/>
        </w:rPr>
        <w:t>a</w:t>
      </w:r>
      <w:r w:rsidR="006A31D4" w:rsidRPr="00D833A8">
        <w:rPr>
          <w:bCs w:val="0"/>
        </w:rPr>
        <w:t>ccess</w:t>
      </w:r>
      <w:r w:rsidR="00717946" w:rsidRPr="00D833A8">
        <w:rPr>
          <w:bCs w:val="0"/>
        </w:rPr>
        <w:t>).</w:t>
      </w:r>
    </w:p>
    <w:sectPr w:rsidR="00F21C97" w:rsidRPr="00D833A8" w:rsidSect="009B51B8">
      <w:headerReference w:type="default" r:id="rId8"/>
      <w:footerReference w:type="even" r:id="rId9"/>
      <w:footerReference w:type="default" r:id="rId10"/>
      <w:headerReference w:type="first" r:id="rId11"/>
      <w:type w:val="continuous"/>
      <w:pgSz w:w="12242" w:h="15842" w:code="1"/>
      <w:pgMar w:top="1418" w:right="1418" w:bottom="1560" w:left="1418" w:header="386" w:footer="686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59A4F" w14:textId="77777777" w:rsidR="00F26FAD" w:rsidRDefault="00F26FAD">
      <w:r>
        <w:separator/>
      </w:r>
    </w:p>
  </w:endnote>
  <w:endnote w:type="continuationSeparator" w:id="0">
    <w:p w14:paraId="66A9EF03" w14:textId="77777777" w:rsidR="00F26FAD" w:rsidRDefault="00F26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8803C6" w14:textId="77777777" w:rsidR="00EE4C0B" w:rsidRDefault="00EE4C0B" w:rsidP="004861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05B606" w14:textId="77777777" w:rsidR="00EE4C0B" w:rsidRDefault="00EE4C0B" w:rsidP="00DF64B9">
    <w:pPr>
      <w:pStyle w:val="Footer"/>
      <w:ind w:right="360"/>
    </w:pPr>
  </w:p>
  <w:p w14:paraId="2D24CEA9" w14:textId="77777777" w:rsidR="00EE4C0B" w:rsidRDefault="00EE4C0B"/>
  <w:p w14:paraId="7818F1FF" w14:textId="77777777" w:rsidR="00EE4C0B" w:rsidRDefault="00EE4C0B"/>
  <w:p w14:paraId="7008C436" w14:textId="77777777" w:rsidR="00EE4C0B" w:rsidRDefault="00EE4C0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51D36" w14:textId="77777777" w:rsidR="00EE4C0B" w:rsidRPr="005063A2" w:rsidRDefault="00EE4C0B" w:rsidP="000E4875">
    <w:pPr>
      <w:pStyle w:val="Footer"/>
      <w:framePr w:wrap="around" w:vAnchor="text" w:hAnchor="page" w:x="5770" w:y="199"/>
      <w:rPr>
        <w:rStyle w:val="PageNumber"/>
        <w:sz w:val="20"/>
        <w:szCs w:val="20"/>
      </w:rPr>
    </w:pPr>
    <w:r w:rsidRPr="005063A2">
      <w:rPr>
        <w:rStyle w:val="PageNumber"/>
        <w:sz w:val="20"/>
        <w:szCs w:val="20"/>
      </w:rPr>
      <w:fldChar w:fldCharType="begin"/>
    </w:r>
    <w:r w:rsidRPr="005063A2">
      <w:rPr>
        <w:rStyle w:val="PageNumber"/>
        <w:sz w:val="20"/>
        <w:szCs w:val="20"/>
      </w:rPr>
      <w:instrText xml:space="preserve">PAGE  </w:instrText>
    </w:r>
    <w:r w:rsidRPr="005063A2">
      <w:rPr>
        <w:rStyle w:val="PageNumber"/>
        <w:sz w:val="20"/>
        <w:szCs w:val="20"/>
      </w:rPr>
      <w:fldChar w:fldCharType="separate"/>
    </w:r>
    <w:r w:rsidR="00D7520D">
      <w:rPr>
        <w:rStyle w:val="PageNumber"/>
        <w:noProof/>
        <w:sz w:val="20"/>
        <w:szCs w:val="20"/>
      </w:rPr>
      <w:t>2</w:t>
    </w:r>
    <w:r w:rsidRPr="005063A2">
      <w:rPr>
        <w:rStyle w:val="PageNumber"/>
        <w:sz w:val="20"/>
        <w:szCs w:val="20"/>
      </w:rPr>
      <w:fldChar w:fldCharType="end"/>
    </w:r>
  </w:p>
  <w:p w14:paraId="6E0E77AE" w14:textId="77777777" w:rsidR="00EE4C0B" w:rsidRDefault="00EE4C0B" w:rsidP="00817F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A77B1" w14:textId="77777777" w:rsidR="00F26FAD" w:rsidRDefault="00F26FAD">
      <w:r>
        <w:separator/>
      </w:r>
    </w:p>
  </w:footnote>
  <w:footnote w:type="continuationSeparator" w:id="0">
    <w:p w14:paraId="0B87B450" w14:textId="77777777" w:rsidR="00F26FAD" w:rsidRDefault="00F26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F19F2" w14:textId="77777777" w:rsidR="00EE4C0B" w:rsidRPr="009E0596" w:rsidRDefault="00EE4C0B" w:rsidP="003A1840">
    <w:pPr>
      <w:pStyle w:val="Header"/>
      <w:tabs>
        <w:tab w:val="clear" w:pos="4320"/>
        <w:tab w:val="clear" w:pos="8640"/>
        <w:tab w:val="center" w:pos="4920"/>
        <w:tab w:val="right" w:pos="9960"/>
      </w:tabs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8C5DC" w14:textId="77777777" w:rsidR="00EE4C0B" w:rsidRDefault="00EE4C0B" w:rsidP="0030797E">
    <w:pPr>
      <w:pStyle w:val="Header"/>
      <w:tabs>
        <w:tab w:val="clear" w:pos="4320"/>
        <w:tab w:val="clear" w:pos="8640"/>
        <w:tab w:val="center" w:pos="4760"/>
        <w:tab w:val="right" w:pos="10490"/>
      </w:tabs>
      <w:rPr>
        <w:sz w:val="18"/>
        <w:szCs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A1588"/>
    <w:multiLevelType w:val="hybridMultilevel"/>
    <w:tmpl w:val="81089F24"/>
    <w:lvl w:ilvl="0" w:tplc="01406ABE">
      <w:start w:val="10"/>
      <w:numFmt w:val="bullet"/>
      <w:lvlText w:val="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796A83"/>
    <w:multiLevelType w:val="hybridMultilevel"/>
    <w:tmpl w:val="8E0CDC0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134E3"/>
    <w:multiLevelType w:val="hybridMultilevel"/>
    <w:tmpl w:val="946C6C0A"/>
    <w:lvl w:ilvl="0" w:tplc="3FB21D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805B37"/>
    <w:multiLevelType w:val="hybridMultilevel"/>
    <w:tmpl w:val="2B4687D4"/>
    <w:lvl w:ilvl="0" w:tplc="4E8E01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094E1A"/>
    <w:multiLevelType w:val="hybridMultilevel"/>
    <w:tmpl w:val="DD361894"/>
    <w:lvl w:ilvl="0" w:tplc="57585A1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F76178"/>
    <w:multiLevelType w:val="hybridMultilevel"/>
    <w:tmpl w:val="BBC4C3AC"/>
    <w:lvl w:ilvl="0" w:tplc="E2F453FA">
      <w:start w:val="1"/>
      <w:numFmt w:val="decimal"/>
      <w:pStyle w:val="Example-footnote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lang w:val="en-US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34C0C"/>
    <w:multiLevelType w:val="hybridMultilevel"/>
    <w:tmpl w:val="1CA8BFA0"/>
    <w:lvl w:ilvl="0" w:tplc="E2F453F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lang w:val="en-US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74646"/>
    <w:multiLevelType w:val="hybridMultilevel"/>
    <w:tmpl w:val="A938533C"/>
    <w:lvl w:ilvl="0" w:tplc="FC9471B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F3A1CB5"/>
    <w:multiLevelType w:val="hybridMultilevel"/>
    <w:tmpl w:val="8EB2BF9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5D28E1"/>
    <w:multiLevelType w:val="hybridMultilevel"/>
    <w:tmpl w:val="2FA2D702"/>
    <w:lvl w:ilvl="0" w:tplc="0809000B">
      <w:start w:val="1997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6E1A09"/>
    <w:multiLevelType w:val="hybridMultilevel"/>
    <w:tmpl w:val="75629276"/>
    <w:lvl w:ilvl="0" w:tplc="1E24AD06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E27593"/>
    <w:multiLevelType w:val="hybridMultilevel"/>
    <w:tmpl w:val="A5D2D168"/>
    <w:lvl w:ilvl="0" w:tplc="5858803A">
      <w:start w:val="1"/>
      <w:numFmt w:val="bullet"/>
      <w:lvlText w:val="-"/>
      <w:lvlJc w:val="left"/>
      <w:pPr>
        <w:ind w:left="155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2" w15:restartNumberingAfterBreak="0">
    <w:nsid w:val="61CD30DC"/>
    <w:multiLevelType w:val="hybridMultilevel"/>
    <w:tmpl w:val="162E69B0"/>
    <w:lvl w:ilvl="0" w:tplc="DAEC13E8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015CF"/>
    <w:multiLevelType w:val="hybridMultilevel"/>
    <w:tmpl w:val="8EB2CD16"/>
    <w:lvl w:ilvl="0" w:tplc="BA863060">
      <w:start w:val="1"/>
      <w:numFmt w:val="decimal"/>
      <w:pStyle w:val="Examples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9AAD0A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7E87966"/>
    <w:multiLevelType w:val="hybridMultilevel"/>
    <w:tmpl w:val="F9E679BC"/>
    <w:lvl w:ilvl="0" w:tplc="E628198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6A4824E3"/>
    <w:multiLevelType w:val="hybridMultilevel"/>
    <w:tmpl w:val="70641000"/>
    <w:lvl w:ilvl="0" w:tplc="5162AA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313EFD"/>
    <w:multiLevelType w:val="hybridMultilevel"/>
    <w:tmpl w:val="45A8B794"/>
    <w:lvl w:ilvl="0" w:tplc="3FF2B1D8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0"/>
  </w:num>
  <w:num w:numId="4">
    <w:abstractNumId w:val="12"/>
  </w:num>
  <w:num w:numId="5">
    <w:abstractNumId w:val="14"/>
  </w:num>
  <w:num w:numId="6">
    <w:abstractNumId w:val="15"/>
  </w:num>
  <w:num w:numId="7">
    <w:abstractNumId w:val="11"/>
  </w:num>
  <w:num w:numId="8">
    <w:abstractNumId w:val="8"/>
  </w:num>
  <w:num w:numId="9">
    <w:abstractNumId w:val="9"/>
  </w:num>
  <w:num w:numId="10">
    <w:abstractNumId w:val="2"/>
  </w:num>
  <w:num w:numId="11">
    <w:abstractNumId w:val="1"/>
  </w:num>
  <w:num w:numId="12">
    <w:abstractNumId w:val="7"/>
  </w:num>
  <w:num w:numId="13">
    <w:abstractNumId w:val="4"/>
  </w:num>
  <w:num w:numId="14">
    <w:abstractNumId w:val="3"/>
  </w:num>
  <w:num w:numId="15">
    <w:abstractNumId w:val="6"/>
  </w:num>
  <w:num w:numId="16">
    <w:abstractNumId w:val="16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2"/>
  </w:num>
  <w:num w:numId="22">
    <w:abstractNumId w:val="0"/>
  </w:num>
  <w:num w:numId="23">
    <w:abstractNumId w:val="8"/>
  </w:num>
  <w:num w:numId="24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gutterAtTop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284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KwMLWwNDI2MDJX0lEKTi0uzszPAykwNKwFAGQhbM8tAAAA"/>
  </w:docVars>
  <w:rsids>
    <w:rsidRoot w:val="009F597C"/>
    <w:rsid w:val="0000017B"/>
    <w:rsid w:val="000005B7"/>
    <w:rsid w:val="000008AA"/>
    <w:rsid w:val="00000A18"/>
    <w:rsid w:val="00000B5E"/>
    <w:rsid w:val="00000C9D"/>
    <w:rsid w:val="00000FD9"/>
    <w:rsid w:val="0000113A"/>
    <w:rsid w:val="000011C0"/>
    <w:rsid w:val="00001478"/>
    <w:rsid w:val="00001517"/>
    <w:rsid w:val="00001CC7"/>
    <w:rsid w:val="00001EEB"/>
    <w:rsid w:val="0000203D"/>
    <w:rsid w:val="0000239C"/>
    <w:rsid w:val="00002ED2"/>
    <w:rsid w:val="000030C2"/>
    <w:rsid w:val="00003BED"/>
    <w:rsid w:val="000044EB"/>
    <w:rsid w:val="00004C04"/>
    <w:rsid w:val="000051DE"/>
    <w:rsid w:val="00005787"/>
    <w:rsid w:val="0000584F"/>
    <w:rsid w:val="00005AF0"/>
    <w:rsid w:val="00006271"/>
    <w:rsid w:val="00006738"/>
    <w:rsid w:val="000068F2"/>
    <w:rsid w:val="00006CF1"/>
    <w:rsid w:val="00007366"/>
    <w:rsid w:val="00007963"/>
    <w:rsid w:val="00007A24"/>
    <w:rsid w:val="0001036F"/>
    <w:rsid w:val="00010C5A"/>
    <w:rsid w:val="00010F9B"/>
    <w:rsid w:val="000111EC"/>
    <w:rsid w:val="00011696"/>
    <w:rsid w:val="00011FD4"/>
    <w:rsid w:val="00012ACF"/>
    <w:rsid w:val="00013193"/>
    <w:rsid w:val="000132E5"/>
    <w:rsid w:val="000140A9"/>
    <w:rsid w:val="00014897"/>
    <w:rsid w:val="00015F1C"/>
    <w:rsid w:val="000165DC"/>
    <w:rsid w:val="0001692F"/>
    <w:rsid w:val="00016C7B"/>
    <w:rsid w:val="00017844"/>
    <w:rsid w:val="00017BF1"/>
    <w:rsid w:val="00017C82"/>
    <w:rsid w:val="000208E9"/>
    <w:rsid w:val="000209D6"/>
    <w:rsid w:val="000211D4"/>
    <w:rsid w:val="00021CB5"/>
    <w:rsid w:val="00022179"/>
    <w:rsid w:val="000228AF"/>
    <w:rsid w:val="000228C4"/>
    <w:rsid w:val="00023349"/>
    <w:rsid w:val="000244A4"/>
    <w:rsid w:val="00024ED5"/>
    <w:rsid w:val="00025484"/>
    <w:rsid w:val="000254FD"/>
    <w:rsid w:val="000255D2"/>
    <w:rsid w:val="00025685"/>
    <w:rsid w:val="00025772"/>
    <w:rsid w:val="000257BF"/>
    <w:rsid w:val="00025C53"/>
    <w:rsid w:val="00025D4F"/>
    <w:rsid w:val="00025D8A"/>
    <w:rsid w:val="00025E17"/>
    <w:rsid w:val="000265E6"/>
    <w:rsid w:val="0002663D"/>
    <w:rsid w:val="0002671A"/>
    <w:rsid w:val="0002696B"/>
    <w:rsid w:val="00026977"/>
    <w:rsid w:val="00026F9B"/>
    <w:rsid w:val="00027AC9"/>
    <w:rsid w:val="0003018D"/>
    <w:rsid w:val="00030CB3"/>
    <w:rsid w:val="00030E4B"/>
    <w:rsid w:val="0003170B"/>
    <w:rsid w:val="000317E5"/>
    <w:rsid w:val="00031961"/>
    <w:rsid w:val="00031BBD"/>
    <w:rsid w:val="00032400"/>
    <w:rsid w:val="000327D3"/>
    <w:rsid w:val="00032E4E"/>
    <w:rsid w:val="000332ED"/>
    <w:rsid w:val="00033F97"/>
    <w:rsid w:val="000341AE"/>
    <w:rsid w:val="00034252"/>
    <w:rsid w:val="000344A1"/>
    <w:rsid w:val="0003460C"/>
    <w:rsid w:val="00034C4D"/>
    <w:rsid w:val="00034D96"/>
    <w:rsid w:val="00034D9C"/>
    <w:rsid w:val="00034F6A"/>
    <w:rsid w:val="000355D6"/>
    <w:rsid w:val="00035E51"/>
    <w:rsid w:val="00035E9E"/>
    <w:rsid w:val="000363E3"/>
    <w:rsid w:val="00036481"/>
    <w:rsid w:val="000364E8"/>
    <w:rsid w:val="0003666C"/>
    <w:rsid w:val="00036DA2"/>
    <w:rsid w:val="00036F25"/>
    <w:rsid w:val="000377F4"/>
    <w:rsid w:val="000378BA"/>
    <w:rsid w:val="000378EB"/>
    <w:rsid w:val="00037F64"/>
    <w:rsid w:val="000404BD"/>
    <w:rsid w:val="0004096A"/>
    <w:rsid w:val="00040B3B"/>
    <w:rsid w:val="00040D11"/>
    <w:rsid w:val="00040D6C"/>
    <w:rsid w:val="000412E9"/>
    <w:rsid w:val="00041742"/>
    <w:rsid w:val="0004177D"/>
    <w:rsid w:val="00041C89"/>
    <w:rsid w:val="000422B4"/>
    <w:rsid w:val="00042A0C"/>
    <w:rsid w:val="0004386C"/>
    <w:rsid w:val="00044195"/>
    <w:rsid w:val="000442E6"/>
    <w:rsid w:val="000446D3"/>
    <w:rsid w:val="00044909"/>
    <w:rsid w:val="00045085"/>
    <w:rsid w:val="00045142"/>
    <w:rsid w:val="00045314"/>
    <w:rsid w:val="0004564F"/>
    <w:rsid w:val="00045657"/>
    <w:rsid w:val="00045AC8"/>
    <w:rsid w:val="00045C56"/>
    <w:rsid w:val="00045D81"/>
    <w:rsid w:val="00046128"/>
    <w:rsid w:val="00046AAD"/>
    <w:rsid w:val="00046D7E"/>
    <w:rsid w:val="00047097"/>
    <w:rsid w:val="000470FA"/>
    <w:rsid w:val="0004790D"/>
    <w:rsid w:val="00047CCE"/>
    <w:rsid w:val="00047DD2"/>
    <w:rsid w:val="000507E4"/>
    <w:rsid w:val="000508A3"/>
    <w:rsid w:val="00050C28"/>
    <w:rsid w:val="0005106B"/>
    <w:rsid w:val="000510B2"/>
    <w:rsid w:val="00051734"/>
    <w:rsid w:val="00052062"/>
    <w:rsid w:val="00052764"/>
    <w:rsid w:val="000527C5"/>
    <w:rsid w:val="0005281F"/>
    <w:rsid w:val="000528B2"/>
    <w:rsid w:val="00052DCD"/>
    <w:rsid w:val="000534C2"/>
    <w:rsid w:val="00053B90"/>
    <w:rsid w:val="000541F5"/>
    <w:rsid w:val="00054389"/>
    <w:rsid w:val="000544FD"/>
    <w:rsid w:val="00054F20"/>
    <w:rsid w:val="000554A6"/>
    <w:rsid w:val="0005583B"/>
    <w:rsid w:val="00055985"/>
    <w:rsid w:val="00055F80"/>
    <w:rsid w:val="00055FC9"/>
    <w:rsid w:val="00056550"/>
    <w:rsid w:val="0005666C"/>
    <w:rsid w:val="00056927"/>
    <w:rsid w:val="00056D0D"/>
    <w:rsid w:val="0005714D"/>
    <w:rsid w:val="000571EA"/>
    <w:rsid w:val="000573FC"/>
    <w:rsid w:val="00057492"/>
    <w:rsid w:val="000575DE"/>
    <w:rsid w:val="00057B47"/>
    <w:rsid w:val="00057C17"/>
    <w:rsid w:val="0006062E"/>
    <w:rsid w:val="00062953"/>
    <w:rsid w:val="00062D96"/>
    <w:rsid w:val="00062E87"/>
    <w:rsid w:val="00063277"/>
    <w:rsid w:val="000636C5"/>
    <w:rsid w:val="00063F77"/>
    <w:rsid w:val="000640AE"/>
    <w:rsid w:val="00064213"/>
    <w:rsid w:val="0006455A"/>
    <w:rsid w:val="00064970"/>
    <w:rsid w:val="0006504E"/>
    <w:rsid w:val="0006534D"/>
    <w:rsid w:val="00065964"/>
    <w:rsid w:val="00065A9D"/>
    <w:rsid w:val="00065CB1"/>
    <w:rsid w:val="00066334"/>
    <w:rsid w:val="00066BC5"/>
    <w:rsid w:val="00066E4F"/>
    <w:rsid w:val="0006759D"/>
    <w:rsid w:val="000677A0"/>
    <w:rsid w:val="0006785D"/>
    <w:rsid w:val="00067AF4"/>
    <w:rsid w:val="00070285"/>
    <w:rsid w:val="00070B92"/>
    <w:rsid w:val="0007125D"/>
    <w:rsid w:val="00071619"/>
    <w:rsid w:val="00071D85"/>
    <w:rsid w:val="00071E38"/>
    <w:rsid w:val="00071F72"/>
    <w:rsid w:val="00071FE7"/>
    <w:rsid w:val="0007296D"/>
    <w:rsid w:val="00072A55"/>
    <w:rsid w:val="00072E25"/>
    <w:rsid w:val="000730B7"/>
    <w:rsid w:val="0007371F"/>
    <w:rsid w:val="00073D0D"/>
    <w:rsid w:val="00073E32"/>
    <w:rsid w:val="00073ED6"/>
    <w:rsid w:val="00073EE9"/>
    <w:rsid w:val="00074190"/>
    <w:rsid w:val="000749BC"/>
    <w:rsid w:val="00074B66"/>
    <w:rsid w:val="00074BD2"/>
    <w:rsid w:val="0007528C"/>
    <w:rsid w:val="00075B70"/>
    <w:rsid w:val="00076A5A"/>
    <w:rsid w:val="00076E8B"/>
    <w:rsid w:val="00076F16"/>
    <w:rsid w:val="000770F3"/>
    <w:rsid w:val="000774F5"/>
    <w:rsid w:val="00077749"/>
    <w:rsid w:val="000779A7"/>
    <w:rsid w:val="00080040"/>
    <w:rsid w:val="000802A8"/>
    <w:rsid w:val="00080B37"/>
    <w:rsid w:val="00081159"/>
    <w:rsid w:val="000812B4"/>
    <w:rsid w:val="000816C4"/>
    <w:rsid w:val="000816DD"/>
    <w:rsid w:val="00081C5A"/>
    <w:rsid w:val="000820E3"/>
    <w:rsid w:val="00082640"/>
    <w:rsid w:val="00082695"/>
    <w:rsid w:val="000827FB"/>
    <w:rsid w:val="00082815"/>
    <w:rsid w:val="00082A3E"/>
    <w:rsid w:val="00082B35"/>
    <w:rsid w:val="00082BEA"/>
    <w:rsid w:val="00083541"/>
    <w:rsid w:val="000839E1"/>
    <w:rsid w:val="00083AFC"/>
    <w:rsid w:val="00083FB2"/>
    <w:rsid w:val="00084003"/>
    <w:rsid w:val="0008436E"/>
    <w:rsid w:val="000848A3"/>
    <w:rsid w:val="00084BB8"/>
    <w:rsid w:val="00084D0F"/>
    <w:rsid w:val="00084D9A"/>
    <w:rsid w:val="00084E43"/>
    <w:rsid w:val="00085014"/>
    <w:rsid w:val="000856C9"/>
    <w:rsid w:val="00085813"/>
    <w:rsid w:val="00085E95"/>
    <w:rsid w:val="00086A38"/>
    <w:rsid w:val="00086BED"/>
    <w:rsid w:val="00086BF7"/>
    <w:rsid w:val="00086FF6"/>
    <w:rsid w:val="000874C0"/>
    <w:rsid w:val="0009004D"/>
    <w:rsid w:val="0009064F"/>
    <w:rsid w:val="0009073E"/>
    <w:rsid w:val="0009086B"/>
    <w:rsid w:val="00090A6C"/>
    <w:rsid w:val="00090C4B"/>
    <w:rsid w:val="00090E18"/>
    <w:rsid w:val="00090EF8"/>
    <w:rsid w:val="0009126B"/>
    <w:rsid w:val="000917E2"/>
    <w:rsid w:val="0009196E"/>
    <w:rsid w:val="00091D32"/>
    <w:rsid w:val="00091EC2"/>
    <w:rsid w:val="00091FD1"/>
    <w:rsid w:val="0009205A"/>
    <w:rsid w:val="0009217D"/>
    <w:rsid w:val="00092D03"/>
    <w:rsid w:val="00092EE9"/>
    <w:rsid w:val="00093A0E"/>
    <w:rsid w:val="00093DE5"/>
    <w:rsid w:val="00093F29"/>
    <w:rsid w:val="000949F8"/>
    <w:rsid w:val="00094E12"/>
    <w:rsid w:val="00094EBC"/>
    <w:rsid w:val="00094F1B"/>
    <w:rsid w:val="000951C7"/>
    <w:rsid w:val="00095739"/>
    <w:rsid w:val="00095740"/>
    <w:rsid w:val="00095B25"/>
    <w:rsid w:val="00095EB1"/>
    <w:rsid w:val="0009610D"/>
    <w:rsid w:val="00096ADE"/>
    <w:rsid w:val="00096B9F"/>
    <w:rsid w:val="00096C8A"/>
    <w:rsid w:val="000971F0"/>
    <w:rsid w:val="000972E3"/>
    <w:rsid w:val="000975E3"/>
    <w:rsid w:val="00097778"/>
    <w:rsid w:val="000979AB"/>
    <w:rsid w:val="000A009A"/>
    <w:rsid w:val="000A0135"/>
    <w:rsid w:val="000A098D"/>
    <w:rsid w:val="000A0EF9"/>
    <w:rsid w:val="000A0F01"/>
    <w:rsid w:val="000A10DA"/>
    <w:rsid w:val="000A1465"/>
    <w:rsid w:val="000A1E03"/>
    <w:rsid w:val="000A1ECF"/>
    <w:rsid w:val="000A217D"/>
    <w:rsid w:val="000A2892"/>
    <w:rsid w:val="000A29B1"/>
    <w:rsid w:val="000A2C69"/>
    <w:rsid w:val="000A2E0A"/>
    <w:rsid w:val="000A2FC8"/>
    <w:rsid w:val="000A3087"/>
    <w:rsid w:val="000A36E8"/>
    <w:rsid w:val="000A3769"/>
    <w:rsid w:val="000A397C"/>
    <w:rsid w:val="000A3B74"/>
    <w:rsid w:val="000A43BD"/>
    <w:rsid w:val="000A4585"/>
    <w:rsid w:val="000A4BCD"/>
    <w:rsid w:val="000A4E5E"/>
    <w:rsid w:val="000A4E97"/>
    <w:rsid w:val="000A553A"/>
    <w:rsid w:val="000A5591"/>
    <w:rsid w:val="000A55E8"/>
    <w:rsid w:val="000A5770"/>
    <w:rsid w:val="000A57E5"/>
    <w:rsid w:val="000A5E52"/>
    <w:rsid w:val="000A6A60"/>
    <w:rsid w:val="000A6B2D"/>
    <w:rsid w:val="000A7462"/>
    <w:rsid w:val="000B00B9"/>
    <w:rsid w:val="000B0A74"/>
    <w:rsid w:val="000B0ADF"/>
    <w:rsid w:val="000B103A"/>
    <w:rsid w:val="000B163E"/>
    <w:rsid w:val="000B1C10"/>
    <w:rsid w:val="000B1E10"/>
    <w:rsid w:val="000B2A59"/>
    <w:rsid w:val="000B2C2E"/>
    <w:rsid w:val="000B31AF"/>
    <w:rsid w:val="000B3406"/>
    <w:rsid w:val="000B3AF0"/>
    <w:rsid w:val="000B3D26"/>
    <w:rsid w:val="000B4092"/>
    <w:rsid w:val="000B4BE0"/>
    <w:rsid w:val="000B4DAC"/>
    <w:rsid w:val="000B559E"/>
    <w:rsid w:val="000B580F"/>
    <w:rsid w:val="000B58A0"/>
    <w:rsid w:val="000B5E2F"/>
    <w:rsid w:val="000B6112"/>
    <w:rsid w:val="000B6588"/>
    <w:rsid w:val="000B6B55"/>
    <w:rsid w:val="000B7740"/>
    <w:rsid w:val="000B7A1D"/>
    <w:rsid w:val="000B7A22"/>
    <w:rsid w:val="000B7CC7"/>
    <w:rsid w:val="000C0454"/>
    <w:rsid w:val="000C0C5F"/>
    <w:rsid w:val="000C0D97"/>
    <w:rsid w:val="000C0E4C"/>
    <w:rsid w:val="000C15C3"/>
    <w:rsid w:val="000C1680"/>
    <w:rsid w:val="000C1F37"/>
    <w:rsid w:val="000C1FC2"/>
    <w:rsid w:val="000C2B35"/>
    <w:rsid w:val="000C2EAA"/>
    <w:rsid w:val="000C2F2F"/>
    <w:rsid w:val="000C328D"/>
    <w:rsid w:val="000C42CD"/>
    <w:rsid w:val="000C43CE"/>
    <w:rsid w:val="000C47B2"/>
    <w:rsid w:val="000C4B64"/>
    <w:rsid w:val="000C4D2E"/>
    <w:rsid w:val="000C5B6B"/>
    <w:rsid w:val="000C5EB0"/>
    <w:rsid w:val="000C621B"/>
    <w:rsid w:val="000C6252"/>
    <w:rsid w:val="000C67B7"/>
    <w:rsid w:val="000C6825"/>
    <w:rsid w:val="000C6A22"/>
    <w:rsid w:val="000C6A4D"/>
    <w:rsid w:val="000C7DB8"/>
    <w:rsid w:val="000C7F9A"/>
    <w:rsid w:val="000D0EC9"/>
    <w:rsid w:val="000D11DF"/>
    <w:rsid w:val="000D15BB"/>
    <w:rsid w:val="000D17C4"/>
    <w:rsid w:val="000D1D22"/>
    <w:rsid w:val="000D1F61"/>
    <w:rsid w:val="000D221B"/>
    <w:rsid w:val="000D22C3"/>
    <w:rsid w:val="000D2DB1"/>
    <w:rsid w:val="000D3502"/>
    <w:rsid w:val="000D3653"/>
    <w:rsid w:val="000D3F08"/>
    <w:rsid w:val="000D453B"/>
    <w:rsid w:val="000D46E4"/>
    <w:rsid w:val="000D4993"/>
    <w:rsid w:val="000D4C26"/>
    <w:rsid w:val="000D4C87"/>
    <w:rsid w:val="000D4CCB"/>
    <w:rsid w:val="000D4EBE"/>
    <w:rsid w:val="000D4F64"/>
    <w:rsid w:val="000D54E3"/>
    <w:rsid w:val="000D5C48"/>
    <w:rsid w:val="000E0A78"/>
    <w:rsid w:val="000E0B5B"/>
    <w:rsid w:val="000E0C36"/>
    <w:rsid w:val="000E0DA0"/>
    <w:rsid w:val="000E1159"/>
    <w:rsid w:val="000E1276"/>
    <w:rsid w:val="000E1BC0"/>
    <w:rsid w:val="000E1C70"/>
    <w:rsid w:val="000E1C7E"/>
    <w:rsid w:val="000E1FEA"/>
    <w:rsid w:val="000E20C9"/>
    <w:rsid w:val="000E2251"/>
    <w:rsid w:val="000E25E4"/>
    <w:rsid w:val="000E2B7F"/>
    <w:rsid w:val="000E3247"/>
    <w:rsid w:val="000E342D"/>
    <w:rsid w:val="000E3A0E"/>
    <w:rsid w:val="000E3BFB"/>
    <w:rsid w:val="000E471D"/>
    <w:rsid w:val="000E474B"/>
    <w:rsid w:val="000E4875"/>
    <w:rsid w:val="000E4929"/>
    <w:rsid w:val="000E4C8F"/>
    <w:rsid w:val="000E52BA"/>
    <w:rsid w:val="000E569B"/>
    <w:rsid w:val="000E5D9F"/>
    <w:rsid w:val="000E5F9A"/>
    <w:rsid w:val="000E5FF9"/>
    <w:rsid w:val="000E65F0"/>
    <w:rsid w:val="000E7975"/>
    <w:rsid w:val="000E7D2D"/>
    <w:rsid w:val="000E7DFC"/>
    <w:rsid w:val="000E7E53"/>
    <w:rsid w:val="000F0E92"/>
    <w:rsid w:val="000F1570"/>
    <w:rsid w:val="000F2443"/>
    <w:rsid w:val="000F2609"/>
    <w:rsid w:val="000F2C15"/>
    <w:rsid w:val="000F2E9B"/>
    <w:rsid w:val="000F3360"/>
    <w:rsid w:val="000F38D7"/>
    <w:rsid w:val="000F3D17"/>
    <w:rsid w:val="000F41B6"/>
    <w:rsid w:val="000F429B"/>
    <w:rsid w:val="000F45DB"/>
    <w:rsid w:val="000F5A5B"/>
    <w:rsid w:val="000F6743"/>
    <w:rsid w:val="000F6AB8"/>
    <w:rsid w:val="000F71A2"/>
    <w:rsid w:val="000F736F"/>
    <w:rsid w:val="000F7DA3"/>
    <w:rsid w:val="0010031A"/>
    <w:rsid w:val="001007FF"/>
    <w:rsid w:val="00100811"/>
    <w:rsid w:val="00101BD1"/>
    <w:rsid w:val="00102E93"/>
    <w:rsid w:val="00103139"/>
    <w:rsid w:val="001035C2"/>
    <w:rsid w:val="001037B5"/>
    <w:rsid w:val="001037EB"/>
    <w:rsid w:val="0010399A"/>
    <w:rsid w:val="00103D50"/>
    <w:rsid w:val="00103EA9"/>
    <w:rsid w:val="001047A4"/>
    <w:rsid w:val="00104FA0"/>
    <w:rsid w:val="00105079"/>
    <w:rsid w:val="00105292"/>
    <w:rsid w:val="00105410"/>
    <w:rsid w:val="001056F7"/>
    <w:rsid w:val="00105D3C"/>
    <w:rsid w:val="00105FFD"/>
    <w:rsid w:val="00106838"/>
    <w:rsid w:val="00106C54"/>
    <w:rsid w:val="00106E91"/>
    <w:rsid w:val="00107081"/>
    <w:rsid w:val="00107155"/>
    <w:rsid w:val="001073F3"/>
    <w:rsid w:val="001075E7"/>
    <w:rsid w:val="00110354"/>
    <w:rsid w:val="0011047D"/>
    <w:rsid w:val="00110B12"/>
    <w:rsid w:val="001114D6"/>
    <w:rsid w:val="00111A00"/>
    <w:rsid w:val="0011222D"/>
    <w:rsid w:val="00112302"/>
    <w:rsid w:val="00112E78"/>
    <w:rsid w:val="00112EE5"/>
    <w:rsid w:val="00112FD7"/>
    <w:rsid w:val="00113B53"/>
    <w:rsid w:val="001141B5"/>
    <w:rsid w:val="0011545D"/>
    <w:rsid w:val="001157B8"/>
    <w:rsid w:val="001157C2"/>
    <w:rsid w:val="001163AC"/>
    <w:rsid w:val="001165FF"/>
    <w:rsid w:val="00120291"/>
    <w:rsid w:val="001206BC"/>
    <w:rsid w:val="00120887"/>
    <w:rsid w:val="00120B83"/>
    <w:rsid w:val="00120CB4"/>
    <w:rsid w:val="00120D37"/>
    <w:rsid w:val="0012127B"/>
    <w:rsid w:val="0012195F"/>
    <w:rsid w:val="0012258B"/>
    <w:rsid w:val="00122841"/>
    <w:rsid w:val="00122DE9"/>
    <w:rsid w:val="00122E5A"/>
    <w:rsid w:val="00122E83"/>
    <w:rsid w:val="001232B6"/>
    <w:rsid w:val="001233BC"/>
    <w:rsid w:val="001237C0"/>
    <w:rsid w:val="00123A5D"/>
    <w:rsid w:val="00123AB5"/>
    <w:rsid w:val="00124330"/>
    <w:rsid w:val="00124944"/>
    <w:rsid w:val="00124BEE"/>
    <w:rsid w:val="00124F3D"/>
    <w:rsid w:val="001252D1"/>
    <w:rsid w:val="001254D1"/>
    <w:rsid w:val="001255E2"/>
    <w:rsid w:val="001257C9"/>
    <w:rsid w:val="00125D04"/>
    <w:rsid w:val="001260F4"/>
    <w:rsid w:val="0012682B"/>
    <w:rsid w:val="0012693C"/>
    <w:rsid w:val="00126C1E"/>
    <w:rsid w:val="0012707E"/>
    <w:rsid w:val="001271C1"/>
    <w:rsid w:val="001274EF"/>
    <w:rsid w:val="00127977"/>
    <w:rsid w:val="00127F9F"/>
    <w:rsid w:val="001300C2"/>
    <w:rsid w:val="00130199"/>
    <w:rsid w:val="0013069A"/>
    <w:rsid w:val="0013110D"/>
    <w:rsid w:val="00132033"/>
    <w:rsid w:val="0013228A"/>
    <w:rsid w:val="001323D9"/>
    <w:rsid w:val="0013299B"/>
    <w:rsid w:val="00132F75"/>
    <w:rsid w:val="001331AC"/>
    <w:rsid w:val="001338D6"/>
    <w:rsid w:val="00133F33"/>
    <w:rsid w:val="00133FB1"/>
    <w:rsid w:val="001340A0"/>
    <w:rsid w:val="001340FB"/>
    <w:rsid w:val="0013474E"/>
    <w:rsid w:val="00134AA7"/>
    <w:rsid w:val="00134C83"/>
    <w:rsid w:val="00134ED2"/>
    <w:rsid w:val="00134F67"/>
    <w:rsid w:val="0013517E"/>
    <w:rsid w:val="00135232"/>
    <w:rsid w:val="00135391"/>
    <w:rsid w:val="001356D2"/>
    <w:rsid w:val="00135D68"/>
    <w:rsid w:val="001360BE"/>
    <w:rsid w:val="0013692C"/>
    <w:rsid w:val="00136EA1"/>
    <w:rsid w:val="00137455"/>
    <w:rsid w:val="001374CC"/>
    <w:rsid w:val="00137708"/>
    <w:rsid w:val="00137725"/>
    <w:rsid w:val="00140317"/>
    <w:rsid w:val="001408EB"/>
    <w:rsid w:val="001408F4"/>
    <w:rsid w:val="00140A0D"/>
    <w:rsid w:val="00140B56"/>
    <w:rsid w:val="00140BC9"/>
    <w:rsid w:val="00141431"/>
    <w:rsid w:val="00141AEC"/>
    <w:rsid w:val="00142306"/>
    <w:rsid w:val="00143A5C"/>
    <w:rsid w:val="00143A75"/>
    <w:rsid w:val="001449A8"/>
    <w:rsid w:val="001449C1"/>
    <w:rsid w:val="00144C77"/>
    <w:rsid w:val="00144FE8"/>
    <w:rsid w:val="001455FC"/>
    <w:rsid w:val="00145677"/>
    <w:rsid w:val="00145791"/>
    <w:rsid w:val="00146179"/>
    <w:rsid w:val="001462AE"/>
    <w:rsid w:val="0014699B"/>
    <w:rsid w:val="00146DA9"/>
    <w:rsid w:val="00147073"/>
    <w:rsid w:val="00147A66"/>
    <w:rsid w:val="00147D36"/>
    <w:rsid w:val="00147F64"/>
    <w:rsid w:val="00150590"/>
    <w:rsid w:val="001507DD"/>
    <w:rsid w:val="001509D5"/>
    <w:rsid w:val="00150B19"/>
    <w:rsid w:val="00150DA9"/>
    <w:rsid w:val="00150EBC"/>
    <w:rsid w:val="00151058"/>
    <w:rsid w:val="001511BB"/>
    <w:rsid w:val="001518DA"/>
    <w:rsid w:val="00151D65"/>
    <w:rsid w:val="00151F66"/>
    <w:rsid w:val="001521D9"/>
    <w:rsid w:val="0015234B"/>
    <w:rsid w:val="0015242E"/>
    <w:rsid w:val="001524A8"/>
    <w:rsid w:val="001524B2"/>
    <w:rsid w:val="00152FF9"/>
    <w:rsid w:val="00153159"/>
    <w:rsid w:val="00153556"/>
    <w:rsid w:val="001535D9"/>
    <w:rsid w:val="001535ED"/>
    <w:rsid w:val="00153A78"/>
    <w:rsid w:val="00153B7D"/>
    <w:rsid w:val="00153DA4"/>
    <w:rsid w:val="00153FDC"/>
    <w:rsid w:val="00154185"/>
    <w:rsid w:val="001550D9"/>
    <w:rsid w:val="0015544B"/>
    <w:rsid w:val="001555C8"/>
    <w:rsid w:val="00155641"/>
    <w:rsid w:val="00155DB5"/>
    <w:rsid w:val="00155EFC"/>
    <w:rsid w:val="0015613B"/>
    <w:rsid w:val="0015616E"/>
    <w:rsid w:val="001568FA"/>
    <w:rsid w:val="00156BF0"/>
    <w:rsid w:val="0015712A"/>
    <w:rsid w:val="001575D5"/>
    <w:rsid w:val="00157F16"/>
    <w:rsid w:val="00157F2A"/>
    <w:rsid w:val="00160169"/>
    <w:rsid w:val="00161D45"/>
    <w:rsid w:val="001625B2"/>
    <w:rsid w:val="00162868"/>
    <w:rsid w:val="001633B1"/>
    <w:rsid w:val="001636C2"/>
    <w:rsid w:val="00163B8F"/>
    <w:rsid w:val="001642B5"/>
    <w:rsid w:val="00164492"/>
    <w:rsid w:val="00164695"/>
    <w:rsid w:val="001647CD"/>
    <w:rsid w:val="00164B79"/>
    <w:rsid w:val="00164CE0"/>
    <w:rsid w:val="00164E9E"/>
    <w:rsid w:val="001650C6"/>
    <w:rsid w:val="00165294"/>
    <w:rsid w:val="0016541C"/>
    <w:rsid w:val="00165B32"/>
    <w:rsid w:val="001665ED"/>
    <w:rsid w:val="001669C9"/>
    <w:rsid w:val="00166B1D"/>
    <w:rsid w:val="00170392"/>
    <w:rsid w:val="001704B6"/>
    <w:rsid w:val="00170F69"/>
    <w:rsid w:val="00171B01"/>
    <w:rsid w:val="001727B3"/>
    <w:rsid w:val="00172A63"/>
    <w:rsid w:val="00172EB6"/>
    <w:rsid w:val="001730B1"/>
    <w:rsid w:val="00173CED"/>
    <w:rsid w:val="00173F44"/>
    <w:rsid w:val="00174530"/>
    <w:rsid w:val="00174828"/>
    <w:rsid w:val="0017483C"/>
    <w:rsid w:val="00175096"/>
    <w:rsid w:val="001751B1"/>
    <w:rsid w:val="001754DF"/>
    <w:rsid w:val="001758C8"/>
    <w:rsid w:val="00175C42"/>
    <w:rsid w:val="00175EF4"/>
    <w:rsid w:val="0017601C"/>
    <w:rsid w:val="001762DC"/>
    <w:rsid w:val="001763BD"/>
    <w:rsid w:val="001763D5"/>
    <w:rsid w:val="00176542"/>
    <w:rsid w:val="00176889"/>
    <w:rsid w:val="0017698F"/>
    <w:rsid w:val="00176F91"/>
    <w:rsid w:val="0018048A"/>
    <w:rsid w:val="00180893"/>
    <w:rsid w:val="0018092D"/>
    <w:rsid w:val="00180A61"/>
    <w:rsid w:val="00180EC7"/>
    <w:rsid w:val="001810F0"/>
    <w:rsid w:val="0018128D"/>
    <w:rsid w:val="00181A53"/>
    <w:rsid w:val="00181ACB"/>
    <w:rsid w:val="00181FCF"/>
    <w:rsid w:val="001824CE"/>
    <w:rsid w:val="001824FF"/>
    <w:rsid w:val="001825FF"/>
    <w:rsid w:val="001835E8"/>
    <w:rsid w:val="00184550"/>
    <w:rsid w:val="0018459B"/>
    <w:rsid w:val="00184992"/>
    <w:rsid w:val="00184EE4"/>
    <w:rsid w:val="00185069"/>
    <w:rsid w:val="00185871"/>
    <w:rsid w:val="001860E2"/>
    <w:rsid w:val="001865DF"/>
    <w:rsid w:val="001874B1"/>
    <w:rsid w:val="0018772B"/>
    <w:rsid w:val="00187849"/>
    <w:rsid w:val="00187E26"/>
    <w:rsid w:val="00190291"/>
    <w:rsid w:val="00190546"/>
    <w:rsid w:val="00191311"/>
    <w:rsid w:val="0019131D"/>
    <w:rsid w:val="001919C9"/>
    <w:rsid w:val="00191CA2"/>
    <w:rsid w:val="00191EEF"/>
    <w:rsid w:val="00191EF5"/>
    <w:rsid w:val="00192A32"/>
    <w:rsid w:val="00192D26"/>
    <w:rsid w:val="00192E60"/>
    <w:rsid w:val="001935FE"/>
    <w:rsid w:val="001936D0"/>
    <w:rsid w:val="00193EB8"/>
    <w:rsid w:val="00194473"/>
    <w:rsid w:val="001944B6"/>
    <w:rsid w:val="00195506"/>
    <w:rsid w:val="00195AF2"/>
    <w:rsid w:val="00195C8A"/>
    <w:rsid w:val="00195EE3"/>
    <w:rsid w:val="001960EB"/>
    <w:rsid w:val="0019654E"/>
    <w:rsid w:val="00196798"/>
    <w:rsid w:val="00196AD5"/>
    <w:rsid w:val="00196E92"/>
    <w:rsid w:val="001977A6"/>
    <w:rsid w:val="001A013A"/>
    <w:rsid w:val="001A0A72"/>
    <w:rsid w:val="001A1825"/>
    <w:rsid w:val="001A1DE2"/>
    <w:rsid w:val="001A2469"/>
    <w:rsid w:val="001A32BE"/>
    <w:rsid w:val="001A3532"/>
    <w:rsid w:val="001A3588"/>
    <w:rsid w:val="001A383E"/>
    <w:rsid w:val="001A3ACF"/>
    <w:rsid w:val="001A4133"/>
    <w:rsid w:val="001A4198"/>
    <w:rsid w:val="001A4245"/>
    <w:rsid w:val="001A4E24"/>
    <w:rsid w:val="001A5175"/>
    <w:rsid w:val="001A5297"/>
    <w:rsid w:val="001A5806"/>
    <w:rsid w:val="001A5CB9"/>
    <w:rsid w:val="001A7016"/>
    <w:rsid w:val="001A70E8"/>
    <w:rsid w:val="001A78FF"/>
    <w:rsid w:val="001A7907"/>
    <w:rsid w:val="001A7CEA"/>
    <w:rsid w:val="001B00D0"/>
    <w:rsid w:val="001B04B7"/>
    <w:rsid w:val="001B082F"/>
    <w:rsid w:val="001B1A5F"/>
    <w:rsid w:val="001B2407"/>
    <w:rsid w:val="001B2AC2"/>
    <w:rsid w:val="001B2E17"/>
    <w:rsid w:val="001B2E27"/>
    <w:rsid w:val="001B2F07"/>
    <w:rsid w:val="001B31CC"/>
    <w:rsid w:val="001B3A89"/>
    <w:rsid w:val="001B3C2F"/>
    <w:rsid w:val="001B3E3D"/>
    <w:rsid w:val="001B415C"/>
    <w:rsid w:val="001B4D4B"/>
    <w:rsid w:val="001B588B"/>
    <w:rsid w:val="001B5A6D"/>
    <w:rsid w:val="001B5B26"/>
    <w:rsid w:val="001B5EE6"/>
    <w:rsid w:val="001B6326"/>
    <w:rsid w:val="001B65FC"/>
    <w:rsid w:val="001B6F13"/>
    <w:rsid w:val="001B723B"/>
    <w:rsid w:val="001B7B7D"/>
    <w:rsid w:val="001C09EF"/>
    <w:rsid w:val="001C09F3"/>
    <w:rsid w:val="001C0D40"/>
    <w:rsid w:val="001C0EFB"/>
    <w:rsid w:val="001C0F87"/>
    <w:rsid w:val="001C13A7"/>
    <w:rsid w:val="001C189A"/>
    <w:rsid w:val="001C298B"/>
    <w:rsid w:val="001C2EAE"/>
    <w:rsid w:val="001C396A"/>
    <w:rsid w:val="001C3F5B"/>
    <w:rsid w:val="001C3FE8"/>
    <w:rsid w:val="001C4C06"/>
    <w:rsid w:val="001C4D2C"/>
    <w:rsid w:val="001C54A1"/>
    <w:rsid w:val="001C55F7"/>
    <w:rsid w:val="001C5DB4"/>
    <w:rsid w:val="001C5EFA"/>
    <w:rsid w:val="001C5F39"/>
    <w:rsid w:val="001C6583"/>
    <w:rsid w:val="001C66C4"/>
    <w:rsid w:val="001C6B17"/>
    <w:rsid w:val="001C6DA0"/>
    <w:rsid w:val="001C6DE6"/>
    <w:rsid w:val="001C7952"/>
    <w:rsid w:val="001C7A30"/>
    <w:rsid w:val="001C7A55"/>
    <w:rsid w:val="001D0397"/>
    <w:rsid w:val="001D0F8F"/>
    <w:rsid w:val="001D184C"/>
    <w:rsid w:val="001D1F68"/>
    <w:rsid w:val="001D21DE"/>
    <w:rsid w:val="001D2715"/>
    <w:rsid w:val="001D2750"/>
    <w:rsid w:val="001D3961"/>
    <w:rsid w:val="001D3F29"/>
    <w:rsid w:val="001D412D"/>
    <w:rsid w:val="001D44C9"/>
    <w:rsid w:val="001D47BF"/>
    <w:rsid w:val="001D4ECE"/>
    <w:rsid w:val="001D52ED"/>
    <w:rsid w:val="001D5CA8"/>
    <w:rsid w:val="001D5D21"/>
    <w:rsid w:val="001D6194"/>
    <w:rsid w:val="001D6267"/>
    <w:rsid w:val="001D631E"/>
    <w:rsid w:val="001D6BD7"/>
    <w:rsid w:val="001D6F9B"/>
    <w:rsid w:val="001D78E8"/>
    <w:rsid w:val="001D7C65"/>
    <w:rsid w:val="001D7C92"/>
    <w:rsid w:val="001E015E"/>
    <w:rsid w:val="001E0388"/>
    <w:rsid w:val="001E07AC"/>
    <w:rsid w:val="001E0DDC"/>
    <w:rsid w:val="001E1A00"/>
    <w:rsid w:val="001E30B2"/>
    <w:rsid w:val="001E3357"/>
    <w:rsid w:val="001E3398"/>
    <w:rsid w:val="001E33C4"/>
    <w:rsid w:val="001E37A1"/>
    <w:rsid w:val="001E4228"/>
    <w:rsid w:val="001E425A"/>
    <w:rsid w:val="001E44A4"/>
    <w:rsid w:val="001E4544"/>
    <w:rsid w:val="001E46A2"/>
    <w:rsid w:val="001E46FE"/>
    <w:rsid w:val="001E485F"/>
    <w:rsid w:val="001E4A94"/>
    <w:rsid w:val="001E5190"/>
    <w:rsid w:val="001E5D8C"/>
    <w:rsid w:val="001E5FF9"/>
    <w:rsid w:val="001E6005"/>
    <w:rsid w:val="001E629B"/>
    <w:rsid w:val="001E63C4"/>
    <w:rsid w:val="001E6BBD"/>
    <w:rsid w:val="001E70DE"/>
    <w:rsid w:val="001E724D"/>
    <w:rsid w:val="001E73B5"/>
    <w:rsid w:val="001E77A6"/>
    <w:rsid w:val="001E786E"/>
    <w:rsid w:val="001E7946"/>
    <w:rsid w:val="001F012D"/>
    <w:rsid w:val="001F0CD1"/>
    <w:rsid w:val="001F0DF4"/>
    <w:rsid w:val="001F1153"/>
    <w:rsid w:val="001F11A1"/>
    <w:rsid w:val="001F129A"/>
    <w:rsid w:val="001F1596"/>
    <w:rsid w:val="001F1ACF"/>
    <w:rsid w:val="001F1C43"/>
    <w:rsid w:val="001F2188"/>
    <w:rsid w:val="001F2212"/>
    <w:rsid w:val="001F24BB"/>
    <w:rsid w:val="001F2522"/>
    <w:rsid w:val="001F2DDC"/>
    <w:rsid w:val="001F30B1"/>
    <w:rsid w:val="001F3155"/>
    <w:rsid w:val="001F3383"/>
    <w:rsid w:val="001F3AE3"/>
    <w:rsid w:val="001F3B44"/>
    <w:rsid w:val="001F3FD8"/>
    <w:rsid w:val="001F4074"/>
    <w:rsid w:val="001F421C"/>
    <w:rsid w:val="001F4380"/>
    <w:rsid w:val="001F53D2"/>
    <w:rsid w:val="001F5F58"/>
    <w:rsid w:val="001F6216"/>
    <w:rsid w:val="001F6713"/>
    <w:rsid w:val="001F6ACA"/>
    <w:rsid w:val="001F6C3F"/>
    <w:rsid w:val="001F6E99"/>
    <w:rsid w:val="001F6ED4"/>
    <w:rsid w:val="001F6F22"/>
    <w:rsid w:val="001F74DB"/>
    <w:rsid w:val="001F786A"/>
    <w:rsid w:val="001F7C2D"/>
    <w:rsid w:val="002000EC"/>
    <w:rsid w:val="002004CC"/>
    <w:rsid w:val="00200538"/>
    <w:rsid w:val="002007DF"/>
    <w:rsid w:val="00200BAD"/>
    <w:rsid w:val="00201059"/>
    <w:rsid w:val="0020145D"/>
    <w:rsid w:val="0020188E"/>
    <w:rsid w:val="00201EBF"/>
    <w:rsid w:val="002021A0"/>
    <w:rsid w:val="002022B3"/>
    <w:rsid w:val="00202CB5"/>
    <w:rsid w:val="00202CEB"/>
    <w:rsid w:val="0020492C"/>
    <w:rsid w:val="002049E5"/>
    <w:rsid w:val="00204D10"/>
    <w:rsid w:val="00204D12"/>
    <w:rsid w:val="00204E31"/>
    <w:rsid w:val="002055FA"/>
    <w:rsid w:val="002057A4"/>
    <w:rsid w:val="00205815"/>
    <w:rsid w:val="00205FC2"/>
    <w:rsid w:val="00206281"/>
    <w:rsid w:val="00206867"/>
    <w:rsid w:val="0020697D"/>
    <w:rsid w:val="002072CA"/>
    <w:rsid w:val="0020751E"/>
    <w:rsid w:val="00207A4C"/>
    <w:rsid w:val="00207CE7"/>
    <w:rsid w:val="00210217"/>
    <w:rsid w:val="00210404"/>
    <w:rsid w:val="002105CE"/>
    <w:rsid w:val="00210652"/>
    <w:rsid w:val="0021082E"/>
    <w:rsid w:val="002108C5"/>
    <w:rsid w:val="00210BEC"/>
    <w:rsid w:val="00210E97"/>
    <w:rsid w:val="0021163A"/>
    <w:rsid w:val="002118B3"/>
    <w:rsid w:val="002118B4"/>
    <w:rsid w:val="00211ADE"/>
    <w:rsid w:val="00211FE7"/>
    <w:rsid w:val="002125F4"/>
    <w:rsid w:val="00212613"/>
    <w:rsid w:val="00212FA7"/>
    <w:rsid w:val="0021302C"/>
    <w:rsid w:val="002131C9"/>
    <w:rsid w:val="00213A07"/>
    <w:rsid w:val="00213B45"/>
    <w:rsid w:val="00213BE3"/>
    <w:rsid w:val="00213C36"/>
    <w:rsid w:val="00213D07"/>
    <w:rsid w:val="00213EF5"/>
    <w:rsid w:val="00214851"/>
    <w:rsid w:val="00214B5C"/>
    <w:rsid w:val="00215318"/>
    <w:rsid w:val="002157F0"/>
    <w:rsid w:val="002158B6"/>
    <w:rsid w:val="002159CD"/>
    <w:rsid w:val="00215DFD"/>
    <w:rsid w:val="00215E73"/>
    <w:rsid w:val="002165A1"/>
    <w:rsid w:val="00216EF4"/>
    <w:rsid w:val="00217196"/>
    <w:rsid w:val="00217A9D"/>
    <w:rsid w:val="00217EE4"/>
    <w:rsid w:val="00220096"/>
    <w:rsid w:val="002210BF"/>
    <w:rsid w:val="0022193F"/>
    <w:rsid w:val="0022194C"/>
    <w:rsid w:val="00221971"/>
    <w:rsid w:val="00221D67"/>
    <w:rsid w:val="002229E3"/>
    <w:rsid w:val="00223461"/>
    <w:rsid w:val="002234D6"/>
    <w:rsid w:val="00223F96"/>
    <w:rsid w:val="00224256"/>
    <w:rsid w:val="0022452D"/>
    <w:rsid w:val="00224BCA"/>
    <w:rsid w:val="00224DF6"/>
    <w:rsid w:val="002251AC"/>
    <w:rsid w:val="00225453"/>
    <w:rsid w:val="00225555"/>
    <w:rsid w:val="002258FB"/>
    <w:rsid w:val="00225C4F"/>
    <w:rsid w:val="00225FFA"/>
    <w:rsid w:val="0022670E"/>
    <w:rsid w:val="00227602"/>
    <w:rsid w:val="00227761"/>
    <w:rsid w:val="00227892"/>
    <w:rsid w:val="00230916"/>
    <w:rsid w:val="00230ABE"/>
    <w:rsid w:val="00231102"/>
    <w:rsid w:val="002316E3"/>
    <w:rsid w:val="00231A8D"/>
    <w:rsid w:val="00231C7D"/>
    <w:rsid w:val="002321FC"/>
    <w:rsid w:val="002328BD"/>
    <w:rsid w:val="00232D3F"/>
    <w:rsid w:val="00232D99"/>
    <w:rsid w:val="002332F1"/>
    <w:rsid w:val="0023386A"/>
    <w:rsid w:val="00233A65"/>
    <w:rsid w:val="00233F64"/>
    <w:rsid w:val="00234387"/>
    <w:rsid w:val="00234A35"/>
    <w:rsid w:val="002350CB"/>
    <w:rsid w:val="002358D2"/>
    <w:rsid w:val="00235931"/>
    <w:rsid w:val="00235AD1"/>
    <w:rsid w:val="00235C02"/>
    <w:rsid w:val="0023609A"/>
    <w:rsid w:val="0023620D"/>
    <w:rsid w:val="00236303"/>
    <w:rsid w:val="00236B02"/>
    <w:rsid w:val="002372D9"/>
    <w:rsid w:val="0023753D"/>
    <w:rsid w:val="002376B7"/>
    <w:rsid w:val="002376F9"/>
    <w:rsid w:val="00237AE1"/>
    <w:rsid w:val="00237C64"/>
    <w:rsid w:val="00237FF7"/>
    <w:rsid w:val="00240049"/>
    <w:rsid w:val="002400A4"/>
    <w:rsid w:val="00240734"/>
    <w:rsid w:val="00240784"/>
    <w:rsid w:val="00240D07"/>
    <w:rsid w:val="00240F35"/>
    <w:rsid w:val="0024142D"/>
    <w:rsid w:val="002414FB"/>
    <w:rsid w:val="002416CC"/>
    <w:rsid w:val="0024204E"/>
    <w:rsid w:val="0024269C"/>
    <w:rsid w:val="002433C7"/>
    <w:rsid w:val="002436D6"/>
    <w:rsid w:val="002436D9"/>
    <w:rsid w:val="00244832"/>
    <w:rsid w:val="00244BB0"/>
    <w:rsid w:val="00244BD2"/>
    <w:rsid w:val="00244D75"/>
    <w:rsid w:val="00244E75"/>
    <w:rsid w:val="002452D5"/>
    <w:rsid w:val="00245B12"/>
    <w:rsid w:val="00245BA2"/>
    <w:rsid w:val="00245BDD"/>
    <w:rsid w:val="00245E2E"/>
    <w:rsid w:val="00245F8D"/>
    <w:rsid w:val="00246277"/>
    <w:rsid w:val="00246933"/>
    <w:rsid w:val="00246DE0"/>
    <w:rsid w:val="0024716C"/>
    <w:rsid w:val="002477C5"/>
    <w:rsid w:val="00247C64"/>
    <w:rsid w:val="00247D41"/>
    <w:rsid w:val="002502A4"/>
    <w:rsid w:val="00250AE2"/>
    <w:rsid w:val="00251144"/>
    <w:rsid w:val="00251418"/>
    <w:rsid w:val="002516A6"/>
    <w:rsid w:val="00251C8E"/>
    <w:rsid w:val="002523B6"/>
    <w:rsid w:val="00252EC1"/>
    <w:rsid w:val="002536D7"/>
    <w:rsid w:val="00253957"/>
    <w:rsid w:val="00253AE7"/>
    <w:rsid w:val="00253CFC"/>
    <w:rsid w:val="00254165"/>
    <w:rsid w:val="002546D1"/>
    <w:rsid w:val="002547A4"/>
    <w:rsid w:val="002548C6"/>
    <w:rsid w:val="00254A6D"/>
    <w:rsid w:val="002551B4"/>
    <w:rsid w:val="00255BCA"/>
    <w:rsid w:val="00255F1C"/>
    <w:rsid w:val="00256954"/>
    <w:rsid w:val="00257A9F"/>
    <w:rsid w:val="00257E41"/>
    <w:rsid w:val="00257EE8"/>
    <w:rsid w:val="00257F96"/>
    <w:rsid w:val="00260A50"/>
    <w:rsid w:val="00261AF8"/>
    <w:rsid w:val="00261C31"/>
    <w:rsid w:val="00261D2E"/>
    <w:rsid w:val="00261D4B"/>
    <w:rsid w:val="00261E0F"/>
    <w:rsid w:val="0026210C"/>
    <w:rsid w:val="0026296F"/>
    <w:rsid w:val="00262D75"/>
    <w:rsid w:val="00262EA4"/>
    <w:rsid w:val="00262EAA"/>
    <w:rsid w:val="0026361D"/>
    <w:rsid w:val="00264600"/>
    <w:rsid w:val="002649FE"/>
    <w:rsid w:val="00264A65"/>
    <w:rsid w:val="00264F3E"/>
    <w:rsid w:val="00264F45"/>
    <w:rsid w:val="002654A5"/>
    <w:rsid w:val="002663C4"/>
    <w:rsid w:val="00266464"/>
    <w:rsid w:val="00266549"/>
    <w:rsid w:val="00266A74"/>
    <w:rsid w:val="00266D0E"/>
    <w:rsid w:val="00266D37"/>
    <w:rsid w:val="00266E44"/>
    <w:rsid w:val="00267000"/>
    <w:rsid w:val="0026727B"/>
    <w:rsid w:val="002673F9"/>
    <w:rsid w:val="00267631"/>
    <w:rsid w:val="00267761"/>
    <w:rsid w:val="002702E0"/>
    <w:rsid w:val="002711CB"/>
    <w:rsid w:val="00272683"/>
    <w:rsid w:val="00272815"/>
    <w:rsid w:val="00272CA8"/>
    <w:rsid w:val="00272D92"/>
    <w:rsid w:val="0027373E"/>
    <w:rsid w:val="002738D5"/>
    <w:rsid w:val="00273BB6"/>
    <w:rsid w:val="00274CA7"/>
    <w:rsid w:val="00274D0A"/>
    <w:rsid w:val="00274DE6"/>
    <w:rsid w:val="00275214"/>
    <w:rsid w:val="002754F9"/>
    <w:rsid w:val="00276446"/>
    <w:rsid w:val="0027665B"/>
    <w:rsid w:val="0027688C"/>
    <w:rsid w:val="00276F52"/>
    <w:rsid w:val="00277AEA"/>
    <w:rsid w:val="0028014D"/>
    <w:rsid w:val="002802EB"/>
    <w:rsid w:val="00280631"/>
    <w:rsid w:val="00280984"/>
    <w:rsid w:val="00280F1D"/>
    <w:rsid w:val="00280FD0"/>
    <w:rsid w:val="00281910"/>
    <w:rsid w:val="00281BB8"/>
    <w:rsid w:val="00281C6E"/>
    <w:rsid w:val="002823B5"/>
    <w:rsid w:val="00282471"/>
    <w:rsid w:val="00282BD0"/>
    <w:rsid w:val="00283715"/>
    <w:rsid w:val="00283781"/>
    <w:rsid w:val="002841EA"/>
    <w:rsid w:val="00284962"/>
    <w:rsid w:val="00284C9B"/>
    <w:rsid w:val="00284CCE"/>
    <w:rsid w:val="00284D0E"/>
    <w:rsid w:val="00284EAB"/>
    <w:rsid w:val="00285188"/>
    <w:rsid w:val="0028524F"/>
    <w:rsid w:val="002854A7"/>
    <w:rsid w:val="002856D4"/>
    <w:rsid w:val="00285F94"/>
    <w:rsid w:val="00286458"/>
    <w:rsid w:val="0028689B"/>
    <w:rsid w:val="00286ACB"/>
    <w:rsid w:val="0028736C"/>
    <w:rsid w:val="002874E5"/>
    <w:rsid w:val="00290141"/>
    <w:rsid w:val="002904AC"/>
    <w:rsid w:val="00290942"/>
    <w:rsid w:val="0029095C"/>
    <w:rsid w:val="00290EE0"/>
    <w:rsid w:val="00291A36"/>
    <w:rsid w:val="00291C63"/>
    <w:rsid w:val="00291FA3"/>
    <w:rsid w:val="00292080"/>
    <w:rsid w:val="002925E9"/>
    <w:rsid w:val="002929A8"/>
    <w:rsid w:val="00292BD0"/>
    <w:rsid w:val="002939C8"/>
    <w:rsid w:val="00293C58"/>
    <w:rsid w:val="00294945"/>
    <w:rsid w:val="002949A0"/>
    <w:rsid w:val="00294E0F"/>
    <w:rsid w:val="00295116"/>
    <w:rsid w:val="00295412"/>
    <w:rsid w:val="002956F7"/>
    <w:rsid w:val="00295B6D"/>
    <w:rsid w:val="00295FB9"/>
    <w:rsid w:val="00295FD2"/>
    <w:rsid w:val="00296023"/>
    <w:rsid w:val="00297BE6"/>
    <w:rsid w:val="002A0546"/>
    <w:rsid w:val="002A0F84"/>
    <w:rsid w:val="002A13A5"/>
    <w:rsid w:val="002A1A24"/>
    <w:rsid w:val="002A1E02"/>
    <w:rsid w:val="002A2B22"/>
    <w:rsid w:val="002A304F"/>
    <w:rsid w:val="002A311D"/>
    <w:rsid w:val="002A36F5"/>
    <w:rsid w:val="002A371B"/>
    <w:rsid w:val="002A3757"/>
    <w:rsid w:val="002A39B1"/>
    <w:rsid w:val="002A3F2B"/>
    <w:rsid w:val="002A46C9"/>
    <w:rsid w:val="002A51CD"/>
    <w:rsid w:val="002A57AC"/>
    <w:rsid w:val="002A5BB2"/>
    <w:rsid w:val="002A5CB7"/>
    <w:rsid w:val="002A637C"/>
    <w:rsid w:val="002A6A15"/>
    <w:rsid w:val="002A6E28"/>
    <w:rsid w:val="002A7A39"/>
    <w:rsid w:val="002A7F3F"/>
    <w:rsid w:val="002B00A4"/>
    <w:rsid w:val="002B01F1"/>
    <w:rsid w:val="002B0202"/>
    <w:rsid w:val="002B0547"/>
    <w:rsid w:val="002B089D"/>
    <w:rsid w:val="002B2DEF"/>
    <w:rsid w:val="002B34F3"/>
    <w:rsid w:val="002B3AD9"/>
    <w:rsid w:val="002B3AED"/>
    <w:rsid w:val="002B3B1D"/>
    <w:rsid w:val="002B3DE9"/>
    <w:rsid w:val="002B47E0"/>
    <w:rsid w:val="002B4E59"/>
    <w:rsid w:val="002B5164"/>
    <w:rsid w:val="002B56AE"/>
    <w:rsid w:val="002B57A3"/>
    <w:rsid w:val="002B5B75"/>
    <w:rsid w:val="002B5EE1"/>
    <w:rsid w:val="002B61C1"/>
    <w:rsid w:val="002B6C70"/>
    <w:rsid w:val="002B7583"/>
    <w:rsid w:val="002B7D20"/>
    <w:rsid w:val="002C000A"/>
    <w:rsid w:val="002C0793"/>
    <w:rsid w:val="002C08C2"/>
    <w:rsid w:val="002C092E"/>
    <w:rsid w:val="002C0A18"/>
    <w:rsid w:val="002C0BD3"/>
    <w:rsid w:val="002C0D85"/>
    <w:rsid w:val="002C0F87"/>
    <w:rsid w:val="002C11BE"/>
    <w:rsid w:val="002C1BC4"/>
    <w:rsid w:val="002C1D13"/>
    <w:rsid w:val="002C1DC1"/>
    <w:rsid w:val="002C358F"/>
    <w:rsid w:val="002C3CDB"/>
    <w:rsid w:val="002C3D51"/>
    <w:rsid w:val="002C3D85"/>
    <w:rsid w:val="002C3E22"/>
    <w:rsid w:val="002C4524"/>
    <w:rsid w:val="002C4F45"/>
    <w:rsid w:val="002C5456"/>
    <w:rsid w:val="002C5B02"/>
    <w:rsid w:val="002C5C3F"/>
    <w:rsid w:val="002C5DF8"/>
    <w:rsid w:val="002C5EE0"/>
    <w:rsid w:val="002C5FA7"/>
    <w:rsid w:val="002C6133"/>
    <w:rsid w:val="002C67F0"/>
    <w:rsid w:val="002C7480"/>
    <w:rsid w:val="002C785C"/>
    <w:rsid w:val="002D0458"/>
    <w:rsid w:val="002D059B"/>
    <w:rsid w:val="002D080B"/>
    <w:rsid w:val="002D0A35"/>
    <w:rsid w:val="002D0DC5"/>
    <w:rsid w:val="002D0F46"/>
    <w:rsid w:val="002D0F5B"/>
    <w:rsid w:val="002D1473"/>
    <w:rsid w:val="002D1514"/>
    <w:rsid w:val="002D1832"/>
    <w:rsid w:val="002D2D84"/>
    <w:rsid w:val="002D2E74"/>
    <w:rsid w:val="002D3128"/>
    <w:rsid w:val="002D3764"/>
    <w:rsid w:val="002D42F5"/>
    <w:rsid w:val="002D4A42"/>
    <w:rsid w:val="002D4E2C"/>
    <w:rsid w:val="002D51EF"/>
    <w:rsid w:val="002D5221"/>
    <w:rsid w:val="002D53AF"/>
    <w:rsid w:val="002D5515"/>
    <w:rsid w:val="002D553E"/>
    <w:rsid w:val="002D57E4"/>
    <w:rsid w:val="002D6029"/>
    <w:rsid w:val="002D6587"/>
    <w:rsid w:val="002D65E3"/>
    <w:rsid w:val="002D677B"/>
    <w:rsid w:val="002D6907"/>
    <w:rsid w:val="002D6C43"/>
    <w:rsid w:val="002D75A0"/>
    <w:rsid w:val="002D77AC"/>
    <w:rsid w:val="002D7863"/>
    <w:rsid w:val="002D7A9D"/>
    <w:rsid w:val="002D7FF6"/>
    <w:rsid w:val="002E0353"/>
    <w:rsid w:val="002E04AE"/>
    <w:rsid w:val="002E063B"/>
    <w:rsid w:val="002E0730"/>
    <w:rsid w:val="002E0DB1"/>
    <w:rsid w:val="002E0EEF"/>
    <w:rsid w:val="002E0FFE"/>
    <w:rsid w:val="002E10D1"/>
    <w:rsid w:val="002E1831"/>
    <w:rsid w:val="002E19F8"/>
    <w:rsid w:val="002E2533"/>
    <w:rsid w:val="002E33AD"/>
    <w:rsid w:val="002E3679"/>
    <w:rsid w:val="002E3817"/>
    <w:rsid w:val="002E39CC"/>
    <w:rsid w:val="002E3AFE"/>
    <w:rsid w:val="002E47AF"/>
    <w:rsid w:val="002E47FE"/>
    <w:rsid w:val="002E4EC7"/>
    <w:rsid w:val="002E7181"/>
    <w:rsid w:val="002E77C6"/>
    <w:rsid w:val="002E786A"/>
    <w:rsid w:val="002E7B88"/>
    <w:rsid w:val="002E7FD5"/>
    <w:rsid w:val="002F0877"/>
    <w:rsid w:val="002F0B4F"/>
    <w:rsid w:val="002F23A2"/>
    <w:rsid w:val="002F2542"/>
    <w:rsid w:val="002F2657"/>
    <w:rsid w:val="002F27A7"/>
    <w:rsid w:val="002F282C"/>
    <w:rsid w:val="002F290E"/>
    <w:rsid w:val="002F2D07"/>
    <w:rsid w:val="002F2EE1"/>
    <w:rsid w:val="002F309C"/>
    <w:rsid w:val="002F331B"/>
    <w:rsid w:val="002F3330"/>
    <w:rsid w:val="002F42D8"/>
    <w:rsid w:val="002F42E8"/>
    <w:rsid w:val="002F48D2"/>
    <w:rsid w:val="002F4B84"/>
    <w:rsid w:val="002F4B86"/>
    <w:rsid w:val="002F4C55"/>
    <w:rsid w:val="002F509C"/>
    <w:rsid w:val="002F54E9"/>
    <w:rsid w:val="002F5604"/>
    <w:rsid w:val="002F561F"/>
    <w:rsid w:val="002F5637"/>
    <w:rsid w:val="002F5689"/>
    <w:rsid w:val="002F5706"/>
    <w:rsid w:val="002F57AB"/>
    <w:rsid w:val="002F5C5B"/>
    <w:rsid w:val="002F658F"/>
    <w:rsid w:val="002F66BB"/>
    <w:rsid w:val="002F6764"/>
    <w:rsid w:val="002F677D"/>
    <w:rsid w:val="002F69A5"/>
    <w:rsid w:val="002F6B9B"/>
    <w:rsid w:val="002F7670"/>
    <w:rsid w:val="002F7906"/>
    <w:rsid w:val="002F7B41"/>
    <w:rsid w:val="002F7D7F"/>
    <w:rsid w:val="00300595"/>
    <w:rsid w:val="003012B9"/>
    <w:rsid w:val="0030139A"/>
    <w:rsid w:val="00301E7E"/>
    <w:rsid w:val="0030222D"/>
    <w:rsid w:val="00302490"/>
    <w:rsid w:val="00302E68"/>
    <w:rsid w:val="003030EE"/>
    <w:rsid w:val="00303193"/>
    <w:rsid w:val="003040DD"/>
    <w:rsid w:val="0030421E"/>
    <w:rsid w:val="003042A9"/>
    <w:rsid w:val="00304B25"/>
    <w:rsid w:val="00305058"/>
    <w:rsid w:val="00305F4B"/>
    <w:rsid w:val="00305FBF"/>
    <w:rsid w:val="0030665D"/>
    <w:rsid w:val="00306754"/>
    <w:rsid w:val="0030797E"/>
    <w:rsid w:val="00310170"/>
    <w:rsid w:val="003103C1"/>
    <w:rsid w:val="003105BA"/>
    <w:rsid w:val="00311023"/>
    <w:rsid w:val="0031103B"/>
    <w:rsid w:val="003111C9"/>
    <w:rsid w:val="0031124E"/>
    <w:rsid w:val="003112AF"/>
    <w:rsid w:val="0031148E"/>
    <w:rsid w:val="0031240E"/>
    <w:rsid w:val="003130C8"/>
    <w:rsid w:val="0031321A"/>
    <w:rsid w:val="003132C0"/>
    <w:rsid w:val="003137D6"/>
    <w:rsid w:val="00313C20"/>
    <w:rsid w:val="00314031"/>
    <w:rsid w:val="003149F3"/>
    <w:rsid w:val="00314BE6"/>
    <w:rsid w:val="00314DA4"/>
    <w:rsid w:val="0031501A"/>
    <w:rsid w:val="00315082"/>
    <w:rsid w:val="003150A2"/>
    <w:rsid w:val="00315239"/>
    <w:rsid w:val="0031584F"/>
    <w:rsid w:val="00315E83"/>
    <w:rsid w:val="00315F9B"/>
    <w:rsid w:val="00316069"/>
    <w:rsid w:val="00316137"/>
    <w:rsid w:val="003167FB"/>
    <w:rsid w:val="0031689F"/>
    <w:rsid w:val="00316DC3"/>
    <w:rsid w:val="00316F9B"/>
    <w:rsid w:val="00317846"/>
    <w:rsid w:val="003178B6"/>
    <w:rsid w:val="00317D85"/>
    <w:rsid w:val="003202D3"/>
    <w:rsid w:val="00320EE8"/>
    <w:rsid w:val="0032119C"/>
    <w:rsid w:val="0032178D"/>
    <w:rsid w:val="00322055"/>
    <w:rsid w:val="00322473"/>
    <w:rsid w:val="0032274E"/>
    <w:rsid w:val="00324108"/>
    <w:rsid w:val="003246C5"/>
    <w:rsid w:val="00324947"/>
    <w:rsid w:val="00324953"/>
    <w:rsid w:val="003249CF"/>
    <w:rsid w:val="00324CF4"/>
    <w:rsid w:val="0032507A"/>
    <w:rsid w:val="003250B0"/>
    <w:rsid w:val="00325238"/>
    <w:rsid w:val="00325D9B"/>
    <w:rsid w:val="00326B59"/>
    <w:rsid w:val="00326EDC"/>
    <w:rsid w:val="00326F91"/>
    <w:rsid w:val="00327060"/>
    <w:rsid w:val="0032740A"/>
    <w:rsid w:val="00327E64"/>
    <w:rsid w:val="0033018D"/>
    <w:rsid w:val="0033056F"/>
    <w:rsid w:val="003308B2"/>
    <w:rsid w:val="003310DF"/>
    <w:rsid w:val="0033128F"/>
    <w:rsid w:val="00332CAD"/>
    <w:rsid w:val="00333023"/>
    <w:rsid w:val="003336A7"/>
    <w:rsid w:val="0033391D"/>
    <w:rsid w:val="00333972"/>
    <w:rsid w:val="003347C0"/>
    <w:rsid w:val="00334A95"/>
    <w:rsid w:val="00334F32"/>
    <w:rsid w:val="003359F7"/>
    <w:rsid w:val="00335DF4"/>
    <w:rsid w:val="00336747"/>
    <w:rsid w:val="00336F26"/>
    <w:rsid w:val="00337370"/>
    <w:rsid w:val="00337695"/>
    <w:rsid w:val="00337827"/>
    <w:rsid w:val="00337F6B"/>
    <w:rsid w:val="00340062"/>
    <w:rsid w:val="00340502"/>
    <w:rsid w:val="0034186C"/>
    <w:rsid w:val="00341BA3"/>
    <w:rsid w:val="00341DD0"/>
    <w:rsid w:val="00341EBE"/>
    <w:rsid w:val="0034212F"/>
    <w:rsid w:val="003422F2"/>
    <w:rsid w:val="00342B42"/>
    <w:rsid w:val="00342D28"/>
    <w:rsid w:val="00342F0F"/>
    <w:rsid w:val="003433DC"/>
    <w:rsid w:val="00343BF9"/>
    <w:rsid w:val="003441DC"/>
    <w:rsid w:val="003447C7"/>
    <w:rsid w:val="00344DA7"/>
    <w:rsid w:val="003451A8"/>
    <w:rsid w:val="00345D29"/>
    <w:rsid w:val="0034656F"/>
    <w:rsid w:val="003466D3"/>
    <w:rsid w:val="00347243"/>
    <w:rsid w:val="00347421"/>
    <w:rsid w:val="003476B7"/>
    <w:rsid w:val="0034770F"/>
    <w:rsid w:val="0034772B"/>
    <w:rsid w:val="00347F32"/>
    <w:rsid w:val="00350BC5"/>
    <w:rsid w:val="00350E74"/>
    <w:rsid w:val="003510E8"/>
    <w:rsid w:val="0035229A"/>
    <w:rsid w:val="00352D21"/>
    <w:rsid w:val="003534B8"/>
    <w:rsid w:val="003540C1"/>
    <w:rsid w:val="003542E2"/>
    <w:rsid w:val="003545DD"/>
    <w:rsid w:val="00354B29"/>
    <w:rsid w:val="00354DFB"/>
    <w:rsid w:val="00354E0A"/>
    <w:rsid w:val="0035551A"/>
    <w:rsid w:val="00355AAF"/>
    <w:rsid w:val="00355F99"/>
    <w:rsid w:val="003568BD"/>
    <w:rsid w:val="00356AC6"/>
    <w:rsid w:val="00356AD0"/>
    <w:rsid w:val="00357485"/>
    <w:rsid w:val="00357654"/>
    <w:rsid w:val="0035785D"/>
    <w:rsid w:val="003579E7"/>
    <w:rsid w:val="00360250"/>
    <w:rsid w:val="0036064D"/>
    <w:rsid w:val="00360A72"/>
    <w:rsid w:val="00360ECF"/>
    <w:rsid w:val="00361108"/>
    <w:rsid w:val="0036144A"/>
    <w:rsid w:val="00361FED"/>
    <w:rsid w:val="0036204C"/>
    <w:rsid w:val="0036220F"/>
    <w:rsid w:val="003626BD"/>
    <w:rsid w:val="00362812"/>
    <w:rsid w:val="00362DE4"/>
    <w:rsid w:val="00362FA5"/>
    <w:rsid w:val="0036339F"/>
    <w:rsid w:val="00363766"/>
    <w:rsid w:val="00363964"/>
    <w:rsid w:val="00363FCD"/>
    <w:rsid w:val="003643C6"/>
    <w:rsid w:val="00364F24"/>
    <w:rsid w:val="00365FC4"/>
    <w:rsid w:val="00366187"/>
    <w:rsid w:val="0036653D"/>
    <w:rsid w:val="00366773"/>
    <w:rsid w:val="00366B62"/>
    <w:rsid w:val="0036717B"/>
    <w:rsid w:val="00367216"/>
    <w:rsid w:val="0036740C"/>
    <w:rsid w:val="003674C5"/>
    <w:rsid w:val="003676FB"/>
    <w:rsid w:val="0036770F"/>
    <w:rsid w:val="00367B99"/>
    <w:rsid w:val="0037058A"/>
    <w:rsid w:val="0037070A"/>
    <w:rsid w:val="00370E92"/>
    <w:rsid w:val="00371293"/>
    <w:rsid w:val="00371837"/>
    <w:rsid w:val="00371D2E"/>
    <w:rsid w:val="00371DCA"/>
    <w:rsid w:val="00371E54"/>
    <w:rsid w:val="003729A6"/>
    <w:rsid w:val="0037370A"/>
    <w:rsid w:val="00373907"/>
    <w:rsid w:val="00373BCB"/>
    <w:rsid w:val="00373FD2"/>
    <w:rsid w:val="00374326"/>
    <w:rsid w:val="00374C74"/>
    <w:rsid w:val="00375B09"/>
    <w:rsid w:val="00376E21"/>
    <w:rsid w:val="00377472"/>
    <w:rsid w:val="00377B0D"/>
    <w:rsid w:val="00380C06"/>
    <w:rsid w:val="00380F8D"/>
    <w:rsid w:val="003811AA"/>
    <w:rsid w:val="00381C54"/>
    <w:rsid w:val="00381D72"/>
    <w:rsid w:val="00381E44"/>
    <w:rsid w:val="00382321"/>
    <w:rsid w:val="0038271B"/>
    <w:rsid w:val="0038291E"/>
    <w:rsid w:val="00382999"/>
    <w:rsid w:val="00382B96"/>
    <w:rsid w:val="00382C24"/>
    <w:rsid w:val="0038329B"/>
    <w:rsid w:val="003832F0"/>
    <w:rsid w:val="00383380"/>
    <w:rsid w:val="00383D99"/>
    <w:rsid w:val="003841DB"/>
    <w:rsid w:val="00384407"/>
    <w:rsid w:val="00384507"/>
    <w:rsid w:val="00384E34"/>
    <w:rsid w:val="00385745"/>
    <w:rsid w:val="00385D8C"/>
    <w:rsid w:val="003865CD"/>
    <w:rsid w:val="00386C25"/>
    <w:rsid w:val="00386E2A"/>
    <w:rsid w:val="00386EF1"/>
    <w:rsid w:val="0039074A"/>
    <w:rsid w:val="003908B6"/>
    <w:rsid w:val="00390A2E"/>
    <w:rsid w:val="003915F5"/>
    <w:rsid w:val="00391BCB"/>
    <w:rsid w:val="00392692"/>
    <w:rsid w:val="003926F3"/>
    <w:rsid w:val="003927CB"/>
    <w:rsid w:val="00392C8C"/>
    <w:rsid w:val="0039313D"/>
    <w:rsid w:val="003931DA"/>
    <w:rsid w:val="00393533"/>
    <w:rsid w:val="0039364E"/>
    <w:rsid w:val="003937A4"/>
    <w:rsid w:val="00393834"/>
    <w:rsid w:val="00393896"/>
    <w:rsid w:val="003943E3"/>
    <w:rsid w:val="00394A6B"/>
    <w:rsid w:val="00394D7D"/>
    <w:rsid w:val="00394E91"/>
    <w:rsid w:val="003953A0"/>
    <w:rsid w:val="00395747"/>
    <w:rsid w:val="00395876"/>
    <w:rsid w:val="00395970"/>
    <w:rsid w:val="00395BFD"/>
    <w:rsid w:val="00396210"/>
    <w:rsid w:val="003967BE"/>
    <w:rsid w:val="00396927"/>
    <w:rsid w:val="00396A2F"/>
    <w:rsid w:val="003979E2"/>
    <w:rsid w:val="003A036E"/>
    <w:rsid w:val="003A0601"/>
    <w:rsid w:val="003A0A18"/>
    <w:rsid w:val="003A0B30"/>
    <w:rsid w:val="003A0D0D"/>
    <w:rsid w:val="003A10CC"/>
    <w:rsid w:val="003A1840"/>
    <w:rsid w:val="003A1B25"/>
    <w:rsid w:val="003A1D38"/>
    <w:rsid w:val="003A2039"/>
    <w:rsid w:val="003A2336"/>
    <w:rsid w:val="003A25AD"/>
    <w:rsid w:val="003A26FB"/>
    <w:rsid w:val="003A2CF0"/>
    <w:rsid w:val="003A2ED6"/>
    <w:rsid w:val="003A3809"/>
    <w:rsid w:val="003A39D1"/>
    <w:rsid w:val="003A4436"/>
    <w:rsid w:val="003A4501"/>
    <w:rsid w:val="003A45EF"/>
    <w:rsid w:val="003A480C"/>
    <w:rsid w:val="003A5484"/>
    <w:rsid w:val="003A55A4"/>
    <w:rsid w:val="003A5E58"/>
    <w:rsid w:val="003A6523"/>
    <w:rsid w:val="003A67C0"/>
    <w:rsid w:val="003A6A85"/>
    <w:rsid w:val="003A7146"/>
    <w:rsid w:val="003A7580"/>
    <w:rsid w:val="003A775B"/>
    <w:rsid w:val="003A78C5"/>
    <w:rsid w:val="003A7948"/>
    <w:rsid w:val="003A7987"/>
    <w:rsid w:val="003A7E27"/>
    <w:rsid w:val="003B03A8"/>
    <w:rsid w:val="003B04CD"/>
    <w:rsid w:val="003B1064"/>
    <w:rsid w:val="003B1519"/>
    <w:rsid w:val="003B15ED"/>
    <w:rsid w:val="003B181F"/>
    <w:rsid w:val="003B2193"/>
    <w:rsid w:val="003B2851"/>
    <w:rsid w:val="003B2902"/>
    <w:rsid w:val="003B2B75"/>
    <w:rsid w:val="003B365C"/>
    <w:rsid w:val="003B3678"/>
    <w:rsid w:val="003B3A07"/>
    <w:rsid w:val="003B3F47"/>
    <w:rsid w:val="003B4102"/>
    <w:rsid w:val="003B48DB"/>
    <w:rsid w:val="003B516A"/>
    <w:rsid w:val="003B517E"/>
    <w:rsid w:val="003B549B"/>
    <w:rsid w:val="003B5629"/>
    <w:rsid w:val="003B5A93"/>
    <w:rsid w:val="003B70E6"/>
    <w:rsid w:val="003B745E"/>
    <w:rsid w:val="003C02FC"/>
    <w:rsid w:val="003C07CF"/>
    <w:rsid w:val="003C0A2E"/>
    <w:rsid w:val="003C124F"/>
    <w:rsid w:val="003C1567"/>
    <w:rsid w:val="003C18C8"/>
    <w:rsid w:val="003C2A4E"/>
    <w:rsid w:val="003C2B4C"/>
    <w:rsid w:val="003C33E9"/>
    <w:rsid w:val="003C3569"/>
    <w:rsid w:val="003C3A40"/>
    <w:rsid w:val="003C3BE9"/>
    <w:rsid w:val="003C42BA"/>
    <w:rsid w:val="003C44D0"/>
    <w:rsid w:val="003C468D"/>
    <w:rsid w:val="003C4A46"/>
    <w:rsid w:val="003C52AC"/>
    <w:rsid w:val="003C56D8"/>
    <w:rsid w:val="003C577C"/>
    <w:rsid w:val="003C5F85"/>
    <w:rsid w:val="003C6182"/>
    <w:rsid w:val="003C68FA"/>
    <w:rsid w:val="003C69A5"/>
    <w:rsid w:val="003C6A92"/>
    <w:rsid w:val="003C798E"/>
    <w:rsid w:val="003D0483"/>
    <w:rsid w:val="003D05E8"/>
    <w:rsid w:val="003D0725"/>
    <w:rsid w:val="003D0FBC"/>
    <w:rsid w:val="003D18D8"/>
    <w:rsid w:val="003D1BEC"/>
    <w:rsid w:val="003D1DAA"/>
    <w:rsid w:val="003D26D0"/>
    <w:rsid w:val="003D2969"/>
    <w:rsid w:val="003D2E4E"/>
    <w:rsid w:val="003D2EC3"/>
    <w:rsid w:val="003D3319"/>
    <w:rsid w:val="003D3B1F"/>
    <w:rsid w:val="003D3D17"/>
    <w:rsid w:val="003D3D44"/>
    <w:rsid w:val="003D43A5"/>
    <w:rsid w:val="003D4796"/>
    <w:rsid w:val="003D4880"/>
    <w:rsid w:val="003D550B"/>
    <w:rsid w:val="003D565E"/>
    <w:rsid w:val="003D5AB7"/>
    <w:rsid w:val="003D5E67"/>
    <w:rsid w:val="003D5F36"/>
    <w:rsid w:val="003D6A29"/>
    <w:rsid w:val="003D6E71"/>
    <w:rsid w:val="003D6E7E"/>
    <w:rsid w:val="003D70FB"/>
    <w:rsid w:val="003D7AE8"/>
    <w:rsid w:val="003E02EC"/>
    <w:rsid w:val="003E0F0D"/>
    <w:rsid w:val="003E1DEE"/>
    <w:rsid w:val="003E24CB"/>
    <w:rsid w:val="003E264B"/>
    <w:rsid w:val="003E2F5A"/>
    <w:rsid w:val="003E3041"/>
    <w:rsid w:val="003E304B"/>
    <w:rsid w:val="003E3A9C"/>
    <w:rsid w:val="003E41AA"/>
    <w:rsid w:val="003E4DD7"/>
    <w:rsid w:val="003E4E60"/>
    <w:rsid w:val="003E5682"/>
    <w:rsid w:val="003E5E1F"/>
    <w:rsid w:val="003E5E24"/>
    <w:rsid w:val="003E5F66"/>
    <w:rsid w:val="003E6804"/>
    <w:rsid w:val="003E706F"/>
    <w:rsid w:val="003E7240"/>
    <w:rsid w:val="003E7470"/>
    <w:rsid w:val="003E75FA"/>
    <w:rsid w:val="003E79FC"/>
    <w:rsid w:val="003E7DDE"/>
    <w:rsid w:val="003F017F"/>
    <w:rsid w:val="003F0801"/>
    <w:rsid w:val="003F0855"/>
    <w:rsid w:val="003F0F10"/>
    <w:rsid w:val="003F14DE"/>
    <w:rsid w:val="003F17C4"/>
    <w:rsid w:val="003F18BD"/>
    <w:rsid w:val="003F1CA7"/>
    <w:rsid w:val="003F20F5"/>
    <w:rsid w:val="003F2511"/>
    <w:rsid w:val="003F277C"/>
    <w:rsid w:val="003F2A06"/>
    <w:rsid w:val="003F2FA3"/>
    <w:rsid w:val="003F302B"/>
    <w:rsid w:val="003F35D0"/>
    <w:rsid w:val="003F3C48"/>
    <w:rsid w:val="003F4303"/>
    <w:rsid w:val="003F43A9"/>
    <w:rsid w:val="003F4FFD"/>
    <w:rsid w:val="003F57AF"/>
    <w:rsid w:val="003F57F6"/>
    <w:rsid w:val="003F5813"/>
    <w:rsid w:val="003F5AB8"/>
    <w:rsid w:val="003F6568"/>
    <w:rsid w:val="003F6CE1"/>
    <w:rsid w:val="003F7510"/>
    <w:rsid w:val="004009CC"/>
    <w:rsid w:val="00400DBA"/>
    <w:rsid w:val="00400E0E"/>
    <w:rsid w:val="004019D6"/>
    <w:rsid w:val="00401DA3"/>
    <w:rsid w:val="004027F1"/>
    <w:rsid w:val="00402BC6"/>
    <w:rsid w:val="004030BF"/>
    <w:rsid w:val="0040350B"/>
    <w:rsid w:val="00404530"/>
    <w:rsid w:val="004045B7"/>
    <w:rsid w:val="00404653"/>
    <w:rsid w:val="00404828"/>
    <w:rsid w:val="0040494F"/>
    <w:rsid w:val="00404A15"/>
    <w:rsid w:val="00404C00"/>
    <w:rsid w:val="004050CA"/>
    <w:rsid w:val="004054A6"/>
    <w:rsid w:val="004055A6"/>
    <w:rsid w:val="004059DB"/>
    <w:rsid w:val="00405E76"/>
    <w:rsid w:val="00405ECA"/>
    <w:rsid w:val="0040758A"/>
    <w:rsid w:val="00407D17"/>
    <w:rsid w:val="00407F4B"/>
    <w:rsid w:val="00410127"/>
    <w:rsid w:val="00410A3E"/>
    <w:rsid w:val="00411490"/>
    <w:rsid w:val="00411E42"/>
    <w:rsid w:val="00411E56"/>
    <w:rsid w:val="0041205B"/>
    <w:rsid w:val="004122AE"/>
    <w:rsid w:val="00412356"/>
    <w:rsid w:val="00412E7C"/>
    <w:rsid w:val="00412F6F"/>
    <w:rsid w:val="00414073"/>
    <w:rsid w:val="00414E90"/>
    <w:rsid w:val="0041512E"/>
    <w:rsid w:val="0041528C"/>
    <w:rsid w:val="004156FD"/>
    <w:rsid w:val="00415BD3"/>
    <w:rsid w:val="00415DE1"/>
    <w:rsid w:val="00415ED3"/>
    <w:rsid w:val="00415F9D"/>
    <w:rsid w:val="00416722"/>
    <w:rsid w:val="00416AA7"/>
    <w:rsid w:val="0041720C"/>
    <w:rsid w:val="00417249"/>
    <w:rsid w:val="00417830"/>
    <w:rsid w:val="00417DA0"/>
    <w:rsid w:val="0042020A"/>
    <w:rsid w:val="004209EF"/>
    <w:rsid w:val="00420BEF"/>
    <w:rsid w:val="00420D19"/>
    <w:rsid w:val="00420FB8"/>
    <w:rsid w:val="004211E6"/>
    <w:rsid w:val="00421645"/>
    <w:rsid w:val="00422411"/>
    <w:rsid w:val="004234DD"/>
    <w:rsid w:val="0042361F"/>
    <w:rsid w:val="004239D8"/>
    <w:rsid w:val="00423ADD"/>
    <w:rsid w:val="004240DF"/>
    <w:rsid w:val="004240F6"/>
    <w:rsid w:val="00424BE0"/>
    <w:rsid w:val="00425176"/>
    <w:rsid w:val="0042530C"/>
    <w:rsid w:val="00425985"/>
    <w:rsid w:val="0042605C"/>
    <w:rsid w:val="00426234"/>
    <w:rsid w:val="00426716"/>
    <w:rsid w:val="004269B9"/>
    <w:rsid w:val="004269D5"/>
    <w:rsid w:val="004269D7"/>
    <w:rsid w:val="00426E95"/>
    <w:rsid w:val="0042708D"/>
    <w:rsid w:val="004273D3"/>
    <w:rsid w:val="00430BAC"/>
    <w:rsid w:val="00430F1A"/>
    <w:rsid w:val="00431274"/>
    <w:rsid w:val="00431528"/>
    <w:rsid w:val="00431894"/>
    <w:rsid w:val="004318AF"/>
    <w:rsid w:val="00431ACB"/>
    <w:rsid w:val="00431D2C"/>
    <w:rsid w:val="00431F14"/>
    <w:rsid w:val="00432972"/>
    <w:rsid w:val="00433158"/>
    <w:rsid w:val="00433BAB"/>
    <w:rsid w:val="00434C0B"/>
    <w:rsid w:val="00434DD9"/>
    <w:rsid w:val="004355CD"/>
    <w:rsid w:val="0043667D"/>
    <w:rsid w:val="00436773"/>
    <w:rsid w:val="004369B7"/>
    <w:rsid w:val="00436E26"/>
    <w:rsid w:val="00436FD4"/>
    <w:rsid w:val="00437218"/>
    <w:rsid w:val="004374DD"/>
    <w:rsid w:val="0044056C"/>
    <w:rsid w:val="00443058"/>
    <w:rsid w:val="00443133"/>
    <w:rsid w:val="00443351"/>
    <w:rsid w:val="004436CF"/>
    <w:rsid w:val="00443931"/>
    <w:rsid w:val="00443DB5"/>
    <w:rsid w:val="0044444F"/>
    <w:rsid w:val="00444565"/>
    <w:rsid w:val="004445A2"/>
    <w:rsid w:val="00444CF7"/>
    <w:rsid w:val="00444EC1"/>
    <w:rsid w:val="004451A0"/>
    <w:rsid w:val="0044533D"/>
    <w:rsid w:val="00445391"/>
    <w:rsid w:val="0044570C"/>
    <w:rsid w:val="00445795"/>
    <w:rsid w:val="004458B1"/>
    <w:rsid w:val="004459C2"/>
    <w:rsid w:val="00445BB7"/>
    <w:rsid w:val="00445C08"/>
    <w:rsid w:val="00445DD2"/>
    <w:rsid w:val="00445E75"/>
    <w:rsid w:val="00446393"/>
    <w:rsid w:val="00446453"/>
    <w:rsid w:val="004468C4"/>
    <w:rsid w:val="00446BB0"/>
    <w:rsid w:val="00446C19"/>
    <w:rsid w:val="00446D10"/>
    <w:rsid w:val="004475A3"/>
    <w:rsid w:val="00447DBD"/>
    <w:rsid w:val="00450D5A"/>
    <w:rsid w:val="00450D6E"/>
    <w:rsid w:val="004511AA"/>
    <w:rsid w:val="00451345"/>
    <w:rsid w:val="004513C1"/>
    <w:rsid w:val="00451F73"/>
    <w:rsid w:val="0045217E"/>
    <w:rsid w:val="004522A2"/>
    <w:rsid w:val="004526B8"/>
    <w:rsid w:val="00453302"/>
    <w:rsid w:val="004533E9"/>
    <w:rsid w:val="00453DE2"/>
    <w:rsid w:val="0045412A"/>
    <w:rsid w:val="0045432D"/>
    <w:rsid w:val="004545EA"/>
    <w:rsid w:val="00454B16"/>
    <w:rsid w:val="00454B98"/>
    <w:rsid w:val="004553DD"/>
    <w:rsid w:val="00455422"/>
    <w:rsid w:val="00455599"/>
    <w:rsid w:val="00455857"/>
    <w:rsid w:val="0045593A"/>
    <w:rsid w:val="00455A55"/>
    <w:rsid w:val="00455C3A"/>
    <w:rsid w:val="004560DC"/>
    <w:rsid w:val="0045628C"/>
    <w:rsid w:val="00456606"/>
    <w:rsid w:val="004568F8"/>
    <w:rsid w:val="00456D4F"/>
    <w:rsid w:val="00460682"/>
    <w:rsid w:val="004609EE"/>
    <w:rsid w:val="004611ED"/>
    <w:rsid w:val="004613B5"/>
    <w:rsid w:val="004615AD"/>
    <w:rsid w:val="00461BC8"/>
    <w:rsid w:val="00461F2A"/>
    <w:rsid w:val="00462138"/>
    <w:rsid w:val="004621D7"/>
    <w:rsid w:val="00463252"/>
    <w:rsid w:val="0046431A"/>
    <w:rsid w:val="004643A5"/>
    <w:rsid w:val="004644B1"/>
    <w:rsid w:val="004645DB"/>
    <w:rsid w:val="0046488E"/>
    <w:rsid w:val="004648E1"/>
    <w:rsid w:val="004651D4"/>
    <w:rsid w:val="00465493"/>
    <w:rsid w:val="0046551B"/>
    <w:rsid w:val="00465ADA"/>
    <w:rsid w:val="00465B62"/>
    <w:rsid w:val="00465ECF"/>
    <w:rsid w:val="00465F90"/>
    <w:rsid w:val="0046636C"/>
    <w:rsid w:val="0046675E"/>
    <w:rsid w:val="00466C53"/>
    <w:rsid w:val="00466CAD"/>
    <w:rsid w:val="0046766B"/>
    <w:rsid w:val="00467B83"/>
    <w:rsid w:val="00467B85"/>
    <w:rsid w:val="0047071E"/>
    <w:rsid w:val="004707B9"/>
    <w:rsid w:val="00470A23"/>
    <w:rsid w:val="004710EE"/>
    <w:rsid w:val="004712DC"/>
    <w:rsid w:val="00471595"/>
    <w:rsid w:val="004719F4"/>
    <w:rsid w:val="00471B73"/>
    <w:rsid w:val="00471E4A"/>
    <w:rsid w:val="004727D0"/>
    <w:rsid w:val="00472C21"/>
    <w:rsid w:val="00472CA7"/>
    <w:rsid w:val="00472E34"/>
    <w:rsid w:val="004735CD"/>
    <w:rsid w:val="00474296"/>
    <w:rsid w:val="004747D7"/>
    <w:rsid w:val="00474A2F"/>
    <w:rsid w:val="00474C0A"/>
    <w:rsid w:val="004750AD"/>
    <w:rsid w:val="00475319"/>
    <w:rsid w:val="00475951"/>
    <w:rsid w:val="004759E3"/>
    <w:rsid w:val="00475F5C"/>
    <w:rsid w:val="00476C5F"/>
    <w:rsid w:val="004776F8"/>
    <w:rsid w:val="0048077C"/>
    <w:rsid w:val="004808C4"/>
    <w:rsid w:val="00480B81"/>
    <w:rsid w:val="00480E2B"/>
    <w:rsid w:val="004811C7"/>
    <w:rsid w:val="004818A0"/>
    <w:rsid w:val="00481909"/>
    <w:rsid w:val="00481C17"/>
    <w:rsid w:val="00481D2C"/>
    <w:rsid w:val="00482317"/>
    <w:rsid w:val="004826EE"/>
    <w:rsid w:val="00482EB8"/>
    <w:rsid w:val="00482F83"/>
    <w:rsid w:val="00483452"/>
    <w:rsid w:val="00483695"/>
    <w:rsid w:val="004849BA"/>
    <w:rsid w:val="00484D40"/>
    <w:rsid w:val="00484DAC"/>
    <w:rsid w:val="00485194"/>
    <w:rsid w:val="00485329"/>
    <w:rsid w:val="00485462"/>
    <w:rsid w:val="00485F6A"/>
    <w:rsid w:val="00486024"/>
    <w:rsid w:val="004861C5"/>
    <w:rsid w:val="0048654D"/>
    <w:rsid w:val="004869CF"/>
    <w:rsid w:val="00487258"/>
    <w:rsid w:val="00487284"/>
    <w:rsid w:val="004879FE"/>
    <w:rsid w:val="004900AB"/>
    <w:rsid w:val="00490A6D"/>
    <w:rsid w:val="00490D36"/>
    <w:rsid w:val="00490F20"/>
    <w:rsid w:val="00490FC9"/>
    <w:rsid w:val="00491923"/>
    <w:rsid w:val="00492161"/>
    <w:rsid w:val="004922C7"/>
    <w:rsid w:val="00492A1D"/>
    <w:rsid w:val="00492EAE"/>
    <w:rsid w:val="00493454"/>
    <w:rsid w:val="004934B1"/>
    <w:rsid w:val="0049353B"/>
    <w:rsid w:val="0049385A"/>
    <w:rsid w:val="004938D4"/>
    <w:rsid w:val="0049406C"/>
    <w:rsid w:val="004944ED"/>
    <w:rsid w:val="004947E2"/>
    <w:rsid w:val="00494858"/>
    <w:rsid w:val="00494965"/>
    <w:rsid w:val="00494B45"/>
    <w:rsid w:val="0049557C"/>
    <w:rsid w:val="00495FB6"/>
    <w:rsid w:val="004961EE"/>
    <w:rsid w:val="0049628E"/>
    <w:rsid w:val="00496FBE"/>
    <w:rsid w:val="0049757A"/>
    <w:rsid w:val="004975A1"/>
    <w:rsid w:val="004A013C"/>
    <w:rsid w:val="004A0209"/>
    <w:rsid w:val="004A0460"/>
    <w:rsid w:val="004A04AF"/>
    <w:rsid w:val="004A09F9"/>
    <w:rsid w:val="004A0A63"/>
    <w:rsid w:val="004A0D3F"/>
    <w:rsid w:val="004A1069"/>
    <w:rsid w:val="004A1844"/>
    <w:rsid w:val="004A1A17"/>
    <w:rsid w:val="004A1F46"/>
    <w:rsid w:val="004A2169"/>
    <w:rsid w:val="004A2EF8"/>
    <w:rsid w:val="004A32FE"/>
    <w:rsid w:val="004A33FE"/>
    <w:rsid w:val="004A349B"/>
    <w:rsid w:val="004A35EC"/>
    <w:rsid w:val="004A36F8"/>
    <w:rsid w:val="004A3B5E"/>
    <w:rsid w:val="004A3BCE"/>
    <w:rsid w:val="004A3C31"/>
    <w:rsid w:val="004A3E1F"/>
    <w:rsid w:val="004A3F6B"/>
    <w:rsid w:val="004A410C"/>
    <w:rsid w:val="004A413D"/>
    <w:rsid w:val="004A495E"/>
    <w:rsid w:val="004A4B08"/>
    <w:rsid w:val="004A4DCC"/>
    <w:rsid w:val="004A5796"/>
    <w:rsid w:val="004A6209"/>
    <w:rsid w:val="004A6D0B"/>
    <w:rsid w:val="004A7721"/>
    <w:rsid w:val="004A7774"/>
    <w:rsid w:val="004B15FF"/>
    <w:rsid w:val="004B1630"/>
    <w:rsid w:val="004B17BE"/>
    <w:rsid w:val="004B2377"/>
    <w:rsid w:val="004B2722"/>
    <w:rsid w:val="004B2E02"/>
    <w:rsid w:val="004B300E"/>
    <w:rsid w:val="004B337B"/>
    <w:rsid w:val="004B34B7"/>
    <w:rsid w:val="004B3532"/>
    <w:rsid w:val="004B3865"/>
    <w:rsid w:val="004B3D72"/>
    <w:rsid w:val="004B4252"/>
    <w:rsid w:val="004B4440"/>
    <w:rsid w:val="004B4B16"/>
    <w:rsid w:val="004B4EC7"/>
    <w:rsid w:val="004B4F99"/>
    <w:rsid w:val="004B57D6"/>
    <w:rsid w:val="004B58FC"/>
    <w:rsid w:val="004B6136"/>
    <w:rsid w:val="004B62A1"/>
    <w:rsid w:val="004B62FC"/>
    <w:rsid w:val="004B64A7"/>
    <w:rsid w:val="004B7888"/>
    <w:rsid w:val="004B7A02"/>
    <w:rsid w:val="004B7EF3"/>
    <w:rsid w:val="004C0184"/>
    <w:rsid w:val="004C0819"/>
    <w:rsid w:val="004C1247"/>
    <w:rsid w:val="004C14B7"/>
    <w:rsid w:val="004C14E8"/>
    <w:rsid w:val="004C1518"/>
    <w:rsid w:val="004C1CD2"/>
    <w:rsid w:val="004C2003"/>
    <w:rsid w:val="004C2195"/>
    <w:rsid w:val="004C3180"/>
    <w:rsid w:val="004C324F"/>
    <w:rsid w:val="004C3D37"/>
    <w:rsid w:val="004C3D55"/>
    <w:rsid w:val="004C3F6D"/>
    <w:rsid w:val="004C4712"/>
    <w:rsid w:val="004C495B"/>
    <w:rsid w:val="004C49B1"/>
    <w:rsid w:val="004C49D0"/>
    <w:rsid w:val="004C583E"/>
    <w:rsid w:val="004C6534"/>
    <w:rsid w:val="004C67AD"/>
    <w:rsid w:val="004C6D57"/>
    <w:rsid w:val="004C739F"/>
    <w:rsid w:val="004C752C"/>
    <w:rsid w:val="004C7F69"/>
    <w:rsid w:val="004D0283"/>
    <w:rsid w:val="004D0401"/>
    <w:rsid w:val="004D0C66"/>
    <w:rsid w:val="004D1756"/>
    <w:rsid w:val="004D197B"/>
    <w:rsid w:val="004D19C0"/>
    <w:rsid w:val="004D1B53"/>
    <w:rsid w:val="004D2220"/>
    <w:rsid w:val="004D309A"/>
    <w:rsid w:val="004D31B0"/>
    <w:rsid w:val="004D3254"/>
    <w:rsid w:val="004D363C"/>
    <w:rsid w:val="004D3704"/>
    <w:rsid w:val="004D3769"/>
    <w:rsid w:val="004D37A0"/>
    <w:rsid w:val="004D386A"/>
    <w:rsid w:val="004D3A97"/>
    <w:rsid w:val="004D3C29"/>
    <w:rsid w:val="004D4034"/>
    <w:rsid w:val="004D419F"/>
    <w:rsid w:val="004D467F"/>
    <w:rsid w:val="004D4C45"/>
    <w:rsid w:val="004D4CD2"/>
    <w:rsid w:val="004D53B7"/>
    <w:rsid w:val="004D5417"/>
    <w:rsid w:val="004D5627"/>
    <w:rsid w:val="004D56D0"/>
    <w:rsid w:val="004D5CF3"/>
    <w:rsid w:val="004D5EB7"/>
    <w:rsid w:val="004D7260"/>
    <w:rsid w:val="004E032D"/>
    <w:rsid w:val="004E04C3"/>
    <w:rsid w:val="004E05CB"/>
    <w:rsid w:val="004E0D18"/>
    <w:rsid w:val="004E2435"/>
    <w:rsid w:val="004E2767"/>
    <w:rsid w:val="004E287E"/>
    <w:rsid w:val="004E2BF4"/>
    <w:rsid w:val="004E2E91"/>
    <w:rsid w:val="004E2F8E"/>
    <w:rsid w:val="004E3018"/>
    <w:rsid w:val="004E315C"/>
    <w:rsid w:val="004E3695"/>
    <w:rsid w:val="004E36F2"/>
    <w:rsid w:val="004E39CA"/>
    <w:rsid w:val="004E3E8B"/>
    <w:rsid w:val="004E3EDB"/>
    <w:rsid w:val="004E4262"/>
    <w:rsid w:val="004E529D"/>
    <w:rsid w:val="004E5769"/>
    <w:rsid w:val="004E57DC"/>
    <w:rsid w:val="004E58C1"/>
    <w:rsid w:val="004E5F06"/>
    <w:rsid w:val="004E6098"/>
    <w:rsid w:val="004E60F0"/>
    <w:rsid w:val="004E6207"/>
    <w:rsid w:val="004E69ED"/>
    <w:rsid w:val="004E6B92"/>
    <w:rsid w:val="004E6C71"/>
    <w:rsid w:val="004E6EB1"/>
    <w:rsid w:val="004E6EF6"/>
    <w:rsid w:val="004E7148"/>
    <w:rsid w:val="004E7531"/>
    <w:rsid w:val="004F0D4E"/>
    <w:rsid w:val="004F0E35"/>
    <w:rsid w:val="004F1AD3"/>
    <w:rsid w:val="004F2071"/>
    <w:rsid w:val="004F2362"/>
    <w:rsid w:val="004F2646"/>
    <w:rsid w:val="004F266D"/>
    <w:rsid w:val="004F27C4"/>
    <w:rsid w:val="004F27D4"/>
    <w:rsid w:val="004F2A01"/>
    <w:rsid w:val="004F2A69"/>
    <w:rsid w:val="004F2B29"/>
    <w:rsid w:val="004F361B"/>
    <w:rsid w:val="004F3664"/>
    <w:rsid w:val="004F3F0F"/>
    <w:rsid w:val="004F4B79"/>
    <w:rsid w:val="004F4B91"/>
    <w:rsid w:val="004F51D4"/>
    <w:rsid w:val="004F5B69"/>
    <w:rsid w:val="004F5EC4"/>
    <w:rsid w:val="004F6116"/>
    <w:rsid w:val="004F6298"/>
    <w:rsid w:val="004F682E"/>
    <w:rsid w:val="004F791C"/>
    <w:rsid w:val="004F7CFC"/>
    <w:rsid w:val="004F7F3A"/>
    <w:rsid w:val="0050016D"/>
    <w:rsid w:val="00500847"/>
    <w:rsid w:val="00500EFB"/>
    <w:rsid w:val="00501053"/>
    <w:rsid w:val="00501436"/>
    <w:rsid w:val="00501DA8"/>
    <w:rsid w:val="00502062"/>
    <w:rsid w:val="005021DC"/>
    <w:rsid w:val="005029BF"/>
    <w:rsid w:val="00502AA5"/>
    <w:rsid w:val="00502B2E"/>
    <w:rsid w:val="00502D56"/>
    <w:rsid w:val="00502F9B"/>
    <w:rsid w:val="005034A5"/>
    <w:rsid w:val="005039D9"/>
    <w:rsid w:val="00503BEE"/>
    <w:rsid w:val="00504393"/>
    <w:rsid w:val="00504542"/>
    <w:rsid w:val="005046AF"/>
    <w:rsid w:val="00504AB4"/>
    <w:rsid w:val="00504E98"/>
    <w:rsid w:val="005051D9"/>
    <w:rsid w:val="00505473"/>
    <w:rsid w:val="0050596F"/>
    <w:rsid w:val="00505B36"/>
    <w:rsid w:val="005063A2"/>
    <w:rsid w:val="00506463"/>
    <w:rsid w:val="00506E36"/>
    <w:rsid w:val="00507223"/>
    <w:rsid w:val="00507344"/>
    <w:rsid w:val="00507350"/>
    <w:rsid w:val="00510668"/>
    <w:rsid w:val="005108AD"/>
    <w:rsid w:val="00510CBC"/>
    <w:rsid w:val="00511207"/>
    <w:rsid w:val="00511747"/>
    <w:rsid w:val="005117FA"/>
    <w:rsid w:val="00511862"/>
    <w:rsid w:val="00511F8C"/>
    <w:rsid w:val="00512479"/>
    <w:rsid w:val="005125DC"/>
    <w:rsid w:val="00512AD5"/>
    <w:rsid w:val="00512DE1"/>
    <w:rsid w:val="00513A76"/>
    <w:rsid w:val="00513D17"/>
    <w:rsid w:val="00513E11"/>
    <w:rsid w:val="005142A0"/>
    <w:rsid w:val="00514695"/>
    <w:rsid w:val="0051471F"/>
    <w:rsid w:val="00514ADA"/>
    <w:rsid w:val="00514B56"/>
    <w:rsid w:val="00515241"/>
    <w:rsid w:val="00515CDE"/>
    <w:rsid w:val="00516112"/>
    <w:rsid w:val="0051620F"/>
    <w:rsid w:val="00516DFB"/>
    <w:rsid w:val="00516E6F"/>
    <w:rsid w:val="005173B1"/>
    <w:rsid w:val="00517745"/>
    <w:rsid w:val="00517A5F"/>
    <w:rsid w:val="00517D44"/>
    <w:rsid w:val="00520590"/>
    <w:rsid w:val="0052097A"/>
    <w:rsid w:val="00520AFF"/>
    <w:rsid w:val="00520D8B"/>
    <w:rsid w:val="00520F7A"/>
    <w:rsid w:val="005210A4"/>
    <w:rsid w:val="00521599"/>
    <w:rsid w:val="005216A6"/>
    <w:rsid w:val="00521943"/>
    <w:rsid w:val="0052249A"/>
    <w:rsid w:val="00522CF6"/>
    <w:rsid w:val="00522FBA"/>
    <w:rsid w:val="00522FC5"/>
    <w:rsid w:val="005232F3"/>
    <w:rsid w:val="0052341A"/>
    <w:rsid w:val="005234B3"/>
    <w:rsid w:val="005236E0"/>
    <w:rsid w:val="0052382D"/>
    <w:rsid w:val="00523C39"/>
    <w:rsid w:val="00523D86"/>
    <w:rsid w:val="00523D8A"/>
    <w:rsid w:val="00524252"/>
    <w:rsid w:val="00524515"/>
    <w:rsid w:val="00524843"/>
    <w:rsid w:val="00524B92"/>
    <w:rsid w:val="0052501B"/>
    <w:rsid w:val="0052517A"/>
    <w:rsid w:val="00525AB1"/>
    <w:rsid w:val="0052625E"/>
    <w:rsid w:val="005276FE"/>
    <w:rsid w:val="0052791C"/>
    <w:rsid w:val="00527DE4"/>
    <w:rsid w:val="005305FB"/>
    <w:rsid w:val="00530675"/>
    <w:rsid w:val="00530764"/>
    <w:rsid w:val="005308EF"/>
    <w:rsid w:val="005309E7"/>
    <w:rsid w:val="00530F4D"/>
    <w:rsid w:val="005311C8"/>
    <w:rsid w:val="0053141C"/>
    <w:rsid w:val="005316E9"/>
    <w:rsid w:val="005319A0"/>
    <w:rsid w:val="00531C3C"/>
    <w:rsid w:val="00531C67"/>
    <w:rsid w:val="00531F06"/>
    <w:rsid w:val="00532556"/>
    <w:rsid w:val="00533466"/>
    <w:rsid w:val="00533558"/>
    <w:rsid w:val="00533654"/>
    <w:rsid w:val="00533A3C"/>
    <w:rsid w:val="00533B98"/>
    <w:rsid w:val="00533EFE"/>
    <w:rsid w:val="00534334"/>
    <w:rsid w:val="005349B3"/>
    <w:rsid w:val="00534AF6"/>
    <w:rsid w:val="00534C88"/>
    <w:rsid w:val="00534DD5"/>
    <w:rsid w:val="0053522B"/>
    <w:rsid w:val="00535BBC"/>
    <w:rsid w:val="00536251"/>
    <w:rsid w:val="00536A6F"/>
    <w:rsid w:val="0053752C"/>
    <w:rsid w:val="005405E3"/>
    <w:rsid w:val="005406D8"/>
    <w:rsid w:val="00540727"/>
    <w:rsid w:val="005407A0"/>
    <w:rsid w:val="00540D51"/>
    <w:rsid w:val="00540DE6"/>
    <w:rsid w:val="00541098"/>
    <w:rsid w:val="00541BDA"/>
    <w:rsid w:val="00541BEC"/>
    <w:rsid w:val="005424B0"/>
    <w:rsid w:val="0054263A"/>
    <w:rsid w:val="00542A7C"/>
    <w:rsid w:val="00542F0A"/>
    <w:rsid w:val="005438CC"/>
    <w:rsid w:val="00543AAD"/>
    <w:rsid w:val="00543AC1"/>
    <w:rsid w:val="00543EB0"/>
    <w:rsid w:val="00543FCF"/>
    <w:rsid w:val="00544011"/>
    <w:rsid w:val="005444A5"/>
    <w:rsid w:val="005444D7"/>
    <w:rsid w:val="005445C2"/>
    <w:rsid w:val="00545231"/>
    <w:rsid w:val="00545268"/>
    <w:rsid w:val="005459D0"/>
    <w:rsid w:val="00545EFB"/>
    <w:rsid w:val="005460AA"/>
    <w:rsid w:val="00546480"/>
    <w:rsid w:val="00546600"/>
    <w:rsid w:val="0054671A"/>
    <w:rsid w:val="00546D08"/>
    <w:rsid w:val="005479DB"/>
    <w:rsid w:val="00547C3C"/>
    <w:rsid w:val="005503B7"/>
    <w:rsid w:val="00551185"/>
    <w:rsid w:val="0055178A"/>
    <w:rsid w:val="0055193B"/>
    <w:rsid w:val="00551F09"/>
    <w:rsid w:val="0055204E"/>
    <w:rsid w:val="00552182"/>
    <w:rsid w:val="00552505"/>
    <w:rsid w:val="00552683"/>
    <w:rsid w:val="0055296B"/>
    <w:rsid w:val="005529E9"/>
    <w:rsid w:val="00553094"/>
    <w:rsid w:val="005535B5"/>
    <w:rsid w:val="00553BC9"/>
    <w:rsid w:val="00553EC7"/>
    <w:rsid w:val="00553ED6"/>
    <w:rsid w:val="0055400C"/>
    <w:rsid w:val="005546D9"/>
    <w:rsid w:val="0055535E"/>
    <w:rsid w:val="005553E0"/>
    <w:rsid w:val="00555406"/>
    <w:rsid w:val="0055565E"/>
    <w:rsid w:val="005566B2"/>
    <w:rsid w:val="005567CF"/>
    <w:rsid w:val="00556B3D"/>
    <w:rsid w:val="00556C66"/>
    <w:rsid w:val="005576EB"/>
    <w:rsid w:val="00557740"/>
    <w:rsid w:val="0055775B"/>
    <w:rsid w:val="005602C6"/>
    <w:rsid w:val="005616F9"/>
    <w:rsid w:val="00561AFD"/>
    <w:rsid w:val="00561DCC"/>
    <w:rsid w:val="00562608"/>
    <w:rsid w:val="0056284C"/>
    <w:rsid w:val="00562B1A"/>
    <w:rsid w:val="005631BD"/>
    <w:rsid w:val="00563E2F"/>
    <w:rsid w:val="00564616"/>
    <w:rsid w:val="00564BDD"/>
    <w:rsid w:val="00564FD1"/>
    <w:rsid w:val="0056565C"/>
    <w:rsid w:val="0056568E"/>
    <w:rsid w:val="005658FA"/>
    <w:rsid w:val="00565AC4"/>
    <w:rsid w:val="00565B91"/>
    <w:rsid w:val="00565D94"/>
    <w:rsid w:val="00565FCF"/>
    <w:rsid w:val="00566078"/>
    <w:rsid w:val="0056638F"/>
    <w:rsid w:val="00566BD7"/>
    <w:rsid w:val="00566CB8"/>
    <w:rsid w:val="005671BF"/>
    <w:rsid w:val="00567A35"/>
    <w:rsid w:val="005706E9"/>
    <w:rsid w:val="00570A2E"/>
    <w:rsid w:val="00570CE0"/>
    <w:rsid w:val="00570FEE"/>
    <w:rsid w:val="005710C5"/>
    <w:rsid w:val="00571E76"/>
    <w:rsid w:val="00572289"/>
    <w:rsid w:val="00572640"/>
    <w:rsid w:val="00572EDE"/>
    <w:rsid w:val="00572FBD"/>
    <w:rsid w:val="00573026"/>
    <w:rsid w:val="005742E5"/>
    <w:rsid w:val="005753F2"/>
    <w:rsid w:val="0057553A"/>
    <w:rsid w:val="00575949"/>
    <w:rsid w:val="0057610B"/>
    <w:rsid w:val="00576240"/>
    <w:rsid w:val="005767EB"/>
    <w:rsid w:val="00576B9B"/>
    <w:rsid w:val="00576C24"/>
    <w:rsid w:val="005773DD"/>
    <w:rsid w:val="00577410"/>
    <w:rsid w:val="00577BFC"/>
    <w:rsid w:val="00577CA0"/>
    <w:rsid w:val="0058024A"/>
    <w:rsid w:val="00580D88"/>
    <w:rsid w:val="005813AA"/>
    <w:rsid w:val="00581D94"/>
    <w:rsid w:val="005826A5"/>
    <w:rsid w:val="00582CCD"/>
    <w:rsid w:val="00583187"/>
    <w:rsid w:val="00583224"/>
    <w:rsid w:val="00583411"/>
    <w:rsid w:val="00584FD9"/>
    <w:rsid w:val="00584FF7"/>
    <w:rsid w:val="00585436"/>
    <w:rsid w:val="0058562B"/>
    <w:rsid w:val="00585742"/>
    <w:rsid w:val="00585AB0"/>
    <w:rsid w:val="00585B5F"/>
    <w:rsid w:val="00585CE3"/>
    <w:rsid w:val="005864C9"/>
    <w:rsid w:val="00586630"/>
    <w:rsid w:val="00586E2A"/>
    <w:rsid w:val="00586EDE"/>
    <w:rsid w:val="005873D7"/>
    <w:rsid w:val="005875CA"/>
    <w:rsid w:val="00587729"/>
    <w:rsid w:val="00587DCF"/>
    <w:rsid w:val="00587E13"/>
    <w:rsid w:val="0059022D"/>
    <w:rsid w:val="00590373"/>
    <w:rsid w:val="00590C36"/>
    <w:rsid w:val="005911F3"/>
    <w:rsid w:val="00592231"/>
    <w:rsid w:val="005923C8"/>
    <w:rsid w:val="005924EF"/>
    <w:rsid w:val="0059290E"/>
    <w:rsid w:val="00593C04"/>
    <w:rsid w:val="00594002"/>
    <w:rsid w:val="00594146"/>
    <w:rsid w:val="005942B1"/>
    <w:rsid w:val="00594328"/>
    <w:rsid w:val="005947EA"/>
    <w:rsid w:val="00594815"/>
    <w:rsid w:val="00594FAB"/>
    <w:rsid w:val="0059528B"/>
    <w:rsid w:val="00595931"/>
    <w:rsid w:val="005959DE"/>
    <w:rsid w:val="00595D5F"/>
    <w:rsid w:val="00595E8D"/>
    <w:rsid w:val="0059669C"/>
    <w:rsid w:val="005966D6"/>
    <w:rsid w:val="005967A5"/>
    <w:rsid w:val="005967DD"/>
    <w:rsid w:val="00596B25"/>
    <w:rsid w:val="00596DA1"/>
    <w:rsid w:val="00596EBF"/>
    <w:rsid w:val="00597272"/>
    <w:rsid w:val="005977A0"/>
    <w:rsid w:val="0059792D"/>
    <w:rsid w:val="00597AFA"/>
    <w:rsid w:val="00597F04"/>
    <w:rsid w:val="005A0112"/>
    <w:rsid w:val="005A0C06"/>
    <w:rsid w:val="005A1047"/>
    <w:rsid w:val="005A12F4"/>
    <w:rsid w:val="005A1AE7"/>
    <w:rsid w:val="005A1DC8"/>
    <w:rsid w:val="005A2E02"/>
    <w:rsid w:val="005A2F30"/>
    <w:rsid w:val="005A37F6"/>
    <w:rsid w:val="005A434D"/>
    <w:rsid w:val="005A4545"/>
    <w:rsid w:val="005A45B1"/>
    <w:rsid w:val="005A4D0D"/>
    <w:rsid w:val="005A6095"/>
    <w:rsid w:val="005A63F4"/>
    <w:rsid w:val="005A65A3"/>
    <w:rsid w:val="005A67FA"/>
    <w:rsid w:val="005A6ADF"/>
    <w:rsid w:val="005A7657"/>
    <w:rsid w:val="005A7B1F"/>
    <w:rsid w:val="005A7BCC"/>
    <w:rsid w:val="005A7CA4"/>
    <w:rsid w:val="005B021A"/>
    <w:rsid w:val="005B0660"/>
    <w:rsid w:val="005B086E"/>
    <w:rsid w:val="005B10B4"/>
    <w:rsid w:val="005B14D7"/>
    <w:rsid w:val="005B3349"/>
    <w:rsid w:val="005B3359"/>
    <w:rsid w:val="005B35A2"/>
    <w:rsid w:val="005B3F77"/>
    <w:rsid w:val="005B4137"/>
    <w:rsid w:val="005B477A"/>
    <w:rsid w:val="005B498F"/>
    <w:rsid w:val="005B4AAF"/>
    <w:rsid w:val="005B4BDA"/>
    <w:rsid w:val="005B4E2C"/>
    <w:rsid w:val="005B5406"/>
    <w:rsid w:val="005B5ED4"/>
    <w:rsid w:val="005B5ED9"/>
    <w:rsid w:val="005B62F0"/>
    <w:rsid w:val="005B7114"/>
    <w:rsid w:val="005B7413"/>
    <w:rsid w:val="005B7AB2"/>
    <w:rsid w:val="005C04B2"/>
    <w:rsid w:val="005C06DE"/>
    <w:rsid w:val="005C1667"/>
    <w:rsid w:val="005C17F5"/>
    <w:rsid w:val="005C250D"/>
    <w:rsid w:val="005C297E"/>
    <w:rsid w:val="005C2A55"/>
    <w:rsid w:val="005C3096"/>
    <w:rsid w:val="005C328B"/>
    <w:rsid w:val="005C32DE"/>
    <w:rsid w:val="005C3360"/>
    <w:rsid w:val="005C3C20"/>
    <w:rsid w:val="005C3DB6"/>
    <w:rsid w:val="005C3E00"/>
    <w:rsid w:val="005C3E32"/>
    <w:rsid w:val="005C3EE0"/>
    <w:rsid w:val="005C4593"/>
    <w:rsid w:val="005C46F2"/>
    <w:rsid w:val="005C4AD3"/>
    <w:rsid w:val="005C56A1"/>
    <w:rsid w:val="005C5F68"/>
    <w:rsid w:val="005C61A1"/>
    <w:rsid w:val="005C7209"/>
    <w:rsid w:val="005C7243"/>
    <w:rsid w:val="005C7751"/>
    <w:rsid w:val="005C7A8F"/>
    <w:rsid w:val="005C7AAA"/>
    <w:rsid w:val="005C7C68"/>
    <w:rsid w:val="005C7D91"/>
    <w:rsid w:val="005C7FEA"/>
    <w:rsid w:val="005D0634"/>
    <w:rsid w:val="005D0B36"/>
    <w:rsid w:val="005D105D"/>
    <w:rsid w:val="005D1238"/>
    <w:rsid w:val="005D190A"/>
    <w:rsid w:val="005D1A94"/>
    <w:rsid w:val="005D1E2B"/>
    <w:rsid w:val="005D2247"/>
    <w:rsid w:val="005D2339"/>
    <w:rsid w:val="005D256C"/>
    <w:rsid w:val="005D2702"/>
    <w:rsid w:val="005D2786"/>
    <w:rsid w:val="005D292F"/>
    <w:rsid w:val="005D315F"/>
    <w:rsid w:val="005D34EE"/>
    <w:rsid w:val="005D3DAB"/>
    <w:rsid w:val="005D3E52"/>
    <w:rsid w:val="005D4235"/>
    <w:rsid w:val="005D464F"/>
    <w:rsid w:val="005D485D"/>
    <w:rsid w:val="005D5C5E"/>
    <w:rsid w:val="005D6637"/>
    <w:rsid w:val="005D6B60"/>
    <w:rsid w:val="005D7361"/>
    <w:rsid w:val="005D74FE"/>
    <w:rsid w:val="005D7C37"/>
    <w:rsid w:val="005E01A9"/>
    <w:rsid w:val="005E125C"/>
    <w:rsid w:val="005E13A2"/>
    <w:rsid w:val="005E145F"/>
    <w:rsid w:val="005E208A"/>
    <w:rsid w:val="005E2C56"/>
    <w:rsid w:val="005E37A8"/>
    <w:rsid w:val="005E3C7E"/>
    <w:rsid w:val="005E420A"/>
    <w:rsid w:val="005E4422"/>
    <w:rsid w:val="005E44F0"/>
    <w:rsid w:val="005E4731"/>
    <w:rsid w:val="005E473B"/>
    <w:rsid w:val="005E4AFF"/>
    <w:rsid w:val="005E5082"/>
    <w:rsid w:val="005E5E6E"/>
    <w:rsid w:val="005E60A7"/>
    <w:rsid w:val="005E60DF"/>
    <w:rsid w:val="005E6622"/>
    <w:rsid w:val="005E6687"/>
    <w:rsid w:val="005E6A07"/>
    <w:rsid w:val="005E6CCC"/>
    <w:rsid w:val="005E71B8"/>
    <w:rsid w:val="005E7256"/>
    <w:rsid w:val="005F017C"/>
    <w:rsid w:val="005F0281"/>
    <w:rsid w:val="005F04D4"/>
    <w:rsid w:val="005F04EA"/>
    <w:rsid w:val="005F0A71"/>
    <w:rsid w:val="005F0DCB"/>
    <w:rsid w:val="005F11D5"/>
    <w:rsid w:val="005F13AA"/>
    <w:rsid w:val="005F1AF0"/>
    <w:rsid w:val="005F2196"/>
    <w:rsid w:val="005F2AA6"/>
    <w:rsid w:val="005F323E"/>
    <w:rsid w:val="005F32F7"/>
    <w:rsid w:val="005F36A8"/>
    <w:rsid w:val="005F371E"/>
    <w:rsid w:val="005F3866"/>
    <w:rsid w:val="005F3A2E"/>
    <w:rsid w:val="005F3DB8"/>
    <w:rsid w:val="005F46A2"/>
    <w:rsid w:val="005F478C"/>
    <w:rsid w:val="005F48D5"/>
    <w:rsid w:val="005F5844"/>
    <w:rsid w:val="005F6390"/>
    <w:rsid w:val="005F685C"/>
    <w:rsid w:val="005F68D0"/>
    <w:rsid w:val="005F68DA"/>
    <w:rsid w:val="005F6E39"/>
    <w:rsid w:val="005F6E9F"/>
    <w:rsid w:val="005F703C"/>
    <w:rsid w:val="005F7F45"/>
    <w:rsid w:val="005F7FEC"/>
    <w:rsid w:val="0060005F"/>
    <w:rsid w:val="006001E3"/>
    <w:rsid w:val="006003D4"/>
    <w:rsid w:val="006008A7"/>
    <w:rsid w:val="00600BC7"/>
    <w:rsid w:val="00600D46"/>
    <w:rsid w:val="00600E6D"/>
    <w:rsid w:val="00601286"/>
    <w:rsid w:val="006012B9"/>
    <w:rsid w:val="00601335"/>
    <w:rsid w:val="006014C1"/>
    <w:rsid w:val="00601849"/>
    <w:rsid w:val="00601A36"/>
    <w:rsid w:val="00602178"/>
    <w:rsid w:val="00602230"/>
    <w:rsid w:val="006026B2"/>
    <w:rsid w:val="00602AB0"/>
    <w:rsid w:val="00602ABA"/>
    <w:rsid w:val="00602B5D"/>
    <w:rsid w:val="00602CB1"/>
    <w:rsid w:val="00602EA8"/>
    <w:rsid w:val="0060324C"/>
    <w:rsid w:val="0060339B"/>
    <w:rsid w:val="006037CB"/>
    <w:rsid w:val="00603E6E"/>
    <w:rsid w:val="00603FCA"/>
    <w:rsid w:val="00604214"/>
    <w:rsid w:val="0060430F"/>
    <w:rsid w:val="006046A2"/>
    <w:rsid w:val="006048F4"/>
    <w:rsid w:val="00605A92"/>
    <w:rsid w:val="00605D49"/>
    <w:rsid w:val="00605E36"/>
    <w:rsid w:val="006069AC"/>
    <w:rsid w:val="00606C6E"/>
    <w:rsid w:val="00607A97"/>
    <w:rsid w:val="00607B90"/>
    <w:rsid w:val="00607C50"/>
    <w:rsid w:val="0061006A"/>
    <w:rsid w:val="00610AD7"/>
    <w:rsid w:val="00610C9D"/>
    <w:rsid w:val="00610DB1"/>
    <w:rsid w:val="00610E00"/>
    <w:rsid w:val="006112C0"/>
    <w:rsid w:val="0061193D"/>
    <w:rsid w:val="00611CF9"/>
    <w:rsid w:val="006123D2"/>
    <w:rsid w:val="006126A6"/>
    <w:rsid w:val="0061298B"/>
    <w:rsid w:val="00613042"/>
    <w:rsid w:val="006130B0"/>
    <w:rsid w:val="0061311F"/>
    <w:rsid w:val="00613A27"/>
    <w:rsid w:val="00613AD1"/>
    <w:rsid w:val="00614F1F"/>
    <w:rsid w:val="00615248"/>
    <w:rsid w:val="00615BDF"/>
    <w:rsid w:val="00615C57"/>
    <w:rsid w:val="00615D34"/>
    <w:rsid w:val="00616388"/>
    <w:rsid w:val="00616770"/>
    <w:rsid w:val="0061765C"/>
    <w:rsid w:val="00617813"/>
    <w:rsid w:val="00617932"/>
    <w:rsid w:val="00617A5D"/>
    <w:rsid w:val="00617CBC"/>
    <w:rsid w:val="00617EAA"/>
    <w:rsid w:val="00617EE6"/>
    <w:rsid w:val="0062023F"/>
    <w:rsid w:val="0062077D"/>
    <w:rsid w:val="00620DE0"/>
    <w:rsid w:val="006211C5"/>
    <w:rsid w:val="0062192A"/>
    <w:rsid w:val="0062205C"/>
    <w:rsid w:val="0062237B"/>
    <w:rsid w:val="00622879"/>
    <w:rsid w:val="006228B6"/>
    <w:rsid w:val="00622BEC"/>
    <w:rsid w:val="006234B2"/>
    <w:rsid w:val="006234DA"/>
    <w:rsid w:val="00623669"/>
    <w:rsid w:val="006238FB"/>
    <w:rsid w:val="00623B26"/>
    <w:rsid w:val="00623EE2"/>
    <w:rsid w:val="00623F92"/>
    <w:rsid w:val="00623FA9"/>
    <w:rsid w:val="006240B8"/>
    <w:rsid w:val="006245A4"/>
    <w:rsid w:val="00624699"/>
    <w:rsid w:val="0062479F"/>
    <w:rsid w:val="00624F2C"/>
    <w:rsid w:val="00625651"/>
    <w:rsid w:val="00625F02"/>
    <w:rsid w:val="00625FF2"/>
    <w:rsid w:val="00626282"/>
    <w:rsid w:val="00626423"/>
    <w:rsid w:val="006269DB"/>
    <w:rsid w:val="00626D8B"/>
    <w:rsid w:val="006270A9"/>
    <w:rsid w:val="0062754C"/>
    <w:rsid w:val="006279BF"/>
    <w:rsid w:val="00627C45"/>
    <w:rsid w:val="006309AD"/>
    <w:rsid w:val="00630A6C"/>
    <w:rsid w:val="00630B73"/>
    <w:rsid w:val="00631261"/>
    <w:rsid w:val="006312F7"/>
    <w:rsid w:val="00631352"/>
    <w:rsid w:val="0063156F"/>
    <w:rsid w:val="00631818"/>
    <w:rsid w:val="00631A65"/>
    <w:rsid w:val="00631C17"/>
    <w:rsid w:val="00632451"/>
    <w:rsid w:val="006324B5"/>
    <w:rsid w:val="00632519"/>
    <w:rsid w:val="00632575"/>
    <w:rsid w:val="0063274E"/>
    <w:rsid w:val="006328A6"/>
    <w:rsid w:val="0063364F"/>
    <w:rsid w:val="00634984"/>
    <w:rsid w:val="00634DBD"/>
    <w:rsid w:val="00635162"/>
    <w:rsid w:val="006353E1"/>
    <w:rsid w:val="006358E0"/>
    <w:rsid w:val="00635E76"/>
    <w:rsid w:val="0063662F"/>
    <w:rsid w:val="00636B11"/>
    <w:rsid w:val="00636E59"/>
    <w:rsid w:val="00636F8C"/>
    <w:rsid w:val="00637107"/>
    <w:rsid w:val="00637AC2"/>
    <w:rsid w:val="00637ACB"/>
    <w:rsid w:val="00637C17"/>
    <w:rsid w:val="00637D07"/>
    <w:rsid w:val="006404F7"/>
    <w:rsid w:val="0064070D"/>
    <w:rsid w:val="00640E5B"/>
    <w:rsid w:val="00641018"/>
    <w:rsid w:val="00641181"/>
    <w:rsid w:val="00641997"/>
    <w:rsid w:val="006419AB"/>
    <w:rsid w:val="00641A70"/>
    <w:rsid w:val="00641AD3"/>
    <w:rsid w:val="00641D38"/>
    <w:rsid w:val="006420DF"/>
    <w:rsid w:val="0064310C"/>
    <w:rsid w:val="006434EF"/>
    <w:rsid w:val="00643512"/>
    <w:rsid w:val="006439D5"/>
    <w:rsid w:val="00643BB1"/>
    <w:rsid w:val="00643FBE"/>
    <w:rsid w:val="006440B6"/>
    <w:rsid w:val="0064462E"/>
    <w:rsid w:val="00644758"/>
    <w:rsid w:val="00645107"/>
    <w:rsid w:val="00645595"/>
    <w:rsid w:val="00645B7D"/>
    <w:rsid w:val="006463AF"/>
    <w:rsid w:val="0064652B"/>
    <w:rsid w:val="00646556"/>
    <w:rsid w:val="00646787"/>
    <w:rsid w:val="00646A2C"/>
    <w:rsid w:val="00646F9B"/>
    <w:rsid w:val="0064724B"/>
    <w:rsid w:val="0064732C"/>
    <w:rsid w:val="00647390"/>
    <w:rsid w:val="00647726"/>
    <w:rsid w:val="0065074E"/>
    <w:rsid w:val="00650913"/>
    <w:rsid w:val="0065136B"/>
    <w:rsid w:val="00651FF0"/>
    <w:rsid w:val="006520C8"/>
    <w:rsid w:val="006525DA"/>
    <w:rsid w:val="0065285E"/>
    <w:rsid w:val="00652BCB"/>
    <w:rsid w:val="00652DD8"/>
    <w:rsid w:val="00654516"/>
    <w:rsid w:val="0065657E"/>
    <w:rsid w:val="006568A7"/>
    <w:rsid w:val="006572AC"/>
    <w:rsid w:val="00657663"/>
    <w:rsid w:val="00660DFC"/>
    <w:rsid w:val="00660E5A"/>
    <w:rsid w:val="00661688"/>
    <w:rsid w:val="0066187C"/>
    <w:rsid w:val="00661923"/>
    <w:rsid w:val="00661F15"/>
    <w:rsid w:val="00662154"/>
    <w:rsid w:val="00662202"/>
    <w:rsid w:val="00662947"/>
    <w:rsid w:val="006636E8"/>
    <w:rsid w:val="006636F7"/>
    <w:rsid w:val="00663E26"/>
    <w:rsid w:val="00663EFC"/>
    <w:rsid w:val="0066422D"/>
    <w:rsid w:val="006642F6"/>
    <w:rsid w:val="00664C51"/>
    <w:rsid w:val="00664DAF"/>
    <w:rsid w:val="006653D1"/>
    <w:rsid w:val="00665469"/>
    <w:rsid w:val="006654A3"/>
    <w:rsid w:val="00665655"/>
    <w:rsid w:val="006656D8"/>
    <w:rsid w:val="0066579E"/>
    <w:rsid w:val="00665E8F"/>
    <w:rsid w:val="00665F1F"/>
    <w:rsid w:val="00665F57"/>
    <w:rsid w:val="0066634E"/>
    <w:rsid w:val="00666783"/>
    <w:rsid w:val="0066776E"/>
    <w:rsid w:val="00670398"/>
    <w:rsid w:val="00670941"/>
    <w:rsid w:val="00670CA0"/>
    <w:rsid w:val="00670DC6"/>
    <w:rsid w:val="00670EE1"/>
    <w:rsid w:val="00671308"/>
    <w:rsid w:val="00671834"/>
    <w:rsid w:val="00671DFB"/>
    <w:rsid w:val="00671E06"/>
    <w:rsid w:val="00671E0B"/>
    <w:rsid w:val="006722BD"/>
    <w:rsid w:val="006727CF"/>
    <w:rsid w:val="006732F3"/>
    <w:rsid w:val="0067363E"/>
    <w:rsid w:val="00673B13"/>
    <w:rsid w:val="00674222"/>
    <w:rsid w:val="00674550"/>
    <w:rsid w:val="00674F99"/>
    <w:rsid w:val="00675346"/>
    <w:rsid w:val="00675408"/>
    <w:rsid w:val="00675853"/>
    <w:rsid w:val="006758BD"/>
    <w:rsid w:val="00675B48"/>
    <w:rsid w:val="00675CCC"/>
    <w:rsid w:val="00675D8B"/>
    <w:rsid w:val="00675FA9"/>
    <w:rsid w:val="0067647B"/>
    <w:rsid w:val="0067648C"/>
    <w:rsid w:val="00676971"/>
    <w:rsid w:val="00676D2A"/>
    <w:rsid w:val="006770BD"/>
    <w:rsid w:val="006771FD"/>
    <w:rsid w:val="00677296"/>
    <w:rsid w:val="00677484"/>
    <w:rsid w:val="00677921"/>
    <w:rsid w:val="00677E37"/>
    <w:rsid w:val="006804D6"/>
    <w:rsid w:val="00680CEC"/>
    <w:rsid w:val="006813A2"/>
    <w:rsid w:val="006813CF"/>
    <w:rsid w:val="006818AF"/>
    <w:rsid w:val="00682296"/>
    <w:rsid w:val="006824FE"/>
    <w:rsid w:val="006826C0"/>
    <w:rsid w:val="006826FC"/>
    <w:rsid w:val="006831E3"/>
    <w:rsid w:val="00683510"/>
    <w:rsid w:val="00684431"/>
    <w:rsid w:val="006847FA"/>
    <w:rsid w:val="00684C48"/>
    <w:rsid w:val="00684FB9"/>
    <w:rsid w:val="00685AF8"/>
    <w:rsid w:val="00685D19"/>
    <w:rsid w:val="00686A38"/>
    <w:rsid w:val="0068711B"/>
    <w:rsid w:val="00687488"/>
    <w:rsid w:val="0068777B"/>
    <w:rsid w:val="00687F9A"/>
    <w:rsid w:val="00690433"/>
    <w:rsid w:val="006908D5"/>
    <w:rsid w:val="006908EB"/>
    <w:rsid w:val="0069102D"/>
    <w:rsid w:val="0069119C"/>
    <w:rsid w:val="00691352"/>
    <w:rsid w:val="00691BC1"/>
    <w:rsid w:val="006921B0"/>
    <w:rsid w:val="0069234B"/>
    <w:rsid w:val="00692530"/>
    <w:rsid w:val="00692550"/>
    <w:rsid w:val="00692C5A"/>
    <w:rsid w:val="00692F03"/>
    <w:rsid w:val="00693032"/>
    <w:rsid w:val="0069348D"/>
    <w:rsid w:val="00693699"/>
    <w:rsid w:val="00693AB0"/>
    <w:rsid w:val="00693EED"/>
    <w:rsid w:val="0069405F"/>
    <w:rsid w:val="00694151"/>
    <w:rsid w:val="006943F1"/>
    <w:rsid w:val="006944E2"/>
    <w:rsid w:val="006948DC"/>
    <w:rsid w:val="006949EE"/>
    <w:rsid w:val="00694FF4"/>
    <w:rsid w:val="006955B1"/>
    <w:rsid w:val="006956D1"/>
    <w:rsid w:val="00695869"/>
    <w:rsid w:val="00695A3E"/>
    <w:rsid w:val="00696067"/>
    <w:rsid w:val="006961D0"/>
    <w:rsid w:val="0069640D"/>
    <w:rsid w:val="00696445"/>
    <w:rsid w:val="00696D63"/>
    <w:rsid w:val="00696EA2"/>
    <w:rsid w:val="006970A8"/>
    <w:rsid w:val="006976B1"/>
    <w:rsid w:val="006978A7"/>
    <w:rsid w:val="00697A15"/>
    <w:rsid w:val="00697DFD"/>
    <w:rsid w:val="00697E64"/>
    <w:rsid w:val="006A028A"/>
    <w:rsid w:val="006A067E"/>
    <w:rsid w:val="006A0CF2"/>
    <w:rsid w:val="006A0F98"/>
    <w:rsid w:val="006A0FBF"/>
    <w:rsid w:val="006A1129"/>
    <w:rsid w:val="006A15F5"/>
    <w:rsid w:val="006A16F4"/>
    <w:rsid w:val="006A1795"/>
    <w:rsid w:val="006A1C27"/>
    <w:rsid w:val="006A1DDE"/>
    <w:rsid w:val="006A1DEF"/>
    <w:rsid w:val="006A1E71"/>
    <w:rsid w:val="006A1ED1"/>
    <w:rsid w:val="006A2979"/>
    <w:rsid w:val="006A2B23"/>
    <w:rsid w:val="006A2BE9"/>
    <w:rsid w:val="006A31C3"/>
    <w:rsid w:val="006A31D4"/>
    <w:rsid w:val="006A35E3"/>
    <w:rsid w:val="006A386E"/>
    <w:rsid w:val="006A41BF"/>
    <w:rsid w:val="006A41EC"/>
    <w:rsid w:val="006A4C85"/>
    <w:rsid w:val="006A55B5"/>
    <w:rsid w:val="006A57C6"/>
    <w:rsid w:val="006A583D"/>
    <w:rsid w:val="006A5DDF"/>
    <w:rsid w:val="006A62F5"/>
    <w:rsid w:val="006A69DB"/>
    <w:rsid w:val="006A6AAC"/>
    <w:rsid w:val="006A6B32"/>
    <w:rsid w:val="006A75C7"/>
    <w:rsid w:val="006A77AB"/>
    <w:rsid w:val="006A79EA"/>
    <w:rsid w:val="006A7B1A"/>
    <w:rsid w:val="006B062A"/>
    <w:rsid w:val="006B0924"/>
    <w:rsid w:val="006B1130"/>
    <w:rsid w:val="006B1201"/>
    <w:rsid w:val="006B15D4"/>
    <w:rsid w:val="006B2975"/>
    <w:rsid w:val="006B2E07"/>
    <w:rsid w:val="006B2ED3"/>
    <w:rsid w:val="006B3374"/>
    <w:rsid w:val="006B3CBC"/>
    <w:rsid w:val="006B434D"/>
    <w:rsid w:val="006B472C"/>
    <w:rsid w:val="006B4AD9"/>
    <w:rsid w:val="006B54A5"/>
    <w:rsid w:val="006B5535"/>
    <w:rsid w:val="006B5589"/>
    <w:rsid w:val="006B58C8"/>
    <w:rsid w:val="006B69EC"/>
    <w:rsid w:val="006B6BCE"/>
    <w:rsid w:val="006B6D25"/>
    <w:rsid w:val="006B6E01"/>
    <w:rsid w:val="006B6F6D"/>
    <w:rsid w:val="006B716D"/>
    <w:rsid w:val="006B7890"/>
    <w:rsid w:val="006B7C13"/>
    <w:rsid w:val="006C03F5"/>
    <w:rsid w:val="006C0E66"/>
    <w:rsid w:val="006C17C0"/>
    <w:rsid w:val="006C2138"/>
    <w:rsid w:val="006C2798"/>
    <w:rsid w:val="006C3C26"/>
    <w:rsid w:val="006C4007"/>
    <w:rsid w:val="006C411F"/>
    <w:rsid w:val="006C4188"/>
    <w:rsid w:val="006C43DF"/>
    <w:rsid w:val="006C4588"/>
    <w:rsid w:val="006C458A"/>
    <w:rsid w:val="006C4701"/>
    <w:rsid w:val="006C4B20"/>
    <w:rsid w:val="006C4E3B"/>
    <w:rsid w:val="006C5207"/>
    <w:rsid w:val="006C5BC0"/>
    <w:rsid w:val="006C61EF"/>
    <w:rsid w:val="006C6256"/>
    <w:rsid w:val="006C7AA3"/>
    <w:rsid w:val="006C7ACD"/>
    <w:rsid w:val="006C7C23"/>
    <w:rsid w:val="006D0A88"/>
    <w:rsid w:val="006D0B38"/>
    <w:rsid w:val="006D0C2F"/>
    <w:rsid w:val="006D0DD3"/>
    <w:rsid w:val="006D0E49"/>
    <w:rsid w:val="006D1CD1"/>
    <w:rsid w:val="006D21E8"/>
    <w:rsid w:val="006D24DA"/>
    <w:rsid w:val="006D26FD"/>
    <w:rsid w:val="006D2912"/>
    <w:rsid w:val="006D291E"/>
    <w:rsid w:val="006D3308"/>
    <w:rsid w:val="006D37E0"/>
    <w:rsid w:val="006D37F8"/>
    <w:rsid w:val="006D3EEB"/>
    <w:rsid w:val="006D5026"/>
    <w:rsid w:val="006D521E"/>
    <w:rsid w:val="006D5650"/>
    <w:rsid w:val="006D6253"/>
    <w:rsid w:val="006D6575"/>
    <w:rsid w:val="006D692D"/>
    <w:rsid w:val="006D6C3B"/>
    <w:rsid w:val="006D6F5E"/>
    <w:rsid w:val="006D7BEC"/>
    <w:rsid w:val="006D7CD5"/>
    <w:rsid w:val="006E035E"/>
    <w:rsid w:val="006E03F7"/>
    <w:rsid w:val="006E0978"/>
    <w:rsid w:val="006E0EB4"/>
    <w:rsid w:val="006E1B68"/>
    <w:rsid w:val="006E1D0A"/>
    <w:rsid w:val="006E1EB9"/>
    <w:rsid w:val="006E29A9"/>
    <w:rsid w:val="006E2F69"/>
    <w:rsid w:val="006E368B"/>
    <w:rsid w:val="006E380A"/>
    <w:rsid w:val="006E389B"/>
    <w:rsid w:val="006E3C00"/>
    <w:rsid w:val="006E4188"/>
    <w:rsid w:val="006E4750"/>
    <w:rsid w:val="006E48C2"/>
    <w:rsid w:val="006E4CD7"/>
    <w:rsid w:val="006E4E36"/>
    <w:rsid w:val="006E53C4"/>
    <w:rsid w:val="006E5FDF"/>
    <w:rsid w:val="006E617F"/>
    <w:rsid w:val="006E63E6"/>
    <w:rsid w:val="006E65BC"/>
    <w:rsid w:val="006E68E5"/>
    <w:rsid w:val="006E698D"/>
    <w:rsid w:val="006E7B37"/>
    <w:rsid w:val="006E7B8C"/>
    <w:rsid w:val="006F0CFF"/>
    <w:rsid w:val="006F1712"/>
    <w:rsid w:val="006F1CDE"/>
    <w:rsid w:val="006F1DC2"/>
    <w:rsid w:val="006F20C0"/>
    <w:rsid w:val="006F2230"/>
    <w:rsid w:val="006F24AE"/>
    <w:rsid w:val="006F251F"/>
    <w:rsid w:val="006F2599"/>
    <w:rsid w:val="006F32F2"/>
    <w:rsid w:val="006F3772"/>
    <w:rsid w:val="006F3DB0"/>
    <w:rsid w:val="006F4388"/>
    <w:rsid w:val="006F50E5"/>
    <w:rsid w:val="006F527F"/>
    <w:rsid w:val="006F5372"/>
    <w:rsid w:val="006F5504"/>
    <w:rsid w:val="006F5555"/>
    <w:rsid w:val="006F5A3C"/>
    <w:rsid w:val="006F5ACF"/>
    <w:rsid w:val="006F5DB9"/>
    <w:rsid w:val="006F6166"/>
    <w:rsid w:val="006F6859"/>
    <w:rsid w:val="006F6C2B"/>
    <w:rsid w:val="006F722E"/>
    <w:rsid w:val="006F7301"/>
    <w:rsid w:val="006F75D8"/>
    <w:rsid w:val="006F7A23"/>
    <w:rsid w:val="007003CB"/>
    <w:rsid w:val="007006E6"/>
    <w:rsid w:val="00700DA5"/>
    <w:rsid w:val="00701C8A"/>
    <w:rsid w:val="00701D6C"/>
    <w:rsid w:val="00701EA0"/>
    <w:rsid w:val="00702D16"/>
    <w:rsid w:val="00703526"/>
    <w:rsid w:val="0070396D"/>
    <w:rsid w:val="00703ABF"/>
    <w:rsid w:val="00703D47"/>
    <w:rsid w:val="00703D60"/>
    <w:rsid w:val="0070435D"/>
    <w:rsid w:val="0070483D"/>
    <w:rsid w:val="00704857"/>
    <w:rsid w:val="00704A5C"/>
    <w:rsid w:val="00705B4B"/>
    <w:rsid w:val="00705E6F"/>
    <w:rsid w:val="007060D8"/>
    <w:rsid w:val="00706F82"/>
    <w:rsid w:val="00707068"/>
    <w:rsid w:val="007071CA"/>
    <w:rsid w:val="0070748D"/>
    <w:rsid w:val="007074D1"/>
    <w:rsid w:val="00707AE6"/>
    <w:rsid w:val="007100D1"/>
    <w:rsid w:val="00710343"/>
    <w:rsid w:val="007111C9"/>
    <w:rsid w:val="0071186D"/>
    <w:rsid w:val="007119D0"/>
    <w:rsid w:val="00712730"/>
    <w:rsid w:val="00712A0E"/>
    <w:rsid w:val="0071357C"/>
    <w:rsid w:val="00713655"/>
    <w:rsid w:val="007137A4"/>
    <w:rsid w:val="007139B9"/>
    <w:rsid w:val="00713A29"/>
    <w:rsid w:val="00713DAE"/>
    <w:rsid w:val="00713F48"/>
    <w:rsid w:val="007141A0"/>
    <w:rsid w:val="007145C5"/>
    <w:rsid w:val="00714692"/>
    <w:rsid w:val="007146B7"/>
    <w:rsid w:val="007149AA"/>
    <w:rsid w:val="00714C9C"/>
    <w:rsid w:val="0071531A"/>
    <w:rsid w:val="007154A4"/>
    <w:rsid w:val="007155A2"/>
    <w:rsid w:val="00715ED0"/>
    <w:rsid w:val="007163D8"/>
    <w:rsid w:val="00716D8A"/>
    <w:rsid w:val="00717440"/>
    <w:rsid w:val="0071760B"/>
    <w:rsid w:val="0071774E"/>
    <w:rsid w:val="00717946"/>
    <w:rsid w:val="00717B0F"/>
    <w:rsid w:val="00720299"/>
    <w:rsid w:val="00720A4F"/>
    <w:rsid w:val="00720BF3"/>
    <w:rsid w:val="007225DE"/>
    <w:rsid w:val="00722666"/>
    <w:rsid w:val="00722C23"/>
    <w:rsid w:val="00722FA7"/>
    <w:rsid w:val="007230C9"/>
    <w:rsid w:val="007232BE"/>
    <w:rsid w:val="00723D01"/>
    <w:rsid w:val="00723E46"/>
    <w:rsid w:val="00723F9C"/>
    <w:rsid w:val="00724684"/>
    <w:rsid w:val="00725122"/>
    <w:rsid w:val="00725166"/>
    <w:rsid w:val="0072534B"/>
    <w:rsid w:val="00725B61"/>
    <w:rsid w:val="0072624A"/>
    <w:rsid w:val="00726321"/>
    <w:rsid w:val="00726931"/>
    <w:rsid w:val="00726EF2"/>
    <w:rsid w:val="007272B0"/>
    <w:rsid w:val="007274B5"/>
    <w:rsid w:val="00727DD9"/>
    <w:rsid w:val="00727EE4"/>
    <w:rsid w:val="00730726"/>
    <w:rsid w:val="007307B9"/>
    <w:rsid w:val="007309E3"/>
    <w:rsid w:val="00730A78"/>
    <w:rsid w:val="007312A5"/>
    <w:rsid w:val="0073173A"/>
    <w:rsid w:val="00732049"/>
    <w:rsid w:val="0073214B"/>
    <w:rsid w:val="007322F6"/>
    <w:rsid w:val="0073235B"/>
    <w:rsid w:val="007327F6"/>
    <w:rsid w:val="00732822"/>
    <w:rsid w:val="00732DE1"/>
    <w:rsid w:val="007333F9"/>
    <w:rsid w:val="00734646"/>
    <w:rsid w:val="007349F7"/>
    <w:rsid w:val="00734C53"/>
    <w:rsid w:val="0073511F"/>
    <w:rsid w:val="00735514"/>
    <w:rsid w:val="0073557D"/>
    <w:rsid w:val="00735CFA"/>
    <w:rsid w:val="00735D85"/>
    <w:rsid w:val="00735E1F"/>
    <w:rsid w:val="00736044"/>
    <w:rsid w:val="00736173"/>
    <w:rsid w:val="00736179"/>
    <w:rsid w:val="007365DF"/>
    <w:rsid w:val="00736C30"/>
    <w:rsid w:val="00737754"/>
    <w:rsid w:val="00737D89"/>
    <w:rsid w:val="00737E06"/>
    <w:rsid w:val="00740C66"/>
    <w:rsid w:val="00741093"/>
    <w:rsid w:val="0074151C"/>
    <w:rsid w:val="007418AB"/>
    <w:rsid w:val="00741BD9"/>
    <w:rsid w:val="007420E6"/>
    <w:rsid w:val="00742420"/>
    <w:rsid w:val="00742485"/>
    <w:rsid w:val="007424E2"/>
    <w:rsid w:val="0074250A"/>
    <w:rsid w:val="0074357E"/>
    <w:rsid w:val="00743F23"/>
    <w:rsid w:val="007441A6"/>
    <w:rsid w:val="0074448D"/>
    <w:rsid w:val="007448BC"/>
    <w:rsid w:val="00744974"/>
    <w:rsid w:val="00744AAC"/>
    <w:rsid w:val="00744B29"/>
    <w:rsid w:val="00744E30"/>
    <w:rsid w:val="0074512B"/>
    <w:rsid w:val="007454B6"/>
    <w:rsid w:val="00745A77"/>
    <w:rsid w:val="00745B5D"/>
    <w:rsid w:val="00745B64"/>
    <w:rsid w:val="00745D8D"/>
    <w:rsid w:val="00745EDF"/>
    <w:rsid w:val="00746318"/>
    <w:rsid w:val="00746359"/>
    <w:rsid w:val="00746F7B"/>
    <w:rsid w:val="00746FBF"/>
    <w:rsid w:val="007473F5"/>
    <w:rsid w:val="00747E5B"/>
    <w:rsid w:val="0075083F"/>
    <w:rsid w:val="007508D5"/>
    <w:rsid w:val="00750982"/>
    <w:rsid w:val="00750BC7"/>
    <w:rsid w:val="00750FA6"/>
    <w:rsid w:val="0075150D"/>
    <w:rsid w:val="007518BD"/>
    <w:rsid w:val="00751D2B"/>
    <w:rsid w:val="00752521"/>
    <w:rsid w:val="007529CB"/>
    <w:rsid w:val="00752DC0"/>
    <w:rsid w:val="007534E5"/>
    <w:rsid w:val="00753899"/>
    <w:rsid w:val="00753E2F"/>
    <w:rsid w:val="007549BE"/>
    <w:rsid w:val="00754D93"/>
    <w:rsid w:val="00754E10"/>
    <w:rsid w:val="00755848"/>
    <w:rsid w:val="007558C0"/>
    <w:rsid w:val="00755D6C"/>
    <w:rsid w:val="00755E74"/>
    <w:rsid w:val="00756452"/>
    <w:rsid w:val="00756931"/>
    <w:rsid w:val="007569BE"/>
    <w:rsid w:val="007569CC"/>
    <w:rsid w:val="00756A35"/>
    <w:rsid w:val="00756B82"/>
    <w:rsid w:val="00757235"/>
    <w:rsid w:val="007572D7"/>
    <w:rsid w:val="00757355"/>
    <w:rsid w:val="00757CF3"/>
    <w:rsid w:val="00757E23"/>
    <w:rsid w:val="00757EDC"/>
    <w:rsid w:val="00757F1D"/>
    <w:rsid w:val="007603C7"/>
    <w:rsid w:val="00760758"/>
    <w:rsid w:val="00760819"/>
    <w:rsid w:val="00760968"/>
    <w:rsid w:val="0076131C"/>
    <w:rsid w:val="007614CB"/>
    <w:rsid w:val="007621E6"/>
    <w:rsid w:val="00762837"/>
    <w:rsid w:val="007628D3"/>
    <w:rsid w:val="0076338C"/>
    <w:rsid w:val="00763815"/>
    <w:rsid w:val="00764132"/>
    <w:rsid w:val="0076422F"/>
    <w:rsid w:val="00764614"/>
    <w:rsid w:val="007649CB"/>
    <w:rsid w:val="00764A89"/>
    <w:rsid w:val="00764A8D"/>
    <w:rsid w:val="00764D95"/>
    <w:rsid w:val="00764F44"/>
    <w:rsid w:val="00765358"/>
    <w:rsid w:val="007656D7"/>
    <w:rsid w:val="00765B12"/>
    <w:rsid w:val="00765C0C"/>
    <w:rsid w:val="0076663A"/>
    <w:rsid w:val="007667CA"/>
    <w:rsid w:val="007667F5"/>
    <w:rsid w:val="00766903"/>
    <w:rsid w:val="00766C0A"/>
    <w:rsid w:val="00767211"/>
    <w:rsid w:val="0076739B"/>
    <w:rsid w:val="00767C00"/>
    <w:rsid w:val="00770271"/>
    <w:rsid w:val="00770292"/>
    <w:rsid w:val="00770B83"/>
    <w:rsid w:val="00770DF8"/>
    <w:rsid w:val="0077132F"/>
    <w:rsid w:val="007718E1"/>
    <w:rsid w:val="0077273E"/>
    <w:rsid w:val="00772857"/>
    <w:rsid w:val="00773555"/>
    <w:rsid w:val="0077382A"/>
    <w:rsid w:val="00773DE6"/>
    <w:rsid w:val="00773FD3"/>
    <w:rsid w:val="0077426E"/>
    <w:rsid w:val="0077449F"/>
    <w:rsid w:val="00774B98"/>
    <w:rsid w:val="00774BA1"/>
    <w:rsid w:val="00774D38"/>
    <w:rsid w:val="0077524C"/>
    <w:rsid w:val="00775833"/>
    <w:rsid w:val="00775BE7"/>
    <w:rsid w:val="007761E7"/>
    <w:rsid w:val="0077626D"/>
    <w:rsid w:val="007765AE"/>
    <w:rsid w:val="007767E9"/>
    <w:rsid w:val="00777502"/>
    <w:rsid w:val="007776D0"/>
    <w:rsid w:val="0077778A"/>
    <w:rsid w:val="007777F9"/>
    <w:rsid w:val="00777D94"/>
    <w:rsid w:val="00777F0C"/>
    <w:rsid w:val="00780539"/>
    <w:rsid w:val="00780B6C"/>
    <w:rsid w:val="00780BED"/>
    <w:rsid w:val="00780DCE"/>
    <w:rsid w:val="00780E77"/>
    <w:rsid w:val="007812F6"/>
    <w:rsid w:val="007813E2"/>
    <w:rsid w:val="00781861"/>
    <w:rsid w:val="00781C3B"/>
    <w:rsid w:val="007821D9"/>
    <w:rsid w:val="0078244A"/>
    <w:rsid w:val="00782472"/>
    <w:rsid w:val="00782D0D"/>
    <w:rsid w:val="00782E86"/>
    <w:rsid w:val="00782ED7"/>
    <w:rsid w:val="00783FD7"/>
    <w:rsid w:val="00784581"/>
    <w:rsid w:val="00784590"/>
    <w:rsid w:val="007846E3"/>
    <w:rsid w:val="00784DAE"/>
    <w:rsid w:val="00785291"/>
    <w:rsid w:val="00785351"/>
    <w:rsid w:val="00785C34"/>
    <w:rsid w:val="00785CF8"/>
    <w:rsid w:val="007860BE"/>
    <w:rsid w:val="00786F6B"/>
    <w:rsid w:val="00787008"/>
    <w:rsid w:val="0078711A"/>
    <w:rsid w:val="00787850"/>
    <w:rsid w:val="00790181"/>
    <w:rsid w:val="007909CB"/>
    <w:rsid w:val="00790AC5"/>
    <w:rsid w:val="00790F88"/>
    <w:rsid w:val="00791731"/>
    <w:rsid w:val="00791787"/>
    <w:rsid w:val="007918F1"/>
    <w:rsid w:val="007919CE"/>
    <w:rsid w:val="00792131"/>
    <w:rsid w:val="00792883"/>
    <w:rsid w:val="007928DF"/>
    <w:rsid w:val="007930A1"/>
    <w:rsid w:val="007931BA"/>
    <w:rsid w:val="007932F2"/>
    <w:rsid w:val="0079371F"/>
    <w:rsid w:val="007937A5"/>
    <w:rsid w:val="00793B70"/>
    <w:rsid w:val="007944B6"/>
    <w:rsid w:val="007946AA"/>
    <w:rsid w:val="00795005"/>
    <w:rsid w:val="007951E5"/>
    <w:rsid w:val="0079566C"/>
    <w:rsid w:val="0079589C"/>
    <w:rsid w:val="00795F25"/>
    <w:rsid w:val="00796F95"/>
    <w:rsid w:val="00797998"/>
    <w:rsid w:val="00797E23"/>
    <w:rsid w:val="00797E6D"/>
    <w:rsid w:val="00797EF3"/>
    <w:rsid w:val="007A0154"/>
    <w:rsid w:val="007A04EA"/>
    <w:rsid w:val="007A0E18"/>
    <w:rsid w:val="007A1344"/>
    <w:rsid w:val="007A1AA5"/>
    <w:rsid w:val="007A1FB1"/>
    <w:rsid w:val="007A2583"/>
    <w:rsid w:val="007A2C05"/>
    <w:rsid w:val="007A2D00"/>
    <w:rsid w:val="007A2F1B"/>
    <w:rsid w:val="007A2F2A"/>
    <w:rsid w:val="007A33DD"/>
    <w:rsid w:val="007A348E"/>
    <w:rsid w:val="007A34D6"/>
    <w:rsid w:val="007A374A"/>
    <w:rsid w:val="007A378D"/>
    <w:rsid w:val="007A3B53"/>
    <w:rsid w:val="007A449A"/>
    <w:rsid w:val="007A45B1"/>
    <w:rsid w:val="007A46B1"/>
    <w:rsid w:val="007A4B82"/>
    <w:rsid w:val="007A59B7"/>
    <w:rsid w:val="007A5D74"/>
    <w:rsid w:val="007A6600"/>
    <w:rsid w:val="007A6D72"/>
    <w:rsid w:val="007A6DED"/>
    <w:rsid w:val="007A7443"/>
    <w:rsid w:val="007A7AB6"/>
    <w:rsid w:val="007A7EE1"/>
    <w:rsid w:val="007B01B1"/>
    <w:rsid w:val="007B03C6"/>
    <w:rsid w:val="007B17AC"/>
    <w:rsid w:val="007B1F14"/>
    <w:rsid w:val="007B1F5F"/>
    <w:rsid w:val="007B35BA"/>
    <w:rsid w:val="007B3A79"/>
    <w:rsid w:val="007B3B54"/>
    <w:rsid w:val="007B3D75"/>
    <w:rsid w:val="007B4304"/>
    <w:rsid w:val="007B4641"/>
    <w:rsid w:val="007B4D70"/>
    <w:rsid w:val="007B5007"/>
    <w:rsid w:val="007B63C1"/>
    <w:rsid w:val="007B65AC"/>
    <w:rsid w:val="007B6751"/>
    <w:rsid w:val="007B6E20"/>
    <w:rsid w:val="007B6E72"/>
    <w:rsid w:val="007B7301"/>
    <w:rsid w:val="007B735E"/>
    <w:rsid w:val="007B7390"/>
    <w:rsid w:val="007B77A7"/>
    <w:rsid w:val="007B7A92"/>
    <w:rsid w:val="007B7B4C"/>
    <w:rsid w:val="007B7EE4"/>
    <w:rsid w:val="007C057D"/>
    <w:rsid w:val="007C1013"/>
    <w:rsid w:val="007C1227"/>
    <w:rsid w:val="007C15E7"/>
    <w:rsid w:val="007C160F"/>
    <w:rsid w:val="007C16FB"/>
    <w:rsid w:val="007C2358"/>
    <w:rsid w:val="007C26D5"/>
    <w:rsid w:val="007C2893"/>
    <w:rsid w:val="007C29E6"/>
    <w:rsid w:val="007C2C22"/>
    <w:rsid w:val="007C3318"/>
    <w:rsid w:val="007C33E2"/>
    <w:rsid w:val="007C387A"/>
    <w:rsid w:val="007C38C7"/>
    <w:rsid w:val="007C3968"/>
    <w:rsid w:val="007C4165"/>
    <w:rsid w:val="007C4B28"/>
    <w:rsid w:val="007C5280"/>
    <w:rsid w:val="007C5F8F"/>
    <w:rsid w:val="007C6682"/>
    <w:rsid w:val="007C67CD"/>
    <w:rsid w:val="007C67D8"/>
    <w:rsid w:val="007C6B3E"/>
    <w:rsid w:val="007C7336"/>
    <w:rsid w:val="007C7DA3"/>
    <w:rsid w:val="007D0202"/>
    <w:rsid w:val="007D02FD"/>
    <w:rsid w:val="007D07B1"/>
    <w:rsid w:val="007D0DBD"/>
    <w:rsid w:val="007D1768"/>
    <w:rsid w:val="007D18C1"/>
    <w:rsid w:val="007D1C38"/>
    <w:rsid w:val="007D1D0A"/>
    <w:rsid w:val="007D2374"/>
    <w:rsid w:val="007D2807"/>
    <w:rsid w:val="007D3094"/>
    <w:rsid w:val="007D3306"/>
    <w:rsid w:val="007D3A4B"/>
    <w:rsid w:val="007D3F96"/>
    <w:rsid w:val="007D4291"/>
    <w:rsid w:val="007D44B8"/>
    <w:rsid w:val="007D4577"/>
    <w:rsid w:val="007D478D"/>
    <w:rsid w:val="007D47A0"/>
    <w:rsid w:val="007D48C5"/>
    <w:rsid w:val="007D4C63"/>
    <w:rsid w:val="007D5A3D"/>
    <w:rsid w:val="007D5F6C"/>
    <w:rsid w:val="007D607C"/>
    <w:rsid w:val="007D6438"/>
    <w:rsid w:val="007D685C"/>
    <w:rsid w:val="007D6E58"/>
    <w:rsid w:val="007D70B5"/>
    <w:rsid w:val="007D72FB"/>
    <w:rsid w:val="007D750E"/>
    <w:rsid w:val="007D78E9"/>
    <w:rsid w:val="007D7AA7"/>
    <w:rsid w:val="007D7C73"/>
    <w:rsid w:val="007E08A0"/>
    <w:rsid w:val="007E1161"/>
    <w:rsid w:val="007E154D"/>
    <w:rsid w:val="007E1629"/>
    <w:rsid w:val="007E1960"/>
    <w:rsid w:val="007E1A1E"/>
    <w:rsid w:val="007E1CDC"/>
    <w:rsid w:val="007E289B"/>
    <w:rsid w:val="007E294C"/>
    <w:rsid w:val="007E29D9"/>
    <w:rsid w:val="007E2D45"/>
    <w:rsid w:val="007E3015"/>
    <w:rsid w:val="007E3243"/>
    <w:rsid w:val="007E408E"/>
    <w:rsid w:val="007E4AD8"/>
    <w:rsid w:val="007E4B44"/>
    <w:rsid w:val="007E4DFB"/>
    <w:rsid w:val="007E5165"/>
    <w:rsid w:val="007E54AC"/>
    <w:rsid w:val="007E5625"/>
    <w:rsid w:val="007E5B13"/>
    <w:rsid w:val="007E61E0"/>
    <w:rsid w:val="007E6299"/>
    <w:rsid w:val="007E63A7"/>
    <w:rsid w:val="007E644F"/>
    <w:rsid w:val="007E69DF"/>
    <w:rsid w:val="007E6C4A"/>
    <w:rsid w:val="007E7213"/>
    <w:rsid w:val="007E74AC"/>
    <w:rsid w:val="007E7870"/>
    <w:rsid w:val="007E7C65"/>
    <w:rsid w:val="007E7FD9"/>
    <w:rsid w:val="007F0358"/>
    <w:rsid w:val="007F036F"/>
    <w:rsid w:val="007F0603"/>
    <w:rsid w:val="007F08DD"/>
    <w:rsid w:val="007F10B2"/>
    <w:rsid w:val="007F130C"/>
    <w:rsid w:val="007F14E8"/>
    <w:rsid w:val="007F18DD"/>
    <w:rsid w:val="007F1A62"/>
    <w:rsid w:val="007F24D3"/>
    <w:rsid w:val="007F2A77"/>
    <w:rsid w:val="007F2B3E"/>
    <w:rsid w:val="007F3C91"/>
    <w:rsid w:val="007F3D41"/>
    <w:rsid w:val="007F452E"/>
    <w:rsid w:val="007F464C"/>
    <w:rsid w:val="007F4BD9"/>
    <w:rsid w:val="007F4E58"/>
    <w:rsid w:val="007F51D3"/>
    <w:rsid w:val="007F5666"/>
    <w:rsid w:val="007F5E34"/>
    <w:rsid w:val="007F61D8"/>
    <w:rsid w:val="007F69C6"/>
    <w:rsid w:val="007F6FBF"/>
    <w:rsid w:val="007F7375"/>
    <w:rsid w:val="007F79CA"/>
    <w:rsid w:val="007F7E6B"/>
    <w:rsid w:val="0080002C"/>
    <w:rsid w:val="008009CE"/>
    <w:rsid w:val="00800F41"/>
    <w:rsid w:val="008011B7"/>
    <w:rsid w:val="008013E6"/>
    <w:rsid w:val="008019A5"/>
    <w:rsid w:val="00801C12"/>
    <w:rsid w:val="00801CCE"/>
    <w:rsid w:val="00801D16"/>
    <w:rsid w:val="00801DC5"/>
    <w:rsid w:val="00801E4B"/>
    <w:rsid w:val="00802326"/>
    <w:rsid w:val="00802F02"/>
    <w:rsid w:val="00802F23"/>
    <w:rsid w:val="0080375B"/>
    <w:rsid w:val="00803B6C"/>
    <w:rsid w:val="00804296"/>
    <w:rsid w:val="008043AA"/>
    <w:rsid w:val="00804762"/>
    <w:rsid w:val="008047ED"/>
    <w:rsid w:val="008048C6"/>
    <w:rsid w:val="00804A2B"/>
    <w:rsid w:val="00804AA4"/>
    <w:rsid w:val="00804B2C"/>
    <w:rsid w:val="00804D46"/>
    <w:rsid w:val="00805260"/>
    <w:rsid w:val="00805B51"/>
    <w:rsid w:val="008060C5"/>
    <w:rsid w:val="008062BA"/>
    <w:rsid w:val="0080745A"/>
    <w:rsid w:val="00807573"/>
    <w:rsid w:val="00807B50"/>
    <w:rsid w:val="00810144"/>
    <w:rsid w:val="00810889"/>
    <w:rsid w:val="0081126F"/>
    <w:rsid w:val="00811873"/>
    <w:rsid w:val="00812202"/>
    <w:rsid w:val="00813125"/>
    <w:rsid w:val="00813BDF"/>
    <w:rsid w:val="00813E8A"/>
    <w:rsid w:val="008141AE"/>
    <w:rsid w:val="0081426B"/>
    <w:rsid w:val="0081428C"/>
    <w:rsid w:val="00814312"/>
    <w:rsid w:val="00814484"/>
    <w:rsid w:val="00814647"/>
    <w:rsid w:val="00814735"/>
    <w:rsid w:val="00814875"/>
    <w:rsid w:val="008149E9"/>
    <w:rsid w:val="00814E19"/>
    <w:rsid w:val="008150AC"/>
    <w:rsid w:val="008150ED"/>
    <w:rsid w:val="008160AC"/>
    <w:rsid w:val="008164AC"/>
    <w:rsid w:val="00816D93"/>
    <w:rsid w:val="00816E92"/>
    <w:rsid w:val="00816E9E"/>
    <w:rsid w:val="008170A2"/>
    <w:rsid w:val="008174F9"/>
    <w:rsid w:val="00817859"/>
    <w:rsid w:val="00817F73"/>
    <w:rsid w:val="0082006C"/>
    <w:rsid w:val="00820148"/>
    <w:rsid w:val="008201C1"/>
    <w:rsid w:val="00820292"/>
    <w:rsid w:val="008207FB"/>
    <w:rsid w:val="00820AB2"/>
    <w:rsid w:val="00820D71"/>
    <w:rsid w:val="00821352"/>
    <w:rsid w:val="00821511"/>
    <w:rsid w:val="0082158C"/>
    <w:rsid w:val="008215F3"/>
    <w:rsid w:val="00821CF4"/>
    <w:rsid w:val="008224F1"/>
    <w:rsid w:val="00822E1F"/>
    <w:rsid w:val="00824113"/>
    <w:rsid w:val="008247CC"/>
    <w:rsid w:val="008250BD"/>
    <w:rsid w:val="008250FB"/>
    <w:rsid w:val="008257B9"/>
    <w:rsid w:val="008257D9"/>
    <w:rsid w:val="00825AEA"/>
    <w:rsid w:val="00825C41"/>
    <w:rsid w:val="00825DEF"/>
    <w:rsid w:val="00825EFC"/>
    <w:rsid w:val="008260D0"/>
    <w:rsid w:val="00826461"/>
    <w:rsid w:val="00826A5C"/>
    <w:rsid w:val="00826C09"/>
    <w:rsid w:val="00826D35"/>
    <w:rsid w:val="00826E51"/>
    <w:rsid w:val="0082707F"/>
    <w:rsid w:val="008270DF"/>
    <w:rsid w:val="008275BD"/>
    <w:rsid w:val="008275FA"/>
    <w:rsid w:val="00827E0D"/>
    <w:rsid w:val="008302EF"/>
    <w:rsid w:val="00830AF8"/>
    <w:rsid w:val="008316C5"/>
    <w:rsid w:val="00832053"/>
    <w:rsid w:val="008321EE"/>
    <w:rsid w:val="008325DC"/>
    <w:rsid w:val="008328A7"/>
    <w:rsid w:val="008334C3"/>
    <w:rsid w:val="00833548"/>
    <w:rsid w:val="00833BF0"/>
    <w:rsid w:val="00834598"/>
    <w:rsid w:val="008348D1"/>
    <w:rsid w:val="00834A8B"/>
    <w:rsid w:val="00834F6A"/>
    <w:rsid w:val="0083579C"/>
    <w:rsid w:val="00835B0D"/>
    <w:rsid w:val="00835C59"/>
    <w:rsid w:val="00835C99"/>
    <w:rsid w:val="00836254"/>
    <w:rsid w:val="008364DE"/>
    <w:rsid w:val="008367E1"/>
    <w:rsid w:val="00836AE3"/>
    <w:rsid w:val="00836CF2"/>
    <w:rsid w:val="00836F14"/>
    <w:rsid w:val="00837613"/>
    <w:rsid w:val="008401DF"/>
    <w:rsid w:val="008402A5"/>
    <w:rsid w:val="008409C5"/>
    <w:rsid w:val="0084139F"/>
    <w:rsid w:val="008415A7"/>
    <w:rsid w:val="00841891"/>
    <w:rsid w:val="00841ED9"/>
    <w:rsid w:val="00841FD0"/>
    <w:rsid w:val="008424F9"/>
    <w:rsid w:val="00843097"/>
    <w:rsid w:val="00843DAD"/>
    <w:rsid w:val="00844AB9"/>
    <w:rsid w:val="00844E6E"/>
    <w:rsid w:val="00845014"/>
    <w:rsid w:val="00846250"/>
    <w:rsid w:val="0084631E"/>
    <w:rsid w:val="008463EF"/>
    <w:rsid w:val="008464BF"/>
    <w:rsid w:val="00846BDB"/>
    <w:rsid w:val="00847442"/>
    <w:rsid w:val="008474E5"/>
    <w:rsid w:val="00847E4D"/>
    <w:rsid w:val="008504DC"/>
    <w:rsid w:val="00850585"/>
    <w:rsid w:val="0085118B"/>
    <w:rsid w:val="008518E6"/>
    <w:rsid w:val="00852035"/>
    <w:rsid w:val="00852115"/>
    <w:rsid w:val="008523B9"/>
    <w:rsid w:val="00852665"/>
    <w:rsid w:val="008526C7"/>
    <w:rsid w:val="00852B45"/>
    <w:rsid w:val="00852F6F"/>
    <w:rsid w:val="008531E8"/>
    <w:rsid w:val="00853577"/>
    <w:rsid w:val="008544EC"/>
    <w:rsid w:val="008549FF"/>
    <w:rsid w:val="00854DFB"/>
    <w:rsid w:val="00855579"/>
    <w:rsid w:val="00855E78"/>
    <w:rsid w:val="00856177"/>
    <w:rsid w:val="00856560"/>
    <w:rsid w:val="0085671F"/>
    <w:rsid w:val="00857152"/>
    <w:rsid w:val="008572A9"/>
    <w:rsid w:val="00857404"/>
    <w:rsid w:val="008574D9"/>
    <w:rsid w:val="008576B7"/>
    <w:rsid w:val="00857D26"/>
    <w:rsid w:val="00857DF1"/>
    <w:rsid w:val="00857E84"/>
    <w:rsid w:val="008603A7"/>
    <w:rsid w:val="0086083C"/>
    <w:rsid w:val="00860CD5"/>
    <w:rsid w:val="0086114C"/>
    <w:rsid w:val="00861E4D"/>
    <w:rsid w:val="0086267A"/>
    <w:rsid w:val="00862690"/>
    <w:rsid w:val="0086271D"/>
    <w:rsid w:val="0086323C"/>
    <w:rsid w:val="00863F17"/>
    <w:rsid w:val="00863F39"/>
    <w:rsid w:val="008644A4"/>
    <w:rsid w:val="00864606"/>
    <w:rsid w:val="00864949"/>
    <w:rsid w:val="00864B16"/>
    <w:rsid w:val="0086644E"/>
    <w:rsid w:val="00866540"/>
    <w:rsid w:val="008666A0"/>
    <w:rsid w:val="008667E4"/>
    <w:rsid w:val="00866FEC"/>
    <w:rsid w:val="00867000"/>
    <w:rsid w:val="00867A1B"/>
    <w:rsid w:val="00867B8C"/>
    <w:rsid w:val="00870052"/>
    <w:rsid w:val="0087014D"/>
    <w:rsid w:val="00870404"/>
    <w:rsid w:val="00870482"/>
    <w:rsid w:val="0087061D"/>
    <w:rsid w:val="00870AC3"/>
    <w:rsid w:val="00870E83"/>
    <w:rsid w:val="0087107E"/>
    <w:rsid w:val="00871B99"/>
    <w:rsid w:val="00871E26"/>
    <w:rsid w:val="00871E69"/>
    <w:rsid w:val="00872121"/>
    <w:rsid w:val="008721FA"/>
    <w:rsid w:val="008722B8"/>
    <w:rsid w:val="00872B98"/>
    <w:rsid w:val="00873463"/>
    <w:rsid w:val="00873653"/>
    <w:rsid w:val="008737F6"/>
    <w:rsid w:val="00873C67"/>
    <w:rsid w:val="00873D67"/>
    <w:rsid w:val="00873DA2"/>
    <w:rsid w:val="0087450A"/>
    <w:rsid w:val="0087501F"/>
    <w:rsid w:val="008751E1"/>
    <w:rsid w:val="0087545B"/>
    <w:rsid w:val="00875850"/>
    <w:rsid w:val="008759B4"/>
    <w:rsid w:val="00875B50"/>
    <w:rsid w:val="00875F2C"/>
    <w:rsid w:val="0087613C"/>
    <w:rsid w:val="00876789"/>
    <w:rsid w:val="008768BF"/>
    <w:rsid w:val="00876AEF"/>
    <w:rsid w:val="00876D7F"/>
    <w:rsid w:val="00876DB4"/>
    <w:rsid w:val="00877625"/>
    <w:rsid w:val="00880189"/>
    <w:rsid w:val="008805BA"/>
    <w:rsid w:val="00880958"/>
    <w:rsid w:val="008809B9"/>
    <w:rsid w:val="00880D5A"/>
    <w:rsid w:val="00880F62"/>
    <w:rsid w:val="0088290E"/>
    <w:rsid w:val="00883411"/>
    <w:rsid w:val="00883AFB"/>
    <w:rsid w:val="00883BDC"/>
    <w:rsid w:val="00883D17"/>
    <w:rsid w:val="00883EED"/>
    <w:rsid w:val="00883F51"/>
    <w:rsid w:val="00884540"/>
    <w:rsid w:val="00884B0E"/>
    <w:rsid w:val="0088649C"/>
    <w:rsid w:val="0088693A"/>
    <w:rsid w:val="00886E65"/>
    <w:rsid w:val="008874CE"/>
    <w:rsid w:val="00887C43"/>
    <w:rsid w:val="00890145"/>
    <w:rsid w:val="0089018B"/>
    <w:rsid w:val="00890675"/>
    <w:rsid w:val="008908C1"/>
    <w:rsid w:val="00890A9F"/>
    <w:rsid w:val="00890D8B"/>
    <w:rsid w:val="00891C4E"/>
    <w:rsid w:val="00891F10"/>
    <w:rsid w:val="00893082"/>
    <w:rsid w:val="008935CC"/>
    <w:rsid w:val="00893911"/>
    <w:rsid w:val="008939E4"/>
    <w:rsid w:val="00893FA3"/>
    <w:rsid w:val="0089428D"/>
    <w:rsid w:val="0089451C"/>
    <w:rsid w:val="0089471A"/>
    <w:rsid w:val="00894E2B"/>
    <w:rsid w:val="00894FCA"/>
    <w:rsid w:val="008953BE"/>
    <w:rsid w:val="00895507"/>
    <w:rsid w:val="00895753"/>
    <w:rsid w:val="008957E8"/>
    <w:rsid w:val="00895A2C"/>
    <w:rsid w:val="00895FB0"/>
    <w:rsid w:val="00895FD0"/>
    <w:rsid w:val="00896136"/>
    <w:rsid w:val="0089616B"/>
    <w:rsid w:val="00896289"/>
    <w:rsid w:val="00896760"/>
    <w:rsid w:val="00896E3B"/>
    <w:rsid w:val="00896EA0"/>
    <w:rsid w:val="008976D4"/>
    <w:rsid w:val="00897E6E"/>
    <w:rsid w:val="00897F68"/>
    <w:rsid w:val="008A01AF"/>
    <w:rsid w:val="008A01E4"/>
    <w:rsid w:val="008A14B4"/>
    <w:rsid w:val="008A22E4"/>
    <w:rsid w:val="008A2BB5"/>
    <w:rsid w:val="008A30E8"/>
    <w:rsid w:val="008A3BB0"/>
    <w:rsid w:val="008A3C6E"/>
    <w:rsid w:val="008A4292"/>
    <w:rsid w:val="008A45AF"/>
    <w:rsid w:val="008A48FC"/>
    <w:rsid w:val="008A5E8D"/>
    <w:rsid w:val="008A6685"/>
    <w:rsid w:val="008A6899"/>
    <w:rsid w:val="008A6AA7"/>
    <w:rsid w:val="008A6CDB"/>
    <w:rsid w:val="008A6D7C"/>
    <w:rsid w:val="008A733C"/>
    <w:rsid w:val="008A7BF4"/>
    <w:rsid w:val="008B0309"/>
    <w:rsid w:val="008B083A"/>
    <w:rsid w:val="008B0CAE"/>
    <w:rsid w:val="008B1911"/>
    <w:rsid w:val="008B2160"/>
    <w:rsid w:val="008B21BD"/>
    <w:rsid w:val="008B22A7"/>
    <w:rsid w:val="008B23FE"/>
    <w:rsid w:val="008B2A61"/>
    <w:rsid w:val="008B3114"/>
    <w:rsid w:val="008B3154"/>
    <w:rsid w:val="008B34D2"/>
    <w:rsid w:val="008B3B54"/>
    <w:rsid w:val="008B3CAA"/>
    <w:rsid w:val="008B3E3A"/>
    <w:rsid w:val="008B3F07"/>
    <w:rsid w:val="008B4560"/>
    <w:rsid w:val="008B4626"/>
    <w:rsid w:val="008B46D5"/>
    <w:rsid w:val="008B52BA"/>
    <w:rsid w:val="008B5442"/>
    <w:rsid w:val="008B5609"/>
    <w:rsid w:val="008B562D"/>
    <w:rsid w:val="008B5835"/>
    <w:rsid w:val="008B58CC"/>
    <w:rsid w:val="008B5C9D"/>
    <w:rsid w:val="008B5F74"/>
    <w:rsid w:val="008B6614"/>
    <w:rsid w:val="008B672C"/>
    <w:rsid w:val="008B6CF8"/>
    <w:rsid w:val="008B7579"/>
    <w:rsid w:val="008B76A6"/>
    <w:rsid w:val="008B7AFF"/>
    <w:rsid w:val="008B7D40"/>
    <w:rsid w:val="008B7F61"/>
    <w:rsid w:val="008C04AC"/>
    <w:rsid w:val="008C0FCC"/>
    <w:rsid w:val="008C108E"/>
    <w:rsid w:val="008C2114"/>
    <w:rsid w:val="008C2183"/>
    <w:rsid w:val="008C2766"/>
    <w:rsid w:val="008C31BE"/>
    <w:rsid w:val="008C34D4"/>
    <w:rsid w:val="008C3846"/>
    <w:rsid w:val="008C3CCE"/>
    <w:rsid w:val="008C43E2"/>
    <w:rsid w:val="008C4E6A"/>
    <w:rsid w:val="008C4EBC"/>
    <w:rsid w:val="008C50A9"/>
    <w:rsid w:val="008C628B"/>
    <w:rsid w:val="008C643E"/>
    <w:rsid w:val="008C6501"/>
    <w:rsid w:val="008C69D3"/>
    <w:rsid w:val="008C6AA8"/>
    <w:rsid w:val="008C6FF4"/>
    <w:rsid w:val="008C712B"/>
    <w:rsid w:val="008C753E"/>
    <w:rsid w:val="008C76D0"/>
    <w:rsid w:val="008C7D8E"/>
    <w:rsid w:val="008C7EBD"/>
    <w:rsid w:val="008D0247"/>
    <w:rsid w:val="008D0B03"/>
    <w:rsid w:val="008D0C2F"/>
    <w:rsid w:val="008D12FF"/>
    <w:rsid w:val="008D1518"/>
    <w:rsid w:val="008D1B55"/>
    <w:rsid w:val="008D236C"/>
    <w:rsid w:val="008D29F3"/>
    <w:rsid w:val="008D2A78"/>
    <w:rsid w:val="008D2FA4"/>
    <w:rsid w:val="008D3092"/>
    <w:rsid w:val="008D30C7"/>
    <w:rsid w:val="008D317D"/>
    <w:rsid w:val="008D3343"/>
    <w:rsid w:val="008D3400"/>
    <w:rsid w:val="008D3459"/>
    <w:rsid w:val="008D35BB"/>
    <w:rsid w:val="008D3793"/>
    <w:rsid w:val="008D39BF"/>
    <w:rsid w:val="008D3BAA"/>
    <w:rsid w:val="008D4689"/>
    <w:rsid w:val="008D627B"/>
    <w:rsid w:val="008D679A"/>
    <w:rsid w:val="008D7261"/>
    <w:rsid w:val="008D734D"/>
    <w:rsid w:val="008D73D3"/>
    <w:rsid w:val="008D78A1"/>
    <w:rsid w:val="008D78E4"/>
    <w:rsid w:val="008D7D59"/>
    <w:rsid w:val="008E01F1"/>
    <w:rsid w:val="008E08B5"/>
    <w:rsid w:val="008E08BE"/>
    <w:rsid w:val="008E1128"/>
    <w:rsid w:val="008E1387"/>
    <w:rsid w:val="008E148C"/>
    <w:rsid w:val="008E14D2"/>
    <w:rsid w:val="008E1574"/>
    <w:rsid w:val="008E1EA4"/>
    <w:rsid w:val="008E23A0"/>
    <w:rsid w:val="008E26D1"/>
    <w:rsid w:val="008E2A07"/>
    <w:rsid w:val="008E2D91"/>
    <w:rsid w:val="008E2F5D"/>
    <w:rsid w:val="008E30FD"/>
    <w:rsid w:val="008E36F3"/>
    <w:rsid w:val="008E3D58"/>
    <w:rsid w:val="008E4192"/>
    <w:rsid w:val="008E45B4"/>
    <w:rsid w:val="008E48FD"/>
    <w:rsid w:val="008E4ECC"/>
    <w:rsid w:val="008E4FFE"/>
    <w:rsid w:val="008E5093"/>
    <w:rsid w:val="008E5605"/>
    <w:rsid w:val="008E593F"/>
    <w:rsid w:val="008E5BB3"/>
    <w:rsid w:val="008E5BF8"/>
    <w:rsid w:val="008E5CA8"/>
    <w:rsid w:val="008E5E5D"/>
    <w:rsid w:val="008E5E68"/>
    <w:rsid w:val="008E602F"/>
    <w:rsid w:val="008E62E4"/>
    <w:rsid w:val="008E6457"/>
    <w:rsid w:val="008E6B55"/>
    <w:rsid w:val="008E6C7B"/>
    <w:rsid w:val="008E6DF5"/>
    <w:rsid w:val="008E7190"/>
    <w:rsid w:val="008E7192"/>
    <w:rsid w:val="008E76E1"/>
    <w:rsid w:val="008E7D70"/>
    <w:rsid w:val="008E7DA0"/>
    <w:rsid w:val="008F0235"/>
    <w:rsid w:val="008F081B"/>
    <w:rsid w:val="008F08D3"/>
    <w:rsid w:val="008F0998"/>
    <w:rsid w:val="008F0B16"/>
    <w:rsid w:val="008F0EA5"/>
    <w:rsid w:val="008F198A"/>
    <w:rsid w:val="008F1DC0"/>
    <w:rsid w:val="008F2413"/>
    <w:rsid w:val="008F2850"/>
    <w:rsid w:val="008F2C6B"/>
    <w:rsid w:val="008F3015"/>
    <w:rsid w:val="008F32B8"/>
    <w:rsid w:val="008F3B20"/>
    <w:rsid w:val="008F3B56"/>
    <w:rsid w:val="008F3C78"/>
    <w:rsid w:val="008F3C81"/>
    <w:rsid w:val="008F4C4D"/>
    <w:rsid w:val="008F52AC"/>
    <w:rsid w:val="008F56EA"/>
    <w:rsid w:val="008F58C0"/>
    <w:rsid w:val="008F5E5B"/>
    <w:rsid w:val="008F6E49"/>
    <w:rsid w:val="008F724D"/>
    <w:rsid w:val="008F778E"/>
    <w:rsid w:val="008F78F0"/>
    <w:rsid w:val="008F7A65"/>
    <w:rsid w:val="008F7AB2"/>
    <w:rsid w:val="009004F7"/>
    <w:rsid w:val="00900AE9"/>
    <w:rsid w:val="00901924"/>
    <w:rsid w:val="00902407"/>
    <w:rsid w:val="009025F1"/>
    <w:rsid w:val="00902DA8"/>
    <w:rsid w:val="009037AA"/>
    <w:rsid w:val="009037FE"/>
    <w:rsid w:val="00904531"/>
    <w:rsid w:val="00904550"/>
    <w:rsid w:val="009048A5"/>
    <w:rsid w:val="00904EA8"/>
    <w:rsid w:val="009050E2"/>
    <w:rsid w:val="00905380"/>
    <w:rsid w:val="00905CC3"/>
    <w:rsid w:val="009062AC"/>
    <w:rsid w:val="00906700"/>
    <w:rsid w:val="00906BBF"/>
    <w:rsid w:val="00907008"/>
    <w:rsid w:val="009077FA"/>
    <w:rsid w:val="00907AF4"/>
    <w:rsid w:val="00907D29"/>
    <w:rsid w:val="00910074"/>
    <w:rsid w:val="009102F9"/>
    <w:rsid w:val="00910355"/>
    <w:rsid w:val="00910D14"/>
    <w:rsid w:val="00910D74"/>
    <w:rsid w:val="00911068"/>
    <w:rsid w:val="009112A6"/>
    <w:rsid w:val="0091142B"/>
    <w:rsid w:val="00911D11"/>
    <w:rsid w:val="00912080"/>
    <w:rsid w:val="009126A1"/>
    <w:rsid w:val="00912A16"/>
    <w:rsid w:val="00912A46"/>
    <w:rsid w:val="00913262"/>
    <w:rsid w:val="00913292"/>
    <w:rsid w:val="00913413"/>
    <w:rsid w:val="00913D46"/>
    <w:rsid w:val="00913E17"/>
    <w:rsid w:val="00913EC0"/>
    <w:rsid w:val="00913FE0"/>
    <w:rsid w:val="009142E3"/>
    <w:rsid w:val="00914746"/>
    <w:rsid w:val="0091482E"/>
    <w:rsid w:val="009148A6"/>
    <w:rsid w:val="00914A91"/>
    <w:rsid w:val="00914E0B"/>
    <w:rsid w:val="0091533D"/>
    <w:rsid w:val="00915712"/>
    <w:rsid w:val="0091610E"/>
    <w:rsid w:val="009165EA"/>
    <w:rsid w:val="0091665E"/>
    <w:rsid w:val="0091680B"/>
    <w:rsid w:val="00916855"/>
    <w:rsid w:val="00916D36"/>
    <w:rsid w:val="009170EF"/>
    <w:rsid w:val="009201E5"/>
    <w:rsid w:val="009203A2"/>
    <w:rsid w:val="0092085E"/>
    <w:rsid w:val="0092123A"/>
    <w:rsid w:val="0092163E"/>
    <w:rsid w:val="0092196D"/>
    <w:rsid w:val="00922581"/>
    <w:rsid w:val="00922A1C"/>
    <w:rsid w:val="00922D10"/>
    <w:rsid w:val="00922FB3"/>
    <w:rsid w:val="00923116"/>
    <w:rsid w:val="00923544"/>
    <w:rsid w:val="00923D0D"/>
    <w:rsid w:val="009241FA"/>
    <w:rsid w:val="009243D8"/>
    <w:rsid w:val="0092483C"/>
    <w:rsid w:val="00924C23"/>
    <w:rsid w:val="00924E7D"/>
    <w:rsid w:val="009254E9"/>
    <w:rsid w:val="00925596"/>
    <w:rsid w:val="00925B92"/>
    <w:rsid w:val="00926207"/>
    <w:rsid w:val="00926380"/>
    <w:rsid w:val="00926534"/>
    <w:rsid w:val="009266F7"/>
    <w:rsid w:val="0092695C"/>
    <w:rsid w:val="00926BDB"/>
    <w:rsid w:val="00926CB5"/>
    <w:rsid w:val="0092721F"/>
    <w:rsid w:val="00927CDC"/>
    <w:rsid w:val="00927F6E"/>
    <w:rsid w:val="009307C1"/>
    <w:rsid w:val="00930996"/>
    <w:rsid w:val="00930D55"/>
    <w:rsid w:val="00930EA6"/>
    <w:rsid w:val="0093108B"/>
    <w:rsid w:val="009313CA"/>
    <w:rsid w:val="00931706"/>
    <w:rsid w:val="0093187A"/>
    <w:rsid w:val="00931FCD"/>
    <w:rsid w:val="00932092"/>
    <w:rsid w:val="00932253"/>
    <w:rsid w:val="00932876"/>
    <w:rsid w:val="009332DD"/>
    <w:rsid w:val="00933836"/>
    <w:rsid w:val="00933968"/>
    <w:rsid w:val="009344EA"/>
    <w:rsid w:val="00934574"/>
    <w:rsid w:val="00934912"/>
    <w:rsid w:val="009349E8"/>
    <w:rsid w:val="00935722"/>
    <w:rsid w:val="00935ED9"/>
    <w:rsid w:val="00936012"/>
    <w:rsid w:val="009363BA"/>
    <w:rsid w:val="009368AA"/>
    <w:rsid w:val="00936BE4"/>
    <w:rsid w:val="00936E93"/>
    <w:rsid w:val="00936EE4"/>
    <w:rsid w:val="0093729A"/>
    <w:rsid w:val="0093745F"/>
    <w:rsid w:val="00937533"/>
    <w:rsid w:val="009379AD"/>
    <w:rsid w:val="009379E9"/>
    <w:rsid w:val="009406F5"/>
    <w:rsid w:val="009407E6"/>
    <w:rsid w:val="00940A75"/>
    <w:rsid w:val="00940C63"/>
    <w:rsid w:val="00940D86"/>
    <w:rsid w:val="00941428"/>
    <w:rsid w:val="00941823"/>
    <w:rsid w:val="009418E7"/>
    <w:rsid w:val="00941DB5"/>
    <w:rsid w:val="0094224A"/>
    <w:rsid w:val="0094286D"/>
    <w:rsid w:val="00942DBA"/>
    <w:rsid w:val="00943075"/>
    <w:rsid w:val="009439F5"/>
    <w:rsid w:val="00943D1D"/>
    <w:rsid w:val="0094412A"/>
    <w:rsid w:val="009449DB"/>
    <w:rsid w:val="00944BDF"/>
    <w:rsid w:val="00944CFB"/>
    <w:rsid w:val="00944D6E"/>
    <w:rsid w:val="00944EDC"/>
    <w:rsid w:val="00945068"/>
    <w:rsid w:val="00945330"/>
    <w:rsid w:val="009454AA"/>
    <w:rsid w:val="009457A0"/>
    <w:rsid w:val="0094584B"/>
    <w:rsid w:val="00945C0C"/>
    <w:rsid w:val="00946DE5"/>
    <w:rsid w:val="00947EF2"/>
    <w:rsid w:val="00950655"/>
    <w:rsid w:val="0095087C"/>
    <w:rsid w:val="009513DE"/>
    <w:rsid w:val="00951531"/>
    <w:rsid w:val="00951700"/>
    <w:rsid w:val="009517FC"/>
    <w:rsid w:val="0095188C"/>
    <w:rsid w:val="00951F58"/>
    <w:rsid w:val="0095291A"/>
    <w:rsid w:val="009530C8"/>
    <w:rsid w:val="0095330A"/>
    <w:rsid w:val="0095337A"/>
    <w:rsid w:val="009543FB"/>
    <w:rsid w:val="00955732"/>
    <w:rsid w:val="00955756"/>
    <w:rsid w:val="00956098"/>
    <w:rsid w:val="009565FA"/>
    <w:rsid w:val="00956830"/>
    <w:rsid w:val="009568B4"/>
    <w:rsid w:val="00956BFE"/>
    <w:rsid w:val="00956DF5"/>
    <w:rsid w:val="00956E7B"/>
    <w:rsid w:val="00956E8E"/>
    <w:rsid w:val="009572CE"/>
    <w:rsid w:val="009578DE"/>
    <w:rsid w:val="00957952"/>
    <w:rsid w:val="00960AB8"/>
    <w:rsid w:val="00960C39"/>
    <w:rsid w:val="00960C43"/>
    <w:rsid w:val="00961052"/>
    <w:rsid w:val="00961060"/>
    <w:rsid w:val="00961427"/>
    <w:rsid w:val="00961B87"/>
    <w:rsid w:val="00962195"/>
    <w:rsid w:val="00962A23"/>
    <w:rsid w:val="00963250"/>
    <w:rsid w:val="009634C1"/>
    <w:rsid w:val="00963569"/>
    <w:rsid w:val="009638E5"/>
    <w:rsid w:val="00963915"/>
    <w:rsid w:val="00963941"/>
    <w:rsid w:val="00963CD7"/>
    <w:rsid w:val="00963D6B"/>
    <w:rsid w:val="009644E0"/>
    <w:rsid w:val="009648ED"/>
    <w:rsid w:val="00964B58"/>
    <w:rsid w:val="00964D27"/>
    <w:rsid w:val="00964F3B"/>
    <w:rsid w:val="0096508F"/>
    <w:rsid w:val="00965286"/>
    <w:rsid w:val="009655B6"/>
    <w:rsid w:val="00965884"/>
    <w:rsid w:val="009662CF"/>
    <w:rsid w:val="00966836"/>
    <w:rsid w:val="00967130"/>
    <w:rsid w:val="009672AA"/>
    <w:rsid w:val="00967950"/>
    <w:rsid w:val="009709C2"/>
    <w:rsid w:val="009711F8"/>
    <w:rsid w:val="0097137F"/>
    <w:rsid w:val="00971A67"/>
    <w:rsid w:val="00971EFB"/>
    <w:rsid w:val="0097229A"/>
    <w:rsid w:val="00972346"/>
    <w:rsid w:val="00972B82"/>
    <w:rsid w:val="00972D75"/>
    <w:rsid w:val="0097334C"/>
    <w:rsid w:val="0097337A"/>
    <w:rsid w:val="009733D2"/>
    <w:rsid w:val="00973446"/>
    <w:rsid w:val="009734A7"/>
    <w:rsid w:val="00973717"/>
    <w:rsid w:val="0097382F"/>
    <w:rsid w:val="00973E93"/>
    <w:rsid w:val="00973ECD"/>
    <w:rsid w:val="00974377"/>
    <w:rsid w:val="0097446C"/>
    <w:rsid w:val="009747E2"/>
    <w:rsid w:val="00974847"/>
    <w:rsid w:val="009748B1"/>
    <w:rsid w:val="00974C1F"/>
    <w:rsid w:val="00974E78"/>
    <w:rsid w:val="00974F3D"/>
    <w:rsid w:val="00975AE0"/>
    <w:rsid w:val="00975B67"/>
    <w:rsid w:val="00975F1A"/>
    <w:rsid w:val="009760EA"/>
    <w:rsid w:val="0097610B"/>
    <w:rsid w:val="009764BF"/>
    <w:rsid w:val="00976A00"/>
    <w:rsid w:val="00976FC3"/>
    <w:rsid w:val="009772E4"/>
    <w:rsid w:val="00977955"/>
    <w:rsid w:val="00977E87"/>
    <w:rsid w:val="009801D7"/>
    <w:rsid w:val="00980889"/>
    <w:rsid w:val="00981EEE"/>
    <w:rsid w:val="0098214E"/>
    <w:rsid w:val="0098214F"/>
    <w:rsid w:val="00982225"/>
    <w:rsid w:val="00982B24"/>
    <w:rsid w:val="00982E27"/>
    <w:rsid w:val="0098371E"/>
    <w:rsid w:val="00983807"/>
    <w:rsid w:val="00983F24"/>
    <w:rsid w:val="009842A2"/>
    <w:rsid w:val="00984A58"/>
    <w:rsid w:val="0098509A"/>
    <w:rsid w:val="009853A4"/>
    <w:rsid w:val="009864C6"/>
    <w:rsid w:val="00986662"/>
    <w:rsid w:val="00986E12"/>
    <w:rsid w:val="0098706B"/>
    <w:rsid w:val="0098764F"/>
    <w:rsid w:val="0098787A"/>
    <w:rsid w:val="0098791D"/>
    <w:rsid w:val="00987F2B"/>
    <w:rsid w:val="00990EDA"/>
    <w:rsid w:val="00991072"/>
    <w:rsid w:val="0099126A"/>
    <w:rsid w:val="00991C91"/>
    <w:rsid w:val="00991D58"/>
    <w:rsid w:val="00991DD9"/>
    <w:rsid w:val="009926D6"/>
    <w:rsid w:val="00992C26"/>
    <w:rsid w:val="00993039"/>
    <w:rsid w:val="00993054"/>
    <w:rsid w:val="00993A06"/>
    <w:rsid w:val="00993D99"/>
    <w:rsid w:val="00994081"/>
    <w:rsid w:val="009943A2"/>
    <w:rsid w:val="009949E5"/>
    <w:rsid w:val="00995107"/>
    <w:rsid w:val="0099547D"/>
    <w:rsid w:val="009957E7"/>
    <w:rsid w:val="009962AD"/>
    <w:rsid w:val="00996BE1"/>
    <w:rsid w:val="00996EC8"/>
    <w:rsid w:val="00996F38"/>
    <w:rsid w:val="00997240"/>
    <w:rsid w:val="009974F9"/>
    <w:rsid w:val="009978D9"/>
    <w:rsid w:val="00997D3E"/>
    <w:rsid w:val="009A0066"/>
    <w:rsid w:val="009A0564"/>
    <w:rsid w:val="009A16A4"/>
    <w:rsid w:val="009A19C2"/>
    <w:rsid w:val="009A1CD7"/>
    <w:rsid w:val="009A1ECE"/>
    <w:rsid w:val="009A23E0"/>
    <w:rsid w:val="009A26D6"/>
    <w:rsid w:val="009A2966"/>
    <w:rsid w:val="009A29D0"/>
    <w:rsid w:val="009A2D96"/>
    <w:rsid w:val="009A3905"/>
    <w:rsid w:val="009A4A62"/>
    <w:rsid w:val="009A5AB5"/>
    <w:rsid w:val="009A5D4A"/>
    <w:rsid w:val="009A6549"/>
    <w:rsid w:val="009A735B"/>
    <w:rsid w:val="009A79CE"/>
    <w:rsid w:val="009A7B58"/>
    <w:rsid w:val="009B012A"/>
    <w:rsid w:val="009B0759"/>
    <w:rsid w:val="009B1408"/>
    <w:rsid w:val="009B1474"/>
    <w:rsid w:val="009B2167"/>
    <w:rsid w:val="009B24C5"/>
    <w:rsid w:val="009B2E42"/>
    <w:rsid w:val="009B2FA8"/>
    <w:rsid w:val="009B31A9"/>
    <w:rsid w:val="009B3303"/>
    <w:rsid w:val="009B35EC"/>
    <w:rsid w:val="009B37C0"/>
    <w:rsid w:val="009B40FF"/>
    <w:rsid w:val="009B43B9"/>
    <w:rsid w:val="009B51B3"/>
    <w:rsid w:val="009B51B8"/>
    <w:rsid w:val="009B54D6"/>
    <w:rsid w:val="009B6008"/>
    <w:rsid w:val="009B6313"/>
    <w:rsid w:val="009B672D"/>
    <w:rsid w:val="009B70E3"/>
    <w:rsid w:val="009B7544"/>
    <w:rsid w:val="009B7553"/>
    <w:rsid w:val="009B7939"/>
    <w:rsid w:val="009B7C94"/>
    <w:rsid w:val="009B7E98"/>
    <w:rsid w:val="009C044A"/>
    <w:rsid w:val="009C04B7"/>
    <w:rsid w:val="009C08D8"/>
    <w:rsid w:val="009C0CC8"/>
    <w:rsid w:val="009C10E1"/>
    <w:rsid w:val="009C15D9"/>
    <w:rsid w:val="009C17B9"/>
    <w:rsid w:val="009C1D1E"/>
    <w:rsid w:val="009C21B0"/>
    <w:rsid w:val="009C24D2"/>
    <w:rsid w:val="009C3AC1"/>
    <w:rsid w:val="009C3B0E"/>
    <w:rsid w:val="009C41AC"/>
    <w:rsid w:val="009C4814"/>
    <w:rsid w:val="009C4DC1"/>
    <w:rsid w:val="009C5CF5"/>
    <w:rsid w:val="009C5EEA"/>
    <w:rsid w:val="009C60E8"/>
    <w:rsid w:val="009C649E"/>
    <w:rsid w:val="009C69FD"/>
    <w:rsid w:val="009C6EB1"/>
    <w:rsid w:val="009C6ED9"/>
    <w:rsid w:val="009C7B36"/>
    <w:rsid w:val="009D023F"/>
    <w:rsid w:val="009D031B"/>
    <w:rsid w:val="009D0542"/>
    <w:rsid w:val="009D0EA6"/>
    <w:rsid w:val="009D1425"/>
    <w:rsid w:val="009D1EBF"/>
    <w:rsid w:val="009D21E9"/>
    <w:rsid w:val="009D2301"/>
    <w:rsid w:val="009D23B8"/>
    <w:rsid w:val="009D2BA6"/>
    <w:rsid w:val="009D2E1D"/>
    <w:rsid w:val="009D2E6E"/>
    <w:rsid w:val="009D306A"/>
    <w:rsid w:val="009D320F"/>
    <w:rsid w:val="009D357B"/>
    <w:rsid w:val="009D3E9D"/>
    <w:rsid w:val="009D408D"/>
    <w:rsid w:val="009D4EB9"/>
    <w:rsid w:val="009D560F"/>
    <w:rsid w:val="009D5F82"/>
    <w:rsid w:val="009D608D"/>
    <w:rsid w:val="009D63DF"/>
    <w:rsid w:val="009D64A4"/>
    <w:rsid w:val="009D6766"/>
    <w:rsid w:val="009D683C"/>
    <w:rsid w:val="009D708D"/>
    <w:rsid w:val="009D712B"/>
    <w:rsid w:val="009E0596"/>
    <w:rsid w:val="009E069E"/>
    <w:rsid w:val="009E08D9"/>
    <w:rsid w:val="009E08F6"/>
    <w:rsid w:val="009E0E60"/>
    <w:rsid w:val="009E0F56"/>
    <w:rsid w:val="009E14D7"/>
    <w:rsid w:val="009E1608"/>
    <w:rsid w:val="009E17AB"/>
    <w:rsid w:val="009E1AF7"/>
    <w:rsid w:val="009E27C0"/>
    <w:rsid w:val="009E27E9"/>
    <w:rsid w:val="009E284F"/>
    <w:rsid w:val="009E2C48"/>
    <w:rsid w:val="009E3193"/>
    <w:rsid w:val="009E364A"/>
    <w:rsid w:val="009E3844"/>
    <w:rsid w:val="009E3B2B"/>
    <w:rsid w:val="009E3E03"/>
    <w:rsid w:val="009E4204"/>
    <w:rsid w:val="009E456A"/>
    <w:rsid w:val="009E4D05"/>
    <w:rsid w:val="009E51EA"/>
    <w:rsid w:val="009E5970"/>
    <w:rsid w:val="009E6853"/>
    <w:rsid w:val="009E687C"/>
    <w:rsid w:val="009E7B32"/>
    <w:rsid w:val="009E7DD8"/>
    <w:rsid w:val="009F01D3"/>
    <w:rsid w:val="009F0242"/>
    <w:rsid w:val="009F0A33"/>
    <w:rsid w:val="009F1440"/>
    <w:rsid w:val="009F1B7C"/>
    <w:rsid w:val="009F1D98"/>
    <w:rsid w:val="009F1FEF"/>
    <w:rsid w:val="009F2260"/>
    <w:rsid w:val="009F26BB"/>
    <w:rsid w:val="009F2860"/>
    <w:rsid w:val="009F2B72"/>
    <w:rsid w:val="009F2D91"/>
    <w:rsid w:val="009F32BC"/>
    <w:rsid w:val="009F35FC"/>
    <w:rsid w:val="009F392E"/>
    <w:rsid w:val="009F3C0E"/>
    <w:rsid w:val="009F414E"/>
    <w:rsid w:val="009F471D"/>
    <w:rsid w:val="009F4C81"/>
    <w:rsid w:val="009F4D2C"/>
    <w:rsid w:val="009F5534"/>
    <w:rsid w:val="009F597C"/>
    <w:rsid w:val="009F6005"/>
    <w:rsid w:val="009F64E5"/>
    <w:rsid w:val="009F672E"/>
    <w:rsid w:val="009F6804"/>
    <w:rsid w:val="009F6A9F"/>
    <w:rsid w:val="009F6C4E"/>
    <w:rsid w:val="009F6DB1"/>
    <w:rsid w:val="009F6FFB"/>
    <w:rsid w:val="009F7384"/>
    <w:rsid w:val="009F77BD"/>
    <w:rsid w:val="009F79C0"/>
    <w:rsid w:val="009F7CEC"/>
    <w:rsid w:val="009F7D13"/>
    <w:rsid w:val="009F7DB8"/>
    <w:rsid w:val="00A0045E"/>
    <w:rsid w:val="00A00716"/>
    <w:rsid w:val="00A00A0E"/>
    <w:rsid w:val="00A00C07"/>
    <w:rsid w:val="00A00C3C"/>
    <w:rsid w:val="00A0100C"/>
    <w:rsid w:val="00A01D49"/>
    <w:rsid w:val="00A01DB2"/>
    <w:rsid w:val="00A01F43"/>
    <w:rsid w:val="00A022AF"/>
    <w:rsid w:val="00A028BB"/>
    <w:rsid w:val="00A02A47"/>
    <w:rsid w:val="00A02BAD"/>
    <w:rsid w:val="00A039DE"/>
    <w:rsid w:val="00A03FA8"/>
    <w:rsid w:val="00A044DA"/>
    <w:rsid w:val="00A04802"/>
    <w:rsid w:val="00A049F1"/>
    <w:rsid w:val="00A04B25"/>
    <w:rsid w:val="00A050C7"/>
    <w:rsid w:val="00A05704"/>
    <w:rsid w:val="00A05A7B"/>
    <w:rsid w:val="00A05B05"/>
    <w:rsid w:val="00A05D21"/>
    <w:rsid w:val="00A05D28"/>
    <w:rsid w:val="00A05E3A"/>
    <w:rsid w:val="00A05E8A"/>
    <w:rsid w:val="00A05ED9"/>
    <w:rsid w:val="00A05FA3"/>
    <w:rsid w:val="00A06010"/>
    <w:rsid w:val="00A06559"/>
    <w:rsid w:val="00A06856"/>
    <w:rsid w:val="00A07EA1"/>
    <w:rsid w:val="00A11764"/>
    <w:rsid w:val="00A1183B"/>
    <w:rsid w:val="00A12912"/>
    <w:rsid w:val="00A12A3E"/>
    <w:rsid w:val="00A12A76"/>
    <w:rsid w:val="00A12AAA"/>
    <w:rsid w:val="00A12DFD"/>
    <w:rsid w:val="00A12E04"/>
    <w:rsid w:val="00A12E7B"/>
    <w:rsid w:val="00A13296"/>
    <w:rsid w:val="00A13783"/>
    <w:rsid w:val="00A138AD"/>
    <w:rsid w:val="00A14AD1"/>
    <w:rsid w:val="00A152D5"/>
    <w:rsid w:val="00A15365"/>
    <w:rsid w:val="00A15CFD"/>
    <w:rsid w:val="00A1639D"/>
    <w:rsid w:val="00A164D3"/>
    <w:rsid w:val="00A16B0B"/>
    <w:rsid w:val="00A16D30"/>
    <w:rsid w:val="00A175AF"/>
    <w:rsid w:val="00A17A48"/>
    <w:rsid w:val="00A17F7C"/>
    <w:rsid w:val="00A201A2"/>
    <w:rsid w:val="00A20FA1"/>
    <w:rsid w:val="00A210AB"/>
    <w:rsid w:val="00A214AA"/>
    <w:rsid w:val="00A2161B"/>
    <w:rsid w:val="00A2236A"/>
    <w:rsid w:val="00A22589"/>
    <w:rsid w:val="00A22D65"/>
    <w:rsid w:val="00A22DF3"/>
    <w:rsid w:val="00A22E41"/>
    <w:rsid w:val="00A241B5"/>
    <w:rsid w:val="00A24CF2"/>
    <w:rsid w:val="00A24EE7"/>
    <w:rsid w:val="00A257A4"/>
    <w:rsid w:val="00A25D04"/>
    <w:rsid w:val="00A261C4"/>
    <w:rsid w:val="00A26348"/>
    <w:rsid w:val="00A264E3"/>
    <w:rsid w:val="00A276C5"/>
    <w:rsid w:val="00A276E0"/>
    <w:rsid w:val="00A27D13"/>
    <w:rsid w:val="00A27D86"/>
    <w:rsid w:val="00A27EA3"/>
    <w:rsid w:val="00A30828"/>
    <w:rsid w:val="00A30EBC"/>
    <w:rsid w:val="00A30F6A"/>
    <w:rsid w:val="00A311C4"/>
    <w:rsid w:val="00A31A27"/>
    <w:rsid w:val="00A31F5D"/>
    <w:rsid w:val="00A3240E"/>
    <w:rsid w:val="00A32D24"/>
    <w:rsid w:val="00A32DD0"/>
    <w:rsid w:val="00A33607"/>
    <w:rsid w:val="00A33723"/>
    <w:rsid w:val="00A33E0D"/>
    <w:rsid w:val="00A3401D"/>
    <w:rsid w:val="00A3432B"/>
    <w:rsid w:val="00A34B8E"/>
    <w:rsid w:val="00A34ED8"/>
    <w:rsid w:val="00A35149"/>
    <w:rsid w:val="00A358BF"/>
    <w:rsid w:val="00A3591B"/>
    <w:rsid w:val="00A35940"/>
    <w:rsid w:val="00A359D0"/>
    <w:rsid w:val="00A35D78"/>
    <w:rsid w:val="00A366B0"/>
    <w:rsid w:val="00A3672C"/>
    <w:rsid w:val="00A36FD0"/>
    <w:rsid w:val="00A371B4"/>
    <w:rsid w:val="00A37367"/>
    <w:rsid w:val="00A37381"/>
    <w:rsid w:val="00A374B3"/>
    <w:rsid w:val="00A37625"/>
    <w:rsid w:val="00A37AEC"/>
    <w:rsid w:val="00A37E3F"/>
    <w:rsid w:val="00A400B3"/>
    <w:rsid w:val="00A408A3"/>
    <w:rsid w:val="00A40A70"/>
    <w:rsid w:val="00A4120F"/>
    <w:rsid w:val="00A417C5"/>
    <w:rsid w:val="00A41AF5"/>
    <w:rsid w:val="00A422C7"/>
    <w:rsid w:val="00A42561"/>
    <w:rsid w:val="00A429E4"/>
    <w:rsid w:val="00A42BE8"/>
    <w:rsid w:val="00A42E83"/>
    <w:rsid w:val="00A4328B"/>
    <w:rsid w:val="00A432DB"/>
    <w:rsid w:val="00A433E8"/>
    <w:rsid w:val="00A43F68"/>
    <w:rsid w:val="00A440FC"/>
    <w:rsid w:val="00A44284"/>
    <w:rsid w:val="00A4482D"/>
    <w:rsid w:val="00A44B5B"/>
    <w:rsid w:val="00A44C66"/>
    <w:rsid w:val="00A44E09"/>
    <w:rsid w:val="00A45102"/>
    <w:rsid w:val="00A45C22"/>
    <w:rsid w:val="00A463A1"/>
    <w:rsid w:val="00A47753"/>
    <w:rsid w:val="00A47A8A"/>
    <w:rsid w:val="00A502F8"/>
    <w:rsid w:val="00A5107F"/>
    <w:rsid w:val="00A51221"/>
    <w:rsid w:val="00A51D20"/>
    <w:rsid w:val="00A528C5"/>
    <w:rsid w:val="00A5294D"/>
    <w:rsid w:val="00A5298F"/>
    <w:rsid w:val="00A52A9B"/>
    <w:rsid w:val="00A52AF1"/>
    <w:rsid w:val="00A5311F"/>
    <w:rsid w:val="00A53580"/>
    <w:rsid w:val="00A535C3"/>
    <w:rsid w:val="00A53694"/>
    <w:rsid w:val="00A543BF"/>
    <w:rsid w:val="00A54BE4"/>
    <w:rsid w:val="00A54FCA"/>
    <w:rsid w:val="00A55291"/>
    <w:rsid w:val="00A55412"/>
    <w:rsid w:val="00A55E49"/>
    <w:rsid w:val="00A56AA5"/>
    <w:rsid w:val="00A56CCD"/>
    <w:rsid w:val="00A56FDB"/>
    <w:rsid w:val="00A574B2"/>
    <w:rsid w:val="00A57653"/>
    <w:rsid w:val="00A57C2B"/>
    <w:rsid w:val="00A57D08"/>
    <w:rsid w:val="00A57D16"/>
    <w:rsid w:val="00A57E25"/>
    <w:rsid w:val="00A612D7"/>
    <w:rsid w:val="00A6183D"/>
    <w:rsid w:val="00A61D1D"/>
    <w:rsid w:val="00A6216A"/>
    <w:rsid w:val="00A6263F"/>
    <w:rsid w:val="00A629ED"/>
    <w:rsid w:val="00A62BDE"/>
    <w:rsid w:val="00A62CE6"/>
    <w:rsid w:val="00A63562"/>
    <w:rsid w:val="00A638BD"/>
    <w:rsid w:val="00A64426"/>
    <w:rsid w:val="00A65254"/>
    <w:rsid w:val="00A6551E"/>
    <w:rsid w:val="00A657CC"/>
    <w:rsid w:val="00A657EE"/>
    <w:rsid w:val="00A65A1E"/>
    <w:rsid w:val="00A65D1E"/>
    <w:rsid w:val="00A66804"/>
    <w:rsid w:val="00A66946"/>
    <w:rsid w:val="00A67719"/>
    <w:rsid w:val="00A678E5"/>
    <w:rsid w:val="00A67BCB"/>
    <w:rsid w:val="00A67CD0"/>
    <w:rsid w:val="00A67D09"/>
    <w:rsid w:val="00A70E10"/>
    <w:rsid w:val="00A711A9"/>
    <w:rsid w:val="00A7198C"/>
    <w:rsid w:val="00A71A69"/>
    <w:rsid w:val="00A71ACA"/>
    <w:rsid w:val="00A7212B"/>
    <w:rsid w:val="00A727EC"/>
    <w:rsid w:val="00A72DE0"/>
    <w:rsid w:val="00A73060"/>
    <w:rsid w:val="00A7308C"/>
    <w:rsid w:val="00A733FC"/>
    <w:rsid w:val="00A7353B"/>
    <w:rsid w:val="00A73B50"/>
    <w:rsid w:val="00A746E0"/>
    <w:rsid w:val="00A752DF"/>
    <w:rsid w:val="00A75395"/>
    <w:rsid w:val="00A753E6"/>
    <w:rsid w:val="00A7542A"/>
    <w:rsid w:val="00A7588E"/>
    <w:rsid w:val="00A75A86"/>
    <w:rsid w:val="00A762E7"/>
    <w:rsid w:val="00A768ED"/>
    <w:rsid w:val="00A7694C"/>
    <w:rsid w:val="00A76AA5"/>
    <w:rsid w:val="00A76D43"/>
    <w:rsid w:val="00A77C25"/>
    <w:rsid w:val="00A77CAD"/>
    <w:rsid w:val="00A802FC"/>
    <w:rsid w:val="00A80A04"/>
    <w:rsid w:val="00A80C32"/>
    <w:rsid w:val="00A8177E"/>
    <w:rsid w:val="00A81CAD"/>
    <w:rsid w:val="00A82A21"/>
    <w:rsid w:val="00A82F98"/>
    <w:rsid w:val="00A83C21"/>
    <w:rsid w:val="00A83C3C"/>
    <w:rsid w:val="00A84367"/>
    <w:rsid w:val="00A84866"/>
    <w:rsid w:val="00A85430"/>
    <w:rsid w:val="00A8544A"/>
    <w:rsid w:val="00A855EB"/>
    <w:rsid w:val="00A869D4"/>
    <w:rsid w:val="00A86E0E"/>
    <w:rsid w:val="00A878D7"/>
    <w:rsid w:val="00A9014E"/>
    <w:rsid w:val="00A901DA"/>
    <w:rsid w:val="00A906BD"/>
    <w:rsid w:val="00A906DD"/>
    <w:rsid w:val="00A907EC"/>
    <w:rsid w:val="00A90A8D"/>
    <w:rsid w:val="00A90B70"/>
    <w:rsid w:val="00A90DC9"/>
    <w:rsid w:val="00A91192"/>
    <w:rsid w:val="00A91703"/>
    <w:rsid w:val="00A919BC"/>
    <w:rsid w:val="00A925EC"/>
    <w:rsid w:val="00A92845"/>
    <w:rsid w:val="00A92A94"/>
    <w:rsid w:val="00A92D49"/>
    <w:rsid w:val="00A92E44"/>
    <w:rsid w:val="00A92EA6"/>
    <w:rsid w:val="00A93488"/>
    <w:rsid w:val="00A93D84"/>
    <w:rsid w:val="00A93E99"/>
    <w:rsid w:val="00A93F90"/>
    <w:rsid w:val="00A942B6"/>
    <w:rsid w:val="00A94370"/>
    <w:rsid w:val="00A94469"/>
    <w:rsid w:val="00A94714"/>
    <w:rsid w:val="00A94785"/>
    <w:rsid w:val="00A94879"/>
    <w:rsid w:val="00A95113"/>
    <w:rsid w:val="00A95CC3"/>
    <w:rsid w:val="00A97567"/>
    <w:rsid w:val="00A97874"/>
    <w:rsid w:val="00A978CC"/>
    <w:rsid w:val="00A978EF"/>
    <w:rsid w:val="00A97994"/>
    <w:rsid w:val="00AA0420"/>
    <w:rsid w:val="00AA04AE"/>
    <w:rsid w:val="00AA0C35"/>
    <w:rsid w:val="00AA10B9"/>
    <w:rsid w:val="00AA1747"/>
    <w:rsid w:val="00AA1865"/>
    <w:rsid w:val="00AA1AE6"/>
    <w:rsid w:val="00AA1F32"/>
    <w:rsid w:val="00AA2089"/>
    <w:rsid w:val="00AA210C"/>
    <w:rsid w:val="00AA2687"/>
    <w:rsid w:val="00AA30EE"/>
    <w:rsid w:val="00AA3164"/>
    <w:rsid w:val="00AA3917"/>
    <w:rsid w:val="00AA3C4A"/>
    <w:rsid w:val="00AA4158"/>
    <w:rsid w:val="00AA4442"/>
    <w:rsid w:val="00AA544B"/>
    <w:rsid w:val="00AA5757"/>
    <w:rsid w:val="00AA5B90"/>
    <w:rsid w:val="00AA5F7C"/>
    <w:rsid w:val="00AA6682"/>
    <w:rsid w:val="00AA67A5"/>
    <w:rsid w:val="00AA6B5C"/>
    <w:rsid w:val="00AA6CC6"/>
    <w:rsid w:val="00AA6D3B"/>
    <w:rsid w:val="00AA7181"/>
    <w:rsid w:val="00AA764A"/>
    <w:rsid w:val="00AA76E7"/>
    <w:rsid w:val="00AA7989"/>
    <w:rsid w:val="00AB082C"/>
    <w:rsid w:val="00AB1079"/>
    <w:rsid w:val="00AB1386"/>
    <w:rsid w:val="00AB17EA"/>
    <w:rsid w:val="00AB1AC7"/>
    <w:rsid w:val="00AB21FC"/>
    <w:rsid w:val="00AB2816"/>
    <w:rsid w:val="00AB2AA0"/>
    <w:rsid w:val="00AB2C36"/>
    <w:rsid w:val="00AB32AA"/>
    <w:rsid w:val="00AB36AF"/>
    <w:rsid w:val="00AB39F9"/>
    <w:rsid w:val="00AB3ACA"/>
    <w:rsid w:val="00AB3C15"/>
    <w:rsid w:val="00AB3E16"/>
    <w:rsid w:val="00AB479E"/>
    <w:rsid w:val="00AB49DC"/>
    <w:rsid w:val="00AB4D8B"/>
    <w:rsid w:val="00AB542E"/>
    <w:rsid w:val="00AB588F"/>
    <w:rsid w:val="00AB5919"/>
    <w:rsid w:val="00AB5C38"/>
    <w:rsid w:val="00AB5DC0"/>
    <w:rsid w:val="00AB602C"/>
    <w:rsid w:val="00AB6459"/>
    <w:rsid w:val="00AB6B95"/>
    <w:rsid w:val="00AB7021"/>
    <w:rsid w:val="00AB7268"/>
    <w:rsid w:val="00AB7366"/>
    <w:rsid w:val="00AB7491"/>
    <w:rsid w:val="00AB75F7"/>
    <w:rsid w:val="00AB78E1"/>
    <w:rsid w:val="00AB797A"/>
    <w:rsid w:val="00AB7F07"/>
    <w:rsid w:val="00AC03BA"/>
    <w:rsid w:val="00AC068C"/>
    <w:rsid w:val="00AC0D56"/>
    <w:rsid w:val="00AC1FE3"/>
    <w:rsid w:val="00AC2004"/>
    <w:rsid w:val="00AC2228"/>
    <w:rsid w:val="00AC2768"/>
    <w:rsid w:val="00AC2C5E"/>
    <w:rsid w:val="00AC308C"/>
    <w:rsid w:val="00AC38FC"/>
    <w:rsid w:val="00AC3B44"/>
    <w:rsid w:val="00AC3B95"/>
    <w:rsid w:val="00AC4071"/>
    <w:rsid w:val="00AC40D3"/>
    <w:rsid w:val="00AC4243"/>
    <w:rsid w:val="00AC46FB"/>
    <w:rsid w:val="00AC49B5"/>
    <w:rsid w:val="00AC49D9"/>
    <w:rsid w:val="00AC4B82"/>
    <w:rsid w:val="00AC4D8C"/>
    <w:rsid w:val="00AC53F2"/>
    <w:rsid w:val="00AC57E7"/>
    <w:rsid w:val="00AC5D9A"/>
    <w:rsid w:val="00AC5E96"/>
    <w:rsid w:val="00AC64B0"/>
    <w:rsid w:val="00AC69E4"/>
    <w:rsid w:val="00AC6C9A"/>
    <w:rsid w:val="00AC7183"/>
    <w:rsid w:val="00AC73DF"/>
    <w:rsid w:val="00AC74E2"/>
    <w:rsid w:val="00AC772C"/>
    <w:rsid w:val="00AC7EEE"/>
    <w:rsid w:val="00AD05B0"/>
    <w:rsid w:val="00AD1906"/>
    <w:rsid w:val="00AD1948"/>
    <w:rsid w:val="00AD1949"/>
    <w:rsid w:val="00AD1CFD"/>
    <w:rsid w:val="00AD1D67"/>
    <w:rsid w:val="00AD239E"/>
    <w:rsid w:val="00AD23F5"/>
    <w:rsid w:val="00AD27C2"/>
    <w:rsid w:val="00AD299B"/>
    <w:rsid w:val="00AD2DA4"/>
    <w:rsid w:val="00AD2DC5"/>
    <w:rsid w:val="00AD2E53"/>
    <w:rsid w:val="00AD3362"/>
    <w:rsid w:val="00AD3B91"/>
    <w:rsid w:val="00AD3C28"/>
    <w:rsid w:val="00AD3E4B"/>
    <w:rsid w:val="00AD42A4"/>
    <w:rsid w:val="00AD547B"/>
    <w:rsid w:val="00AD5525"/>
    <w:rsid w:val="00AD5670"/>
    <w:rsid w:val="00AD5A74"/>
    <w:rsid w:val="00AD5FD9"/>
    <w:rsid w:val="00AD60FC"/>
    <w:rsid w:val="00AD611C"/>
    <w:rsid w:val="00AD621C"/>
    <w:rsid w:val="00AD62C5"/>
    <w:rsid w:val="00AD705E"/>
    <w:rsid w:val="00AD7231"/>
    <w:rsid w:val="00AD727C"/>
    <w:rsid w:val="00AD72CF"/>
    <w:rsid w:val="00AE032C"/>
    <w:rsid w:val="00AE060D"/>
    <w:rsid w:val="00AE0878"/>
    <w:rsid w:val="00AE0B7B"/>
    <w:rsid w:val="00AE0CE5"/>
    <w:rsid w:val="00AE0D4F"/>
    <w:rsid w:val="00AE11A8"/>
    <w:rsid w:val="00AE1266"/>
    <w:rsid w:val="00AE1303"/>
    <w:rsid w:val="00AE1568"/>
    <w:rsid w:val="00AE1B36"/>
    <w:rsid w:val="00AE1C45"/>
    <w:rsid w:val="00AE1E70"/>
    <w:rsid w:val="00AE205E"/>
    <w:rsid w:val="00AE23DF"/>
    <w:rsid w:val="00AE2439"/>
    <w:rsid w:val="00AE27C5"/>
    <w:rsid w:val="00AE3929"/>
    <w:rsid w:val="00AE3F20"/>
    <w:rsid w:val="00AE47ED"/>
    <w:rsid w:val="00AE4D15"/>
    <w:rsid w:val="00AE59EF"/>
    <w:rsid w:val="00AE5FD1"/>
    <w:rsid w:val="00AE643E"/>
    <w:rsid w:val="00AE7A71"/>
    <w:rsid w:val="00AE7B59"/>
    <w:rsid w:val="00AE7E76"/>
    <w:rsid w:val="00AE7EDF"/>
    <w:rsid w:val="00AF0C90"/>
    <w:rsid w:val="00AF0D2C"/>
    <w:rsid w:val="00AF1492"/>
    <w:rsid w:val="00AF1657"/>
    <w:rsid w:val="00AF1845"/>
    <w:rsid w:val="00AF2217"/>
    <w:rsid w:val="00AF22D2"/>
    <w:rsid w:val="00AF271F"/>
    <w:rsid w:val="00AF2B00"/>
    <w:rsid w:val="00AF2E3F"/>
    <w:rsid w:val="00AF3091"/>
    <w:rsid w:val="00AF3CA6"/>
    <w:rsid w:val="00AF3CCC"/>
    <w:rsid w:val="00AF3F74"/>
    <w:rsid w:val="00AF3FBE"/>
    <w:rsid w:val="00AF41B6"/>
    <w:rsid w:val="00AF4811"/>
    <w:rsid w:val="00AF4BF2"/>
    <w:rsid w:val="00AF4D6F"/>
    <w:rsid w:val="00AF4F17"/>
    <w:rsid w:val="00AF6155"/>
    <w:rsid w:val="00AF691F"/>
    <w:rsid w:val="00AF6F9D"/>
    <w:rsid w:val="00AF7254"/>
    <w:rsid w:val="00AF744A"/>
    <w:rsid w:val="00AF770E"/>
    <w:rsid w:val="00AF77C5"/>
    <w:rsid w:val="00AF78BF"/>
    <w:rsid w:val="00AF79A1"/>
    <w:rsid w:val="00AF7B96"/>
    <w:rsid w:val="00B00816"/>
    <w:rsid w:val="00B0081B"/>
    <w:rsid w:val="00B009A6"/>
    <w:rsid w:val="00B00A0D"/>
    <w:rsid w:val="00B0148D"/>
    <w:rsid w:val="00B01643"/>
    <w:rsid w:val="00B01A51"/>
    <w:rsid w:val="00B01AB7"/>
    <w:rsid w:val="00B01DD5"/>
    <w:rsid w:val="00B02113"/>
    <w:rsid w:val="00B0245B"/>
    <w:rsid w:val="00B02C14"/>
    <w:rsid w:val="00B033EA"/>
    <w:rsid w:val="00B0377A"/>
    <w:rsid w:val="00B038AC"/>
    <w:rsid w:val="00B03CA5"/>
    <w:rsid w:val="00B03F5C"/>
    <w:rsid w:val="00B04232"/>
    <w:rsid w:val="00B04794"/>
    <w:rsid w:val="00B04A80"/>
    <w:rsid w:val="00B04C13"/>
    <w:rsid w:val="00B0583A"/>
    <w:rsid w:val="00B05CE2"/>
    <w:rsid w:val="00B06353"/>
    <w:rsid w:val="00B0642E"/>
    <w:rsid w:val="00B06D9A"/>
    <w:rsid w:val="00B06EF8"/>
    <w:rsid w:val="00B06FCF"/>
    <w:rsid w:val="00B07AD8"/>
    <w:rsid w:val="00B07DE7"/>
    <w:rsid w:val="00B109B1"/>
    <w:rsid w:val="00B11222"/>
    <w:rsid w:val="00B11A74"/>
    <w:rsid w:val="00B11C3E"/>
    <w:rsid w:val="00B121D2"/>
    <w:rsid w:val="00B127F2"/>
    <w:rsid w:val="00B12A31"/>
    <w:rsid w:val="00B12A94"/>
    <w:rsid w:val="00B133D7"/>
    <w:rsid w:val="00B14232"/>
    <w:rsid w:val="00B14E58"/>
    <w:rsid w:val="00B1579B"/>
    <w:rsid w:val="00B15846"/>
    <w:rsid w:val="00B15D4D"/>
    <w:rsid w:val="00B15F2A"/>
    <w:rsid w:val="00B16326"/>
    <w:rsid w:val="00B16417"/>
    <w:rsid w:val="00B16787"/>
    <w:rsid w:val="00B1696A"/>
    <w:rsid w:val="00B16F2C"/>
    <w:rsid w:val="00B173C9"/>
    <w:rsid w:val="00B17F84"/>
    <w:rsid w:val="00B202FF"/>
    <w:rsid w:val="00B20DBA"/>
    <w:rsid w:val="00B20F34"/>
    <w:rsid w:val="00B21290"/>
    <w:rsid w:val="00B212A8"/>
    <w:rsid w:val="00B21D27"/>
    <w:rsid w:val="00B21D7E"/>
    <w:rsid w:val="00B21E55"/>
    <w:rsid w:val="00B21E82"/>
    <w:rsid w:val="00B21E89"/>
    <w:rsid w:val="00B22241"/>
    <w:rsid w:val="00B22694"/>
    <w:rsid w:val="00B2325E"/>
    <w:rsid w:val="00B24237"/>
    <w:rsid w:val="00B24C8D"/>
    <w:rsid w:val="00B253DA"/>
    <w:rsid w:val="00B259C3"/>
    <w:rsid w:val="00B25B64"/>
    <w:rsid w:val="00B2611F"/>
    <w:rsid w:val="00B2616E"/>
    <w:rsid w:val="00B2642A"/>
    <w:rsid w:val="00B26A15"/>
    <w:rsid w:val="00B275C5"/>
    <w:rsid w:val="00B278A4"/>
    <w:rsid w:val="00B27A46"/>
    <w:rsid w:val="00B27BF9"/>
    <w:rsid w:val="00B27DB0"/>
    <w:rsid w:val="00B27EC4"/>
    <w:rsid w:val="00B30031"/>
    <w:rsid w:val="00B300A7"/>
    <w:rsid w:val="00B30514"/>
    <w:rsid w:val="00B3097F"/>
    <w:rsid w:val="00B31449"/>
    <w:rsid w:val="00B3151E"/>
    <w:rsid w:val="00B315ED"/>
    <w:rsid w:val="00B31F81"/>
    <w:rsid w:val="00B322EE"/>
    <w:rsid w:val="00B327CB"/>
    <w:rsid w:val="00B32DAA"/>
    <w:rsid w:val="00B33610"/>
    <w:rsid w:val="00B343DA"/>
    <w:rsid w:val="00B345C4"/>
    <w:rsid w:val="00B34C5C"/>
    <w:rsid w:val="00B35470"/>
    <w:rsid w:val="00B355C4"/>
    <w:rsid w:val="00B3582A"/>
    <w:rsid w:val="00B35E5E"/>
    <w:rsid w:val="00B366A6"/>
    <w:rsid w:val="00B369AB"/>
    <w:rsid w:val="00B36F09"/>
    <w:rsid w:val="00B37215"/>
    <w:rsid w:val="00B37229"/>
    <w:rsid w:val="00B37551"/>
    <w:rsid w:val="00B37D37"/>
    <w:rsid w:val="00B405FD"/>
    <w:rsid w:val="00B40A94"/>
    <w:rsid w:val="00B4153D"/>
    <w:rsid w:val="00B41652"/>
    <w:rsid w:val="00B4170F"/>
    <w:rsid w:val="00B417D1"/>
    <w:rsid w:val="00B41C61"/>
    <w:rsid w:val="00B42022"/>
    <w:rsid w:val="00B42222"/>
    <w:rsid w:val="00B42690"/>
    <w:rsid w:val="00B43A71"/>
    <w:rsid w:val="00B43F60"/>
    <w:rsid w:val="00B44BEB"/>
    <w:rsid w:val="00B44C0E"/>
    <w:rsid w:val="00B44CA3"/>
    <w:rsid w:val="00B4591F"/>
    <w:rsid w:val="00B460DB"/>
    <w:rsid w:val="00B4637E"/>
    <w:rsid w:val="00B463F5"/>
    <w:rsid w:val="00B46748"/>
    <w:rsid w:val="00B46985"/>
    <w:rsid w:val="00B4724A"/>
    <w:rsid w:val="00B47801"/>
    <w:rsid w:val="00B47AF3"/>
    <w:rsid w:val="00B5031D"/>
    <w:rsid w:val="00B504CF"/>
    <w:rsid w:val="00B50814"/>
    <w:rsid w:val="00B512BA"/>
    <w:rsid w:val="00B516DE"/>
    <w:rsid w:val="00B51A36"/>
    <w:rsid w:val="00B51CFF"/>
    <w:rsid w:val="00B51EE6"/>
    <w:rsid w:val="00B52019"/>
    <w:rsid w:val="00B52A13"/>
    <w:rsid w:val="00B52B33"/>
    <w:rsid w:val="00B5308E"/>
    <w:rsid w:val="00B53274"/>
    <w:rsid w:val="00B535C3"/>
    <w:rsid w:val="00B53B7B"/>
    <w:rsid w:val="00B53CF0"/>
    <w:rsid w:val="00B5546C"/>
    <w:rsid w:val="00B55694"/>
    <w:rsid w:val="00B56A57"/>
    <w:rsid w:val="00B56DA7"/>
    <w:rsid w:val="00B56F49"/>
    <w:rsid w:val="00B57C1F"/>
    <w:rsid w:val="00B57DAE"/>
    <w:rsid w:val="00B57FB5"/>
    <w:rsid w:val="00B603C0"/>
    <w:rsid w:val="00B6061F"/>
    <w:rsid w:val="00B60B61"/>
    <w:rsid w:val="00B60F80"/>
    <w:rsid w:val="00B61123"/>
    <w:rsid w:val="00B614C5"/>
    <w:rsid w:val="00B61671"/>
    <w:rsid w:val="00B6178B"/>
    <w:rsid w:val="00B62011"/>
    <w:rsid w:val="00B63AD9"/>
    <w:rsid w:val="00B642A3"/>
    <w:rsid w:val="00B64635"/>
    <w:rsid w:val="00B64814"/>
    <w:rsid w:val="00B64B7A"/>
    <w:rsid w:val="00B64C7E"/>
    <w:rsid w:val="00B64F72"/>
    <w:rsid w:val="00B64FA1"/>
    <w:rsid w:val="00B65310"/>
    <w:rsid w:val="00B654D3"/>
    <w:rsid w:val="00B655C0"/>
    <w:rsid w:val="00B65841"/>
    <w:rsid w:val="00B65E45"/>
    <w:rsid w:val="00B6729D"/>
    <w:rsid w:val="00B673C1"/>
    <w:rsid w:val="00B67492"/>
    <w:rsid w:val="00B67FA5"/>
    <w:rsid w:val="00B7026E"/>
    <w:rsid w:val="00B70EC4"/>
    <w:rsid w:val="00B71441"/>
    <w:rsid w:val="00B71629"/>
    <w:rsid w:val="00B71A91"/>
    <w:rsid w:val="00B71C46"/>
    <w:rsid w:val="00B71D44"/>
    <w:rsid w:val="00B723DC"/>
    <w:rsid w:val="00B73018"/>
    <w:rsid w:val="00B73030"/>
    <w:rsid w:val="00B73642"/>
    <w:rsid w:val="00B736CF"/>
    <w:rsid w:val="00B73804"/>
    <w:rsid w:val="00B73859"/>
    <w:rsid w:val="00B73928"/>
    <w:rsid w:val="00B7394E"/>
    <w:rsid w:val="00B739DE"/>
    <w:rsid w:val="00B73C3B"/>
    <w:rsid w:val="00B747F2"/>
    <w:rsid w:val="00B749F1"/>
    <w:rsid w:val="00B74AE7"/>
    <w:rsid w:val="00B74E83"/>
    <w:rsid w:val="00B7572E"/>
    <w:rsid w:val="00B757F1"/>
    <w:rsid w:val="00B7596E"/>
    <w:rsid w:val="00B75A90"/>
    <w:rsid w:val="00B7612C"/>
    <w:rsid w:val="00B76657"/>
    <w:rsid w:val="00B768B0"/>
    <w:rsid w:val="00B76B89"/>
    <w:rsid w:val="00B76E4C"/>
    <w:rsid w:val="00B76EC2"/>
    <w:rsid w:val="00B7703F"/>
    <w:rsid w:val="00B7739A"/>
    <w:rsid w:val="00B80381"/>
    <w:rsid w:val="00B8070C"/>
    <w:rsid w:val="00B8081A"/>
    <w:rsid w:val="00B809E8"/>
    <w:rsid w:val="00B80AE0"/>
    <w:rsid w:val="00B80C3F"/>
    <w:rsid w:val="00B8159B"/>
    <w:rsid w:val="00B81847"/>
    <w:rsid w:val="00B81F33"/>
    <w:rsid w:val="00B82512"/>
    <w:rsid w:val="00B84041"/>
    <w:rsid w:val="00B84E37"/>
    <w:rsid w:val="00B850C3"/>
    <w:rsid w:val="00B853F2"/>
    <w:rsid w:val="00B85643"/>
    <w:rsid w:val="00B85F24"/>
    <w:rsid w:val="00B8635D"/>
    <w:rsid w:val="00B869CF"/>
    <w:rsid w:val="00B86AE4"/>
    <w:rsid w:val="00B871BD"/>
    <w:rsid w:val="00B871F0"/>
    <w:rsid w:val="00B87401"/>
    <w:rsid w:val="00B875DC"/>
    <w:rsid w:val="00B8773E"/>
    <w:rsid w:val="00B87BC0"/>
    <w:rsid w:val="00B87C61"/>
    <w:rsid w:val="00B90661"/>
    <w:rsid w:val="00B90BEC"/>
    <w:rsid w:val="00B913ED"/>
    <w:rsid w:val="00B91479"/>
    <w:rsid w:val="00B91625"/>
    <w:rsid w:val="00B91C22"/>
    <w:rsid w:val="00B92979"/>
    <w:rsid w:val="00B92A9D"/>
    <w:rsid w:val="00B92F0C"/>
    <w:rsid w:val="00B9306F"/>
    <w:rsid w:val="00B9334F"/>
    <w:rsid w:val="00B9360C"/>
    <w:rsid w:val="00B939AA"/>
    <w:rsid w:val="00B93D17"/>
    <w:rsid w:val="00B9511E"/>
    <w:rsid w:val="00B95541"/>
    <w:rsid w:val="00B962D0"/>
    <w:rsid w:val="00B970E6"/>
    <w:rsid w:val="00B97468"/>
    <w:rsid w:val="00B97A09"/>
    <w:rsid w:val="00B97C73"/>
    <w:rsid w:val="00BA01A1"/>
    <w:rsid w:val="00BA01D5"/>
    <w:rsid w:val="00BA06D9"/>
    <w:rsid w:val="00BA08A6"/>
    <w:rsid w:val="00BA0C62"/>
    <w:rsid w:val="00BA0DE3"/>
    <w:rsid w:val="00BA1195"/>
    <w:rsid w:val="00BA1473"/>
    <w:rsid w:val="00BA1482"/>
    <w:rsid w:val="00BA1826"/>
    <w:rsid w:val="00BA1855"/>
    <w:rsid w:val="00BA190B"/>
    <w:rsid w:val="00BA1E06"/>
    <w:rsid w:val="00BA20EE"/>
    <w:rsid w:val="00BA2149"/>
    <w:rsid w:val="00BA2E1D"/>
    <w:rsid w:val="00BA2E4A"/>
    <w:rsid w:val="00BA354A"/>
    <w:rsid w:val="00BA3627"/>
    <w:rsid w:val="00BA4688"/>
    <w:rsid w:val="00BA4B68"/>
    <w:rsid w:val="00BA4CC9"/>
    <w:rsid w:val="00BA5577"/>
    <w:rsid w:val="00BA5F23"/>
    <w:rsid w:val="00BA6285"/>
    <w:rsid w:val="00BA629A"/>
    <w:rsid w:val="00BA6681"/>
    <w:rsid w:val="00BA6E17"/>
    <w:rsid w:val="00BA7448"/>
    <w:rsid w:val="00BA7975"/>
    <w:rsid w:val="00BA79A6"/>
    <w:rsid w:val="00BA7EFA"/>
    <w:rsid w:val="00BB0241"/>
    <w:rsid w:val="00BB0473"/>
    <w:rsid w:val="00BB063B"/>
    <w:rsid w:val="00BB08F0"/>
    <w:rsid w:val="00BB0D42"/>
    <w:rsid w:val="00BB0EE0"/>
    <w:rsid w:val="00BB1019"/>
    <w:rsid w:val="00BB1099"/>
    <w:rsid w:val="00BB122B"/>
    <w:rsid w:val="00BB15F7"/>
    <w:rsid w:val="00BB166A"/>
    <w:rsid w:val="00BB1C38"/>
    <w:rsid w:val="00BB1D29"/>
    <w:rsid w:val="00BB1F3A"/>
    <w:rsid w:val="00BB205B"/>
    <w:rsid w:val="00BB20F7"/>
    <w:rsid w:val="00BB2122"/>
    <w:rsid w:val="00BB283A"/>
    <w:rsid w:val="00BB324B"/>
    <w:rsid w:val="00BB37BF"/>
    <w:rsid w:val="00BB38E2"/>
    <w:rsid w:val="00BB3F6B"/>
    <w:rsid w:val="00BB4235"/>
    <w:rsid w:val="00BB438E"/>
    <w:rsid w:val="00BB4446"/>
    <w:rsid w:val="00BB4645"/>
    <w:rsid w:val="00BB4CE1"/>
    <w:rsid w:val="00BB4FC1"/>
    <w:rsid w:val="00BB5317"/>
    <w:rsid w:val="00BB53D8"/>
    <w:rsid w:val="00BB54DC"/>
    <w:rsid w:val="00BB650A"/>
    <w:rsid w:val="00BB66B8"/>
    <w:rsid w:val="00BB6982"/>
    <w:rsid w:val="00BB73A7"/>
    <w:rsid w:val="00BB7661"/>
    <w:rsid w:val="00BB773A"/>
    <w:rsid w:val="00BB7D4F"/>
    <w:rsid w:val="00BB7D6E"/>
    <w:rsid w:val="00BC0335"/>
    <w:rsid w:val="00BC0B37"/>
    <w:rsid w:val="00BC0CE5"/>
    <w:rsid w:val="00BC1421"/>
    <w:rsid w:val="00BC17EE"/>
    <w:rsid w:val="00BC1C93"/>
    <w:rsid w:val="00BC1DF2"/>
    <w:rsid w:val="00BC1F05"/>
    <w:rsid w:val="00BC1FD5"/>
    <w:rsid w:val="00BC27DA"/>
    <w:rsid w:val="00BC31D4"/>
    <w:rsid w:val="00BC3373"/>
    <w:rsid w:val="00BC5353"/>
    <w:rsid w:val="00BC5921"/>
    <w:rsid w:val="00BC5AEE"/>
    <w:rsid w:val="00BC6732"/>
    <w:rsid w:val="00BC6BE3"/>
    <w:rsid w:val="00BC6F2F"/>
    <w:rsid w:val="00BC75F0"/>
    <w:rsid w:val="00BC7C61"/>
    <w:rsid w:val="00BC7EFB"/>
    <w:rsid w:val="00BD011B"/>
    <w:rsid w:val="00BD02EC"/>
    <w:rsid w:val="00BD048A"/>
    <w:rsid w:val="00BD051E"/>
    <w:rsid w:val="00BD0C24"/>
    <w:rsid w:val="00BD0CFB"/>
    <w:rsid w:val="00BD136F"/>
    <w:rsid w:val="00BD1E0B"/>
    <w:rsid w:val="00BD22C2"/>
    <w:rsid w:val="00BD2980"/>
    <w:rsid w:val="00BD3357"/>
    <w:rsid w:val="00BD3D89"/>
    <w:rsid w:val="00BD3D98"/>
    <w:rsid w:val="00BD3F84"/>
    <w:rsid w:val="00BD463F"/>
    <w:rsid w:val="00BD4930"/>
    <w:rsid w:val="00BD510D"/>
    <w:rsid w:val="00BD59C9"/>
    <w:rsid w:val="00BD5C51"/>
    <w:rsid w:val="00BD5F05"/>
    <w:rsid w:val="00BD62EA"/>
    <w:rsid w:val="00BD6426"/>
    <w:rsid w:val="00BD65D7"/>
    <w:rsid w:val="00BD7590"/>
    <w:rsid w:val="00BD772C"/>
    <w:rsid w:val="00BE08E0"/>
    <w:rsid w:val="00BE0E0C"/>
    <w:rsid w:val="00BE0EDD"/>
    <w:rsid w:val="00BE1A00"/>
    <w:rsid w:val="00BE1A5F"/>
    <w:rsid w:val="00BE1B55"/>
    <w:rsid w:val="00BE1BD4"/>
    <w:rsid w:val="00BE1D6A"/>
    <w:rsid w:val="00BE1FD5"/>
    <w:rsid w:val="00BE204F"/>
    <w:rsid w:val="00BE2095"/>
    <w:rsid w:val="00BE21A9"/>
    <w:rsid w:val="00BE22CB"/>
    <w:rsid w:val="00BE243A"/>
    <w:rsid w:val="00BE2837"/>
    <w:rsid w:val="00BE31FA"/>
    <w:rsid w:val="00BE32EC"/>
    <w:rsid w:val="00BE339C"/>
    <w:rsid w:val="00BE3DAE"/>
    <w:rsid w:val="00BE4062"/>
    <w:rsid w:val="00BE461D"/>
    <w:rsid w:val="00BE49A7"/>
    <w:rsid w:val="00BE4C97"/>
    <w:rsid w:val="00BE5824"/>
    <w:rsid w:val="00BE59A8"/>
    <w:rsid w:val="00BE5A7C"/>
    <w:rsid w:val="00BE5CA5"/>
    <w:rsid w:val="00BE5CB0"/>
    <w:rsid w:val="00BE630A"/>
    <w:rsid w:val="00BE7189"/>
    <w:rsid w:val="00BF0084"/>
    <w:rsid w:val="00BF059C"/>
    <w:rsid w:val="00BF116C"/>
    <w:rsid w:val="00BF1245"/>
    <w:rsid w:val="00BF157B"/>
    <w:rsid w:val="00BF1A73"/>
    <w:rsid w:val="00BF1B31"/>
    <w:rsid w:val="00BF1FD4"/>
    <w:rsid w:val="00BF202E"/>
    <w:rsid w:val="00BF28A2"/>
    <w:rsid w:val="00BF306F"/>
    <w:rsid w:val="00BF3179"/>
    <w:rsid w:val="00BF35AF"/>
    <w:rsid w:val="00BF361C"/>
    <w:rsid w:val="00BF3EC8"/>
    <w:rsid w:val="00BF4843"/>
    <w:rsid w:val="00BF4959"/>
    <w:rsid w:val="00BF496C"/>
    <w:rsid w:val="00BF4B56"/>
    <w:rsid w:val="00BF4D3F"/>
    <w:rsid w:val="00BF5A43"/>
    <w:rsid w:val="00BF5DC0"/>
    <w:rsid w:val="00BF5E16"/>
    <w:rsid w:val="00BF6348"/>
    <w:rsid w:val="00BF63B8"/>
    <w:rsid w:val="00BF64C4"/>
    <w:rsid w:val="00BF673D"/>
    <w:rsid w:val="00BF69FA"/>
    <w:rsid w:val="00BF6FFA"/>
    <w:rsid w:val="00BF745A"/>
    <w:rsid w:val="00BF7671"/>
    <w:rsid w:val="00BF76C6"/>
    <w:rsid w:val="00C00C68"/>
    <w:rsid w:val="00C01225"/>
    <w:rsid w:val="00C01990"/>
    <w:rsid w:val="00C01B88"/>
    <w:rsid w:val="00C01FB2"/>
    <w:rsid w:val="00C024B1"/>
    <w:rsid w:val="00C025B4"/>
    <w:rsid w:val="00C025DC"/>
    <w:rsid w:val="00C02645"/>
    <w:rsid w:val="00C0268E"/>
    <w:rsid w:val="00C028E2"/>
    <w:rsid w:val="00C02FA9"/>
    <w:rsid w:val="00C0340F"/>
    <w:rsid w:val="00C03C26"/>
    <w:rsid w:val="00C03EDF"/>
    <w:rsid w:val="00C041B9"/>
    <w:rsid w:val="00C047BF"/>
    <w:rsid w:val="00C04827"/>
    <w:rsid w:val="00C04F5A"/>
    <w:rsid w:val="00C0508B"/>
    <w:rsid w:val="00C0561F"/>
    <w:rsid w:val="00C057DD"/>
    <w:rsid w:val="00C0592E"/>
    <w:rsid w:val="00C05BBD"/>
    <w:rsid w:val="00C06EE4"/>
    <w:rsid w:val="00C06F75"/>
    <w:rsid w:val="00C07169"/>
    <w:rsid w:val="00C07479"/>
    <w:rsid w:val="00C07688"/>
    <w:rsid w:val="00C07D13"/>
    <w:rsid w:val="00C07E8A"/>
    <w:rsid w:val="00C102DA"/>
    <w:rsid w:val="00C108EC"/>
    <w:rsid w:val="00C10C08"/>
    <w:rsid w:val="00C1177E"/>
    <w:rsid w:val="00C12058"/>
    <w:rsid w:val="00C12387"/>
    <w:rsid w:val="00C13222"/>
    <w:rsid w:val="00C132DA"/>
    <w:rsid w:val="00C1339B"/>
    <w:rsid w:val="00C13E12"/>
    <w:rsid w:val="00C13F6F"/>
    <w:rsid w:val="00C14074"/>
    <w:rsid w:val="00C14137"/>
    <w:rsid w:val="00C148A0"/>
    <w:rsid w:val="00C15221"/>
    <w:rsid w:val="00C15603"/>
    <w:rsid w:val="00C15825"/>
    <w:rsid w:val="00C1590B"/>
    <w:rsid w:val="00C15A4D"/>
    <w:rsid w:val="00C15DE4"/>
    <w:rsid w:val="00C1608B"/>
    <w:rsid w:val="00C160CE"/>
    <w:rsid w:val="00C1616D"/>
    <w:rsid w:val="00C16559"/>
    <w:rsid w:val="00C16DBB"/>
    <w:rsid w:val="00C20472"/>
    <w:rsid w:val="00C20520"/>
    <w:rsid w:val="00C205A9"/>
    <w:rsid w:val="00C20E89"/>
    <w:rsid w:val="00C211C7"/>
    <w:rsid w:val="00C21B81"/>
    <w:rsid w:val="00C21C64"/>
    <w:rsid w:val="00C21E50"/>
    <w:rsid w:val="00C221B4"/>
    <w:rsid w:val="00C2223B"/>
    <w:rsid w:val="00C22A7E"/>
    <w:rsid w:val="00C22AA0"/>
    <w:rsid w:val="00C22C15"/>
    <w:rsid w:val="00C2313C"/>
    <w:rsid w:val="00C2317C"/>
    <w:rsid w:val="00C234DE"/>
    <w:rsid w:val="00C237F6"/>
    <w:rsid w:val="00C23C27"/>
    <w:rsid w:val="00C24B6B"/>
    <w:rsid w:val="00C24D77"/>
    <w:rsid w:val="00C25385"/>
    <w:rsid w:val="00C253A1"/>
    <w:rsid w:val="00C2596F"/>
    <w:rsid w:val="00C25E5A"/>
    <w:rsid w:val="00C25EA7"/>
    <w:rsid w:val="00C25EFB"/>
    <w:rsid w:val="00C26186"/>
    <w:rsid w:val="00C26A75"/>
    <w:rsid w:val="00C26D69"/>
    <w:rsid w:val="00C2703A"/>
    <w:rsid w:val="00C27981"/>
    <w:rsid w:val="00C303B0"/>
    <w:rsid w:val="00C303B3"/>
    <w:rsid w:val="00C304CF"/>
    <w:rsid w:val="00C30A03"/>
    <w:rsid w:val="00C30CB3"/>
    <w:rsid w:val="00C30DE9"/>
    <w:rsid w:val="00C30EB4"/>
    <w:rsid w:val="00C30F07"/>
    <w:rsid w:val="00C31048"/>
    <w:rsid w:val="00C31298"/>
    <w:rsid w:val="00C317EC"/>
    <w:rsid w:val="00C319BD"/>
    <w:rsid w:val="00C320B0"/>
    <w:rsid w:val="00C32130"/>
    <w:rsid w:val="00C321B3"/>
    <w:rsid w:val="00C32AE8"/>
    <w:rsid w:val="00C32FEF"/>
    <w:rsid w:val="00C33203"/>
    <w:rsid w:val="00C332C9"/>
    <w:rsid w:val="00C336F8"/>
    <w:rsid w:val="00C33B3A"/>
    <w:rsid w:val="00C33C33"/>
    <w:rsid w:val="00C3419E"/>
    <w:rsid w:val="00C3471E"/>
    <w:rsid w:val="00C3478D"/>
    <w:rsid w:val="00C351C3"/>
    <w:rsid w:val="00C35484"/>
    <w:rsid w:val="00C35540"/>
    <w:rsid w:val="00C35628"/>
    <w:rsid w:val="00C35AAA"/>
    <w:rsid w:val="00C35B14"/>
    <w:rsid w:val="00C35E91"/>
    <w:rsid w:val="00C362DA"/>
    <w:rsid w:val="00C363F3"/>
    <w:rsid w:val="00C36471"/>
    <w:rsid w:val="00C36C94"/>
    <w:rsid w:val="00C37784"/>
    <w:rsid w:val="00C37A09"/>
    <w:rsid w:val="00C37CCE"/>
    <w:rsid w:val="00C401B5"/>
    <w:rsid w:val="00C4062D"/>
    <w:rsid w:val="00C40C6A"/>
    <w:rsid w:val="00C4125F"/>
    <w:rsid w:val="00C41325"/>
    <w:rsid w:val="00C415D3"/>
    <w:rsid w:val="00C41F8F"/>
    <w:rsid w:val="00C42390"/>
    <w:rsid w:val="00C423D6"/>
    <w:rsid w:val="00C4284D"/>
    <w:rsid w:val="00C4287F"/>
    <w:rsid w:val="00C42C1C"/>
    <w:rsid w:val="00C43134"/>
    <w:rsid w:val="00C432B3"/>
    <w:rsid w:val="00C433BB"/>
    <w:rsid w:val="00C4353A"/>
    <w:rsid w:val="00C436B7"/>
    <w:rsid w:val="00C436EC"/>
    <w:rsid w:val="00C438B9"/>
    <w:rsid w:val="00C43AD8"/>
    <w:rsid w:val="00C43F2F"/>
    <w:rsid w:val="00C44062"/>
    <w:rsid w:val="00C44176"/>
    <w:rsid w:val="00C441FE"/>
    <w:rsid w:val="00C44AC2"/>
    <w:rsid w:val="00C44C1D"/>
    <w:rsid w:val="00C44C21"/>
    <w:rsid w:val="00C44D57"/>
    <w:rsid w:val="00C453EA"/>
    <w:rsid w:val="00C464C6"/>
    <w:rsid w:val="00C46587"/>
    <w:rsid w:val="00C46E63"/>
    <w:rsid w:val="00C47873"/>
    <w:rsid w:val="00C47C74"/>
    <w:rsid w:val="00C47DD4"/>
    <w:rsid w:val="00C5097D"/>
    <w:rsid w:val="00C50997"/>
    <w:rsid w:val="00C50A28"/>
    <w:rsid w:val="00C50BF2"/>
    <w:rsid w:val="00C50E1D"/>
    <w:rsid w:val="00C51491"/>
    <w:rsid w:val="00C514BF"/>
    <w:rsid w:val="00C516AC"/>
    <w:rsid w:val="00C52F7C"/>
    <w:rsid w:val="00C531A3"/>
    <w:rsid w:val="00C53C93"/>
    <w:rsid w:val="00C53D76"/>
    <w:rsid w:val="00C542FB"/>
    <w:rsid w:val="00C54F8B"/>
    <w:rsid w:val="00C552F0"/>
    <w:rsid w:val="00C560DB"/>
    <w:rsid w:val="00C562F0"/>
    <w:rsid w:val="00C56C43"/>
    <w:rsid w:val="00C56FCF"/>
    <w:rsid w:val="00C57E4B"/>
    <w:rsid w:val="00C57F8B"/>
    <w:rsid w:val="00C60B2B"/>
    <w:rsid w:val="00C61321"/>
    <w:rsid w:val="00C61C3A"/>
    <w:rsid w:val="00C61D21"/>
    <w:rsid w:val="00C61DFF"/>
    <w:rsid w:val="00C62006"/>
    <w:rsid w:val="00C62343"/>
    <w:rsid w:val="00C623CD"/>
    <w:rsid w:val="00C62630"/>
    <w:rsid w:val="00C628ED"/>
    <w:rsid w:val="00C62B96"/>
    <w:rsid w:val="00C62F09"/>
    <w:rsid w:val="00C6361A"/>
    <w:rsid w:val="00C637F0"/>
    <w:rsid w:val="00C63A93"/>
    <w:rsid w:val="00C63B7C"/>
    <w:rsid w:val="00C63D15"/>
    <w:rsid w:val="00C63FBE"/>
    <w:rsid w:val="00C644F2"/>
    <w:rsid w:val="00C64561"/>
    <w:rsid w:val="00C6469B"/>
    <w:rsid w:val="00C64AC8"/>
    <w:rsid w:val="00C64AD0"/>
    <w:rsid w:val="00C64E58"/>
    <w:rsid w:val="00C6528C"/>
    <w:rsid w:val="00C659FB"/>
    <w:rsid w:val="00C65C0B"/>
    <w:rsid w:val="00C65C9C"/>
    <w:rsid w:val="00C65D42"/>
    <w:rsid w:val="00C66ADD"/>
    <w:rsid w:val="00C66C2C"/>
    <w:rsid w:val="00C66FE0"/>
    <w:rsid w:val="00C6714A"/>
    <w:rsid w:val="00C67703"/>
    <w:rsid w:val="00C6797C"/>
    <w:rsid w:val="00C67BD1"/>
    <w:rsid w:val="00C70719"/>
    <w:rsid w:val="00C70F52"/>
    <w:rsid w:val="00C7119A"/>
    <w:rsid w:val="00C7122E"/>
    <w:rsid w:val="00C71A25"/>
    <w:rsid w:val="00C71A64"/>
    <w:rsid w:val="00C71D2A"/>
    <w:rsid w:val="00C71E4A"/>
    <w:rsid w:val="00C7253D"/>
    <w:rsid w:val="00C7287B"/>
    <w:rsid w:val="00C72BEC"/>
    <w:rsid w:val="00C730EE"/>
    <w:rsid w:val="00C73181"/>
    <w:rsid w:val="00C735F0"/>
    <w:rsid w:val="00C73969"/>
    <w:rsid w:val="00C73AD3"/>
    <w:rsid w:val="00C73DBE"/>
    <w:rsid w:val="00C74122"/>
    <w:rsid w:val="00C74D1E"/>
    <w:rsid w:val="00C7584C"/>
    <w:rsid w:val="00C75885"/>
    <w:rsid w:val="00C7628A"/>
    <w:rsid w:val="00C77448"/>
    <w:rsid w:val="00C77B35"/>
    <w:rsid w:val="00C77DBE"/>
    <w:rsid w:val="00C80145"/>
    <w:rsid w:val="00C801FB"/>
    <w:rsid w:val="00C80D9C"/>
    <w:rsid w:val="00C8196E"/>
    <w:rsid w:val="00C81CE4"/>
    <w:rsid w:val="00C826B6"/>
    <w:rsid w:val="00C827F7"/>
    <w:rsid w:val="00C83391"/>
    <w:rsid w:val="00C8359B"/>
    <w:rsid w:val="00C83ACE"/>
    <w:rsid w:val="00C83EC4"/>
    <w:rsid w:val="00C844AC"/>
    <w:rsid w:val="00C844F1"/>
    <w:rsid w:val="00C8489D"/>
    <w:rsid w:val="00C85042"/>
    <w:rsid w:val="00C852B3"/>
    <w:rsid w:val="00C85601"/>
    <w:rsid w:val="00C86C3B"/>
    <w:rsid w:val="00C86EA1"/>
    <w:rsid w:val="00C87CDC"/>
    <w:rsid w:val="00C90924"/>
    <w:rsid w:val="00C90A2C"/>
    <w:rsid w:val="00C90D1A"/>
    <w:rsid w:val="00C91728"/>
    <w:rsid w:val="00C917EB"/>
    <w:rsid w:val="00C91B2F"/>
    <w:rsid w:val="00C91BDC"/>
    <w:rsid w:val="00C91BF2"/>
    <w:rsid w:val="00C91C9A"/>
    <w:rsid w:val="00C91D3D"/>
    <w:rsid w:val="00C91D72"/>
    <w:rsid w:val="00C920AA"/>
    <w:rsid w:val="00C92778"/>
    <w:rsid w:val="00C92907"/>
    <w:rsid w:val="00C92A70"/>
    <w:rsid w:val="00C92BE2"/>
    <w:rsid w:val="00C92F1E"/>
    <w:rsid w:val="00C92FCE"/>
    <w:rsid w:val="00C934BB"/>
    <w:rsid w:val="00C934F9"/>
    <w:rsid w:val="00C94220"/>
    <w:rsid w:val="00C94357"/>
    <w:rsid w:val="00C94646"/>
    <w:rsid w:val="00C94AB9"/>
    <w:rsid w:val="00C94DB9"/>
    <w:rsid w:val="00C94E6D"/>
    <w:rsid w:val="00C953E9"/>
    <w:rsid w:val="00C95B09"/>
    <w:rsid w:val="00C95E64"/>
    <w:rsid w:val="00C95FF0"/>
    <w:rsid w:val="00C963B0"/>
    <w:rsid w:val="00C963E6"/>
    <w:rsid w:val="00C967F4"/>
    <w:rsid w:val="00C96B84"/>
    <w:rsid w:val="00C97AC8"/>
    <w:rsid w:val="00C97B22"/>
    <w:rsid w:val="00C97B23"/>
    <w:rsid w:val="00C97C07"/>
    <w:rsid w:val="00CA05B5"/>
    <w:rsid w:val="00CA123F"/>
    <w:rsid w:val="00CA1450"/>
    <w:rsid w:val="00CA1620"/>
    <w:rsid w:val="00CA1CAF"/>
    <w:rsid w:val="00CA1F9F"/>
    <w:rsid w:val="00CA22C0"/>
    <w:rsid w:val="00CA241F"/>
    <w:rsid w:val="00CA3B40"/>
    <w:rsid w:val="00CA3CE3"/>
    <w:rsid w:val="00CA3E96"/>
    <w:rsid w:val="00CA41C2"/>
    <w:rsid w:val="00CA4684"/>
    <w:rsid w:val="00CA4742"/>
    <w:rsid w:val="00CA4BD8"/>
    <w:rsid w:val="00CA52A0"/>
    <w:rsid w:val="00CA532B"/>
    <w:rsid w:val="00CA543B"/>
    <w:rsid w:val="00CA5944"/>
    <w:rsid w:val="00CA5A01"/>
    <w:rsid w:val="00CA6030"/>
    <w:rsid w:val="00CA61D2"/>
    <w:rsid w:val="00CA6A49"/>
    <w:rsid w:val="00CA6AED"/>
    <w:rsid w:val="00CA6EEE"/>
    <w:rsid w:val="00CA7669"/>
    <w:rsid w:val="00CA79AD"/>
    <w:rsid w:val="00CA7A45"/>
    <w:rsid w:val="00CA7ADF"/>
    <w:rsid w:val="00CA7B32"/>
    <w:rsid w:val="00CB0208"/>
    <w:rsid w:val="00CB092E"/>
    <w:rsid w:val="00CB0D27"/>
    <w:rsid w:val="00CB0ED2"/>
    <w:rsid w:val="00CB12AA"/>
    <w:rsid w:val="00CB1323"/>
    <w:rsid w:val="00CB1422"/>
    <w:rsid w:val="00CB1957"/>
    <w:rsid w:val="00CB1A84"/>
    <w:rsid w:val="00CB1C09"/>
    <w:rsid w:val="00CB2005"/>
    <w:rsid w:val="00CB24DA"/>
    <w:rsid w:val="00CB3B14"/>
    <w:rsid w:val="00CB3BA8"/>
    <w:rsid w:val="00CB3DE9"/>
    <w:rsid w:val="00CB4161"/>
    <w:rsid w:val="00CB4AC2"/>
    <w:rsid w:val="00CB4C01"/>
    <w:rsid w:val="00CB5192"/>
    <w:rsid w:val="00CB5F2E"/>
    <w:rsid w:val="00CB6146"/>
    <w:rsid w:val="00CB618E"/>
    <w:rsid w:val="00CB61C0"/>
    <w:rsid w:val="00CB621E"/>
    <w:rsid w:val="00CB62D9"/>
    <w:rsid w:val="00CB64A2"/>
    <w:rsid w:val="00CB6AA6"/>
    <w:rsid w:val="00CB6D73"/>
    <w:rsid w:val="00CB76F7"/>
    <w:rsid w:val="00CB7762"/>
    <w:rsid w:val="00CC002F"/>
    <w:rsid w:val="00CC0802"/>
    <w:rsid w:val="00CC131E"/>
    <w:rsid w:val="00CC1389"/>
    <w:rsid w:val="00CC154E"/>
    <w:rsid w:val="00CC1A6F"/>
    <w:rsid w:val="00CC22E2"/>
    <w:rsid w:val="00CC2778"/>
    <w:rsid w:val="00CC2FBA"/>
    <w:rsid w:val="00CC4339"/>
    <w:rsid w:val="00CC4545"/>
    <w:rsid w:val="00CC4766"/>
    <w:rsid w:val="00CC47A9"/>
    <w:rsid w:val="00CC4963"/>
    <w:rsid w:val="00CC49CE"/>
    <w:rsid w:val="00CC5497"/>
    <w:rsid w:val="00CC5794"/>
    <w:rsid w:val="00CC7354"/>
    <w:rsid w:val="00CC778E"/>
    <w:rsid w:val="00CC7FD2"/>
    <w:rsid w:val="00CD0329"/>
    <w:rsid w:val="00CD0C8A"/>
    <w:rsid w:val="00CD1133"/>
    <w:rsid w:val="00CD1BDC"/>
    <w:rsid w:val="00CD1D00"/>
    <w:rsid w:val="00CD2189"/>
    <w:rsid w:val="00CD23FC"/>
    <w:rsid w:val="00CD2516"/>
    <w:rsid w:val="00CD4150"/>
    <w:rsid w:val="00CD4A7A"/>
    <w:rsid w:val="00CD4E06"/>
    <w:rsid w:val="00CD4E20"/>
    <w:rsid w:val="00CD5974"/>
    <w:rsid w:val="00CD597A"/>
    <w:rsid w:val="00CD63BF"/>
    <w:rsid w:val="00CD6DF8"/>
    <w:rsid w:val="00CD6EF9"/>
    <w:rsid w:val="00CD7326"/>
    <w:rsid w:val="00CD77E7"/>
    <w:rsid w:val="00CD7912"/>
    <w:rsid w:val="00CD7A74"/>
    <w:rsid w:val="00CE01D7"/>
    <w:rsid w:val="00CE0396"/>
    <w:rsid w:val="00CE049F"/>
    <w:rsid w:val="00CE04E3"/>
    <w:rsid w:val="00CE04FA"/>
    <w:rsid w:val="00CE06C6"/>
    <w:rsid w:val="00CE0731"/>
    <w:rsid w:val="00CE1D0D"/>
    <w:rsid w:val="00CE1F86"/>
    <w:rsid w:val="00CE247D"/>
    <w:rsid w:val="00CE2A7C"/>
    <w:rsid w:val="00CE3D52"/>
    <w:rsid w:val="00CE3E19"/>
    <w:rsid w:val="00CE3FDF"/>
    <w:rsid w:val="00CE4178"/>
    <w:rsid w:val="00CE4486"/>
    <w:rsid w:val="00CE4E38"/>
    <w:rsid w:val="00CE5231"/>
    <w:rsid w:val="00CE5640"/>
    <w:rsid w:val="00CE5A03"/>
    <w:rsid w:val="00CE5B83"/>
    <w:rsid w:val="00CE5C71"/>
    <w:rsid w:val="00CE686F"/>
    <w:rsid w:val="00CE6A78"/>
    <w:rsid w:val="00CE6DAE"/>
    <w:rsid w:val="00CE6E32"/>
    <w:rsid w:val="00CE740F"/>
    <w:rsid w:val="00CE7B8B"/>
    <w:rsid w:val="00CF0215"/>
    <w:rsid w:val="00CF043E"/>
    <w:rsid w:val="00CF11C6"/>
    <w:rsid w:val="00CF16F1"/>
    <w:rsid w:val="00CF17DF"/>
    <w:rsid w:val="00CF19E2"/>
    <w:rsid w:val="00CF1A08"/>
    <w:rsid w:val="00CF1FB6"/>
    <w:rsid w:val="00CF22F6"/>
    <w:rsid w:val="00CF2611"/>
    <w:rsid w:val="00CF3C11"/>
    <w:rsid w:val="00CF43AD"/>
    <w:rsid w:val="00CF4730"/>
    <w:rsid w:val="00CF4C00"/>
    <w:rsid w:val="00CF4C94"/>
    <w:rsid w:val="00CF5675"/>
    <w:rsid w:val="00CF5A61"/>
    <w:rsid w:val="00CF686A"/>
    <w:rsid w:val="00CF6B2D"/>
    <w:rsid w:val="00CF6E62"/>
    <w:rsid w:val="00CF7635"/>
    <w:rsid w:val="00CF794C"/>
    <w:rsid w:val="00D00788"/>
    <w:rsid w:val="00D00B3B"/>
    <w:rsid w:val="00D01501"/>
    <w:rsid w:val="00D01B06"/>
    <w:rsid w:val="00D0219C"/>
    <w:rsid w:val="00D0251B"/>
    <w:rsid w:val="00D02676"/>
    <w:rsid w:val="00D02716"/>
    <w:rsid w:val="00D02A02"/>
    <w:rsid w:val="00D02EE1"/>
    <w:rsid w:val="00D0393E"/>
    <w:rsid w:val="00D03FC4"/>
    <w:rsid w:val="00D03FC6"/>
    <w:rsid w:val="00D04235"/>
    <w:rsid w:val="00D04C54"/>
    <w:rsid w:val="00D04CA1"/>
    <w:rsid w:val="00D052AD"/>
    <w:rsid w:val="00D0538A"/>
    <w:rsid w:val="00D05426"/>
    <w:rsid w:val="00D05AE8"/>
    <w:rsid w:val="00D05FAC"/>
    <w:rsid w:val="00D06228"/>
    <w:rsid w:val="00D06615"/>
    <w:rsid w:val="00D06826"/>
    <w:rsid w:val="00D0686A"/>
    <w:rsid w:val="00D06B33"/>
    <w:rsid w:val="00D071ED"/>
    <w:rsid w:val="00D07528"/>
    <w:rsid w:val="00D07B6F"/>
    <w:rsid w:val="00D101B5"/>
    <w:rsid w:val="00D102F4"/>
    <w:rsid w:val="00D1069C"/>
    <w:rsid w:val="00D10C68"/>
    <w:rsid w:val="00D11191"/>
    <w:rsid w:val="00D115DE"/>
    <w:rsid w:val="00D11B25"/>
    <w:rsid w:val="00D11CF8"/>
    <w:rsid w:val="00D11DF2"/>
    <w:rsid w:val="00D1259D"/>
    <w:rsid w:val="00D12977"/>
    <w:rsid w:val="00D129FE"/>
    <w:rsid w:val="00D13112"/>
    <w:rsid w:val="00D1312F"/>
    <w:rsid w:val="00D13F15"/>
    <w:rsid w:val="00D14309"/>
    <w:rsid w:val="00D1477B"/>
    <w:rsid w:val="00D14C52"/>
    <w:rsid w:val="00D14DA9"/>
    <w:rsid w:val="00D1533C"/>
    <w:rsid w:val="00D15E22"/>
    <w:rsid w:val="00D1610E"/>
    <w:rsid w:val="00D16303"/>
    <w:rsid w:val="00D1642E"/>
    <w:rsid w:val="00D16877"/>
    <w:rsid w:val="00D16D16"/>
    <w:rsid w:val="00D17059"/>
    <w:rsid w:val="00D171CC"/>
    <w:rsid w:val="00D172CA"/>
    <w:rsid w:val="00D17316"/>
    <w:rsid w:val="00D17596"/>
    <w:rsid w:val="00D1779F"/>
    <w:rsid w:val="00D17B77"/>
    <w:rsid w:val="00D17FA0"/>
    <w:rsid w:val="00D204D1"/>
    <w:rsid w:val="00D20700"/>
    <w:rsid w:val="00D20CB9"/>
    <w:rsid w:val="00D20FA4"/>
    <w:rsid w:val="00D211FE"/>
    <w:rsid w:val="00D2153A"/>
    <w:rsid w:val="00D21547"/>
    <w:rsid w:val="00D21853"/>
    <w:rsid w:val="00D21D26"/>
    <w:rsid w:val="00D21D77"/>
    <w:rsid w:val="00D220F5"/>
    <w:rsid w:val="00D2244C"/>
    <w:rsid w:val="00D229EF"/>
    <w:rsid w:val="00D23A66"/>
    <w:rsid w:val="00D23AD0"/>
    <w:rsid w:val="00D24CE0"/>
    <w:rsid w:val="00D2550C"/>
    <w:rsid w:val="00D2564A"/>
    <w:rsid w:val="00D25AD0"/>
    <w:rsid w:val="00D25B41"/>
    <w:rsid w:val="00D25CAD"/>
    <w:rsid w:val="00D263B5"/>
    <w:rsid w:val="00D265A9"/>
    <w:rsid w:val="00D2685B"/>
    <w:rsid w:val="00D269F4"/>
    <w:rsid w:val="00D27340"/>
    <w:rsid w:val="00D275C9"/>
    <w:rsid w:val="00D276F3"/>
    <w:rsid w:val="00D2783A"/>
    <w:rsid w:val="00D2799C"/>
    <w:rsid w:val="00D309C4"/>
    <w:rsid w:val="00D30E8E"/>
    <w:rsid w:val="00D3110E"/>
    <w:rsid w:val="00D3126E"/>
    <w:rsid w:val="00D315AA"/>
    <w:rsid w:val="00D315C6"/>
    <w:rsid w:val="00D3177F"/>
    <w:rsid w:val="00D31ADF"/>
    <w:rsid w:val="00D31B51"/>
    <w:rsid w:val="00D32346"/>
    <w:rsid w:val="00D326BC"/>
    <w:rsid w:val="00D32EB9"/>
    <w:rsid w:val="00D332FE"/>
    <w:rsid w:val="00D33381"/>
    <w:rsid w:val="00D3360E"/>
    <w:rsid w:val="00D346BF"/>
    <w:rsid w:val="00D34B40"/>
    <w:rsid w:val="00D353F0"/>
    <w:rsid w:val="00D35BBD"/>
    <w:rsid w:val="00D36AEB"/>
    <w:rsid w:val="00D379CB"/>
    <w:rsid w:val="00D400AF"/>
    <w:rsid w:val="00D405CB"/>
    <w:rsid w:val="00D4078D"/>
    <w:rsid w:val="00D40A73"/>
    <w:rsid w:val="00D40CDE"/>
    <w:rsid w:val="00D40E84"/>
    <w:rsid w:val="00D41164"/>
    <w:rsid w:val="00D41476"/>
    <w:rsid w:val="00D41707"/>
    <w:rsid w:val="00D41F41"/>
    <w:rsid w:val="00D41F58"/>
    <w:rsid w:val="00D4272B"/>
    <w:rsid w:val="00D42C30"/>
    <w:rsid w:val="00D42CA1"/>
    <w:rsid w:val="00D42EFF"/>
    <w:rsid w:val="00D43044"/>
    <w:rsid w:val="00D43B53"/>
    <w:rsid w:val="00D44DD4"/>
    <w:rsid w:val="00D44E77"/>
    <w:rsid w:val="00D456CA"/>
    <w:rsid w:val="00D45D33"/>
    <w:rsid w:val="00D45FFC"/>
    <w:rsid w:val="00D46494"/>
    <w:rsid w:val="00D46AAD"/>
    <w:rsid w:val="00D46B5D"/>
    <w:rsid w:val="00D46C5B"/>
    <w:rsid w:val="00D479C5"/>
    <w:rsid w:val="00D50003"/>
    <w:rsid w:val="00D502FA"/>
    <w:rsid w:val="00D50429"/>
    <w:rsid w:val="00D508C2"/>
    <w:rsid w:val="00D51C39"/>
    <w:rsid w:val="00D51E55"/>
    <w:rsid w:val="00D52476"/>
    <w:rsid w:val="00D5250F"/>
    <w:rsid w:val="00D52DB2"/>
    <w:rsid w:val="00D538B1"/>
    <w:rsid w:val="00D54C43"/>
    <w:rsid w:val="00D54CAA"/>
    <w:rsid w:val="00D54E5E"/>
    <w:rsid w:val="00D55A55"/>
    <w:rsid w:val="00D55AC8"/>
    <w:rsid w:val="00D55D07"/>
    <w:rsid w:val="00D56FFC"/>
    <w:rsid w:val="00D57100"/>
    <w:rsid w:val="00D57353"/>
    <w:rsid w:val="00D577AA"/>
    <w:rsid w:val="00D5785C"/>
    <w:rsid w:val="00D60922"/>
    <w:rsid w:val="00D60AF6"/>
    <w:rsid w:val="00D60D53"/>
    <w:rsid w:val="00D6136E"/>
    <w:rsid w:val="00D617E0"/>
    <w:rsid w:val="00D61C2F"/>
    <w:rsid w:val="00D62021"/>
    <w:rsid w:val="00D6234D"/>
    <w:rsid w:val="00D62970"/>
    <w:rsid w:val="00D62ACC"/>
    <w:rsid w:val="00D62C69"/>
    <w:rsid w:val="00D63109"/>
    <w:rsid w:val="00D635FF"/>
    <w:rsid w:val="00D6370B"/>
    <w:rsid w:val="00D63FF9"/>
    <w:rsid w:val="00D645B5"/>
    <w:rsid w:val="00D64604"/>
    <w:rsid w:val="00D64C1A"/>
    <w:rsid w:val="00D65B23"/>
    <w:rsid w:val="00D65E58"/>
    <w:rsid w:val="00D66BE5"/>
    <w:rsid w:val="00D66C37"/>
    <w:rsid w:val="00D67224"/>
    <w:rsid w:val="00D67513"/>
    <w:rsid w:val="00D67DCC"/>
    <w:rsid w:val="00D67F0A"/>
    <w:rsid w:val="00D70506"/>
    <w:rsid w:val="00D7076C"/>
    <w:rsid w:val="00D71BD5"/>
    <w:rsid w:val="00D71D03"/>
    <w:rsid w:val="00D72C08"/>
    <w:rsid w:val="00D72E7C"/>
    <w:rsid w:val="00D73D1A"/>
    <w:rsid w:val="00D744DD"/>
    <w:rsid w:val="00D74B0E"/>
    <w:rsid w:val="00D7520D"/>
    <w:rsid w:val="00D7573D"/>
    <w:rsid w:val="00D75B8D"/>
    <w:rsid w:val="00D7607B"/>
    <w:rsid w:val="00D7688A"/>
    <w:rsid w:val="00D769A4"/>
    <w:rsid w:val="00D8024F"/>
    <w:rsid w:val="00D807AD"/>
    <w:rsid w:val="00D80A06"/>
    <w:rsid w:val="00D80F1D"/>
    <w:rsid w:val="00D81336"/>
    <w:rsid w:val="00D814CB"/>
    <w:rsid w:val="00D81D11"/>
    <w:rsid w:val="00D81FDC"/>
    <w:rsid w:val="00D8259E"/>
    <w:rsid w:val="00D8308E"/>
    <w:rsid w:val="00D83389"/>
    <w:rsid w:val="00D833A8"/>
    <w:rsid w:val="00D839DD"/>
    <w:rsid w:val="00D83BEF"/>
    <w:rsid w:val="00D83F50"/>
    <w:rsid w:val="00D84042"/>
    <w:rsid w:val="00D84DF2"/>
    <w:rsid w:val="00D85497"/>
    <w:rsid w:val="00D85D56"/>
    <w:rsid w:val="00D86A7D"/>
    <w:rsid w:val="00D86DC6"/>
    <w:rsid w:val="00D8703D"/>
    <w:rsid w:val="00D870C3"/>
    <w:rsid w:val="00D87672"/>
    <w:rsid w:val="00D876AE"/>
    <w:rsid w:val="00D87917"/>
    <w:rsid w:val="00D87A88"/>
    <w:rsid w:val="00D904B7"/>
    <w:rsid w:val="00D90AF9"/>
    <w:rsid w:val="00D91117"/>
    <w:rsid w:val="00D9133E"/>
    <w:rsid w:val="00D915F0"/>
    <w:rsid w:val="00D916DF"/>
    <w:rsid w:val="00D91C2C"/>
    <w:rsid w:val="00D91D54"/>
    <w:rsid w:val="00D9366D"/>
    <w:rsid w:val="00D940DC"/>
    <w:rsid w:val="00D9428B"/>
    <w:rsid w:val="00D942B1"/>
    <w:rsid w:val="00D944A2"/>
    <w:rsid w:val="00D95862"/>
    <w:rsid w:val="00D95E04"/>
    <w:rsid w:val="00D95E40"/>
    <w:rsid w:val="00D95FA4"/>
    <w:rsid w:val="00D95FF0"/>
    <w:rsid w:val="00D965A1"/>
    <w:rsid w:val="00D96673"/>
    <w:rsid w:val="00D97094"/>
    <w:rsid w:val="00D97400"/>
    <w:rsid w:val="00D9793A"/>
    <w:rsid w:val="00DA0090"/>
    <w:rsid w:val="00DA07DF"/>
    <w:rsid w:val="00DA09D5"/>
    <w:rsid w:val="00DA0B49"/>
    <w:rsid w:val="00DA0C03"/>
    <w:rsid w:val="00DA1A94"/>
    <w:rsid w:val="00DA1CFC"/>
    <w:rsid w:val="00DA208C"/>
    <w:rsid w:val="00DA20B8"/>
    <w:rsid w:val="00DA22E4"/>
    <w:rsid w:val="00DA2BA1"/>
    <w:rsid w:val="00DA2C81"/>
    <w:rsid w:val="00DA2D80"/>
    <w:rsid w:val="00DA358C"/>
    <w:rsid w:val="00DA36EB"/>
    <w:rsid w:val="00DA396A"/>
    <w:rsid w:val="00DA42DC"/>
    <w:rsid w:val="00DA430E"/>
    <w:rsid w:val="00DA4C6C"/>
    <w:rsid w:val="00DA55AB"/>
    <w:rsid w:val="00DA5923"/>
    <w:rsid w:val="00DA5B36"/>
    <w:rsid w:val="00DA5E5D"/>
    <w:rsid w:val="00DA5EF4"/>
    <w:rsid w:val="00DA6417"/>
    <w:rsid w:val="00DA682C"/>
    <w:rsid w:val="00DA68E6"/>
    <w:rsid w:val="00DA6A01"/>
    <w:rsid w:val="00DA6B11"/>
    <w:rsid w:val="00DA6FB0"/>
    <w:rsid w:val="00DA71CC"/>
    <w:rsid w:val="00DA76F7"/>
    <w:rsid w:val="00DA7F94"/>
    <w:rsid w:val="00DB0FA9"/>
    <w:rsid w:val="00DB1002"/>
    <w:rsid w:val="00DB11BF"/>
    <w:rsid w:val="00DB1365"/>
    <w:rsid w:val="00DB1540"/>
    <w:rsid w:val="00DB162E"/>
    <w:rsid w:val="00DB1A20"/>
    <w:rsid w:val="00DB1A66"/>
    <w:rsid w:val="00DB1CFB"/>
    <w:rsid w:val="00DB1F85"/>
    <w:rsid w:val="00DB21FF"/>
    <w:rsid w:val="00DB24C6"/>
    <w:rsid w:val="00DB2678"/>
    <w:rsid w:val="00DB2FC7"/>
    <w:rsid w:val="00DB2FF0"/>
    <w:rsid w:val="00DB3197"/>
    <w:rsid w:val="00DB36CB"/>
    <w:rsid w:val="00DB3A2D"/>
    <w:rsid w:val="00DB40AB"/>
    <w:rsid w:val="00DB4177"/>
    <w:rsid w:val="00DB421C"/>
    <w:rsid w:val="00DB441F"/>
    <w:rsid w:val="00DB46B0"/>
    <w:rsid w:val="00DB4FBC"/>
    <w:rsid w:val="00DB5306"/>
    <w:rsid w:val="00DB5760"/>
    <w:rsid w:val="00DB5BC7"/>
    <w:rsid w:val="00DB5F21"/>
    <w:rsid w:val="00DB5F5D"/>
    <w:rsid w:val="00DB68AC"/>
    <w:rsid w:val="00DB6E14"/>
    <w:rsid w:val="00DB6FFB"/>
    <w:rsid w:val="00DB70F9"/>
    <w:rsid w:val="00DB728A"/>
    <w:rsid w:val="00DB7357"/>
    <w:rsid w:val="00DB75A7"/>
    <w:rsid w:val="00DB7611"/>
    <w:rsid w:val="00DB7A07"/>
    <w:rsid w:val="00DB7A11"/>
    <w:rsid w:val="00DC0174"/>
    <w:rsid w:val="00DC01E9"/>
    <w:rsid w:val="00DC0539"/>
    <w:rsid w:val="00DC060D"/>
    <w:rsid w:val="00DC077E"/>
    <w:rsid w:val="00DC0817"/>
    <w:rsid w:val="00DC09F1"/>
    <w:rsid w:val="00DC12DB"/>
    <w:rsid w:val="00DC2019"/>
    <w:rsid w:val="00DC2037"/>
    <w:rsid w:val="00DC203A"/>
    <w:rsid w:val="00DC2103"/>
    <w:rsid w:val="00DC2259"/>
    <w:rsid w:val="00DC236D"/>
    <w:rsid w:val="00DC2730"/>
    <w:rsid w:val="00DC2A78"/>
    <w:rsid w:val="00DC2FB5"/>
    <w:rsid w:val="00DC3684"/>
    <w:rsid w:val="00DC3D52"/>
    <w:rsid w:val="00DC3D6C"/>
    <w:rsid w:val="00DC43AF"/>
    <w:rsid w:val="00DC4714"/>
    <w:rsid w:val="00DC5237"/>
    <w:rsid w:val="00DC5577"/>
    <w:rsid w:val="00DC5989"/>
    <w:rsid w:val="00DC5D61"/>
    <w:rsid w:val="00DC632A"/>
    <w:rsid w:val="00DC64C1"/>
    <w:rsid w:val="00DC663E"/>
    <w:rsid w:val="00DC69D4"/>
    <w:rsid w:val="00DC71B6"/>
    <w:rsid w:val="00DC7CA3"/>
    <w:rsid w:val="00DD0360"/>
    <w:rsid w:val="00DD151E"/>
    <w:rsid w:val="00DD1A04"/>
    <w:rsid w:val="00DD1AA2"/>
    <w:rsid w:val="00DD1ADD"/>
    <w:rsid w:val="00DD1F58"/>
    <w:rsid w:val="00DD29CA"/>
    <w:rsid w:val="00DD2B4C"/>
    <w:rsid w:val="00DD2B52"/>
    <w:rsid w:val="00DD2CF9"/>
    <w:rsid w:val="00DD3249"/>
    <w:rsid w:val="00DD3547"/>
    <w:rsid w:val="00DD35C2"/>
    <w:rsid w:val="00DD40A0"/>
    <w:rsid w:val="00DD415D"/>
    <w:rsid w:val="00DD45FB"/>
    <w:rsid w:val="00DD4AC2"/>
    <w:rsid w:val="00DD4E9A"/>
    <w:rsid w:val="00DD50EF"/>
    <w:rsid w:val="00DD657C"/>
    <w:rsid w:val="00DD775F"/>
    <w:rsid w:val="00DD79BC"/>
    <w:rsid w:val="00DD7AF6"/>
    <w:rsid w:val="00DD7B5E"/>
    <w:rsid w:val="00DD7E94"/>
    <w:rsid w:val="00DE020F"/>
    <w:rsid w:val="00DE0255"/>
    <w:rsid w:val="00DE03BD"/>
    <w:rsid w:val="00DE049B"/>
    <w:rsid w:val="00DE04B8"/>
    <w:rsid w:val="00DE05B9"/>
    <w:rsid w:val="00DE0638"/>
    <w:rsid w:val="00DE0CD9"/>
    <w:rsid w:val="00DE1177"/>
    <w:rsid w:val="00DE22A9"/>
    <w:rsid w:val="00DE2406"/>
    <w:rsid w:val="00DE299C"/>
    <w:rsid w:val="00DE2A6B"/>
    <w:rsid w:val="00DE2B3B"/>
    <w:rsid w:val="00DE2C8B"/>
    <w:rsid w:val="00DE37C0"/>
    <w:rsid w:val="00DE3C64"/>
    <w:rsid w:val="00DE3CF5"/>
    <w:rsid w:val="00DE434F"/>
    <w:rsid w:val="00DE4580"/>
    <w:rsid w:val="00DE4653"/>
    <w:rsid w:val="00DE4A6B"/>
    <w:rsid w:val="00DE4D30"/>
    <w:rsid w:val="00DE4FEE"/>
    <w:rsid w:val="00DE563B"/>
    <w:rsid w:val="00DE57D8"/>
    <w:rsid w:val="00DE5A2A"/>
    <w:rsid w:val="00DE61CC"/>
    <w:rsid w:val="00DE6295"/>
    <w:rsid w:val="00DE6CBD"/>
    <w:rsid w:val="00DE6FC8"/>
    <w:rsid w:val="00DE72B6"/>
    <w:rsid w:val="00DE7627"/>
    <w:rsid w:val="00DE7B67"/>
    <w:rsid w:val="00DF0456"/>
    <w:rsid w:val="00DF07C6"/>
    <w:rsid w:val="00DF1238"/>
    <w:rsid w:val="00DF1578"/>
    <w:rsid w:val="00DF1DFE"/>
    <w:rsid w:val="00DF1EA6"/>
    <w:rsid w:val="00DF229B"/>
    <w:rsid w:val="00DF2554"/>
    <w:rsid w:val="00DF262D"/>
    <w:rsid w:val="00DF29C6"/>
    <w:rsid w:val="00DF2CC3"/>
    <w:rsid w:val="00DF30AC"/>
    <w:rsid w:val="00DF3CBD"/>
    <w:rsid w:val="00DF4006"/>
    <w:rsid w:val="00DF403F"/>
    <w:rsid w:val="00DF41E8"/>
    <w:rsid w:val="00DF4542"/>
    <w:rsid w:val="00DF46CF"/>
    <w:rsid w:val="00DF4795"/>
    <w:rsid w:val="00DF48CC"/>
    <w:rsid w:val="00DF4C13"/>
    <w:rsid w:val="00DF5279"/>
    <w:rsid w:val="00DF5A57"/>
    <w:rsid w:val="00DF64B9"/>
    <w:rsid w:val="00DF6640"/>
    <w:rsid w:val="00DF7033"/>
    <w:rsid w:val="00DF746B"/>
    <w:rsid w:val="00DF7E12"/>
    <w:rsid w:val="00E00186"/>
    <w:rsid w:val="00E00261"/>
    <w:rsid w:val="00E00322"/>
    <w:rsid w:val="00E00E75"/>
    <w:rsid w:val="00E01094"/>
    <w:rsid w:val="00E01752"/>
    <w:rsid w:val="00E01B09"/>
    <w:rsid w:val="00E01CE7"/>
    <w:rsid w:val="00E02073"/>
    <w:rsid w:val="00E02155"/>
    <w:rsid w:val="00E0215F"/>
    <w:rsid w:val="00E023E8"/>
    <w:rsid w:val="00E02500"/>
    <w:rsid w:val="00E02D49"/>
    <w:rsid w:val="00E02F92"/>
    <w:rsid w:val="00E033CF"/>
    <w:rsid w:val="00E03476"/>
    <w:rsid w:val="00E03810"/>
    <w:rsid w:val="00E03E06"/>
    <w:rsid w:val="00E04288"/>
    <w:rsid w:val="00E048D2"/>
    <w:rsid w:val="00E055B3"/>
    <w:rsid w:val="00E05CE4"/>
    <w:rsid w:val="00E05DB5"/>
    <w:rsid w:val="00E062E3"/>
    <w:rsid w:val="00E0690A"/>
    <w:rsid w:val="00E06B66"/>
    <w:rsid w:val="00E06CF4"/>
    <w:rsid w:val="00E071A9"/>
    <w:rsid w:val="00E07744"/>
    <w:rsid w:val="00E078EE"/>
    <w:rsid w:val="00E0796F"/>
    <w:rsid w:val="00E07B9E"/>
    <w:rsid w:val="00E07F91"/>
    <w:rsid w:val="00E1009E"/>
    <w:rsid w:val="00E1036A"/>
    <w:rsid w:val="00E10C05"/>
    <w:rsid w:val="00E10D9D"/>
    <w:rsid w:val="00E114EE"/>
    <w:rsid w:val="00E11932"/>
    <w:rsid w:val="00E11E39"/>
    <w:rsid w:val="00E12241"/>
    <w:rsid w:val="00E1364A"/>
    <w:rsid w:val="00E137EE"/>
    <w:rsid w:val="00E13A5F"/>
    <w:rsid w:val="00E1403C"/>
    <w:rsid w:val="00E1433C"/>
    <w:rsid w:val="00E145F6"/>
    <w:rsid w:val="00E1463A"/>
    <w:rsid w:val="00E1481B"/>
    <w:rsid w:val="00E14B5B"/>
    <w:rsid w:val="00E14FB1"/>
    <w:rsid w:val="00E151DB"/>
    <w:rsid w:val="00E15EB8"/>
    <w:rsid w:val="00E166AF"/>
    <w:rsid w:val="00E16BB1"/>
    <w:rsid w:val="00E17266"/>
    <w:rsid w:val="00E177C2"/>
    <w:rsid w:val="00E17B52"/>
    <w:rsid w:val="00E200CD"/>
    <w:rsid w:val="00E2067F"/>
    <w:rsid w:val="00E2068E"/>
    <w:rsid w:val="00E21011"/>
    <w:rsid w:val="00E2106E"/>
    <w:rsid w:val="00E2166F"/>
    <w:rsid w:val="00E217A1"/>
    <w:rsid w:val="00E21BC2"/>
    <w:rsid w:val="00E21D93"/>
    <w:rsid w:val="00E21E7D"/>
    <w:rsid w:val="00E22458"/>
    <w:rsid w:val="00E227DC"/>
    <w:rsid w:val="00E22896"/>
    <w:rsid w:val="00E23673"/>
    <w:rsid w:val="00E238B2"/>
    <w:rsid w:val="00E239E1"/>
    <w:rsid w:val="00E23E90"/>
    <w:rsid w:val="00E23ED7"/>
    <w:rsid w:val="00E24112"/>
    <w:rsid w:val="00E2420F"/>
    <w:rsid w:val="00E242F9"/>
    <w:rsid w:val="00E24631"/>
    <w:rsid w:val="00E2465C"/>
    <w:rsid w:val="00E247BC"/>
    <w:rsid w:val="00E24A2E"/>
    <w:rsid w:val="00E24D0D"/>
    <w:rsid w:val="00E25047"/>
    <w:rsid w:val="00E25B07"/>
    <w:rsid w:val="00E25E9E"/>
    <w:rsid w:val="00E25F13"/>
    <w:rsid w:val="00E26179"/>
    <w:rsid w:val="00E2656C"/>
    <w:rsid w:val="00E26AE9"/>
    <w:rsid w:val="00E274A8"/>
    <w:rsid w:val="00E27575"/>
    <w:rsid w:val="00E27E6F"/>
    <w:rsid w:val="00E27F7E"/>
    <w:rsid w:val="00E30448"/>
    <w:rsid w:val="00E304AA"/>
    <w:rsid w:val="00E305DA"/>
    <w:rsid w:val="00E3069A"/>
    <w:rsid w:val="00E306FC"/>
    <w:rsid w:val="00E30A7D"/>
    <w:rsid w:val="00E30BD0"/>
    <w:rsid w:val="00E30DB8"/>
    <w:rsid w:val="00E3191A"/>
    <w:rsid w:val="00E31B41"/>
    <w:rsid w:val="00E32748"/>
    <w:rsid w:val="00E32B15"/>
    <w:rsid w:val="00E32BC0"/>
    <w:rsid w:val="00E33100"/>
    <w:rsid w:val="00E33154"/>
    <w:rsid w:val="00E335BD"/>
    <w:rsid w:val="00E33B86"/>
    <w:rsid w:val="00E33E62"/>
    <w:rsid w:val="00E33F23"/>
    <w:rsid w:val="00E34400"/>
    <w:rsid w:val="00E34BF4"/>
    <w:rsid w:val="00E34C99"/>
    <w:rsid w:val="00E350CC"/>
    <w:rsid w:val="00E351E5"/>
    <w:rsid w:val="00E352B7"/>
    <w:rsid w:val="00E352CB"/>
    <w:rsid w:val="00E35BFC"/>
    <w:rsid w:val="00E3612F"/>
    <w:rsid w:val="00E3657D"/>
    <w:rsid w:val="00E36A9F"/>
    <w:rsid w:val="00E37190"/>
    <w:rsid w:val="00E40075"/>
    <w:rsid w:val="00E403BA"/>
    <w:rsid w:val="00E40400"/>
    <w:rsid w:val="00E40B76"/>
    <w:rsid w:val="00E40D3C"/>
    <w:rsid w:val="00E4166A"/>
    <w:rsid w:val="00E435C5"/>
    <w:rsid w:val="00E43813"/>
    <w:rsid w:val="00E439CF"/>
    <w:rsid w:val="00E43B58"/>
    <w:rsid w:val="00E43B87"/>
    <w:rsid w:val="00E43E23"/>
    <w:rsid w:val="00E442B5"/>
    <w:rsid w:val="00E44865"/>
    <w:rsid w:val="00E44A13"/>
    <w:rsid w:val="00E44E79"/>
    <w:rsid w:val="00E44EFA"/>
    <w:rsid w:val="00E45658"/>
    <w:rsid w:val="00E46389"/>
    <w:rsid w:val="00E466CA"/>
    <w:rsid w:val="00E467EA"/>
    <w:rsid w:val="00E475C3"/>
    <w:rsid w:val="00E47688"/>
    <w:rsid w:val="00E477BB"/>
    <w:rsid w:val="00E47D9B"/>
    <w:rsid w:val="00E509E7"/>
    <w:rsid w:val="00E5127E"/>
    <w:rsid w:val="00E51BA0"/>
    <w:rsid w:val="00E5286E"/>
    <w:rsid w:val="00E5389A"/>
    <w:rsid w:val="00E53961"/>
    <w:rsid w:val="00E53D4B"/>
    <w:rsid w:val="00E54206"/>
    <w:rsid w:val="00E543DB"/>
    <w:rsid w:val="00E54736"/>
    <w:rsid w:val="00E54984"/>
    <w:rsid w:val="00E55039"/>
    <w:rsid w:val="00E55E85"/>
    <w:rsid w:val="00E561D8"/>
    <w:rsid w:val="00E56227"/>
    <w:rsid w:val="00E563B4"/>
    <w:rsid w:val="00E578C8"/>
    <w:rsid w:val="00E57FCB"/>
    <w:rsid w:val="00E604A0"/>
    <w:rsid w:val="00E605C7"/>
    <w:rsid w:val="00E6097B"/>
    <w:rsid w:val="00E60FF8"/>
    <w:rsid w:val="00E6129F"/>
    <w:rsid w:val="00E617A7"/>
    <w:rsid w:val="00E61993"/>
    <w:rsid w:val="00E623D9"/>
    <w:rsid w:val="00E62DBE"/>
    <w:rsid w:val="00E62E88"/>
    <w:rsid w:val="00E63267"/>
    <w:rsid w:val="00E636EE"/>
    <w:rsid w:val="00E637CC"/>
    <w:rsid w:val="00E63A4B"/>
    <w:rsid w:val="00E63EA2"/>
    <w:rsid w:val="00E6454C"/>
    <w:rsid w:val="00E64668"/>
    <w:rsid w:val="00E648C0"/>
    <w:rsid w:val="00E651C9"/>
    <w:rsid w:val="00E65869"/>
    <w:rsid w:val="00E65E35"/>
    <w:rsid w:val="00E66071"/>
    <w:rsid w:val="00E664A0"/>
    <w:rsid w:val="00E66573"/>
    <w:rsid w:val="00E66987"/>
    <w:rsid w:val="00E670DC"/>
    <w:rsid w:val="00E670F0"/>
    <w:rsid w:val="00E6746B"/>
    <w:rsid w:val="00E674C6"/>
    <w:rsid w:val="00E6781D"/>
    <w:rsid w:val="00E702D7"/>
    <w:rsid w:val="00E702EE"/>
    <w:rsid w:val="00E7064F"/>
    <w:rsid w:val="00E70678"/>
    <w:rsid w:val="00E70933"/>
    <w:rsid w:val="00E70CDA"/>
    <w:rsid w:val="00E718D0"/>
    <w:rsid w:val="00E7193A"/>
    <w:rsid w:val="00E72760"/>
    <w:rsid w:val="00E72923"/>
    <w:rsid w:val="00E72A84"/>
    <w:rsid w:val="00E72DAC"/>
    <w:rsid w:val="00E7323A"/>
    <w:rsid w:val="00E7337F"/>
    <w:rsid w:val="00E745E0"/>
    <w:rsid w:val="00E74812"/>
    <w:rsid w:val="00E74D7B"/>
    <w:rsid w:val="00E74DF4"/>
    <w:rsid w:val="00E75226"/>
    <w:rsid w:val="00E75319"/>
    <w:rsid w:val="00E7553F"/>
    <w:rsid w:val="00E755CB"/>
    <w:rsid w:val="00E75864"/>
    <w:rsid w:val="00E75B1A"/>
    <w:rsid w:val="00E75C28"/>
    <w:rsid w:val="00E75FA5"/>
    <w:rsid w:val="00E75FD3"/>
    <w:rsid w:val="00E767B0"/>
    <w:rsid w:val="00E772C1"/>
    <w:rsid w:val="00E772DB"/>
    <w:rsid w:val="00E776C0"/>
    <w:rsid w:val="00E77DEB"/>
    <w:rsid w:val="00E803B8"/>
    <w:rsid w:val="00E80F8B"/>
    <w:rsid w:val="00E813FC"/>
    <w:rsid w:val="00E815AA"/>
    <w:rsid w:val="00E822B7"/>
    <w:rsid w:val="00E825F5"/>
    <w:rsid w:val="00E82A9B"/>
    <w:rsid w:val="00E82C5E"/>
    <w:rsid w:val="00E83388"/>
    <w:rsid w:val="00E83521"/>
    <w:rsid w:val="00E83915"/>
    <w:rsid w:val="00E83B71"/>
    <w:rsid w:val="00E84195"/>
    <w:rsid w:val="00E84270"/>
    <w:rsid w:val="00E842A7"/>
    <w:rsid w:val="00E842CB"/>
    <w:rsid w:val="00E84A85"/>
    <w:rsid w:val="00E84AA2"/>
    <w:rsid w:val="00E84AB4"/>
    <w:rsid w:val="00E84D8B"/>
    <w:rsid w:val="00E84F97"/>
    <w:rsid w:val="00E850FF"/>
    <w:rsid w:val="00E85112"/>
    <w:rsid w:val="00E85322"/>
    <w:rsid w:val="00E85410"/>
    <w:rsid w:val="00E85ED4"/>
    <w:rsid w:val="00E861D9"/>
    <w:rsid w:val="00E86585"/>
    <w:rsid w:val="00E86A50"/>
    <w:rsid w:val="00E86A8B"/>
    <w:rsid w:val="00E86B95"/>
    <w:rsid w:val="00E86D2D"/>
    <w:rsid w:val="00E86E22"/>
    <w:rsid w:val="00E874C9"/>
    <w:rsid w:val="00E877D9"/>
    <w:rsid w:val="00E87838"/>
    <w:rsid w:val="00E87A19"/>
    <w:rsid w:val="00E903C5"/>
    <w:rsid w:val="00E905BF"/>
    <w:rsid w:val="00E91032"/>
    <w:rsid w:val="00E91450"/>
    <w:rsid w:val="00E91693"/>
    <w:rsid w:val="00E917CB"/>
    <w:rsid w:val="00E9197E"/>
    <w:rsid w:val="00E91E48"/>
    <w:rsid w:val="00E91EDE"/>
    <w:rsid w:val="00E92320"/>
    <w:rsid w:val="00E92656"/>
    <w:rsid w:val="00E93004"/>
    <w:rsid w:val="00E930CE"/>
    <w:rsid w:val="00E937D9"/>
    <w:rsid w:val="00E93854"/>
    <w:rsid w:val="00E93A50"/>
    <w:rsid w:val="00E93FEB"/>
    <w:rsid w:val="00E94090"/>
    <w:rsid w:val="00E94640"/>
    <w:rsid w:val="00E94C1A"/>
    <w:rsid w:val="00E94CAC"/>
    <w:rsid w:val="00E9513A"/>
    <w:rsid w:val="00E95C33"/>
    <w:rsid w:val="00E95D9E"/>
    <w:rsid w:val="00E962C6"/>
    <w:rsid w:val="00E96710"/>
    <w:rsid w:val="00E96B73"/>
    <w:rsid w:val="00E96BE5"/>
    <w:rsid w:val="00E9711C"/>
    <w:rsid w:val="00E9749C"/>
    <w:rsid w:val="00E97EC1"/>
    <w:rsid w:val="00E97F2D"/>
    <w:rsid w:val="00EA0062"/>
    <w:rsid w:val="00EA0D93"/>
    <w:rsid w:val="00EA1080"/>
    <w:rsid w:val="00EA19B2"/>
    <w:rsid w:val="00EA1C46"/>
    <w:rsid w:val="00EA1F48"/>
    <w:rsid w:val="00EA28E5"/>
    <w:rsid w:val="00EA2E7C"/>
    <w:rsid w:val="00EA3073"/>
    <w:rsid w:val="00EA32F0"/>
    <w:rsid w:val="00EA38B6"/>
    <w:rsid w:val="00EA3987"/>
    <w:rsid w:val="00EA43CD"/>
    <w:rsid w:val="00EA4440"/>
    <w:rsid w:val="00EA464E"/>
    <w:rsid w:val="00EA494A"/>
    <w:rsid w:val="00EA49FF"/>
    <w:rsid w:val="00EA58F6"/>
    <w:rsid w:val="00EA5ACD"/>
    <w:rsid w:val="00EA5B6E"/>
    <w:rsid w:val="00EA5E38"/>
    <w:rsid w:val="00EA6965"/>
    <w:rsid w:val="00EA69CE"/>
    <w:rsid w:val="00EA6C86"/>
    <w:rsid w:val="00EA6CFE"/>
    <w:rsid w:val="00EA702A"/>
    <w:rsid w:val="00EA707A"/>
    <w:rsid w:val="00EA70CD"/>
    <w:rsid w:val="00EA7467"/>
    <w:rsid w:val="00EA759F"/>
    <w:rsid w:val="00EB09B6"/>
    <w:rsid w:val="00EB0E8B"/>
    <w:rsid w:val="00EB12D0"/>
    <w:rsid w:val="00EB19B1"/>
    <w:rsid w:val="00EB1C5C"/>
    <w:rsid w:val="00EB20E7"/>
    <w:rsid w:val="00EB22E0"/>
    <w:rsid w:val="00EB2318"/>
    <w:rsid w:val="00EB236D"/>
    <w:rsid w:val="00EB2D9B"/>
    <w:rsid w:val="00EB30C8"/>
    <w:rsid w:val="00EB32C2"/>
    <w:rsid w:val="00EB3C37"/>
    <w:rsid w:val="00EB3FB9"/>
    <w:rsid w:val="00EB4117"/>
    <w:rsid w:val="00EB4D76"/>
    <w:rsid w:val="00EB5209"/>
    <w:rsid w:val="00EB5723"/>
    <w:rsid w:val="00EB5E9C"/>
    <w:rsid w:val="00EB643C"/>
    <w:rsid w:val="00EB67D2"/>
    <w:rsid w:val="00EB67DB"/>
    <w:rsid w:val="00EB6A07"/>
    <w:rsid w:val="00EB7104"/>
    <w:rsid w:val="00EB7631"/>
    <w:rsid w:val="00EB7B32"/>
    <w:rsid w:val="00EC0AC7"/>
    <w:rsid w:val="00EC127C"/>
    <w:rsid w:val="00EC1307"/>
    <w:rsid w:val="00EC1309"/>
    <w:rsid w:val="00EC161A"/>
    <w:rsid w:val="00EC166C"/>
    <w:rsid w:val="00EC1B4F"/>
    <w:rsid w:val="00EC1BE7"/>
    <w:rsid w:val="00EC1C9C"/>
    <w:rsid w:val="00EC1DAF"/>
    <w:rsid w:val="00EC1F0D"/>
    <w:rsid w:val="00EC311F"/>
    <w:rsid w:val="00EC38DE"/>
    <w:rsid w:val="00EC3E6B"/>
    <w:rsid w:val="00EC4110"/>
    <w:rsid w:val="00EC4997"/>
    <w:rsid w:val="00EC4A46"/>
    <w:rsid w:val="00EC4A93"/>
    <w:rsid w:val="00EC5E5D"/>
    <w:rsid w:val="00EC5E83"/>
    <w:rsid w:val="00EC6204"/>
    <w:rsid w:val="00EC658C"/>
    <w:rsid w:val="00EC6719"/>
    <w:rsid w:val="00EC6874"/>
    <w:rsid w:val="00EC6A8A"/>
    <w:rsid w:val="00EC6F6A"/>
    <w:rsid w:val="00EC749F"/>
    <w:rsid w:val="00EC74E1"/>
    <w:rsid w:val="00EC77A8"/>
    <w:rsid w:val="00EC7AFC"/>
    <w:rsid w:val="00EC7BBB"/>
    <w:rsid w:val="00ED0274"/>
    <w:rsid w:val="00ED046C"/>
    <w:rsid w:val="00ED08B9"/>
    <w:rsid w:val="00ED0911"/>
    <w:rsid w:val="00ED09DD"/>
    <w:rsid w:val="00ED0D22"/>
    <w:rsid w:val="00ED0D77"/>
    <w:rsid w:val="00ED0E0F"/>
    <w:rsid w:val="00ED172D"/>
    <w:rsid w:val="00ED1F92"/>
    <w:rsid w:val="00ED284E"/>
    <w:rsid w:val="00ED2ADF"/>
    <w:rsid w:val="00ED2BF4"/>
    <w:rsid w:val="00ED3019"/>
    <w:rsid w:val="00ED33DB"/>
    <w:rsid w:val="00ED43A0"/>
    <w:rsid w:val="00ED4DF9"/>
    <w:rsid w:val="00ED5663"/>
    <w:rsid w:val="00ED6A8B"/>
    <w:rsid w:val="00ED6EE5"/>
    <w:rsid w:val="00ED6F4D"/>
    <w:rsid w:val="00EE016E"/>
    <w:rsid w:val="00EE0C21"/>
    <w:rsid w:val="00EE144E"/>
    <w:rsid w:val="00EE1560"/>
    <w:rsid w:val="00EE1937"/>
    <w:rsid w:val="00EE1B35"/>
    <w:rsid w:val="00EE1FC9"/>
    <w:rsid w:val="00EE2A90"/>
    <w:rsid w:val="00EE2C44"/>
    <w:rsid w:val="00EE3E91"/>
    <w:rsid w:val="00EE4543"/>
    <w:rsid w:val="00EE4C0B"/>
    <w:rsid w:val="00EE4F71"/>
    <w:rsid w:val="00EE4FC7"/>
    <w:rsid w:val="00EE54B5"/>
    <w:rsid w:val="00EE556D"/>
    <w:rsid w:val="00EE59AD"/>
    <w:rsid w:val="00EE5BFB"/>
    <w:rsid w:val="00EE68CF"/>
    <w:rsid w:val="00EE693A"/>
    <w:rsid w:val="00EE69A7"/>
    <w:rsid w:val="00EE6A5F"/>
    <w:rsid w:val="00EE6C2A"/>
    <w:rsid w:val="00EE7878"/>
    <w:rsid w:val="00EF0088"/>
    <w:rsid w:val="00EF0CDD"/>
    <w:rsid w:val="00EF1139"/>
    <w:rsid w:val="00EF1159"/>
    <w:rsid w:val="00EF126C"/>
    <w:rsid w:val="00EF21A2"/>
    <w:rsid w:val="00EF2CD6"/>
    <w:rsid w:val="00EF33A5"/>
    <w:rsid w:val="00EF3417"/>
    <w:rsid w:val="00EF3684"/>
    <w:rsid w:val="00EF3CDF"/>
    <w:rsid w:val="00EF49C3"/>
    <w:rsid w:val="00EF53DA"/>
    <w:rsid w:val="00EF58ED"/>
    <w:rsid w:val="00EF6713"/>
    <w:rsid w:val="00EF6A26"/>
    <w:rsid w:val="00EF6AA2"/>
    <w:rsid w:val="00EF76B2"/>
    <w:rsid w:val="00EF7AD5"/>
    <w:rsid w:val="00EF7B53"/>
    <w:rsid w:val="00EF7DF2"/>
    <w:rsid w:val="00F00802"/>
    <w:rsid w:val="00F009ED"/>
    <w:rsid w:val="00F00A2F"/>
    <w:rsid w:val="00F00AD1"/>
    <w:rsid w:val="00F00EC2"/>
    <w:rsid w:val="00F01472"/>
    <w:rsid w:val="00F02949"/>
    <w:rsid w:val="00F029C6"/>
    <w:rsid w:val="00F02E1D"/>
    <w:rsid w:val="00F03062"/>
    <w:rsid w:val="00F034DB"/>
    <w:rsid w:val="00F038D1"/>
    <w:rsid w:val="00F03C57"/>
    <w:rsid w:val="00F0400C"/>
    <w:rsid w:val="00F04857"/>
    <w:rsid w:val="00F04C46"/>
    <w:rsid w:val="00F04CDC"/>
    <w:rsid w:val="00F04DD2"/>
    <w:rsid w:val="00F05002"/>
    <w:rsid w:val="00F053EE"/>
    <w:rsid w:val="00F05A83"/>
    <w:rsid w:val="00F05EEE"/>
    <w:rsid w:val="00F060A4"/>
    <w:rsid w:val="00F06135"/>
    <w:rsid w:val="00F0617D"/>
    <w:rsid w:val="00F0618D"/>
    <w:rsid w:val="00F06A61"/>
    <w:rsid w:val="00F06A64"/>
    <w:rsid w:val="00F06FA3"/>
    <w:rsid w:val="00F07C00"/>
    <w:rsid w:val="00F07C92"/>
    <w:rsid w:val="00F07F1F"/>
    <w:rsid w:val="00F105A5"/>
    <w:rsid w:val="00F109B0"/>
    <w:rsid w:val="00F10AA0"/>
    <w:rsid w:val="00F11136"/>
    <w:rsid w:val="00F11171"/>
    <w:rsid w:val="00F115B1"/>
    <w:rsid w:val="00F118F6"/>
    <w:rsid w:val="00F11D8A"/>
    <w:rsid w:val="00F122C0"/>
    <w:rsid w:val="00F12778"/>
    <w:rsid w:val="00F12803"/>
    <w:rsid w:val="00F1286C"/>
    <w:rsid w:val="00F12A4D"/>
    <w:rsid w:val="00F12F3C"/>
    <w:rsid w:val="00F13029"/>
    <w:rsid w:val="00F131DD"/>
    <w:rsid w:val="00F135BD"/>
    <w:rsid w:val="00F13AEC"/>
    <w:rsid w:val="00F13B43"/>
    <w:rsid w:val="00F13DB5"/>
    <w:rsid w:val="00F13FF5"/>
    <w:rsid w:val="00F140DF"/>
    <w:rsid w:val="00F14AAC"/>
    <w:rsid w:val="00F14AFE"/>
    <w:rsid w:val="00F156A8"/>
    <w:rsid w:val="00F15895"/>
    <w:rsid w:val="00F15D2A"/>
    <w:rsid w:val="00F16273"/>
    <w:rsid w:val="00F16419"/>
    <w:rsid w:val="00F16898"/>
    <w:rsid w:val="00F1731C"/>
    <w:rsid w:val="00F202AB"/>
    <w:rsid w:val="00F207D8"/>
    <w:rsid w:val="00F21094"/>
    <w:rsid w:val="00F216EF"/>
    <w:rsid w:val="00F21C97"/>
    <w:rsid w:val="00F22EAF"/>
    <w:rsid w:val="00F23607"/>
    <w:rsid w:val="00F23CEE"/>
    <w:rsid w:val="00F24042"/>
    <w:rsid w:val="00F240F1"/>
    <w:rsid w:val="00F241B2"/>
    <w:rsid w:val="00F24AE2"/>
    <w:rsid w:val="00F24DEF"/>
    <w:rsid w:val="00F25047"/>
    <w:rsid w:val="00F25081"/>
    <w:rsid w:val="00F25116"/>
    <w:rsid w:val="00F2579B"/>
    <w:rsid w:val="00F26110"/>
    <w:rsid w:val="00F262BE"/>
    <w:rsid w:val="00F2631E"/>
    <w:rsid w:val="00F26BE4"/>
    <w:rsid w:val="00F26C3A"/>
    <w:rsid w:val="00F26D4A"/>
    <w:rsid w:val="00F26FAD"/>
    <w:rsid w:val="00F27024"/>
    <w:rsid w:val="00F27685"/>
    <w:rsid w:val="00F27B11"/>
    <w:rsid w:val="00F27B55"/>
    <w:rsid w:val="00F27B89"/>
    <w:rsid w:val="00F30075"/>
    <w:rsid w:val="00F30253"/>
    <w:rsid w:val="00F3050B"/>
    <w:rsid w:val="00F30602"/>
    <w:rsid w:val="00F3081F"/>
    <w:rsid w:val="00F30928"/>
    <w:rsid w:val="00F313CE"/>
    <w:rsid w:val="00F31BD5"/>
    <w:rsid w:val="00F326BB"/>
    <w:rsid w:val="00F32884"/>
    <w:rsid w:val="00F32A6E"/>
    <w:rsid w:val="00F32B0F"/>
    <w:rsid w:val="00F32B70"/>
    <w:rsid w:val="00F3305B"/>
    <w:rsid w:val="00F333F5"/>
    <w:rsid w:val="00F339AF"/>
    <w:rsid w:val="00F33C56"/>
    <w:rsid w:val="00F33EA2"/>
    <w:rsid w:val="00F341B1"/>
    <w:rsid w:val="00F3436C"/>
    <w:rsid w:val="00F34FCB"/>
    <w:rsid w:val="00F3557C"/>
    <w:rsid w:val="00F359C5"/>
    <w:rsid w:val="00F360FA"/>
    <w:rsid w:val="00F365E8"/>
    <w:rsid w:val="00F3686D"/>
    <w:rsid w:val="00F37478"/>
    <w:rsid w:val="00F376DE"/>
    <w:rsid w:val="00F3777E"/>
    <w:rsid w:val="00F377D7"/>
    <w:rsid w:val="00F37887"/>
    <w:rsid w:val="00F37995"/>
    <w:rsid w:val="00F37CA2"/>
    <w:rsid w:val="00F37D14"/>
    <w:rsid w:val="00F40639"/>
    <w:rsid w:val="00F4097A"/>
    <w:rsid w:val="00F40F72"/>
    <w:rsid w:val="00F41148"/>
    <w:rsid w:val="00F41426"/>
    <w:rsid w:val="00F41662"/>
    <w:rsid w:val="00F41C86"/>
    <w:rsid w:val="00F41EC5"/>
    <w:rsid w:val="00F41F67"/>
    <w:rsid w:val="00F42841"/>
    <w:rsid w:val="00F428F3"/>
    <w:rsid w:val="00F42A57"/>
    <w:rsid w:val="00F42D4F"/>
    <w:rsid w:val="00F42ED8"/>
    <w:rsid w:val="00F43D0C"/>
    <w:rsid w:val="00F43D4B"/>
    <w:rsid w:val="00F44280"/>
    <w:rsid w:val="00F44782"/>
    <w:rsid w:val="00F44B6F"/>
    <w:rsid w:val="00F44E13"/>
    <w:rsid w:val="00F46A9A"/>
    <w:rsid w:val="00F4769B"/>
    <w:rsid w:val="00F476B2"/>
    <w:rsid w:val="00F47990"/>
    <w:rsid w:val="00F50AC3"/>
    <w:rsid w:val="00F5144C"/>
    <w:rsid w:val="00F5153B"/>
    <w:rsid w:val="00F51BBD"/>
    <w:rsid w:val="00F51E74"/>
    <w:rsid w:val="00F51F0D"/>
    <w:rsid w:val="00F533EB"/>
    <w:rsid w:val="00F53BD0"/>
    <w:rsid w:val="00F53CCE"/>
    <w:rsid w:val="00F5408A"/>
    <w:rsid w:val="00F54382"/>
    <w:rsid w:val="00F545BC"/>
    <w:rsid w:val="00F54EA0"/>
    <w:rsid w:val="00F553D3"/>
    <w:rsid w:val="00F55990"/>
    <w:rsid w:val="00F55F06"/>
    <w:rsid w:val="00F568CA"/>
    <w:rsid w:val="00F56B12"/>
    <w:rsid w:val="00F56CF5"/>
    <w:rsid w:val="00F56D33"/>
    <w:rsid w:val="00F573E8"/>
    <w:rsid w:val="00F5763E"/>
    <w:rsid w:val="00F57859"/>
    <w:rsid w:val="00F578CA"/>
    <w:rsid w:val="00F57BE3"/>
    <w:rsid w:val="00F57EC5"/>
    <w:rsid w:val="00F607BD"/>
    <w:rsid w:val="00F60BD0"/>
    <w:rsid w:val="00F60F02"/>
    <w:rsid w:val="00F60F81"/>
    <w:rsid w:val="00F610AC"/>
    <w:rsid w:val="00F610B7"/>
    <w:rsid w:val="00F61138"/>
    <w:rsid w:val="00F612AD"/>
    <w:rsid w:val="00F6210E"/>
    <w:rsid w:val="00F62762"/>
    <w:rsid w:val="00F62880"/>
    <w:rsid w:val="00F62BB0"/>
    <w:rsid w:val="00F62C24"/>
    <w:rsid w:val="00F63912"/>
    <w:rsid w:val="00F63CFC"/>
    <w:rsid w:val="00F64154"/>
    <w:rsid w:val="00F643FE"/>
    <w:rsid w:val="00F64750"/>
    <w:rsid w:val="00F64B68"/>
    <w:rsid w:val="00F65088"/>
    <w:rsid w:val="00F65217"/>
    <w:rsid w:val="00F6524B"/>
    <w:rsid w:val="00F6539B"/>
    <w:rsid w:val="00F6608F"/>
    <w:rsid w:val="00F6639B"/>
    <w:rsid w:val="00F6682D"/>
    <w:rsid w:val="00F66A24"/>
    <w:rsid w:val="00F67084"/>
    <w:rsid w:val="00F67936"/>
    <w:rsid w:val="00F67AC2"/>
    <w:rsid w:val="00F67B7D"/>
    <w:rsid w:val="00F67DC6"/>
    <w:rsid w:val="00F70035"/>
    <w:rsid w:val="00F70869"/>
    <w:rsid w:val="00F70A42"/>
    <w:rsid w:val="00F70D11"/>
    <w:rsid w:val="00F711FA"/>
    <w:rsid w:val="00F71296"/>
    <w:rsid w:val="00F712D4"/>
    <w:rsid w:val="00F71831"/>
    <w:rsid w:val="00F71899"/>
    <w:rsid w:val="00F730EB"/>
    <w:rsid w:val="00F73E3B"/>
    <w:rsid w:val="00F73E56"/>
    <w:rsid w:val="00F74060"/>
    <w:rsid w:val="00F7430A"/>
    <w:rsid w:val="00F743CE"/>
    <w:rsid w:val="00F74821"/>
    <w:rsid w:val="00F74D9A"/>
    <w:rsid w:val="00F7537D"/>
    <w:rsid w:val="00F75539"/>
    <w:rsid w:val="00F7614B"/>
    <w:rsid w:val="00F762F1"/>
    <w:rsid w:val="00F76670"/>
    <w:rsid w:val="00F76BED"/>
    <w:rsid w:val="00F76CD9"/>
    <w:rsid w:val="00F7714C"/>
    <w:rsid w:val="00F77215"/>
    <w:rsid w:val="00F774ED"/>
    <w:rsid w:val="00F7763A"/>
    <w:rsid w:val="00F77D7F"/>
    <w:rsid w:val="00F80617"/>
    <w:rsid w:val="00F808DE"/>
    <w:rsid w:val="00F8104D"/>
    <w:rsid w:val="00F81342"/>
    <w:rsid w:val="00F81706"/>
    <w:rsid w:val="00F81E39"/>
    <w:rsid w:val="00F82126"/>
    <w:rsid w:val="00F8241C"/>
    <w:rsid w:val="00F82EAB"/>
    <w:rsid w:val="00F83098"/>
    <w:rsid w:val="00F83357"/>
    <w:rsid w:val="00F835A6"/>
    <w:rsid w:val="00F837A1"/>
    <w:rsid w:val="00F83DBE"/>
    <w:rsid w:val="00F8420E"/>
    <w:rsid w:val="00F84662"/>
    <w:rsid w:val="00F84827"/>
    <w:rsid w:val="00F84B44"/>
    <w:rsid w:val="00F84DB6"/>
    <w:rsid w:val="00F8565D"/>
    <w:rsid w:val="00F85A3D"/>
    <w:rsid w:val="00F8644C"/>
    <w:rsid w:val="00F869F0"/>
    <w:rsid w:val="00F86B6C"/>
    <w:rsid w:val="00F8726D"/>
    <w:rsid w:val="00F874E2"/>
    <w:rsid w:val="00F8764D"/>
    <w:rsid w:val="00F905BA"/>
    <w:rsid w:val="00F9080F"/>
    <w:rsid w:val="00F90EF1"/>
    <w:rsid w:val="00F9113B"/>
    <w:rsid w:val="00F911D1"/>
    <w:rsid w:val="00F919DC"/>
    <w:rsid w:val="00F91A94"/>
    <w:rsid w:val="00F91DAF"/>
    <w:rsid w:val="00F9328D"/>
    <w:rsid w:val="00F93319"/>
    <w:rsid w:val="00F93642"/>
    <w:rsid w:val="00F93A55"/>
    <w:rsid w:val="00F93D67"/>
    <w:rsid w:val="00F93DCA"/>
    <w:rsid w:val="00F9413A"/>
    <w:rsid w:val="00F94A30"/>
    <w:rsid w:val="00F94B1B"/>
    <w:rsid w:val="00F94BAC"/>
    <w:rsid w:val="00F94BFC"/>
    <w:rsid w:val="00F95036"/>
    <w:rsid w:val="00F95843"/>
    <w:rsid w:val="00F959AF"/>
    <w:rsid w:val="00F95A29"/>
    <w:rsid w:val="00F95B51"/>
    <w:rsid w:val="00F95B7A"/>
    <w:rsid w:val="00F95EB4"/>
    <w:rsid w:val="00F963C9"/>
    <w:rsid w:val="00F96B43"/>
    <w:rsid w:val="00F96DD4"/>
    <w:rsid w:val="00F96FE9"/>
    <w:rsid w:val="00F9748B"/>
    <w:rsid w:val="00F97632"/>
    <w:rsid w:val="00F978AA"/>
    <w:rsid w:val="00F979B5"/>
    <w:rsid w:val="00F97B38"/>
    <w:rsid w:val="00FA0015"/>
    <w:rsid w:val="00FA01C1"/>
    <w:rsid w:val="00FA0A81"/>
    <w:rsid w:val="00FA0B11"/>
    <w:rsid w:val="00FA13D7"/>
    <w:rsid w:val="00FA1543"/>
    <w:rsid w:val="00FA1858"/>
    <w:rsid w:val="00FA1B70"/>
    <w:rsid w:val="00FA1EB8"/>
    <w:rsid w:val="00FA2015"/>
    <w:rsid w:val="00FA26C9"/>
    <w:rsid w:val="00FA26ED"/>
    <w:rsid w:val="00FA304F"/>
    <w:rsid w:val="00FA3881"/>
    <w:rsid w:val="00FA3A87"/>
    <w:rsid w:val="00FA3BBE"/>
    <w:rsid w:val="00FA3D8B"/>
    <w:rsid w:val="00FA416E"/>
    <w:rsid w:val="00FA420C"/>
    <w:rsid w:val="00FA4A45"/>
    <w:rsid w:val="00FA4D52"/>
    <w:rsid w:val="00FA57E5"/>
    <w:rsid w:val="00FA5AB3"/>
    <w:rsid w:val="00FA61C8"/>
    <w:rsid w:val="00FA634F"/>
    <w:rsid w:val="00FA6746"/>
    <w:rsid w:val="00FA6791"/>
    <w:rsid w:val="00FA6EAF"/>
    <w:rsid w:val="00FA6F49"/>
    <w:rsid w:val="00FA749C"/>
    <w:rsid w:val="00FA7664"/>
    <w:rsid w:val="00FA772B"/>
    <w:rsid w:val="00FA7FB3"/>
    <w:rsid w:val="00FB02D6"/>
    <w:rsid w:val="00FB0B7F"/>
    <w:rsid w:val="00FB1129"/>
    <w:rsid w:val="00FB1BAD"/>
    <w:rsid w:val="00FB21D5"/>
    <w:rsid w:val="00FB21D8"/>
    <w:rsid w:val="00FB2BC2"/>
    <w:rsid w:val="00FB41FC"/>
    <w:rsid w:val="00FB4787"/>
    <w:rsid w:val="00FB480A"/>
    <w:rsid w:val="00FB4E07"/>
    <w:rsid w:val="00FB504A"/>
    <w:rsid w:val="00FB5606"/>
    <w:rsid w:val="00FB5BFA"/>
    <w:rsid w:val="00FB60EA"/>
    <w:rsid w:val="00FB62F2"/>
    <w:rsid w:val="00FB69C6"/>
    <w:rsid w:val="00FB6CE6"/>
    <w:rsid w:val="00FB6E2A"/>
    <w:rsid w:val="00FB712B"/>
    <w:rsid w:val="00FB77D0"/>
    <w:rsid w:val="00FC01D1"/>
    <w:rsid w:val="00FC030B"/>
    <w:rsid w:val="00FC08A7"/>
    <w:rsid w:val="00FC0B1D"/>
    <w:rsid w:val="00FC0CEF"/>
    <w:rsid w:val="00FC0D1E"/>
    <w:rsid w:val="00FC0D89"/>
    <w:rsid w:val="00FC1C47"/>
    <w:rsid w:val="00FC1D03"/>
    <w:rsid w:val="00FC203C"/>
    <w:rsid w:val="00FC24E5"/>
    <w:rsid w:val="00FC26D4"/>
    <w:rsid w:val="00FC275E"/>
    <w:rsid w:val="00FC2863"/>
    <w:rsid w:val="00FC28A1"/>
    <w:rsid w:val="00FC2B90"/>
    <w:rsid w:val="00FC2C90"/>
    <w:rsid w:val="00FC2D94"/>
    <w:rsid w:val="00FC3299"/>
    <w:rsid w:val="00FC33E6"/>
    <w:rsid w:val="00FC349E"/>
    <w:rsid w:val="00FC3A79"/>
    <w:rsid w:val="00FC41F4"/>
    <w:rsid w:val="00FC437C"/>
    <w:rsid w:val="00FC43EB"/>
    <w:rsid w:val="00FC45EE"/>
    <w:rsid w:val="00FC510B"/>
    <w:rsid w:val="00FC5110"/>
    <w:rsid w:val="00FC53DE"/>
    <w:rsid w:val="00FC53E2"/>
    <w:rsid w:val="00FC55B6"/>
    <w:rsid w:val="00FC568B"/>
    <w:rsid w:val="00FC584A"/>
    <w:rsid w:val="00FC60FA"/>
    <w:rsid w:val="00FC65AE"/>
    <w:rsid w:val="00FC6859"/>
    <w:rsid w:val="00FC6BD6"/>
    <w:rsid w:val="00FC6EE9"/>
    <w:rsid w:val="00FC75A7"/>
    <w:rsid w:val="00FD0200"/>
    <w:rsid w:val="00FD029D"/>
    <w:rsid w:val="00FD0ABD"/>
    <w:rsid w:val="00FD0C68"/>
    <w:rsid w:val="00FD1410"/>
    <w:rsid w:val="00FD297B"/>
    <w:rsid w:val="00FD2ABF"/>
    <w:rsid w:val="00FD36E2"/>
    <w:rsid w:val="00FD3BE4"/>
    <w:rsid w:val="00FD3E08"/>
    <w:rsid w:val="00FD43A6"/>
    <w:rsid w:val="00FD446E"/>
    <w:rsid w:val="00FD4972"/>
    <w:rsid w:val="00FD4D76"/>
    <w:rsid w:val="00FD5305"/>
    <w:rsid w:val="00FD5A3B"/>
    <w:rsid w:val="00FD5B18"/>
    <w:rsid w:val="00FD5C13"/>
    <w:rsid w:val="00FD5CEE"/>
    <w:rsid w:val="00FD642C"/>
    <w:rsid w:val="00FD6691"/>
    <w:rsid w:val="00FD69E6"/>
    <w:rsid w:val="00FD6CD4"/>
    <w:rsid w:val="00FD6EE6"/>
    <w:rsid w:val="00FD725A"/>
    <w:rsid w:val="00FD767D"/>
    <w:rsid w:val="00FD770E"/>
    <w:rsid w:val="00FD7D13"/>
    <w:rsid w:val="00FD7DC7"/>
    <w:rsid w:val="00FE048B"/>
    <w:rsid w:val="00FE0F2F"/>
    <w:rsid w:val="00FE143B"/>
    <w:rsid w:val="00FE1531"/>
    <w:rsid w:val="00FE15D6"/>
    <w:rsid w:val="00FE1A17"/>
    <w:rsid w:val="00FE225A"/>
    <w:rsid w:val="00FE22A0"/>
    <w:rsid w:val="00FE22B3"/>
    <w:rsid w:val="00FE24B6"/>
    <w:rsid w:val="00FE27B9"/>
    <w:rsid w:val="00FE2C7F"/>
    <w:rsid w:val="00FE31DD"/>
    <w:rsid w:val="00FE36B3"/>
    <w:rsid w:val="00FE36C0"/>
    <w:rsid w:val="00FE384C"/>
    <w:rsid w:val="00FE3A46"/>
    <w:rsid w:val="00FE3D5B"/>
    <w:rsid w:val="00FE4A2A"/>
    <w:rsid w:val="00FE4C2B"/>
    <w:rsid w:val="00FE5639"/>
    <w:rsid w:val="00FE5A1B"/>
    <w:rsid w:val="00FE5C8B"/>
    <w:rsid w:val="00FE5E2D"/>
    <w:rsid w:val="00FE6124"/>
    <w:rsid w:val="00FE67BB"/>
    <w:rsid w:val="00FE6CFD"/>
    <w:rsid w:val="00FE7118"/>
    <w:rsid w:val="00FE7513"/>
    <w:rsid w:val="00FE7EB6"/>
    <w:rsid w:val="00FF0E8F"/>
    <w:rsid w:val="00FF0FEA"/>
    <w:rsid w:val="00FF11D0"/>
    <w:rsid w:val="00FF1288"/>
    <w:rsid w:val="00FF1C53"/>
    <w:rsid w:val="00FF1CD5"/>
    <w:rsid w:val="00FF2087"/>
    <w:rsid w:val="00FF217D"/>
    <w:rsid w:val="00FF2347"/>
    <w:rsid w:val="00FF2388"/>
    <w:rsid w:val="00FF26B8"/>
    <w:rsid w:val="00FF2DBC"/>
    <w:rsid w:val="00FF308D"/>
    <w:rsid w:val="00FF31B1"/>
    <w:rsid w:val="00FF3311"/>
    <w:rsid w:val="00FF3315"/>
    <w:rsid w:val="00FF3428"/>
    <w:rsid w:val="00FF4164"/>
    <w:rsid w:val="00FF4653"/>
    <w:rsid w:val="00FF475D"/>
    <w:rsid w:val="00FF492F"/>
    <w:rsid w:val="00FF497B"/>
    <w:rsid w:val="00FF4AB4"/>
    <w:rsid w:val="00FF4F3B"/>
    <w:rsid w:val="00FF540C"/>
    <w:rsid w:val="00FF63B0"/>
    <w:rsid w:val="00FF66D9"/>
    <w:rsid w:val="00FF670D"/>
    <w:rsid w:val="00FF6897"/>
    <w:rsid w:val="00FF6A91"/>
    <w:rsid w:val="00FF6D98"/>
    <w:rsid w:val="00FF7035"/>
    <w:rsid w:val="00FF78B5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20749C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endnote reference" w:uiPriority="99"/>
    <w:lsdException w:name="endnote text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ldJustified">
    <w:name w:val="Style Bold Justified"/>
    <w:basedOn w:val="Normal"/>
    <w:next w:val="Normal"/>
    <w:autoRedefine/>
    <w:rsid w:val="00055FC9"/>
    <w:pPr>
      <w:jc w:val="both"/>
    </w:pPr>
    <w:rPr>
      <w:b/>
      <w:szCs w:val="20"/>
    </w:rPr>
  </w:style>
  <w:style w:type="paragraph" w:customStyle="1" w:styleId="Examples">
    <w:name w:val="Examples"/>
    <w:basedOn w:val="Normal"/>
    <w:uiPriority w:val="99"/>
    <w:rsid w:val="007C160F"/>
    <w:pPr>
      <w:numPr>
        <w:numId w:val="1"/>
      </w:numPr>
      <w:jc w:val="both"/>
    </w:pPr>
    <w:rPr>
      <w:lang w:val="it-IT"/>
    </w:rPr>
  </w:style>
  <w:style w:type="paragraph" w:styleId="BlockText">
    <w:name w:val="Block Text"/>
    <w:basedOn w:val="Normal"/>
    <w:rsid w:val="00ED5663"/>
    <w:pPr>
      <w:autoSpaceDE w:val="0"/>
      <w:autoSpaceDN w:val="0"/>
      <w:ind w:left="284" w:hanging="284"/>
      <w:jc w:val="both"/>
    </w:pPr>
    <w:rPr>
      <w:rFonts w:ascii="Times" w:hAnsi="Times" w:cs="Times"/>
      <w:bCs w:val="0"/>
    </w:rPr>
  </w:style>
  <w:style w:type="character" w:styleId="Hyperlink">
    <w:name w:val="Hyperlink"/>
    <w:rsid w:val="00ED5663"/>
    <w:rPr>
      <w:color w:val="0000FF"/>
      <w:u w:val="single"/>
    </w:rPr>
  </w:style>
  <w:style w:type="character" w:styleId="Emphasis">
    <w:name w:val="Emphasis"/>
    <w:qFormat/>
    <w:rsid w:val="00ED5663"/>
    <w:rPr>
      <w:i/>
    </w:rPr>
  </w:style>
  <w:style w:type="paragraph" w:styleId="Footer">
    <w:name w:val="footer"/>
    <w:basedOn w:val="Normal"/>
    <w:rsid w:val="0041149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11490"/>
  </w:style>
  <w:style w:type="paragraph" w:styleId="Header">
    <w:name w:val="header"/>
    <w:basedOn w:val="Normal"/>
    <w:link w:val="HeaderChar"/>
    <w:rsid w:val="00411490"/>
    <w:pPr>
      <w:tabs>
        <w:tab w:val="center" w:pos="4320"/>
        <w:tab w:val="right" w:pos="8640"/>
      </w:tabs>
    </w:pPr>
  </w:style>
  <w:style w:type="paragraph" w:customStyle="1" w:styleId="subsection">
    <w:name w:val="subsection"/>
    <w:basedOn w:val="Normal"/>
    <w:rsid w:val="008E5CA8"/>
    <w:pPr>
      <w:autoSpaceDE w:val="0"/>
      <w:autoSpaceDN w:val="0"/>
      <w:spacing w:line="480" w:lineRule="atLeast"/>
      <w:ind w:left="360" w:hanging="360"/>
      <w:jc w:val="both"/>
    </w:pPr>
    <w:rPr>
      <w:rFonts w:ascii="Times" w:hAnsi="Times" w:cs="Times"/>
      <w:bCs w:val="0"/>
    </w:rPr>
  </w:style>
  <w:style w:type="character" w:styleId="CommentReference">
    <w:name w:val="annotation reference"/>
    <w:semiHidden/>
    <w:rsid w:val="000317E5"/>
    <w:rPr>
      <w:sz w:val="16"/>
      <w:szCs w:val="16"/>
    </w:rPr>
  </w:style>
  <w:style w:type="paragraph" w:styleId="CommentText">
    <w:name w:val="annotation text"/>
    <w:basedOn w:val="Normal"/>
    <w:semiHidden/>
    <w:rsid w:val="000317E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317E5"/>
    <w:rPr>
      <w:b/>
    </w:rPr>
  </w:style>
  <w:style w:type="paragraph" w:styleId="BalloonText">
    <w:name w:val="Balloon Text"/>
    <w:basedOn w:val="Normal"/>
    <w:semiHidden/>
    <w:rsid w:val="000317E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52625E"/>
    <w:rPr>
      <w:bCs w:val="0"/>
      <w:sz w:val="20"/>
      <w:szCs w:val="20"/>
      <w:lang w:val="nl-NL" w:eastAsia="nl-NL"/>
    </w:rPr>
  </w:style>
  <w:style w:type="paragraph" w:styleId="ListParagraph">
    <w:name w:val="List Paragraph"/>
    <w:basedOn w:val="Normal"/>
    <w:uiPriority w:val="99"/>
    <w:qFormat/>
    <w:rsid w:val="00A16D30"/>
    <w:pPr>
      <w:ind w:left="720"/>
    </w:pPr>
  </w:style>
  <w:style w:type="paragraph" w:styleId="Revision">
    <w:name w:val="Revision"/>
    <w:hidden/>
    <w:uiPriority w:val="99"/>
    <w:semiHidden/>
    <w:rsid w:val="006921B0"/>
    <w:rPr>
      <w:bCs/>
      <w:sz w:val="24"/>
      <w:szCs w:val="24"/>
      <w:lang w:val="en-US" w:eastAsia="en-US"/>
    </w:rPr>
  </w:style>
  <w:style w:type="table" w:styleId="TableGrid">
    <w:name w:val="Table Grid"/>
    <w:basedOn w:val="TableNormal"/>
    <w:rsid w:val="00EC1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rsid w:val="003C2B4C"/>
    <w:pPr>
      <w:ind w:firstLine="284"/>
      <w:jc w:val="both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3C2B4C"/>
    <w:rPr>
      <w:bCs/>
      <w:lang w:val="en-US" w:eastAsia="en-US"/>
    </w:rPr>
  </w:style>
  <w:style w:type="character" w:styleId="EndnoteReference">
    <w:name w:val="endnote reference"/>
    <w:uiPriority w:val="99"/>
    <w:rsid w:val="003C2B4C"/>
    <w:rPr>
      <w:rFonts w:cs="Times New Roman"/>
      <w:vertAlign w:val="superscript"/>
    </w:rPr>
  </w:style>
  <w:style w:type="paragraph" w:customStyle="1" w:styleId="Example-footnote">
    <w:name w:val="Example - footnote"/>
    <w:basedOn w:val="Examples"/>
    <w:uiPriority w:val="99"/>
    <w:rsid w:val="00D97400"/>
    <w:pPr>
      <w:numPr>
        <w:numId w:val="2"/>
      </w:numPr>
      <w:tabs>
        <w:tab w:val="num" w:pos="567"/>
      </w:tabs>
      <w:ind w:left="360"/>
    </w:pPr>
    <w:rPr>
      <w:sz w:val="20"/>
      <w:szCs w:val="20"/>
    </w:rPr>
  </w:style>
  <w:style w:type="character" w:customStyle="1" w:styleId="HeaderChar">
    <w:name w:val="Header Char"/>
    <w:link w:val="Header"/>
    <w:rsid w:val="00AE3929"/>
    <w:rPr>
      <w:bCs/>
      <w:sz w:val="24"/>
      <w:szCs w:val="24"/>
      <w:lang w:val="en-US" w:eastAsia="en-US"/>
    </w:rPr>
  </w:style>
  <w:style w:type="character" w:styleId="FootnoteReference">
    <w:name w:val="footnote reference"/>
    <w:rsid w:val="00A311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5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3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9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29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4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7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5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5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5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5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1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1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5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0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3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42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8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1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7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9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8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299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2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1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6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5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B037F-DAEC-4C41-A814-229E5F5D4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6T18:37:00Z</dcterms:created>
  <dcterms:modified xsi:type="dcterms:W3CDTF">2020-04-29T16:45:00Z</dcterms:modified>
</cp:coreProperties>
</file>